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924F8AF" w14:textId="0B9CD4DA" w:rsidR="0071772A" w:rsidRDefault="00B61365">
      <w:pPr>
        <w:pStyle w:val="Normln1"/>
        <w:jc w:val="center"/>
        <w:rPr>
          <w:b/>
          <w:noProof/>
          <w:sz w:val="24"/>
        </w:rPr>
      </w:pPr>
      <w:r>
        <w:rPr>
          <w:b/>
          <w:noProof/>
          <w:sz w:val="24"/>
        </w:rPr>
        <w:t xml:space="preserve">  </w:t>
      </w:r>
    </w:p>
    <w:p w14:paraId="7815FB64" w14:textId="1A17A1E9" w:rsidR="00E94CDA" w:rsidRDefault="00BD6A16" w:rsidP="00CF460B">
      <w:pPr>
        <w:pStyle w:val="Normln1"/>
        <w:jc w:val="center"/>
        <w:rPr>
          <w:b/>
          <w:sz w:val="24"/>
        </w:rPr>
      </w:pPr>
      <w:r w:rsidRPr="007C0EC9">
        <w:rPr>
          <w:b/>
          <w:sz w:val="24"/>
        </w:rPr>
        <w:t>224. schůze Akademického</w:t>
      </w:r>
      <w:r w:rsidR="004404C1" w:rsidRPr="007C0EC9">
        <w:rPr>
          <w:b/>
          <w:sz w:val="24"/>
        </w:rPr>
        <w:t xml:space="preserve"> senát</w:t>
      </w:r>
      <w:r w:rsidRPr="007C0EC9">
        <w:rPr>
          <w:b/>
          <w:sz w:val="24"/>
        </w:rPr>
        <w:t>u</w:t>
      </w:r>
      <w:r w:rsidR="004404C1" w:rsidRPr="007C0EC9">
        <w:rPr>
          <w:b/>
          <w:sz w:val="24"/>
        </w:rPr>
        <w:t xml:space="preserve"> Masarykovy univerzity</w:t>
      </w:r>
    </w:p>
    <w:p w14:paraId="7E5A2EF9" w14:textId="033FA17B" w:rsidR="00E94CDA" w:rsidRDefault="004404C1" w:rsidP="00CF460B">
      <w:pPr>
        <w:pStyle w:val="Normln1"/>
        <w:spacing w:before="240"/>
        <w:jc w:val="center"/>
        <w:rPr>
          <w:b/>
          <w:sz w:val="28"/>
        </w:rPr>
      </w:pPr>
      <w:r w:rsidRPr="00DB6164">
        <w:rPr>
          <w:b/>
          <w:sz w:val="28"/>
        </w:rPr>
        <w:t>Zá</w:t>
      </w:r>
      <w:r w:rsidR="006E1D71">
        <w:rPr>
          <w:b/>
          <w:sz w:val="28"/>
        </w:rPr>
        <w:t>pis z řádného zasedání ze dne 15. 1. 2018</w:t>
      </w:r>
      <w:r w:rsidR="00BE2D19" w:rsidRPr="00DB6164">
        <w:rPr>
          <w:b/>
          <w:sz w:val="28"/>
        </w:rPr>
        <w:t xml:space="preserve"> </w:t>
      </w:r>
    </w:p>
    <w:p w14:paraId="0FE60993" w14:textId="495AF5C0" w:rsidR="00E94CDA" w:rsidRPr="00115891" w:rsidRDefault="00E94CDA">
      <w:pPr>
        <w:pStyle w:val="Normln1"/>
        <w:jc w:val="both"/>
        <w:rPr>
          <w:b/>
          <w:i/>
        </w:rPr>
      </w:pPr>
    </w:p>
    <w:sdt>
      <w:sdtPr>
        <w:rPr>
          <w:rFonts w:ascii="Arial" w:eastAsia="Arial" w:hAnsi="Arial" w:cs="Arial"/>
          <w:b w:val="0"/>
          <w:bCs w:val="0"/>
          <w:color w:val="000000"/>
          <w:sz w:val="22"/>
          <w:szCs w:val="20"/>
        </w:rPr>
        <w:id w:val="-1840148208"/>
        <w:docPartObj>
          <w:docPartGallery w:val="Table of Contents"/>
          <w:docPartUnique/>
        </w:docPartObj>
      </w:sdtPr>
      <w:sdtEndPr/>
      <w:sdtContent>
        <w:bookmarkStart w:id="0" w:name="Program" w:displacedByCustomXml="prev"/>
        <w:p w14:paraId="3DDCA198" w14:textId="77777777" w:rsidR="00A7568B" w:rsidRPr="006F76B2" w:rsidRDefault="00A7568B" w:rsidP="00A7568B">
          <w:pPr>
            <w:pStyle w:val="Nadpisobsahu"/>
            <w:spacing w:before="0"/>
            <w:rPr>
              <w:rFonts w:ascii="Arial" w:hAnsi="Arial" w:cs="Arial"/>
              <w:color w:val="auto"/>
              <w:sz w:val="22"/>
              <w:szCs w:val="22"/>
            </w:rPr>
          </w:pPr>
          <w:r w:rsidRPr="006F76B2">
            <w:rPr>
              <w:rFonts w:ascii="Arial" w:hAnsi="Arial" w:cs="Arial"/>
              <w:color w:val="auto"/>
              <w:sz w:val="22"/>
              <w:szCs w:val="22"/>
            </w:rPr>
            <w:t>Program zasedání</w:t>
          </w:r>
        </w:p>
        <w:bookmarkEnd w:id="0"/>
        <w:p w14:paraId="070CD37C" w14:textId="3D931CB7" w:rsidR="00B241A1" w:rsidRDefault="00A7568B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r w:rsidRPr="006B4F4D">
            <w:rPr>
              <w:szCs w:val="22"/>
            </w:rPr>
            <w:fldChar w:fldCharType="begin"/>
          </w:r>
          <w:r w:rsidRPr="006B4F4D">
            <w:rPr>
              <w:szCs w:val="22"/>
            </w:rPr>
            <w:instrText xml:space="preserve"> TOC \o "2-3" \h \z \t "Nadpis 1;1" </w:instrText>
          </w:r>
          <w:r w:rsidRPr="006B4F4D">
            <w:rPr>
              <w:szCs w:val="22"/>
            </w:rPr>
            <w:fldChar w:fldCharType="separate"/>
          </w:r>
          <w:hyperlink w:anchor="_Toc505500573" w:history="1">
            <w:r w:rsidR="00B241A1" w:rsidRPr="0028055D">
              <w:rPr>
                <w:rStyle w:val="Hypertextovodkaz"/>
                <w:noProof/>
              </w:rPr>
              <w:t>1.</w:t>
            </w:r>
            <w:r w:rsidR="00B241A1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B241A1" w:rsidRPr="0028055D">
              <w:rPr>
                <w:rStyle w:val="Hypertextovodkaz"/>
                <w:noProof/>
              </w:rPr>
              <w:t>Zahájení</w:t>
            </w:r>
            <w:r w:rsidR="00B241A1">
              <w:rPr>
                <w:noProof/>
                <w:webHidden/>
              </w:rPr>
              <w:tab/>
            </w:r>
            <w:r w:rsidR="00B241A1">
              <w:rPr>
                <w:noProof/>
                <w:webHidden/>
              </w:rPr>
              <w:fldChar w:fldCharType="begin"/>
            </w:r>
            <w:r w:rsidR="00B241A1">
              <w:rPr>
                <w:noProof/>
                <w:webHidden/>
              </w:rPr>
              <w:instrText xml:space="preserve"> PAGEREF _Toc505500573 \h </w:instrText>
            </w:r>
            <w:r w:rsidR="00B241A1">
              <w:rPr>
                <w:noProof/>
                <w:webHidden/>
              </w:rPr>
            </w:r>
            <w:r w:rsidR="00B241A1">
              <w:rPr>
                <w:noProof/>
                <w:webHidden/>
              </w:rPr>
              <w:fldChar w:fldCharType="separate"/>
            </w:r>
            <w:r w:rsidR="00B241A1">
              <w:rPr>
                <w:noProof/>
                <w:webHidden/>
              </w:rPr>
              <w:t>2</w:t>
            </w:r>
            <w:r w:rsidR="00B241A1">
              <w:rPr>
                <w:noProof/>
                <w:webHidden/>
              </w:rPr>
              <w:fldChar w:fldCharType="end"/>
            </w:r>
          </w:hyperlink>
        </w:p>
        <w:p w14:paraId="1219F30C" w14:textId="2D1D9CAB" w:rsidR="00B241A1" w:rsidRDefault="003414A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5500574" w:history="1">
            <w:r w:rsidR="00B241A1" w:rsidRPr="0028055D">
              <w:rPr>
                <w:rStyle w:val="Hypertextovodkaz"/>
                <w:noProof/>
              </w:rPr>
              <w:t>2.</w:t>
            </w:r>
            <w:r w:rsidR="00B241A1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B241A1" w:rsidRPr="0028055D">
              <w:rPr>
                <w:rStyle w:val="Hypertextovodkaz"/>
                <w:noProof/>
              </w:rPr>
              <w:t>Souhrnná zpráva o výsledku voleb</w:t>
            </w:r>
            <w:r w:rsidR="00B241A1">
              <w:rPr>
                <w:noProof/>
                <w:webHidden/>
              </w:rPr>
              <w:tab/>
            </w:r>
            <w:r w:rsidR="00B241A1">
              <w:rPr>
                <w:noProof/>
                <w:webHidden/>
              </w:rPr>
              <w:fldChar w:fldCharType="begin"/>
            </w:r>
            <w:r w:rsidR="00B241A1">
              <w:rPr>
                <w:noProof/>
                <w:webHidden/>
              </w:rPr>
              <w:instrText xml:space="preserve"> PAGEREF _Toc505500574 \h </w:instrText>
            </w:r>
            <w:r w:rsidR="00B241A1">
              <w:rPr>
                <w:noProof/>
                <w:webHidden/>
              </w:rPr>
            </w:r>
            <w:r w:rsidR="00B241A1">
              <w:rPr>
                <w:noProof/>
                <w:webHidden/>
              </w:rPr>
              <w:fldChar w:fldCharType="separate"/>
            </w:r>
            <w:r w:rsidR="00B241A1">
              <w:rPr>
                <w:noProof/>
                <w:webHidden/>
              </w:rPr>
              <w:t>3</w:t>
            </w:r>
            <w:r w:rsidR="00B241A1">
              <w:rPr>
                <w:noProof/>
                <w:webHidden/>
              </w:rPr>
              <w:fldChar w:fldCharType="end"/>
            </w:r>
          </w:hyperlink>
        </w:p>
        <w:p w14:paraId="088DD347" w14:textId="416CBBF2" w:rsidR="00B241A1" w:rsidRDefault="003414A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5500575" w:history="1">
            <w:r w:rsidR="00B241A1" w:rsidRPr="0028055D">
              <w:rPr>
                <w:rStyle w:val="Hypertextovodkaz"/>
                <w:noProof/>
              </w:rPr>
              <w:t>3.</w:t>
            </w:r>
            <w:r w:rsidR="00B241A1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B241A1" w:rsidRPr="0028055D">
              <w:rPr>
                <w:rStyle w:val="Hypertextovodkaz"/>
                <w:noProof/>
              </w:rPr>
              <w:t>Předání osvědčení o zvolení</w:t>
            </w:r>
            <w:r w:rsidR="00B241A1">
              <w:rPr>
                <w:noProof/>
                <w:webHidden/>
              </w:rPr>
              <w:tab/>
            </w:r>
            <w:r w:rsidR="00B241A1">
              <w:rPr>
                <w:noProof/>
                <w:webHidden/>
              </w:rPr>
              <w:fldChar w:fldCharType="begin"/>
            </w:r>
            <w:r w:rsidR="00B241A1">
              <w:rPr>
                <w:noProof/>
                <w:webHidden/>
              </w:rPr>
              <w:instrText xml:space="preserve"> PAGEREF _Toc505500575 \h </w:instrText>
            </w:r>
            <w:r w:rsidR="00B241A1">
              <w:rPr>
                <w:noProof/>
                <w:webHidden/>
              </w:rPr>
            </w:r>
            <w:r w:rsidR="00B241A1">
              <w:rPr>
                <w:noProof/>
                <w:webHidden/>
              </w:rPr>
              <w:fldChar w:fldCharType="separate"/>
            </w:r>
            <w:r w:rsidR="00B241A1">
              <w:rPr>
                <w:noProof/>
                <w:webHidden/>
              </w:rPr>
              <w:t>4</w:t>
            </w:r>
            <w:r w:rsidR="00B241A1">
              <w:rPr>
                <w:noProof/>
                <w:webHidden/>
              </w:rPr>
              <w:fldChar w:fldCharType="end"/>
            </w:r>
          </w:hyperlink>
        </w:p>
        <w:p w14:paraId="43EEFBF2" w14:textId="1830D13E" w:rsidR="00B241A1" w:rsidRDefault="003414A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5500576" w:history="1">
            <w:r w:rsidR="00B241A1" w:rsidRPr="0028055D">
              <w:rPr>
                <w:rStyle w:val="Hypertextovodkaz"/>
                <w:noProof/>
              </w:rPr>
              <w:t>4.</w:t>
            </w:r>
            <w:r w:rsidR="00B241A1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B241A1" w:rsidRPr="0028055D">
              <w:rPr>
                <w:rStyle w:val="Hypertextovodkaz"/>
                <w:noProof/>
              </w:rPr>
              <w:t>Kontrola úkolů</w:t>
            </w:r>
            <w:r w:rsidR="00B241A1">
              <w:rPr>
                <w:noProof/>
                <w:webHidden/>
              </w:rPr>
              <w:tab/>
            </w:r>
            <w:r w:rsidR="00B241A1">
              <w:rPr>
                <w:noProof/>
                <w:webHidden/>
              </w:rPr>
              <w:fldChar w:fldCharType="begin"/>
            </w:r>
            <w:r w:rsidR="00B241A1">
              <w:rPr>
                <w:noProof/>
                <w:webHidden/>
              </w:rPr>
              <w:instrText xml:space="preserve"> PAGEREF _Toc505500576 \h </w:instrText>
            </w:r>
            <w:r w:rsidR="00B241A1">
              <w:rPr>
                <w:noProof/>
                <w:webHidden/>
              </w:rPr>
            </w:r>
            <w:r w:rsidR="00B241A1">
              <w:rPr>
                <w:noProof/>
                <w:webHidden/>
              </w:rPr>
              <w:fldChar w:fldCharType="separate"/>
            </w:r>
            <w:r w:rsidR="00B241A1">
              <w:rPr>
                <w:noProof/>
                <w:webHidden/>
              </w:rPr>
              <w:t>4</w:t>
            </w:r>
            <w:r w:rsidR="00B241A1">
              <w:rPr>
                <w:noProof/>
                <w:webHidden/>
              </w:rPr>
              <w:fldChar w:fldCharType="end"/>
            </w:r>
          </w:hyperlink>
        </w:p>
        <w:p w14:paraId="424452BF" w14:textId="6B8D865D" w:rsidR="00B241A1" w:rsidRDefault="003414A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5500577" w:history="1">
            <w:r w:rsidR="00B241A1" w:rsidRPr="0028055D">
              <w:rPr>
                <w:rStyle w:val="Hypertextovodkaz"/>
                <w:noProof/>
              </w:rPr>
              <w:t>5.</w:t>
            </w:r>
            <w:r w:rsidR="00B241A1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B241A1" w:rsidRPr="0028055D">
              <w:rPr>
                <w:rStyle w:val="Hypertextovodkaz"/>
                <w:noProof/>
              </w:rPr>
              <w:t>Volba předsedy AS MU</w:t>
            </w:r>
            <w:r w:rsidR="00B241A1">
              <w:rPr>
                <w:noProof/>
                <w:webHidden/>
              </w:rPr>
              <w:tab/>
            </w:r>
            <w:r w:rsidR="00B241A1">
              <w:rPr>
                <w:noProof/>
                <w:webHidden/>
              </w:rPr>
              <w:fldChar w:fldCharType="begin"/>
            </w:r>
            <w:r w:rsidR="00B241A1">
              <w:rPr>
                <w:noProof/>
                <w:webHidden/>
              </w:rPr>
              <w:instrText xml:space="preserve"> PAGEREF _Toc505500577 \h </w:instrText>
            </w:r>
            <w:r w:rsidR="00B241A1">
              <w:rPr>
                <w:noProof/>
                <w:webHidden/>
              </w:rPr>
            </w:r>
            <w:r w:rsidR="00B241A1">
              <w:rPr>
                <w:noProof/>
                <w:webHidden/>
              </w:rPr>
              <w:fldChar w:fldCharType="separate"/>
            </w:r>
            <w:r w:rsidR="00B241A1">
              <w:rPr>
                <w:noProof/>
                <w:webHidden/>
              </w:rPr>
              <w:t>4</w:t>
            </w:r>
            <w:r w:rsidR="00B241A1">
              <w:rPr>
                <w:noProof/>
                <w:webHidden/>
              </w:rPr>
              <w:fldChar w:fldCharType="end"/>
            </w:r>
          </w:hyperlink>
        </w:p>
        <w:p w14:paraId="52274F70" w14:textId="1FBE45D8" w:rsidR="00B241A1" w:rsidRDefault="003414A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5500578" w:history="1">
            <w:r w:rsidR="00B241A1" w:rsidRPr="0028055D">
              <w:rPr>
                <w:rStyle w:val="Hypertextovodkaz"/>
                <w:noProof/>
              </w:rPr>
              <w:t>6.</w:t>
            </w:r>
            <w:r w:rsidR="00B241A1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B241A1" w:rsidRPr="0028055D">
              <w:rPr>
                <w:rStyle w:val="Hypertextovodkaz"/>
                <w:noProof/>
              </w:rPr>
              <w:t>Volba předsedy VMK AS MU</w:t>
            </w:r>
            <w:r w:rsidR="00B241A1">
              <w:rPr>
                <w:noProof/>
                <w:webHidden/>
              </w:rPr>
              <w:tab/>
            </w:r>
            <w:r w:rsidR="00B241A1">
              <w:rPr>
                <w:noProof/>
                <w:webHidden/>
              </w:rPr>
              <w:fldChar w:fldCharType="begin"/>
            </w:r>
            <w:r w:rsidR="00B241A1">
              <w:rPr>
                <w:noProof/>
                <w:webHidden/>
              </w:rPr>
              <w:instrText xml:space="preserve"> PAGEREF _Toc505500578 \h </w:instrText>
            </w:r>
            <w:r w:rsidR="00B241A1">
              <w:rPr>
                <w:noProof/>
                <w:webHidden/>
              </w:rPr>
            </w:r>
            <w:r w:rsidR="00B241A1">
              <w:rPr>
                <w:noProof/>
                <w:webHidden/>
              </w:rPr>
              <w:fldChar w:fldCharType="separate"/>
            </w:r>
            <w:r w:rsidR="00B241A1">
              <w:rPr>
                <w:noProof/>
                <w:webHidden/>
              </w:rPr>
              <w:t>6</w:t>
            </w:r>
            <w:r w:rsidR="00B241A1">
              <w:rPr>
                <w:noProof/>
                <w:webHidden/>
              </w:rPr>
              <w:fldChar w:fldCharType="end"/>
            </w:r>
          </w:hyperlink>
        </w:p>
        <w:p w14:paraId="491F64A9" w14:textId="40FAC7D3" w:rsidR="00B241A1" w:rsidRDefault="003414A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5500579" w:history="1">
            <w:r w:rsidR="00B241A1" w:rsidRPr="0028055D">
              <w:rPr>
                <w:rStyle w:val="Hypertextovodkaz"/>
                <w:noProof/>
              </w:rPr>
              <w:t>7.</w:t>
            </w:r>
            <w:r w:rsidR="00B241A1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B241A1" w:rsidRPr="0028055D">
              <w:rPr>
                <w:rStyle w:val="Hypertextovodkaz"/>
                <w:noProof/>
              </w:rPr>
              <w:t>Volba předsedy EK AS MU</w:t>
            </w:r>
            <w:r w:rsidR="00B241A1">
              <w:rPr>
                <w:noProof/>
                <w:webHidden/>
              </w:rPr>
              <w:tab/>
            </w:r>
            <w:r w:rsidR="00B241A1">
              <w:rPr>
                <w:noProof/>
                <w:webHidden/>
              </w:rPr>
              <w:fldChar w:fldCharType="begin"/>
            </w:r>
            <w:r w:rsidR="00B241A1">
              <w:rPr>
                <w:noProof/>
                <w:webHidden/>
              </w:rPr>
              <w:instrText xml:space="preserve"> PAGEREF _Toc505500579 \h </w:instrText>
            </w:r>
            <w:r w:rsidR="00B241A1">
              <w:rPr>
                <w:noProof/>
                <w:webHidden/>
              </w:rPr>
            </w:r>
            <w:r w:rsidR="00B241A1">
              <w:rPr>
                <w:noProof/>
                <w:webHidden/>
              </w:rPr>
              <w:fldChar w:fldCharType="separate"/>
            </w:r>
            <w:r w:rsidR="00B241A1">
              <w:rPr>
                <w:noProof/>
                <w:webHidden/>
              </w:rPr>
              <w:t>7</w:t>
            </w:r>
            <w:r w:rsidR="00B241A1">
              <w:rPr>
                <w:noProof/>
                <w:webHidden/>
              </w:rPr>
              <w:fldChar w:fldCharType="end"/>
            </w:r>
          </w:hyperlink>
        </w:p>
        <w:p w14:paraId="54659397" w14:textId="30938A06" w:rsidR="00B241A1" w:rsidRDefault="003414A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5500580" w:history="1">
            <w:r w:rsidR="00B241A1" w:rsidRPr="0028055D">
              <w:rPr>
                <w:rStyle w:val="Hypertextovodkaz"/>
                <w:noProof/>
              </w:rPr>
              <w:t>8.</w:t>
            </w:r>
            <w:r w:rsidR="00B241A1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B241A1" w:rsidRPr="0028055D">
              <w:rPr>
                <w:rStyle w:val="Hypertextovodkaz"/>
                <w:noProof/>
              </w:rPr>
              <w:t>Volba předsedy LK AS MU</w:t>
            </w:r>
            <w:r w:rsidR="00B241A1">
              <w:rPr>
                <w:noProof/>
                <w:webHidden/>
              </w:rPr>
              <w:tab/>
            </w:r>
            <w:r w:rsidR="00B241A1">
              <w:rPr>
                <w:noProof/>
                <w:webHidden/>
              </w:rPr>
              <w:fldChar w:fldCharType="begin"/>
            </w:r>
            <w:r w:rsidR="00B241A1">
              <w:rPr>
                <w:noProof/>
                <w:webHidden/>
              </w:rPr>
              <w:instrText xml:space="preserve"> PAGEREF _Toc505500580 \h </w:instrText>
            </w:r>
            <w:r w:rsidR="00B241A1">
              <w:rPr>
                <w:noProof/>
                <w:webHidden/>
              </w:rPr>
            </w:r>
            <w:r w:rsidR="00B241A1">
              <w:rPr>
                <w:noProof/>
                <w:webHidden/>
              </w:rPr>
              <w:fldChar w:fldCharType="separate"/>
            </w:r>
            <w:r w:rsidR="00B241A1">
              <w:rPr>
                <w:noProof/>
                <w:webHidden/>
              </w:rPr>
              <w:t>7</w:t>
            </w:r>
            <w:r w:rsidR="00B241A1">
              <w:rPr>
                <w:noProof/>
                <w:webHidden/>
              </w:rPr>
              <w:fldChar w:fldCharType="end"/>
            </w:r>
          </w:hyperlink>
        </w:p>
        <w:p w14:paraId="57DBECC8" w14:textId="6FE725AE" w:rsidR="00B241A1" w:rsidRDefault="003414A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5500581" w:history="1">
            <w:r w:rsidR="00B241A1" w:rsidRPr="0028055D">
              <w:rPr>
                <w:rStyle w:val="Hypertextovodkaz"/>
                <w:noProof/>
              </w:rPr>
              <w:t>9.</w:t>
            </w:r>
            <w:r w:rsidR="00B241A1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B241A1" w:rsidRPr="0028055D">
              <w:rPr>
                <w:rStyle w:val="Hypertextovodkaz"/>
                <w:noProof/>
              </w:rPr>
              <w:t>Volba členů VMK AS MU</w:t>
            </w:r>
            <w:r w:rsidR="00B241A1">
              <w:rPr>
                <w:noProof/>
                <w:webHidden/>
              </w:rPr>
              <w:tab/>
            </w:r>
            <w:r w:rsidR="00B241A1">
              <w:rPr>
                <w:noProof/>
                <w:webHidden/>
              </w:rPr>
              <w:fldChar w:fldCharType="begin"/>
            </w:r>
            <w:r w:rsidR="00B241A1">
              <w:rPr>
                <w:noProof/>
                <w:webHidden/>
              </w:rPr>
              <w:instrText xml:space="preserve"> PAGEREF _Toc505500581 \h </w:instrText>
            </w:r>
            <w:r w:rsidR="00B241A1">
              <w:rPr>
                <w:noProof/>
                <w:webHidden/>
              </w:rPr>
            </w:r>
            <w:r w:rsidR="00B241A1">
              <w:rPr>
                <w:noProof/>
                <w:webHidden/>
              </w:rPr>
              <w:fldChar w:fldCharType="separate"/>
            </w:r>
            <w:r w:rsidR="00B241A1">
              <w:rPr>
                <w:noProof/>
                <w:webHidden/>
              </w:rPr>
              <w:t>8</w:t>
            </w:r>
            <w:r w:rsidR="00B241A1">
              <w:rPr>
                <w:noProof/>
                <w:webHidden/>
              </w:rPr>
              <w:fldChar w:fldCharType="end"/>
            </w:r>
          </w:hyperlink>
        </w:p>
        <w:p w14:paraId="2B17A833" w14:textId="38C09F44" w:rsidR="00B241A1" w:rsidRDefault="003414A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5500582" w:history="1">
            <w:r w:rsidR="00B241A1" w:rsidRPr="0028055D">
              <w:rPr>
                <w:rStyle w:val="Hypertextovodkaz"/>
                <w:noProof/>
              </w:rPr>
              <w:t>10.</w:t>
            </w:r>
            <w:r w:rsidR="00B241A1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B241A1" w:rsidRPr="0028055D">
              <w:rPr>
                <w:rStyle w:val="Hypertextovodkaz"/>
                <w:noProof/>
              </w:rPr>
              <w:t>Volba členů EK AS MU</w:t>
            </w:r>
            <w:r w:rsidR="00B241A1">
              <w:rPr>
                <w:noProof/>
                <w:webHidden/>
              </w:rPr>
              <w:tab/>
            </w:r>
            <w:r w:rsidR="00B241A1">
              <w:rPr>
                <w:noProof/>
                <w:webHidden/>
              </w:rPr>
              <w:fldChar w:fldCharType="begin"/>
            </w:r>
            <w:r w:rsidR="00B241A1">
              <w:rPr>
                <w:noProof/>
                <w:webHidden/>
              </w:rPr>
              <w:instrText xml:space="preserve"> PAGEREF _Toc505500582 \h </w:instrText>
            </w:r>
            <w:r w:rsidR="00B241A1">
              <w:rPr>
                <w:noProof/>
                <w:webHidden/>
              </w:rPr>
            </w:r>
            <w:r w:rsidR="00B241A1">
              <w:rPr>
                <w:noProof/>
                <w:webHidden/>
              </w:rPr>
              <w:fldChar w:fldCharType="separate"/>
            </w:r>
            <w:r w:rsidR="00B241A1">
              <w:rPr>
                <w:noProof/>
                <w:webHidden/>
              </w:rPr>
              <w:t>8</w:t>
            </w:r>
            <w:r w:rsidR="00B241A1">
              <w:rPr>
                <w:noProof/>
                <w:webHidden/>
              </w:rPr>
              <w:fldChar w:fldCharType="end"/>
            </w:r>
          </w:hyperlink>
        </w:p>
        <w:p w14:paraId="459C6373" w14:textId="6C0F01B4" w:rsidR="00B241A1" w:rsidRDefault="003414A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5500583" w:history="1">
            <w:r w:rsidR="00B241A1" w:rsidRPr="0028055D">
              <w:rPr>
                <w:rStyle w:val="Hypertextovodkaz"/>
                <w:noProof/>
              </w:rPr>
              <w:t>11.</w:t>
            </w:r>
            <w:r w:rsidR="00B241A1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B241A1" w:rsidRPr="0028055D">
              <w:rPr>
                <w:rStyle w:val="Hypertextovodkaz"/>
                <w:noProof/>
              </w:rPr>
              <w:t>Volba členů LK AS MU</w:t>
            </w:r>
            <w:r w:rsidR="00B241A1">
              <w:rPr>
                <w:noProof/>
                <w:webHidden/>
              </w:rPr>
              <w:tab/>
            </w:r>
            <w:r w:rsidR="00B241A1">
              <w:rPr>
                <w:noProof/>
                <w:webHidden/>
              </w:rPr>
              <w:fldChar w:fldCharType="begin"/>
            </w:r>
            <w:r w:rsidR="00B241A1">
              <w:rPr>
                <w:noProof/>
                <w:webHidden/>
              </w:rPr>
              <w:instrText xml:space="preserve"> PAGEREF _Toc505500583 \h </w:instrText>
            </w:r>
            <w:r w:rsidR="00B241A1">
              <w:rPr>
                <w:noProof/>
                <w:webHidden/>
              </w:rPr>
            </w:r>
            <w:r w:rsidR="00B241A1">
              <w:rPr>
                <w:noProof/>
                <w:webHidden/>
              </w:rPr>
              <w:fldChar w:fldCharType="separate"/>
            </w:r>
            <w:r w:rsidR="00B241A1">
              <w:rPr>
                <w:noProof/>
                <w:webHidden/>
              </w:rPr>
              <w:t>9</w:t>
            </w:r>
            <w:r w:rsidR="00B241A1">
              <w:rPr>
                <w:noProof/>
                <w:webHidden/>
              </w:rPr>
              <w:fldChar w:fldCharType="end"/>
            </w:r>
          </w:hyperlink>
        </w:p>
        <w:p w14:paraId="1BA01217" w14:textId="51B3B441" w:rsidR="00B241A1" w:rsidRDefault="003414A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5500584" w:history="1">
            <w:r w:rsidR="00B241A1" w:rsidRPr="0028055D">
              <w:rPr>
                <w:rStyle w:val="Hypertextovodkaz"/>
                <w:noProof/>
              </w:rPr>
              <w:t>12.</w:t>
            </w:r>
            <w:r w:rsidR="00B241A1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8B5DDD">
              <w:rPr>
                <w:rStyle w:val="Hypertextovodkaz"/>
                <w:noProof/>
              </w:rPr>
              <w:t>Zřízení Komise pro záležitosti</w:t>
            </w:r>
            <w:r w:rsidR="00B241A1" w:rsidRPr="0028055D">
              <w:rPr>
                <w:rStyle w:val="Hypertextovodkaz"/>
                <w:noProof/>
              </w:rPr>
              <w:t xml:space="preserve"> doktorského studia a začínajících vědeckých pracovníků AS MU</w:t>
            </w:r>
            <w:r w:rsidR="00B241A1">
              <w:rPr>
                <w:noProof/>
                <w:webHidden/>
              </w:rPr>
              <w:tab/>
            </w:r>
            <w:r w:rsidR="00B241A1">
              <w:rPr>
                <w:noProof/>
                <w:webHidden/>
              </w:rPr>
              <w:fldChar w:fldCharType="begin"/>
            </w:r>
            <w:r w:rsidR="00B241A1">
              <w:rPr>
                <w:noProof/>
                <w:webHidden/>
              </w:rPr>
              <w:instrText xml:space="preserve"> PAGEREF _Toc505500584 \h </w:instrText>
            </w:r>
            <w:r w:rsidR="00B241A1">
              <w:rPr>
                <w:noProof/>
                <w:webHidden/>
              </w:rPr>
            </w:r>
            <w:r w:rsidR="00B241A1">
              <w:rPr>
                <w:noProof/>
                <w:webHidden/>
              </w:rPr>
              <w:fldChar w:fldCharType="separate"/>
            </w:r>
            <w:r w:rsidR="00B241A1">
              <w:rPr>
                <w:noProof/>
                <w:webHidden/>
              </w:rPr>
              <w:t>12</w:t>
            </w:r>
            <w:r w:rsidR="00B241A1">
              <w:rPr>
                <w:noProof/>
                <w:webHidden/>
              </w:rPr>
              <w:fldChar w:fldCharType="end"/>
            </w:r>
          </w:hyperlink>
        </w:p>
        <w:p w14:paraId="66E2B1A1" w14:textId="6C1F8531" w:rsidR="00B241A1" w:rsidRDefault="003414A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5500585" w:history="1">
            <w:r w:rsidR="00B241A1" w:rsidRPr="0028055D">
              <w:rPr>
                <w:rStyle w:val="Hypertextovodkaz"/>
                <w:noProof/>
              </w:rPr>
              <w:t>13.</w:t>
            </w:r>
            <w:r w:rsidR="00B241A1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B241A1" w:rsidRPr="0028055D">
              <w:rPr>
                <w:rStyle w:val="Hypertextovodkaz"/>
                <w:noProof/>
              </w:rPr>
              <w:t>Noví členové Vědecké rady MU</w:t>
            </w:r>
            <w:r w:rsidR="00B241A1">
              <w:rPr>
                <w:noProof/>
                <w:webHidden/>
              </w:rPr>
              <w:tab/>
            </w:r>
            <w:r w:rsidR="00B241A1">
              <w:rPr>
                <w:noProof/>
                <w:webHidden/>
              </w:rPr>
              <w:fldChar w:fldCharType="begin"/>
            </w:r>
            <w:r w:rsidR="00B241A1">
              <w:rPr>
                <w:noProof/>
                <w:webHidden/>
              </w:rPr>
              <w:instrText xml:space="preserve"> PAGEREF _Toc505500585 \h </w:instrText>
            </w:r>
            <w:r w:rsidR="00B241A1">
              <w:rPr>
                <w:noProof/>
                <w:webHidden/>
              </w:rPr>
            </w:r>
            <w:r w:rsidR="00B241A1">
              <w:rPr>
                <w:noProof/>
                <w:webHidden/>
              </w:rPr>
              <w:fldChar w:fldCharType="separate"/>
            </w:r>
            <w:r w:rsidR="00B241A1">
              <w:rPr>
                <w:noProof/>
                <w:webHidden/>
              </w:rPr>
              <w:t>15</w:t>
            </w:r>
            <w:r w:rsidR="00B241A1">
              <w:rPr>
                <w:noProof/>
                <w:webHidden/>
              </w:rPr>
              <w:fldChar w:fldCharType="end"/>
            </w:r>
          </w:hyperlink>
        </w:p>
        <w:p w14:paraId="21C54CF3" w14:textId="6F32EA37" w:rsidR="00B241A1" w:rsidRDefault="003414A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5500586" w:history="1">
            <w:r w:rsidR="00B241A1" w:rsidRPr="0028055D">
              <w:rPr>
                <w:rStyle w:val="Hypertextovodkaz"/>
                <w:noProof/>
              </w:rPr>
              <w:t>14.</w:t>
            </w:r>
            <w:r w:rsidR="00B241A1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B241A1" w:rsidRPr="0028055D">
              <w:rPr>
                <w:rStyle w:val="Hypertextovodkaz"/>
                <w:noProof/>
              </w:rPr>
              <w:t>Nominace zástupce MU do Rady vysokých škol</w:t>
            </w:r>
            <w:r w:rsidR="00B241A1">
              <w:rPr>
                <w:noProof/>
                <w:webHidden/>
              </w:rPr>
              <w:tab/>
            </w:r>
            <w:r w:rsidR="00B241A1">
              <w:rPr>
                <w:noProof/>
                <w:webHidden/>
              </w:rPr>
              <w:fldChar w:fldCharType="begin"/>
            </w:r>
            <w:r w:rsidR="00B241A1">
              <w:rPr>
                <w:noProof/>
                <w:webHidden/>
              </w:rPr>
              <w:instrText xml:space="preserve"> PAGEREF _Toc505500586 \h </w:instrText>
            </w:r>
            <w:r w:rsidR="00B241A1">
              <w:rPr>
                <w:noProof/>
                <w:webHidden/>
              </w:rPr>
            </w:r>
            <w:r w:rsidR="00B241A1">
              <w:rPr>
                <w:noProof/>
                <w:webHidden/>
              </w:rPr>
              <w:fldChar w:fldCharType="separate"/>
            </w:r>
            <w:r w:rsidR="00B241A1">
              <w:rPr>
                <w:noProof/>
                <w:webHidden/>
              </w:rPr>
              <w:t>16</w:t>
            </w:r>
            <w:r w:rsidR="00B241A1">
              <w:rPr>
                <w:noProof/>
                <w:webHidden/>
              </w:rPr>
              <w:fldChar w:fldCharType="end"/>
            </w:r>
          </w:hyperlink>
        </w:p>
        <w:p w14:paraId="2925C97D" w14:textId="5D65642D" w:rsidR="00B241A1" w:rsidRDefault="003414A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5500587" w:history="1">
            <w:r w:rsidR="00B241A1" w:rsidRPr="0028055D">
              <w:rPr>
                <w:rStyle w:val="Hypertextovodkaz"/>
                <w:noProof/>
              </w:rPr>
              <w:t>15.</w:t>
            </w:r>
            <w:r w:rsidR="00B241A1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B241A1" w:rsidRPr="0028055D">
              <w:rPr>
                <w:rStyle w:val="Hypertextovodkaz"/>
                <w:noProof/>
              </w:rPr>
              <w:t>Zajištění anglické verze zápisu z jednání AS MU a aktualizace anglických stránek AS MU</w:t>
            </w:r>
            <w:r w:rsidR="00B241A1">
              <w:rPr>
                <w:noProof/>
                <w:webHidden/>
              </w:rPr>
              <w:tab/>
            </w:r>
            <w:r w:rsidR="00B241A1">
              <w:rPr>
                <w:noProof/>
                <w:webHidden/>
              </w:rPr>
              <w:fldChar w:fldCharType="begin"/>
            </w:r>
            <w:r w:rsidR="00B241A1">
              <w:rPr>
                <w:noProof/>
                <w:webHidden/>
              </w:rPr>
              <w:instrText xml:space="preserve"> PAGEREF _Toc505500587 \h </w:instrText>
            </w:r>
            <w:r w:rsidR="00B241A1">
              <w:rPr>
                <w:noProof/>
                <w:webHidden/>
              </w:rPr>
            </w:r>
            <w:r w:rsidR="00B241A1">
              <w:rPr>
                <w:noProof/>
                <w:webHidden/>
              </w:rPr>
              <w:fldChar w:fldCharType="separate"/>
            </w:r>
            <w:r w:rsidR="00B241A1">
              <w:rPr>
                <w:noProof/>
                <w:webHidden/>
              </w:rPr>
              <w:t>16</w:t>
            </w:r>
            <w:r w:rsidR="00B241A1">
              <w:rPr>
                <w:noProof/>
                <w:webHidden/>
              </w:rPr>
              <w:fldChar w:fldCharType="end"/>
            </w:r>
          </w:hyperlink>
        </w:p>
        <w:p w14:paraId="29AF97A1" w14:textId="00C84109" w:rsidR="00B241A1" w:rsidRDefault="003414A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5500588" w:history="1">
            <w:r w:rsidR="00B241A1" w:rsidRPr="0028055D">
              <w:rPr>
                <w:rStyle w:val="Hypertextovodkaz"/>
                <w:noProof/>
              </w:rPr>
              <w:t>16.</w:t>
            </w:r>
            <w:r w:rsidR="00B241A1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B241A1" w:rsidRPr="0028055D">
              <w:rPr>
                <w:rStyle w:val="Hypertextovodkaz"/>
                <w:noProof/>
              </w:rPr>
              <w:t>Zlepšení komunikace mezi AS MU a akademickou obcí</w:t>
            </w:r>
            <w:r w:rsidR="00B241A1">
              <w:rPr>
                <w:noProof/>
                <w:webHidden/>
              </w:rPr>
              <w:tab/>
            </w:r>
            <w:r w:rsidR="00B241A1">
              <w:rPr>
                <w:noProof/>
                <w:webHidden/>
              </w:rPr>
              <w:fldChar w:fldCharType="begin"/>
            </w:r>
            <w:r w:rsidR="00B241A1">
              <w:rPr>
                <w:noProof/>
                <w:webHidden/>
              </w:rPr>
              <w:instrText xml:space="preserve"> PAGEREF _Toc505500588 \h </w:instrText>
            </w:r>
            <w:r w:rsidR="00B241A1">
              <w:rPr>
                <w:noProof/>
                <w:webHidden/>
              </w:rPr>
            </w:r>
            <w:r w:rsidR="00B241A1">
              <w:rPr>
                <w:noProof/>
                <w:webHidden/>
              </w:rPr>
              <w:fldChar w:fldCharType="separate"/>
            </w:r>
            <w:r w:rsidR="00B241A1">
              <w:rPr>
                <w:noProof/>
                <w:webHidden/>
              </w:rPr>
              <w:t>17</w:t>
            </w:r>
            <w:r w:rsidR="00B241A1">
              <w:rPr>
                <w:noProof/>
                <w:webHidden/>
              </w:rPr>
              <w:fldChar w:fldCharType="end"/>
            </w:r>
          </w:hyperlink>
        </w:p>
        <w:p w14:paraId="5058BF73" w14:textId="163CEADC" w:rsidR="00B241A1" w:rsidRDefault="003414A9">
          <w:pPr>
            <w:pStyle w:val="Obsah1"/>
            <w:rPr>
              <w:rFonts w:asciiTheme="minorHAnsi" w:eastAsiaTheme="minorEastAsia" w:hAnsiTheme="minorHAnsi" w:cstheme="minorBidi"/>
              <w:noProof/>
              <w:color w:val="auto"/>
              <w:szCs w:val="22"/>
            </w:rPr>
          </w:pPr>
          <w:hyperlink w:anchor="_Toc505500589" w:history="1">
            <w:r w:rsidR="00B241A1" w:rsidRPr="0028055D">
              <w:rPr>
                <w:rStyle w:val="Hypertextovodkaz"/>
                <w:noProof/>
              </w:rPr>
              <w:t>17.</w:t>
            </w:r>
            <w:r w:rsidR="00B241A1">
              <w:rPr>
                <w:rFonts w:asciiTheme="minorHAnsi" w:eastAsiaTheme="minorEastAsia" w:hAnsiTheme="minorHAnsi" w:cstheme="minorBidi"/>
                <w:noProof/>
                <w:color w:val="auto"/>
                <w:szCs w:val="22"/>
              </w:rPr>
              <w:tab/>
            </w:r>
            <w:r w:rsidR="00B241A1" w:rsidRPr="0028055D">
              <w:rPr>
                <w:rStyle w:val="Hypertextovodkaz"/>
                <w:noProof/>
              </w:rPr>
              <w:t>Různé</w:t>
            </w:r>
            <w:r w:rsidR="00B241A1">
              <w:rPr>
                <w:noProof/>
                <w:webHidden/>
              </w:rPr>
              <w:tab/>
            </w:r>
            <w:r w:rsidR="00B241A1">
              <w:rPr>
                <w:noProof/>
                <w:webHidden/>
              </w:rPr>
              <w:fldChar w:fldCharType="begin"/>
            </w:r>
            <w:r w:rsidR="00B241A1">
              <w:rPr>
                <w:noProof/>
                <w:webHidden/>
              </w:rPr>
              <w:instrText xml:space="preserve"> PAGEREF _Toc505500589 \h </w:instrText>
            </w:r>
            <w:r w:rsidR="00B241A1">
              <w:rPr>
                <w:noProof/>
                <w:webHidden/>
              </w:rPr>
            </w:r>
            <w:r w:rsidR="00B241A1">
              <w:rPr>
                <w:noProof/>
                <w:webHidden/>
              </w:rPr>
              <w:fldChar w:fldCharType="separate"/>
            </w:r>
            <w:r w:rsidR="00B241A1">
              <w:rPr>
                <w:noProof/>
                <w:webHidden/>
              </w:rPr>
              <w:t>19</w:t>
            </w:r>
            <w:r w:rsidR="00B241A1">
              <w:rPr>
                <w:noProof/>
                <w:webHidden/>
              </w:rPr>
              <w:fldChar w:fldCharType="end"/>
            </w:r>
          </w:hyperlink>
        </w:p>
        <w:p w14:paraId="77B56EF3" w14:textId="1B5BB024" w:rsidR="00B241A1" w:rsidRDefault="003414A9">
          <w:pPr>
            <w:pStyle w:val="Obsah2"/>
            <w:rPr>
              <w:rFonts w:asciiTheme="minorHAnsi" w:hAnsiTheme="minorHAnsi" w:cstheme="minorBidi"/>
            </w:rPr>
          </w:pPr>
          <w:hyperlink w:anchor="_Toc505500590" w:history="1">
            <w:r w:rsidR="00B241A1" w:rsidRPr="0028055D">
              <w:rPr>
                <w:rStyle w:val="Hypertextovodkaz"/>
              </w:rPr>
              <w:t>A.</w:t>
            </w:r>
            <w:r w:rsidR="00B241A1">
              <w:rPr>
                <w:rFonts w:asciiTheme="minorHAnsi" w:hAnsiTheme="minorHAnsi" w:cstheme="minorBidi"/>
              </w:rPr>
              <w:tab/>
            </w:r>
            <w:r w:rsidR="00B241A1" w:rsidRPr="0028055D">
              <w:rPr>
                <w:rStyle w:val="Hypertextovodkaz"/>
              </w:rPr>
              <w:t>Rozpočet VVŠ</w:t>
            </w:r>
            <w:r w:rsidR="00B241A1">
              <w:rPr>
                <w:webHidden/>
              </w:rPr>
              <w:tab/>
            </w:r>
            <w:r w:rsidR="00B241A1">
              <w:rPr>
                <w:webHidden/>
              </w:rPr>
              <w:fldChar w:fldCharType="begin"/>
            </w:r>
            <w:r w:rsidR="00B241A1">
              <w:rPr>
                <w:webHidden/>
              </w:rPr>
              <w:instrText xml:space="preserve"> PAGEREF _Toc505500590 \h </w:instrText>
            </w:r>
            <w:r w:rsidR="00B241A1">
              <w:rPr>
                <w:webHidden/>
              </w:rPr>
            </w:r>
            <w:r w:rsidR="00B241A1">
              <w:rPr>
                <w:webHidden/>
              </w:rPr>
              <w:fldChar w:fldCharType="separate"/>
            </w:r>
            <w:r w:rsidR="00B241A1">
              <w:rPr>
                <w:webHidden/>
              </w:rPr>
              <w:t>19</w:t>
            </w:r>
            <w:r w:rsidR="00B241A1">
              <w:rPr>
                <w:webHidden/>
              </w:rPr>
              <w:fldChar w:fldCharType="end"/>
            </w:r>
          </w:hyperlink>
        </w:p>
        <w:p w14:paraId="066E47C2" w14:textId="0830BE24" w:rsidR="00B241A1" w:rsidRDefault="003414A9">
          <w:pPr>
            <w:pStyle w:val="Obsah2"/>
            <w:rPr>
              <w:rFonts w:asciiTheme="minorHAnsi" w:hAnsiTheme="minorHAnsi" w:cstheme="minorBidi"/>
            </w:rPr>
          </w:pPr>
          <w:hyperlink w:anchor="_Toc505500591" w:history="1">
            <w:r w:rsidR="00B241A1" w:rsidRPr="0028055D">
              <w:rPr>
                <w:rStyle w:val="Hypertextovodkaz"/>
              </w:rPr>
              <w:t>B.</w:t>
            </w:r>
            <w:r w:rsidR="00B241A1">
              <w:rPr>
                <w:rFonts w:asciiTheme="minorHAnsi" w:hAnsiTheme="minorHAnsi" w:cstheme="minorBidi"/>
              </w:rPr>
              <w:tab/>
            </w:r>
            <w:r w:rsidR="00B241A1" w:rsidRPr="0028055D">
              <w:rPr>
                <w:rStyle w:val="Hypertextovodkaz"/>
              </w:rPr>
              <w:t>Obaly na diplomy</w:t>
            </w:r>
            <w:r w:rsidR="00B241A1">
              <w:rPr>
                <w:webHidden/>
              </w:rPr>
              <w:tab/>
            </w:r>
            <w:r w:rsidR="00B241A1">
              <w:rPr>
                <w:webHidden/>
              </w:rPr>
              <w:fldChar w:fldCharType="begin"/>
            </w:r>
            <w:r w:rsidR="00B241A1">
              <w:rPr>
                <w:webHidden/>
              </w:rPr>
              <w:instrText xml:space="preserve"> PAGEREF _Toc505500591 \h </w:instrText>
            </w:r>
            <w:r w:rsidR="00B241A1">
              <w:rPr>
                <w:webHidden/>
              </w:rPr>
            </w:r>
            <w:r w:rsidR="00B241A1">
              <w:rPr>
                <w:webHidden/>
              </w:rPr>
              <w:fldChar w:fldCharType="separate"/>
            </w:r>
            <w:r w:rsidR="00B241A1">
              <w:rPr>
                <w:webHidden/>
              </w:rPr>
              <w:t>19</w:t>
            </w:r>
            <w:r w:rsidR="00B241A1">
              <w:rPr>
                <w:webHidden/>
              </w:rPr>
              <w:fldChar w:fldCharType="end"/>
            </w:r>
          </w:hyperlink>
        </w:p>
        <w:p w14:paraId="4FC38B1B" w14:textId="072D8B04" w:rsidR="00B241A1" w:rsidRDefault="003414A9">
          <w:pPr>
            <w:pStyle w:val="Obsah2"/>
            <w:rPr>
              <w:rFonts w:asciiTheme="minorHAnsi" w:hAnsiTheme="minorHAnsi" w:cstheme="minorBidi"/>
            </w:rPr>
          </w:pPr>
          <w:hyperlink w:anchor="_Toc505500592" w:history="1">
            <w:r w:rsidR="00B241A1" w:rsidRPr="0028055D">
              <w:rPr>
                <w:rStyle w:val="Hypertextovodkaz"/>
              </w:rPr>
              <w:t>C.</w:t>
            </w:r>
            <w:r w:rsidR="00B241A1">
              <w:rPr>
                <w:rFonts w:asciiTheme="minorHAnsi" w:hAnsiTheme="minorHAnsi" w:cstheme="minorBidi"/>
              </w:rPr>
              <w:tab/>
            </w:r>
            <w:r w:rsidR="00B241A1" w:rsidRPr="0028055D">
              <w:rPr>
                <w:rStyle w:val="Hypertextovodkaz"/>
              </w:rPr>
              <w:t>Navýšení doktorských stipendií</w:t>
            </w:r>
            <w:r w:rsidR="00B241A1">
              <w:rPr>
                <w:webHidden/>
              </w:rPr>
              <w:tab/>
            </w:r>
            <w:r w:rsidR="00B241A1">
              <w:rPr>
                <w:webHidden/>
              </w:rPr>
              <w:fldChar w:fldCharType="begin"/>
            </w:r>
            <w:r w:rsidR="00B241A1">
              <w:rPr>
                <w:webHidden/>
              </w:rPr>
              <w:instrText xml:space="preserve"> PAGEREF _Toc505500592 \h </w:instrText>
            </w:r>
            <w:r w:rsidR="00B241A1">
              <w:rPr>
                <w:webHidden/>
              </w:rPr>
            </w:r>
            <w:r w:rsidR="00B241A1">
              <w:rPr>
                <w:webHidden/>
              </w:rPr>
              <w:fldChar w:fldCharType="separate"/>
            </w:r>
            <w:r w:rsidR="00B241A1">
              <w:rPr>
                <w:webHidden/>
              </w:rPr>
              <w:t>19</w:t>
            </w:r>
            <w:r w:rsidR="00B241A1">
              <w:rPr>
                <w:webHidden/>
              </w:rPr>
              <w:fldChar w:fldCharType="end"/>
            </w:r>
          </w:hyperlink>
        </w:p>
        <w:p w14:paraId="1BBC7C67" w14:textId="22CDDB7A" w:rsidR="00B241A1" w:rsidRDefault="003414A9">
          <w:pPr>
            <w:pStyle w:val="Obsah2"/>
            <w:rPr>
              <w:rFonts w:asciiTheme="minorHAnsi" w:hAnsiTheme="minorHAnsi" w:cstheme="minorBidi"/>
            </w:rPr>
          </w:pPr>
          <w:hyperlink w:anchor="_Toc505500593" w:history="1">
            <w:r w:rsidR="00B241A1" w:rsidRPr="0028055D">
              <w:rPr>
                <w:rStyle w:val="Hypertextovodkaz"/>
              </w:rPr>
              <w:t>D.</w:t>
            </w:r>
            <w:r w:rsidR="00B241A1">
              <w:rPr>
                <w:rFonts w:asciiTheme="minorHAnsi" w:hAnsiTheme="minorHAnsi" w:cstheme="minorBidi"/>
              </w:rPr>
              <w:tab/>
            </w:r>
            <w:r w:rsidR="00B241A1" w:rsidRPr="0028055D">
              <w:rPr>
                <w:rStyle w:val="Hypertextovodkaz"/>
              </w:rPr>
              <w:t>IS MU</w:t>
            </w:r>
            <w:r w:rsidR="00B241A1">
              <w:rPr>
                <w:webHidden/>
              </w:rPr>
              <w:tab/>
            </w:r>
            <w:r w:rsidR="00B241A1">
              <w:rPr>
                <w:webHidden/>
              </w:rPr>
              <w:fldChar w:fldCharType="begin"/>
            </w:r>
            <w:r w:rsidR="00B241A1">
              <w:rPr>
                <w:webHidden/>
              </w:rPr>
              <w:instrText xml:space="preserve"> PAGEREF _Toc505500593 \h </w:instrText>
            </w:r>
            <w:r w:rsidR="00B241A1">
              <w:rPr>
                <w:webHidden/>
              </w:rPr>
            </w:r>
            <w:r w:rsidR="00B241A1">
              <w:rPr>
                <w:webHidden/>
              </w:rPr>
              <w:fldChar w:fldCharType="separate"/>
            </w:r>
            <w:r w:rsidR="00B241A1">
              <w:rPr>
                <w:webHidden/>
              </w:rPr>
              <w:t>19</w:t>
            </w:r>
            <w:r w:rsidR="00B241A1">
              <w:rPr>
                <w:webHidden/>
              </w:rPr>
              <w:fldChar w:fldCharType="end"/>
            </w:r>
          </w:hyperlink>
        </w:p>
        <w:p w14:paraId="28FD3CFB" w14:textId="49565382" w:rsidR="00B241A1" w:rsidRDefault="003414A9">
          <w:pPr>
            <w:pStyle w:val="Obsah2"/>
            <w:rPr>
              <w:rFonts w:asciiTheme="minorHAnsi" w:hAnsiTheme="minorHAnsi" w:cstheme="minorBidi"/>
            </w:rPr>
          </w:pPr>
          <w:hyperlink w:anchor="_Toc505500594" w:history="1">
            <w:r w:rsidR="00B241A1" w:rsidRPr="0028055D">
              <w:rPr>
                <w:rStyle w:val="Hypertextovodkaz"/>
              </w:rPr>
              <w:t>E.</w:t>
            </w:r>
            <w:r w:rsidR="00B241A1">
              <w:rPr>
                <w:rFonts w:asciiTheme="minorHAnsi" w:hAnsiTheme="minorHAnsi" w:cstheme="minorBidi"/>
              </w:rPr>
              <w:tab/>
            </w:r>
            <w:r w:rsidR="00B241A1" w:rsidRPr="0028055D">
              <w:rPr>
                <w:rStyle w:val="Hypertextovodkaz"/>
              </w:rPr>
              <w:t>Usnesení AS MU</w:t>
            </w:r>
            <w:r w:rsidR="00B241A1">
              <w:rPr>
                <w:webHidden/>
              </w:rPr>
              <w:tab/>
            </w:r>
            <w:r w:rsidR="00B241A1">
              <w:rPr>
                <w:webHidden/>
              </w:rPr>
              <w:fldChar w:fldCharType="begin"/>
            </w:r>
            <w:r w:rsidR="00B241A1">
              <w:rPr>
                <w:webHidden/>
              </w:rPr>
              <w:instrText xml:space="preserve"> PAGEREF _Toc505500594 \h </w:instrText>
            </w:r>
            <w:r w:rsidR="00B241A1">
              <w:rPr>
                <w:webHidden/>
              </w:rPr>
            </w:r>
            <w:r w:rsidR="00B241A1">
              <w:rPr>
                <w:webHidden/>
              </w:rPr>
              <w:fldChar w:fldCharType="separate"/>
            </w:r>
            <w:r w:rsidR="00B241A1">
              <w:rPr>
                <w:webHidden/>
              </w:rPr>
              <w:t>19</w:t>
            </w:r>
            <w:r w:rsidR="00B241A1">
              <w:rPr>
                <w:webHidden/>
              </w:rPr>
              <w:fldChar w:fldCharType="end"/>
            </w:r>
          </w:hyperlink>
        </w:p>
        <w:p w14:paraId="1619408E" w14:textId="7D587312" w:rsidR="00B241A1" w:rsidRDefault="003414A9">
          <w:pPr>
            <w:pStyle w:val="Obsah2"/>
            <w:rPr>
              <w:rFonts w:asciiTheme="minorHAnsi" w:hAnsiTheme="minorHAnsi" w:cstheme="minorBidi"/>
            </w:rPr>
          </w:pPr>
          <w:hyperlink w:anchor="_Toc505500595" w:history="1">
            <w:r w:rsidR="00B241A1" w:rsidRPr="0028055D">
              <w:rPr>
                <w:rStyle w:val="Hypertextovodkaz"/>
              </w:rPr>
              <w:t>F.</w:t>
            </w:r>
            <w:r w:rsidR="00B241A1">
              <w:rPr>
                <w:rFonts w:asciiTheme="minorHAnsi" w:hAnsiTheme="minorHAnsi" w:cstheme="minorBidi"/>
              </w:rPr>
              <w:tab/>
            </w:r>
            <w:r w:rsidR="00B241A1" w:rsidRPr="0028055D">
              <w:rPr>
                <w:rStyle w:val="Hypertextovodkaz"/>
              </w:rPr>
              <w:t>Rozloučení prorektora Bareše</w:t>
            </w:r>
            <w:r w:rsidR="00B241A1">
              <w:rPr>
                <w:webHidden/>
              </w:rPr>
              <w:tab/>
            </w:r>
            <w:r w:rsidR="00B241A1">
              <w:rPr>
                <w:webHidden/>
              </w:rPr>
              <w:fldChar w:fldCharType="begin"/>
            </w:r>
            <w:r w:rsidR="00B241A1">
              <w:rPr>
                <w:webHidden/>
              </w:rPr>
              <w:instrText xml:space="preserve"> PAGEREF _Toc505500595 \h </w:instrText>
            </w:r>
            <w:r w:rsidR="00B241A1">
              <w:rPr>
                <w:webHidden/>
              </w:rPr>
            </w:r>
            <w:r w:rsidR="00B241A1">
              <w:rPr>
                <w:webHidden/>
              </w:rPr>
              <w:fldChar w:fldCharType="separate"/>
            </w:r>
            <w:r w:rsidR="00B241A1">
              <w:rPr>
                <w:webHidden/>
              </w:rPr>
              <w:t>20</w:t>
            </w:r>
            <w:r w:rsidR="00B241A1">
              <w:rPr>
                <w:webHidden/>
              </w:rPr>
              <w:fldChar w:fldCharType="end"/>
            </w:r>
          </w:hyperlink>
        </w:p>
        <w:p w14:paraId="21F1BFAA" w14:textId="592F4F94" w:rsidR="00A7568B" w:rsidRDefault="00A7568B" w:rsidP="00A7568B">
          <w:r w:rsidRPr="006B4F4D">
            <w:rPr>
              <w:szCs w:val="22"/>
            </w:rPr>
            <w:fldChar w:fldCharType="end"/>
          </w:r>
        </w:p>
      </w:sdtContent>
    </w:sdt>
    <w:p w14:paraId="42779E66" w14:textId="77777777" w:rsidR="00893518" w:rsidRPr="00C64F14" w:rsidRDefault="00893518" w:rsidP="00893518">
      <w:pPr>
        <w:suppressAutoHyphens w:val="0"/>
        <w:spacing w:line="240" w:lineRule="auto"/>
        <w:rPr>
          <w:b/>
        </w:rPr>
      </w:pPr>
      <w:r w:rsidRPr="00C64F14">
        <w:rPr>
          <w:b/>
        </w:rPr>
        <w:t>Přílohy zápisu</w:t>
      </w:r>
      <w:r w:rsidRPr="00C64F14">
        <w:rPr>
          <w:b/>
        </w:rPr>
        <w:tab/>
      </w:r>
    </w:p>
    <w:p w14:paraId="0204824E" w14:textId="266259BA" w:rsidR="00893518" w:rsidRPr="00F25040" w:rsidRDefault="003414A9" w:rsidP="00594D6D">
      <w:pPr>
        <w:pStyle w:val="Normln1"/>
        <w:numPr>
          <w:ilvl w:val="0"/>
          <w:numId w:val="5"/>
        </w:numPr>
        <w:tabs>
          <w:tab w:val="left" w:pos="2127"/>
        </w:tabs>
        <w:ind w:left="426"/>
      </w:pPr>
      <w:hyperlink w:anchor="Příloha1" w:history="1">
        <w:r w:rsidR="00893518" w:rsidRPr="0097055D">
          <w:rPr>
            <w:rStyle w:val="Hypertextovodkaz"/>
          </w:rPr>
          <w:t>Prezenční listina</w:t>
        </w:r>
      </w:hyperlink>
    </w:p>
    <w:p w14:paraId="0207963F" w14:textId="7380FB28" w:rsidR="00893518" w:rsidRDefault="003414A9" w:rsidP="00594D6D">
      <w:pPr>
        <w:pStyle w:val="Normln1"/>
        <w:numPr>
          <w:ilvl w:val="0"/>
          <w:numId w:val="5"/>
        </w:numPr>
        <w:tabs>
          <w:tab w:val="left" w:pos="2127"/>
        </w:tabs>
        <w:ind w:left="426"/>
        <w:jc w:val="both"/>
      </w:pPr>
      <w:hyperlink w:anchor="Příloha2" w:history="1">
        <w:r w:rsidR="00893518" w:rsidRPr="00FC7289">
          <w:rPr>
            <w:rStyle w:val="Hypertextovodkaz"/>
          </w:rPr>
          <w:t>Přijatá usnesení</w:t>
        </w:r>
      </w:hyperlink>
    </w:p>
    <w:p w14:paraId="65FD5375" w14:textId="77777777" w:rsidR="00893518" w:rsidRDefault="00893518" w:rsidP="00893518">
      <w:pPr>
        <w:pStyle w:val="Normln1"/>
        <w:jc w:val="both"/>
        <w:rPr>
          <w:b/>
        </w:rPr>
      </w:pPr>
    </w:p>
    <w:p w14:paraId="1A6D15AF" w14:textId="77777777" w:rsidR="00857D24" w:rsidRDefault="004404C1" w:rsidP="00EC2A42">
      <w:pPr>
        <w:pStyle w:val="Normln1"/>
        <w:ind w:left="1701" w:hanging="1680"/>
        <w:jc w:val="both"/>
      </w:pPr>
      <w:r w:rsidRPr="00E510E7">
        <w:rPr>
          <w:b/>
        </w:rPr>
        <w:t xml:space="preserve">Přítomni </w:t>
      </w:r>
      <w:r>
        <w:tab/>
      </w:r>
    </w:p>
    <w:p w14:paraId="070A0859" w14:textId="538119A2" w:rsidR="00E94CDA" w:rsidRPr="00AB42BF" w:rsidRDefault="00857D24" w:rsidP="00262C02">
      <w:pPr>
        <w:pStyle w:val="Normln1"/>
        <w:ind w:left="1560" w:hanging="1539"/>
        <w:jc w:val="both"/>
      </w:pPr>
      <w:r w:rsidRPr="000B0EC6">
        <w:rPr>
          <w:i/>
        </w:rPr>
        <w:t>Členové AS</w:t>
      </w:r>
      <w:r w:rsidRPr="00857D24">
        <w:rPr>
          <w:b/>
          <w:i/>
        </w:rPr>
        <w:tab/>
      </w:r>
      <w:r>
        <w:t>s</w:t>
      </w:r>
      <w:r w:rsidR="004404C1">
        <w:t xml:space="preserve">enátoři uvedení v prezenční listině a v tabulce účasti, která tvoří </w:t>
      </w:r>
      <w:hyperlink w:anchor="Příloha1" w:history="1">
        <w:r w:rsidR="004404C1" w:rsidRPr="00D73B5C">
          <w:rPr>
            <w:rStyle w:val="Hypertextovodkaz"/>
          </w:rPr>
          <w:t>přílohu č. 1</w:t>
        </w:r>
      </w:hyperlink>
      <w:r w:rsidR="004404C1">
        <w:t xml:space="preserve"> </w:t>
      </w:r>
      <w:r w:rsidR="004404C1" w:rsidRPr="00AB42BF">
        <w:t>tohoto zápisu;</w:t>
      </w:r>
    </w:p>
    <w:p w14:paraId="26EEFDCC" w14:textId="562C8A81" w:rsidR="00E94CDA" w:rsidRPr="00AB42BF" w:rsidRDefault="004404C1" w:rsidP="00262C02">
      <w:pPr>
        <w:pStyle w:val="Normln1"/>
        <w:ind w:left="1560" w:hanging="1539"/>
        <w:jc w:val="both"/>
      </w:pPr>
      <w:r w:rsidRPr="00AB42BF">
        <w:rPr>
          <w:b/>
          <w:i/>
        </w:rPr>
        <w:t xml:space="preserve">                </w:t>
      </w:r>
      <w:r w:rsidRPr="00AB42BF">
        <w:rPr>
          <w:b/>
          <w:i/>
        </w:rPr>
        <w:tab/>
      </w:r>
      <w:r w:rsidRPr="00AB42BF">
        <w:t xml:space="preserve">při zahájení zasedání AS MU bylo přítomno </w:t>
      </w:r>
      <w:r w:rsidR="001F28A8" w:rsidRPr="00AB42BF">
        <w:t>43</w:t>
      </w:r>
      <w:r w:rsidRPr="00AB42BF">
        <w:t xml:space="preserve"> senátorů a senátorek;</w:t>
      </w:r>
    </w:p>
    <w:p w14:paraId="398B4F2E" w14:textId="6E31858B" w:rsidR="00E94CDA" w:rsidRDefault="004404C1" w:rsidP="00262C02">
      <w:pPr>
        <w:pStyle w:val="Normln1"/>
        <w:ind w:left="1560" w:hanging="1539"/>
        <w:jc w:val="both"/>
        <w:rPr>
          <w:b/>
        </w:rPr>
      </w:pPr>
      <w:r w:rsidRPr="00AB42BF">
        <w:t xml:space="preserve">                   </w:t>
      </w:r>
      <w:r w:rsidRPr="00AB42BF">
        <w:tab/>
      </w:r>
      <w:r w:rsidR="006377D4" w:rsidRPr="00AB42BF">
        <w:rPr>
          <w:b/>
        </w:rPr>
        <w:t xml:space="preserve">celkem se zasedání zúčastnilo </w:t>
      </w:r>
      <w:r w:rsidR="008567B0" w:rsidRPr="00AB42BF">
        <w:rPr>
          <w:b/>
        </w:rPr>
        <w:t>44</w:t>
      </w:r>
      <w:r w:rsidR="00DE1FB5" w:rsidRPr="00AB42BF">
        <w:rPr>
          <w:b/>
        </w:rPr>
        <w:t xml:space="preserve"> </w:t>
      </w:r>
      <w:r w:rsidRPr="00AB42BF">
        <w:rPr>
          <w:b/>
        </w:rPr>
        <w:t>členů AS</w:t>
      </w:r>
    </w:p>
    <w:p w14:paraId="306969E9" w14:textId="191148F1" w:rsidR="00E94CDA" w:rsidRDefault="00B63A23" w:rsidP="00262C02">
      <w:pPr>
        <w:pStyle w:val="Normln1"/>
        <w:tabs>
          <w:tab w:val="left" w:pos="7906"/>
        </w:tabs>
        <w:ind w:left="1560" w:hanging="1539"/>
        <w:jc w:val="both"/>
      </w:pPr>
      <w:r>
        <w:tab/>
      </w:r>
      <w:r>
        <w:tab/>
      </w:r>
    </w:p>
    <w:p w14:paraId="6F75EDCC" w14:textId="090B9E48" w:rsidR="00E32433" w:rsidRPr="00B24C50" w:rsidRDefault="00B92089" w:rsidP="00AF3C1B">
      <w:pPr>
        <w:pStyle w:val="Normln1"/>
        <w:ind w:left="1560" w:hanging="1539"/>
        <w:jc w:val="both"/>
      </w:pPr>
      <w:r w:rsidRPr="00B24C50">
        <w:rPr>
          <w:i/>
        </w:rPr>
        <w:t xml:space="preserve">Zvaní </w:t>
      </w:r>
      <w:proofErr w:type="gramStart"/>
      <w:r w:rsidRPr="00B24C50">
        <w:rPr>
          <w:i/>
        </w:rPr>
        <w:t>h</w:t>
      </w:r>
      <w:r w:rsidR="00E510E7" w:rsidRPr="00B24C50">
        <w:rPr>
          <w:i/>
        </w:rPr>
        <w:t>osté</w:t>
      </w:r>
      <w:r w:rsidR="004404C1" w:rsidRPr="00B24C50">
        <w:t xml:space="preserve">  </w:t>
      </w:r>
      <w:r w:rsidR="00EC2A42" w:rsidRPr="00B24C50">
        <w:tab/>
      </w:r>
      <w:proofErr w:type="gramEnd"/>
      <w:r w:rsidR="009D35E1" w:rsidRPr="00B24C50">
        <w:t xml:space="preserve">doc. PhDr. Mikuláš Bek, Ph.D., </w:t>
      </w:r>
      <w:r w:rsidR="00E32433" w:rsidRPr="00B24C50">
        <w:t>rektor</w:t>
      </w:r>
    </w:p>
    <w:p w14:paraId="556AA713" w14:textId="18F8BF80" w:rsidR="00F56A13" w:rsidRPr="00B24C50" w:rsidRDefault="00F56A13" w:rsidP="00E32433">
      <w:pPr>
        <w:pStyle w:val="Normln1"/>
        <w:ind w:left="1560"/>
        <w:jc w:val="both"/>
      </w:pPr>
      <w:r w:rsidRPr="00B24C50">
        <w:t xml:space="preserve">prof. MUDr. Martin Bareš, Ph.D., </w:t>
      </w:r>
      <w:r w:rsidR="00221E9D" w:rsidRPr="00B24C50">
        <w:t>prorektor pro akademické záležitosti</w:t>
      </w:r>
    </w:p>
    <w:p w14:paraId="19D75A42" w14:textId="1AFC8BB3" w:rsidR="00A01461" w:rsidRPr="00B24C50" w:rsidRDefault="00A01461" w:rsidP="00A01461">
      <w:pPr>
        <w:pStyle w:val="Normln1"/>
        <w:ind w:left="1560"/>
        <w:jc w:val="both"/>
      </w:pPr>
      <w:r w:rsidRPr="00B24C50">
        <w:t>prof. Ing. Petr Dvořák, CSc., prorektor pro výzkum</w:t>
      </w:r>
    </w:p>
    <w:p w14:paraId="658822F3" w14:textId="2248F195" w:rsidR="00A01461" w:rsidRPr="00B24C50" w:rsidRDefault="00A01461" w:rsidP="00A01461">
      <w:pPr>
        <w:pStyle w:val="Normln1"/>
        <w:ind w:left="1560"/>
        <w:jc w:val="both"/>
      </w:pPr>
      <w:r w:rsidRPr="00B24C50">
        <w:t>prof. JUDr. Naděžda Rozehnalová, CSc., prorektorka pro záležitosti studentů</w:t>
      </w:r>
    </w:p>
    <w:p w14:paraId="02B9CC2B" w14:textId="705B42BC" w:rsidR="00E20C40" w:rsidRPr="00B24C50" w:rsidRDefault="00E20C40" w:rsidP="00262C02">
      <w:pPr>
        <w:pStyle w:val="Normln1"/>
        <w:ind w:left="1560"/>
      </w:pPr>
      <w:r w:rsidRPr="00B24C50">
        <w:lastRenderedPageBreak/>
        <w:t>Mgr. Michal Bulant, Ph.D., prorektor pro studium a informační technologie</w:t>
      </w:r>
    </w:p>
    <w:p w14:paraId="781C1DCE" w14:textId="0EA1EACB" w:rsidR="009D35E1" w:rsidRPr="00B24C50" w:rsidRDefault="009D35E1" w:rsidP="009D35E1">
      <w:pPr>
        <w:pStyle w:val="Normln1"/>
        <w:ind w:left="1560"/>
      </w:pPr>
      <w:r w:rsidRPr="00B24C50">
        <w:t>doc. PhDr. Mgr. Hana Svatoňová, Ph.D., prorektorka pro vnější vztahy</w:t>
      </w:r>
    </w:p>
    <w:p w14:paraId="01CB5DCA" w14:textId="08039D74" w:rsidR="00AF3C1B" w:rsidRPr="00B24C50" w:rsidRDefault="00AF3C1B" w:rsidP="00AF3C1B">
      <w:pPr>
        <w:pStyle w:val="Normln1"/>
        <w:ind w:left="1560"/>
        <w:jc w:val="both"/>
      </w:pPr>
      <w:r w:rsidRPr="00B24C50">
        <w:t xml:space="preserve">Mgr. Marta Valešová, MBA, kvestorka </w:t>
      </w:r>
    </w:p>
    <w:p w14:paraId="0DBC2A3C" w14:textId="5DE8A7F1" w:rsidR="009D35E1" w:rsidRPr="00B24C50" w:rsidRDefault="009D35E1" w:rsidP="009D35E1">
      <w:pPr>
        <w:pStyle w:val="Normln1"/>
        <w:ind w:left="1560"/>
        <w:jc w:val="both"/>
      </w:pPr>
      <w:r w:rsidRPr="00B24C50">
        <w:t>Mgr. Iva Zlatušková, kancléřka</w:t>
      </w:r>
    </w:p>
    <w:p w14:paraId="31C6ED4F" w14:textId="73A3C3EB" w:rsidR="001A720D" w:rsidRDefault="001A720D" w:rsidP="00262C02">
      <w:pPr>
        <w:pStyle w:val="Normln1"/>
        <w:ind w:left="1560"/>
      </w:pPr>
      <w:r w:rsidRPr="00B24C50">
        <w:t>Mgr. Tereza Fojtová, ředitelka pro komunikaci</w:t>
      </w:r>
    </w:p>
    <w:p w14:paraId="6C9FFCD0" w14:textId="43102203" w:rsidR="007B2EDD" w:rsidRPr="00B24C50" w:rsidRDefault="007B2EDD" w:rsidP="00262C02">
      <w:pPr>
        <w:pStyle w:val="Normln1"/>
        <w:ind w:left="1560"/>
      </w:pPr>
      <w:r>
        <w:t xml:space="preserve">Mgr. Václav Orava, </w:t>
      </w:r>
      <w:r w:rsidRPr="0039231F">
        <w:t>absolvent MU</w:t>
      </w:r>
    </w:p>
    <w:p w14:paraId="354CE8E2" w14:textId="77777777" w:rsidR="00C51C54" w:rsidRDefault="00C51C54">
      <w:pPr>
        <w:suppressAutoHyphens w:val="0"/>
        <w:spacing w:line="240" w:lineRule="auto"/>
        <w:rPr>
          <w:i/>
        </w:rPr>
      </w:pPr>
    </w:p>
    <w:p w14:paraId="7A629EDA" w14:textId="3E4C5B57" w:rsidR="00EA2F2E" w:rsidRDefault="00C51C54">
      <w:pPr>
        <w:pBdr>
          <w:bottom w:val="single" w:sz="6" w:space="1" w:color="auto"/>
        </w:pBdr>
        <w:suppressAutoHyphens w:val="0"/>
        <w:spacing w:line="240" w:lineRule="auto"/>
        <w:rPr>
          <w:i/>
        </w:rPr>
      </w:pPr>
      <w:r>
        <w:rPr>
          <w:i/>
        </w:rPr>
        <w:t>Další členové akademické obce MU</w:t>
      </w:r>
    </w:p>
    <w:p w14:paraId="6CC485F3" w14:textId="54B21727" w:rsidR="009E0AF5" w:rsidRDefault="009E0AF5" w:rsidP="009E0AF5">
      <w:pPr>
        <w:pBdr>
          <w:bottom w:val="single" w:sz="6" w:space="1" w:color="auto"/>
        </w:pBdr>
        <w:suppressAutoHyphens w:val="0"/>
        <w:spacing w:line="240" w:lineRule="auto"/>
        <w:rPr>
          <w:i/>
        </w:rPr>
      </w:pPr>
    </w:p>
    <w:p w14:paraId="299DFBB2" w14:textId="66470362" w:rsidR="00E94CDA" w:rsidRPr="00E510E7" w:rsidRDefault="004428B8" w:rsidP="00372136">
      <w:pPr>
        <w:pStyle w:val="Nadpis1"/>
        <w:numPr>
          <w:ilvl w:val="0"/>
          <w:numId w:val="3"/>
        </w:numPr>
        <w:ind w:left="426" w:hanging="426"/>
      </w:pPr>
      <w:bookmarkStart w:id="1" w:name="_Toc505500573"/>
      <w:r w:rsidRPr="00E510E7">
        <w:t>Zahájení</w:t>
      </w:r>
      <w:bookmarkEnd w:id="1"/>
      <w:r w:rsidRPr="00E510E7">
        <w:tab/>
      </w:r>
    </w:p>
    <w:p w14:paraId="39C69DBC" w14:textId="09A9B974" w:rsidR="00F05554" w:rsidRPr="008E3A34" w:rsidRDefault="0072208E" w:rsidP="00E97CAD">
      <w:pPr>
        <w:pStyle w:val="Zkladntextzpisu"/>
      </w:pPr>
      <w:r w:rsidRPr="0072208E">
        <w:t xml:space="preserve">Jednání zahájil předseda AS </w:t>
      </w:r>
      <w:r w:rsidR="00DA0292">
        <w:t>z minulého funkčního období</w:t>
      </w:r>
      <w:r w:rsidR="00197BE7">
        <w:t xml:space="preserve"> </w:t>
      </w:r>
      <w:r w:rsidR="00197BE7" w:rsidRPr="00197BE7">
        <w:t xml:space="preserve">(dále jen </w:t>
      </w:r>
      <w:r w:rsidR="00AB42BF">
        <w:t>„</w:t>
      </w:r>
      <w:r w:rsidR="00197BE7" w:rsidRPr="00197BE7">
        <w:t>předseda AS</w:t>
      </w:r>
      <w:r w:rsidR="00AB42BF">
        <w:t>“</w:t>
      </w:r>
      <w:r w:rsidR="00197BE7" w:rsidRPr="00197BE7">
        <w:t>)</w:t>
      </w:r>
      <w:r w:rsidR="00197BE7">
        <w:t>,</w:t>
      </w:r>
      <w:r w:rsidR="00311306">
        <w:t xml:space="preserve"> </w:t>
      </w:r>
      <w:r w:rsidRPr="0072208E">
        <w:t>Stanislav Balík, uvítal</w:t>
      </w:r>
      <w:r w:rsidR="00C32F65">
        <w:t xml:space="preserve"> na zasedání všechny přítomné a </w:t>
      </w:r>
      <w:r w:rsidRPr="0072208E">
        <w:t xml:space="preserve">konstatoval usnášeníschopnost AS MU. </w:t>
      </w:r>
      <w:r w:rsidR="00651114" w:rsidRPr="008E3A34">
        <w:t xml:space="preserve"> </w:t>
      </w:r>
    </w:p>
    <w:p w14:paraId="0914A67C" w14:textId="77777777" w:rsidR="00F30A62" w:rsidRDefault="00F30A62" w:rsidP="00E97CAD">
      <w:pPr>
        <w:pStyle w:val="Zkladntextzpisu"/>
      </w:pPr>
    </w:p>
    <w:p w14:paraId="6D6FD358" w14:textId="33FA79BA" w:rsidR="00903BE9" w:rsidRDefault="00903BE9" w:rsidP="00E97CAD">
      <w:pPr>
        <w:pStyle w:val="Zkladntextzpisu"/>
      </w:pPr>
      <w:bookmarkStart w:id="2" w:name="_Hlk504725095"/>
      <w:r w:rsidRPr="00903BE9">
        <w:t xml:space="preserve">Ze </w:t>
      </w:r>
      <w:r w:rsidRPr="000B5548">
        <w:t>zasedání se omluvili:</w:t>
      </w:r>
      <w:r w:rsidR="002172AC" w:rsidRPr="000B5548">
        <w:t xml:space="preserve"> </w:t>
      </w:r>
      <w:r w:rsidR="003F10ED" w:rsidRPr="003F10ED">
        <w:t>Kateřina Lojdová, Radim Šíp</w:t>
      </w:r>
      <w:r w:rsidR="003D2B83">
        <w:t>, Zuzana Došlá, Veronika Smutná a</w:t>
      </w:r>
      <w:r w:rsidR="00D00C65">
        <w:t> </w:t>
      </w:r>
      <w:r w:rsidR="003F10ED" w:rsidRPr="003F10ED">
        <w:t xml:space="preserve">Klára </w:t>
      </w:r>
      <w:proofErr w:type="spellStart"/>
      <w:r w:rsidR="003F10ED" w:rsidRPr="003F10ED">
        <w:t>Drličková</w:t>
      </w:r>
      <w:proofErr w:type="spellEnd"/>
      <w:r w:rsidR="002833A5" w:rsidRPr="0043407B">
        <w:t>.</w:t>
      </w:r>
    </w:p>
    <w:bookmarkEnd w:id="2"/>
    <w:p w14:paraId="6F96FB27" w14:textId="5C029AF5" w:rsidR="0041329C" w:rsidRDefault="0041329C" w:rsidP="00E97CAD">
      <w:pPr>
        <w:pStyle w:val="Zkladntextzpisu"/>
      </w:pPr>
    </w:p>
    <w:p w14:paraId="0B81A954" w14:textId="6088A00E" w:rsidR="00BD034F" w:rsidRPr="007D4DD3" w:rsidRDefault="00C2618C" w:rsidP="009D2C67">
      <w:pPr>
        <w:pStyle w:val="Zkladntextzpisu"/>
      </w:pPr>
      <w:r w:rsidRPr="007D4DD3">
        <w:t>Předseda</w:t>
      </w:r>
      <w:r w:rsidR="00E752EE" w:rsidRPr="007D4DD3">
        <w:t xml:space="preserve"> </w:t>
      </w:r>
      <w:r w:rsidR="004428B8" w:rsidRPr="007D4DD3">
        <w:t xml:space="preserve">AS </w:t>
      </w:r>
      <w:r w:rsidR="006A41EA" w:rsidRPr="007D4DD3">
        <w:t xml:space="preserve">pověřil </w:t>
      </w:r>
      <w:r w:rsidR="00CF55A7" w:rsidRPr="007D4DD3">
        <w:t>pořízením</w:t>
      </w:r>
      <w:r w:rsidR="00775130" w:rsidRPr="007D4DD3">
        <w:t xml:space="preserve"> zápisu ze zasedání </w:t>
      </w:r>
      <w:r w:rsidR="007D3BF1">
        <w:t>JUDr. Kateřinu Kvítkovou</w:t>
      </w:r>
      <w:r w:rsidR="00311306">
        <w:t>, vedoucí Právního odboru RMU</w:t>
      </w:r>
      <w:r w:rsidR="009453FB" w:rsidRPr="007D4DD3">
        <w:t>.</w:t>
      </w:r>
    </w:p>
    <w:p w14:paraId="0849A8C7" w14:textId="77777777" w:rsidR="00BD034F" w:rsidRPr="007D4DD3" w:rsidRDefault="00BD034F" w:rsidP="006D775B">
      <w:pPr>
        <w:pStyle w:val="Zkladntextzpisu"/>
        <w:ind w:left="0"/>
      </w:pPr>
    </w:p>
    <w:p w14:paraId="7D100000" w14:textId="01FD5FD2" w:rsidR="002833A5" w:rsidRDefault="00490052" w:rsidP="007D4DD3">
      <w:pPr>
        <w:pStyle w:val="Zkladntextzpisu"/>
      </w:pPr>
      <w:r>
        <w:t>Není obsazen jeden</w:t>
      </w:r>
      <w:r w:rsidR="001C5953">
        <w:t xml:space="preserve"> mandát v KAP</w:t>
      </w:r>
      <w:r w:rsidR="007D3BF1">
        <w:t xml:space="preserve"> </w:t>
      </w:r>
      <w:r w:rsidR="00CC427C">
        <w:t xml:space="preserve">za </w:t>
      </w:r>
      <w:r w:rsidR="007D3BF1">
        <w:t>FF</w:t>
      </w:r>
      <w:r w:rsidR="007D4DD3" w:rsidRPr="007D4DD3">
        <w:t>.</w:t>
      </w:r>
    </w:p>
    <w:p w14:paraId="32D1384D" w14:textId="2705A8C3" w:rsidR="00CF4745" w:rsidRDefault="00CF4745" w:rsidP="007D4DD3">
      <w:pPr>
        <w:pStyle w:val="Zkladntextzpisu"/>
      </w:pPr>
    </w:p>
    <w:p w14:paraId="1174FC0A" w14:textId="77777777" w:rsidR="006776AD" w:rsidRDefault="00CA7A93" w:rsidP="007D4DD3">
      <w:pPr>
        <w:pStyle w:val="Zkladntextzpisu"/>
      </w:pPr>
      <w:r>
        <w:t>Předseda AS info</w:t>
      </w:r>
      <w:r w:rsidR="00ED26D3">
        <w:t>r</w:t>
      </w:r>
      <w:r w:rsidR="00C30AB2">
        <w:t>moval členy AS o tom, jak budou</w:t>
      </w:r>
      <w:r>
        <w:t xml:space="preserve"> probíhat </w:t>
      </w:r>
      <w:r w:rsidR="00ED26D3">
        <w:t>hlasování a jak pracuje hlasovací zařízení</w:t>
      </w:r>
      <w:r>
        <w:t xml:space="preserve">. </w:t>
      </w:r>
      <w:r w:rsidR="00ED26D3">
        <w:t>Hlasování probíhá standardně elektronicky. Lze však h</w:t>
      </w:r>
      <w:r w:rsidR="001C5953">
        <w:t>lasovat i </w:t>
      </w:r>
      <w:r w:rsidR="00ED26D3">
        <w:t xml:space="preserve">zvednutím ruky a v případě tajného hlasování pomocí hlasovacích lístků. </w:t>
      </w:r>
    </w:p>
    <w:p w14:paraId="6F36D1B5" w14:textId="6138D9DA" w:rsidR="00B95370" w:rsidRDefault="001C5953" w:rsidP="000C2DB5">
      <w:pPr>
        <w:pStyle w:val="Zkladntextzpisu"/>
      </w:pPr>
      <w:r>
        <w:t>Z</w:t>
      </w:r>
      <w:r w:rsidR="00CF4745">
        <w:t>ároveň s </w:t>
      </w:r>
      <w:r w:rsidRPr="001C5953">
        <w:t xml:space="preserve">elektronickým </w:t>
      </w:r>
      <w:r w:rsidR="00CF4745">
        <w:t xml:space="preserve">hlasováním </w:t>
      </w:r>
      <w:r w:rsidR="00ED26D3">
        <w:t xml:space="preserve">se </w:t>
      </w:r>
      <w:r w:rsidR="00CF4745">
        <w:t>zvedá ruka</w:t>
      </w:r>
      <w:r w:rsidR="00CA7A93">
        <w:t>, aby byla zachována veřejnost hlasování</w:t>
      </w:r>
      <w:r>
        <w:t xml:space="preserve"> (hlasovací zařízení bohužel nedovede zobrazovat v reálném čase</w:t>
      </w:r>
      <w:r w:rsidR="006776AD">
        <w:t>,</w:t>
      </w:r>
      <w:r w:rsidR="00DC2E2F" w:rsidRPr="00DC2E2F">
        <w:t xml:space="preserve"> kdo </w:t>
      </w:r>
      <w:r w:rsidR="00DC2E2F">
        <w:t xml:space="preserve">a </w:t>
      </w:r>
      <w:r w:rsidR="00DC2E2F" w:rsidRPr="00DC2E2F">
        <w:t>jak hlasuje</w:t>
      </w:r>
      <w:r>
        <w:t>)</w:t>
      </w:r>
      <w:r w:rsidR="00CF4745">
        <w:t xml:space="preserve">. </w:t>
      </w:r>
      <w:r w:rsidR="00CA7A93">
        <w:t>Informoval o zajištění tajnosti hlasování v</w:t>
      </w:r>
      <w:r w:rsidR="00CF4745">
        <w:t xml:space="preserve"> případě </w:t>
      </w:r>
      <w:r w:rsidR="00CA7A93">
        <w:t xml:space="preserve">elektronické </w:t>
      </w:r>
      <w:r w:rsidR="00CF4745">
        <w:t xml:space="preserve">tajné volby. </w:t>
      </w:r>
    </w:p>
    <w:p w14:paraId="1F281789" w14:textId="660C72A7" w:rsidR="00CF4745" w:rsidRDefault="00B95370" w:rsidP="000C2DB5">
      <w:pPr>
        <w:pStyle w:val="Zkladntextzpisu"/>
      </w:pPr>
      <w:r>
        <w:t>Všem</w:t>
      </w:r>
      <w:r w:rsidR="00CA7A93">
        <w:t xml:space="preserve"> člen</w:t>
      </w:r>
      <w:r>
        <w:t>ům</w:t>
      </w:r>
      <w:r w:rsidR="00CA7A93">
        <w:t xml:space="preserve"> AS </w:t>
      </w:r>
      <w:r>
        <w:t xml:space="preserve">bylo přiděleno </w:t>
      </w:r>
      <w:r w:rsidR="00CA7A93">
        <w:t xml:space="preserve">číslo </w:t>
      </w:r>
      <w:r w:rsidR="002B6336">
        <w:t>hlasovacího zařízení, které budou</w:t>
      </w:r>
      <w:r w:rsidR="00ED26D3">
        <w:t xml:space="preserve"> </w:t>
      </w:r>
      <w:r w:rsidR="00CA7A93">
        <w:t>používat do konce funkčního období.</w:t>
      </w:r>
    </w:p>
    <w:p w14:paraId="05871404" w14:textId="5C9C6B29" w:rsidR="00CA7A93" w:rsidRDefault="00CA7A93" w:rsidP="000C2DB5">
      <w:pPr>
        <w:pStyle w:val="Zkladntextzpisu"/>
      </w:pPr>
      <w:r w:rsidRPr="0039231F">
        <w:t xml:space="preserve">Předseda AS </w:t>
      </w:r>
      <w:r w:rsidR="00912587" w:rsidRPr="0039231F">
        <w:t>dále uvedl</w:t>
      </w:r>
      <w:r w:rsidRPr="0039231F">
        <w:t xml:space="preserve">, že od tohoto zasedání bude použito </w:t>
      </w:r>
      <w:r w:rsidR="0098126A" w:rsidRPr="0039231F">
        <w:t xml:space="preserve">historické </w:t>
      </w:r>
      <w:r w:rsidRPr="0039231F">
        <w:t xml:space="preserve">číslování </w:t>
      </w:r>
      <w:r w:rsidR="0098126A" w:rsidRPr="0039231F">
        <w:t xml:space="preserve">schůzí. </w:t>
      </w:r>
      <w:r w:rsidR="006776AD" w:rsidRPr="0039231F">
        <w:t xml:space="preserve">Toto je </w:t>
      </w:r>
      <w:r w:rsidR="0015345C" w:rsidRPr="0039231F">
        <w:t xml:space="preserve">224. schůze AS MU </w:t>
      </w:r>
      <w:r w:rsidR="006776AD" w:rsidRPr="0039231F">
        <w:t>od roku 1990</w:t>
      </w:r>
      <w:r w:rsidRPr="0039231F">
        <w:t>.</w:t>
      </w:r>
      <w:r w:rsidR="00414659" w:rsidRPr="0039231F">
        <w:t xml:space="preserve"> </w:t>
      </w:r>
      <w:r w:rsidR="0098126A" w:rsidRPr="0039231F">
        <w:t>Poděkoval</w:t>
      </w:r>
      <w:r w:rsidR="00414659" w:rsidRPr="00B31044">
        <w:t xml:space="preserve"> </w:t>
      </w:r>
      <w:r w:rsidR="00B86884">
        <w:t xml:space="preserve">Ivě Zlatuškové, </w:t>
      </w:r>
      <w:r w:rsidR="00414659" w:rsidRPr="00B31044">
        <w:t>kancléřce a Luďku Navrátilovi, řediteli Archivu MU</w:t>
      </w:r>
      <w:r w:rsidR="0098126A" w:rsidRPr="00B31044">
        <w:t>,</w:t>
      </w:r>
      <w:r w:rsidR="00414659" w:rsidRPr="00B31044">
        <w:t xml:space="preserve"> za pomoc</w:t>
      </w:r>
      <w:r w:rsidR="0098126A" w:rsidRPr="00B31044">
        <w:t xml:space="preserve"> s číslováním.</w:t>
      </w:r>
    </w:p>
    <w:p w14:paraId="2217ECDA" w14:textId="55CB8A17" w:rsidR="00CF4745" w:rsidRDefault="00CF4745" w:rsidP="007D4DD3">
      <w:pPr>
        <w:pStyle w:val="Zkladntextzpisu"/>
      </w:pPr>
    </w:p>
    <w:p w14:paraId="78D55D28" w14:textId="4D2286F7" w:rsidR="00B95370" w:rsidRDefault="00B95370" w:rsidP="00E97CAD">
      <w:pPr>
        <w:pStyle w:val="Zkladntextzpisu"/>
      </w:pPr>
      <w:r w:rsidRPr="00AA35E0">
        <w:t>Předseda AS navrhl program zasedání</w:t>
      </w:r>
      <w:r>
        <w:t xml:space="preserve"> (viz </w:t>
      </w:r>
      <w:hyperlink w:anchor="Program" w:history="1">
        <w:r w:rsidRPr="00487FCC">
          <w:rPr>
            <w:rStyle w:val="Hypertextovodkaz"/>
          </w:rPr>
          <w:t>program</w:t>
        </w:r>
      </w:hyperlink>
      <w:r>
        <w:t>)</w:t>
      </w:r>
      <w:r w:rsidRPr="00AA35E0">
        <w:t>.</w:t>
      </w:r>
    </w:p>
    <w:p w14:paraId="445D52F9" w14:textId="6C773359" w:rsidR="00B95370" w:rsidRPr="00DB7432" w:rsidRDefault="00B95370" w:rsidP="000C2DB5">
      <w:pPr>
        <w:pStyle w:val="Zkladntextzpisu"/>
      </w:pPr>
      <w:r>
        <w:t>Senátor Vymazal upozornil, že</w:t>
      </w:r>
      <w:r w:rsidR="00197BE7">
        <w:t xml:space="preserve"> do programu byly zařazeny</w:t>
      </w:r>
      <w:r>
        <w:t xml:space="preserve"> d</w:t>
      </w:r>
      <w:r w:rsidRPr="00B95370">
        <w:t xml:space="preserve">va </w:t>
      </w:r>
      <w:r w:rsidRPr="00045C57">
        <w:t xml:space="preserve">nové </w:t>
      </w:r>
      <w:r w:rsidR="00B31044" w:rsidRPr="00045C57">
        <w:t>body:</w:t>
      </w:r>
      <w:r w:rsidR="00B31044">
        <w:t xml:space="preserve"> 1. </w:t>
      </w:r>
      <w:r w:rsidR="00B31044" w:rsidRPr="00B31044">
        <w:t xml:space="preserve">Zajištění anglické verze zápisu z jednání AS MU a aktualizace anglických stránek AS MU </w:t>
      </w:r>
      <w:r w:rsidR="00B31044">
        <w:t>a 2. Z</w:t>
      </w:r>
      <w:r w:rsidR="00B31044" w:rsidRPr="00B31044">
        <w:t>lepšení komunikace mezi AS MU a akademickou obcí</w:t>
      </w:r>
      <w:r w:rsidR="00197BE7">
        <w:t>. AS</w:t>
      </w:r>
      <w:r>
        <w:t xml:space="preserve"> obdržel </w:t>
      </w:r>
      <w:r w:rsidR="00197BE7">
        <w:t xml:space="preserve">podklady k těmto bodům </w:t>
      </w:r>
      <w:r>
        <w:t xml:space="preserve">až </w:t>
      </w:r>
      <w:r w:rsidR="00DB7432">
        <w:t xml:space="preserve">v den konání zasedání </w:t>
      </w:r>
      <w:r>
        <w:t xml:space="preserve">15. 1. 2018. </w:t>
      </w:r>
    </w:p>
    <w:p w14:paraId="4E33A1D0" w14:textId="55B5D460" w:rsidR="00B95370" w:rsidRDefault="00B95370" w:rsidP="000C2DB5">
      <w:pPr>
        <w:pStyle w:val="Zkladntextzpisu"/>
      </w:pPr>
      <w:r>
        <w:t xml:space="preserve">Předseda AS </w:t>
      </w:r>
      <w:r w:rsidR="00197BE7">
        <w:t>reagoval</w:t>
      </w:r>
      <w:r w:rsidR="00045C57">
        <w:t>, že body byly navrženy</w:t>
      </w:r>
      <w:r>
        <w:t xml:space="preserve"> přes </w:t>
      </w:r>
      <w:proofErr w:type="spellStart"/>
      <w:r>
        <w:t>Yammer</w:t>
      </w:r>
      <w:proofErr w:type="spellEnd"/>
      <w:r w:rsidR="00197BE7">
        <w:t xml:space="preserve">, který je </w:t>
      </w:r>
      <w:r w:rsidR="00E336A2">
        <w:t>standardní</w:t>
      </w:r>
      <w:r w:rsidR="00197BE7">
        <w:t xml:space="preserve"> komunikační platformou AS MU</w:t>
      </w:r>
      <w:r w:rsidR="00E336A2">
        <w:t>.</w:t>
      </w:r>
      <w:r>
        <w:t xml:space="preserve"> </w:t>
      </w:r>
      <w:r w:rsidR="00B86884">
        <w:t xml:space="preserve">Do poslední chvíle </w:t>
      </w:r>
      <w:r>
        <w:t>čekal na nominace do komisí AS, proto do podkladových materiálů k zasedání vložil upravený program až během dnešního dne.</w:t>
      </w:r>
    </w:p>
    <w:p w14:paraId="566BD587" w14:textId="59861587" w:rsidR="00D53A2A" w:rsidRDefault="00673C57" w:rsidP="000C2DB5">
      <w:pPr>
        <w:pStyle w:val="Zkladntextzpisu"/>
      </w:pPr>
      <w:r w:rsidRPr="00AA35E0">
        <w:t>Návrh p</w:t>
      </w:r>
      <w:r w:rsidR="00D53A2A" w:rsidRPr="00AA35E0">
        <w:t xml:space="preserve">rogramu </w:t>
      </w:r>
      <w:r w:rsidR="0027722E">
        <w:t xml:space="preserve">byl </w:t>
      </w:r>
      <w:r w:rsidR="00BC06F1" w:rsidRPr="00AA35E0">
        <w:t>schválen</w:t>
      </w:r>
      <w:r w:rsidR="00D53A2A" w:rsidRPr="00AA35E0">
        <w:t>.</w:t>
      </w:r>
    </w:p>
    <w:p w14:paraId="69966E00" w14:textId="1EE486C4" w:rsidR="00CF4745" w:rsidRDefault="00CF4745" w:rsidP="00E97CAD">
      <w:pPr>
        <w:pStyle w:val="Zkladntextzpisu"/>
      </w:pPr>
    </w:p>
    <w:p w14:paraId="24354F96" w14:textId="7CF72B13" w:rsidR="0047484A" w:rsidRDefault="00536094" w:rsidP="00E97CAD">
      <w:pPr>
        <w:pStyle w:val="Zkladntextzpisu"/>
      </w:pPr>
      <w:r>
        <w:t>R</w:t>
      </w:r>
      <w:r w:rsidR="00CF4745">
        <w:t xml:space="preserve">ektor </w:t>
      </w:r>
      <w:r>
        <w:t>pogratuloval členům AS ke zvolení.</w:t>
      </w:r>
      <w:r w:rsidR="00CF4745">
        <w:t xml:space="preserve"> </w:t>
      </w:r>
      <w:r>
        <w:t>Poděkoval</w:t>
      </w:r>
      <w:r w:rsidR="00CF4745">
        <w:t xml:space="preserve"> minulému </w:t>
      </w:r>
      <w:r w:rsidR="00045C57">
        <w:t>AS</w:t>
      </w:r>
      <w:r w:rsidR="00CF4745">
        <w:t>, který měl nelehký úkol přetvořit po 20</w:t>
      </w:r>
      <w:r>
        <w:t xml:space="preserve"> letech univerzitní legislativu. T</w:t>
      </w:r>
      <w:r w:rsidR="00CF4745">
        <w:t xml:space="preserve">ěší se na fungování s novým </w:t>
      </w:r>
      <w:r w:rsidR="00045C57">
        <w:t>AS</w:t>
      </w:r>
      <w:r w:rsidR="00F80524">
        <w:t>.</w:t>
      </w:r>
      <w:r w:rsidR="00B10AC3">
        <w:t xml:space="preserve"> </w:t>
      </w:r>
      <w:r w:rsidR="0047484A">
        <w:t xml:space="preserve">Věří, že </w:t>
      </w:r>
      <w:r w:rsidR="0047484A">
        <w:lastRenderedPageBreak/>
        <w:t>tento AS n</w:t>
      </w:r>
      <w:r w:rsidR="006D1815">
        <w:t>ebude</w:t>
      </w:r>
      <w:r w:rsidR="0047484A">
        <w:t xml:space="preserve"> mít</w:t>
      </w:r>
      <w:r w:rsidR="006D1815">
        <w:t xml:space="preserve"> tolik legislativních úkolů, byť</w:t>
      </w:r>
      <w:r w:rsidR="0047484A">
        <w:t xml:space="preserve"> lze předpokládat, že</w:t>
      </w:r>
      <w:r w:rsidR="006D1815">
        <w:t xml:space="preserve"> nové předpisy </w:t>
      </w:r>
      <w:r w:rsidR="00045C57">
        <w:t xml:space="preserve">MU </w:t>
      </w:r>
      <w:r w:rsidR="006D1815">
        <w:t>budou na základě praxe novelizovány</w:t>
      </w:r>
      <w:r w:rsidR="0047484A">
        <w:t>. V</w:t>
      </w:r>
      <w:r w:rsidR="006D1815">
        <w:t>elký</w:t>
      </w:r>
      <w:r w:rsidR="0047484A">
        <w:t>m</w:t>
      </w:r>
      <w:r w:rsidR="006D1815">
        <w:t xml:space="preserve"> úkol</w:t>
      </w:r>
      <w:r w:rsidR="0047484A">
        <w:t xml:space="preserve">em </w:t>
      </w:r>
      <w:r w:rsidR="00B10AC3">
        <w:t xml:space="preserve">tohoto </w:t>
      </w:r>
      <w:r w:rsidR="0047484A">
        <w:t>AS bude volba rektora MU.</w:t>
      </w:r>
    </w:p>
    <w:p w14:paraId="4012E23F" w14:textId="43799F6F" w:rsidR="00CF4745" w:rsidRDefault="0047484A" w:rsidP="000C2DB5">
      <w:pPr>
        <w:pStyle w:val="Zkladntextzpisu"/>
      </w:pPr>
      <w:r>
        <w:t xml:space="preserve">Rektor dále informoval </w:t>
      </w:r>
      <w:r w:rsidR="006D1815">
        <w:t xml:space="preserve">o změně ve vedení univerzity </w:t>
      </w:r>
      <w:r>
        <w:t xml:space="preserve">od 1. 2. 2018 </w:t>
      </w:r>
      <w:r w:rsidR="006D1815">
        <w:t xml:space="preserve">– </w:t>
      </w:r>
      <w:r>
        <w:t>p</w:t>
      </w:r>
      <w:r w:rsidR="0083129A">
        <w:t>r</w:t>
      </w:r>
      <w:r>
        <w:t xml:space="preserve">orektor Bareš byl zvolen děkanem LF a jeho </w:t>
      </w:r>
      <w:r w:rsidR="006D1815">
        <w:t xml:space="preserve">místo </w:t>
      </w:r>
      <w:r>
        <w:t>prorektora</w:t>
      </w:r>
      <w:r w:rsidR="006D1815">
        <w:t xml:space="preserve"> nebude obsazeno</w:t>
      </w:r>
      <w:r>
        <w:t xml:space="preserve">. </w:t>
      </w:r>
      <w:r w:rsidR="00B86884">
        <w:t>Největší část je</w:t>
      </w:r>
      <w:r w:rsidR="00B326C8">
        <w:t>h</w:t>
      </w:r>
      <w:r w:rsidR="00B86884">
        <w:t xml:space="preserve">o </w:t>
      </w:r>
      <w:r w:rsidR="00045C57">
        <w:t>a</w:t>
      </w:r>
      <w:r>
        <w:t>gendy bud</w:t>
      </w:r>
      <w:r w:rsidR="00B86884">
        <w:t>e</w:t>
      </w:r>
      <w:r>
        <w:t xml:space="preserve"> přerozdělen</w:t>
      </w:r>
      <w:r w:rsidR="00B86884">
        <w:t>a</w:t>
      </w:r>
      <w:r w:rsidR="006D1815">
        <w:t xml:space="preserve"> </w:t>
      </w:r>
      <w:r>
        <w:t xml:space="preserve">mezi </w:t>
      </w:r>
      <w:r w:rsidR="006D1815">
        <w:t>pro</w:t>
      </w:r>
      <w:r>
        <w:t>rektora</w:t>
      </w:r>
      <w:r w:rsidR="006D1815">
        <w:t xml:space="preserve"> Dvořák</w:t>
      </w:r>
      <w:r>
        <w:t>a a prorektorku Rozehnalovou.</w:t>
      </w:r>
      <w:r w:rsidR="006D1815">
        <w:t xml:space="preserve"> </w:t>
      </w:r>
      <w:r w:rsidR="00B10AC3">
        <w:t>O</w:t>
      </w:r>
      <w:r w:rsidR="00B10AC3" w:rsidRPr="00B10AC3">
        <w:t xml:space="preserve">statní prorektoři </w:t>
      </w:r>
      <w:r w:rsidR="00B10AC3">
        <w:t>obdrží d</w:t>
      </w:r>
      <w:r w:rsidR="0083129A">
        <w:t>robnější agendy</w:t>
      </w:r>
      <w:r w:rsidR="00B854C5">
        <w:t>. Rektorovi zbývá něco málo přes rok funkčního období a na tu</w:t>
      </w:r>
      <w:r w:rsidR="00B10AC3">
        <w:t>to</w:t>
      </w:r>
      <w:r w:rsidR="00B854C5">
        <w:t xml:space="preserve"> dobu by bylo obtížné hledat plnohodnotnou náhradu za prorektora Bareše</w:t>
      </w:r>
      <w:r w:rsidR="00E04562">
        <w:t xml:space="preserve">. Statutárním zástupcem </w:t>
      </w:r>
      <w:r w:rsidR="00195114">
        <w:t xml:space="preserve">rektora </w:t>
      </w:r>
      <w:r w:rsidR="00E04562">
        <w:t xml:space="preserve">bude od 1. 2. </w:t>
      </w:r>
      <w:r w:rsidR="00195114">
        <w:t xml:space="preserve">2018 </w:t>
      </w:r>
      <w:r w:rsidR="00E04562">
        <w:t>prorektor Malý.</w:t>
      </w:r>
    </w:p>
    <w:p w14:paraId="39E15D2C" w14:textId="5FB5E314" w:rsidR="00944AF7" w:rsidRPr="008A5D08" w:rsidRDefault="00944AF7" w:rsidP="00944AF7">
      <w:pPr>
        <w:pStyle w:val="Nadpis1"/>
        <w:numPr>
          <w:ilvl w:val="0"/>
          <w:numId w:val="3"/>
        </w:numPr>
        <w:ind w:left="426" w:hanging="426"/>
      </w:pPr>
      <w:bookmarkStart w:id="3" w:name="_Toc505500574"/>
      <w:r w:rsidRPr="008A5D08">
        <w:t>Souhrnná zpráva o výsledku voleb</w:t>
      </w:r>
      <w:bookmarkEnd w:id="3"/>
    </w:p>
    <w:p w14:paraId="350995B5" w14:textId="77777777" w:rsidR="008C4C8B" w:rsidRDefault="00195114" w:rsidP="00944AF7">
      <w:pPr>
        <w:pStyle w:val="Zkladntextzpisu"/>
      </w:pPr>
      <w:r>
        <w:t>P</w:t>
      </w:r>
      <w:r w:rsidR="00944AF7" w:rsidRPr="00944AF7">
        <w:t xml:space="preserve">ředseda VMK AS MU </w:t>
      </w:r>
      <w:r w:rsidR="006D7B23">
        <w:t>(</w:t>
      </w:r>
      <w:r w:rsidR="00944AF7" w:rsidRPr="00944AF7">
        <w:t>Zdeněk Sychra</w:t>
      </w:r>
      <w:r w:rsidR="006D7B23">
        <w:t>)</w:t>
      </w:r>
      <w:r w:rsidR="00944AF7" w:rsidRPr="00944AF7">
        <w:t xml:space="preserve"> </w:t>
      </w:r>
      <w:r>
        <w:t>prezentoval zprávu o výsledku voleb</w:t>
      </w:r>
      <w:r w:rsidR="008C4C8B">
        <w:t xml:space="preserve"> do AS MU</w:t>
      </w:r>
      <w:r>
        <w:t xml:space="preserve">. VMK vyhlásila výsledky </w:t>
      </w:r>
      <w:r w:rsidR="008C4C8B">
        <w:t xml:space="preserve">dne </w:t>
      </w:r>
      <w:r w:rsidRPr="0015345C">
        <w:t>4. 12. 2017</w:t>
      </w:r>
      <w:r w:rsidR="008165AC" w:rsidRPr="0015345C">
        <w:t>. Před vyhlášením</w:t>
      </w:r>
      <w:r w:rsidR="008C4C8B">
        <w:t xml:space="preserve"> se zabývala dvěma</w:t>
      </w:r>
      <w:r w:rsidR="008165AC">
        <w:t xml:space="preserve"> stížnostmi. Celkový průběh voleb </w:t>
      </w:r>
      <w:r w:rsidR="008165AC" w:rsidRPr="008165AC">
        <w:t>nenarušila významná událost</w:t>
      </w:r>
      <w:r w:rsidR="008C4C8B">
        <w:t xml:space="preserve">. </w:t>
      </w:r>
    </w:p>
    <w:p w14:paraId="6B125659" w14:textId="42584220" w:rsidR="00944AF7" w:rsidRDefault="008C4C8B" w:rsidP="000C2DB5">
      <w:pPr>
        <w:pStyle w:val="Zkladntextzpisu"/>
      </w:pPr>
      <w:r>
        <w:t>V rámci diskusí se objevily návrhy na novelizaci V</w:t>
      </w:r>
      <w:r w:rsidR="008165AC">
        <w:t xml:space="preserve">olebního řádu AS MU, protože se </w:t>
      </w:r>
      <w:r>
        <w:t>objevily</w:t>
      </w:r>
      <w:r w:rsidR="008165AC">
        <w:t xml:space="preserve"> určité nejasnosti – </w:t>
      </w:r>
      <w:r>
        <w:t xml:space="preserve">úkolem nového AS by mělo být </w:t>
      </w:r>
      <w:r w:rsidR="00B326C8" w:rsidRPr="00B326C8">
        <w:t xml:space="preserve">dále vést </w:t>
      </w:r>
      <w:r>
        <w:t xml:space="preserve">diskuse </w:t>
      </w:r>
      <w:r w:rsidR="00A50D4B">
        <w:t>o podobě VŘ AS MU</w:t>
      </w:r>
      <w:r w:rsidR="008165AC">
        <w:t xml:space="preserve">. </w:t>
      </w:r>
    </w:p>
    <w:p w14:paraId="04CBB968" w14:textId="27A4707A" w:rsidR="008165AC" w:rsidRDefault="008165AC" w:rsidP="000C2DB5">
      <w:pPr>
        <w:pStyle w:val="Zkladntextzpisu"/>
      </w:pPr>
      <w:r>
        <w:t>1. s</w:t>
      </w:r>
      <w:r w:rsidR="006D7B23">
        <w:t>tížnost</w:t>
      </w:r>
      <w:r w:rsidR="00A50D4B">
        <w:t xml:space="preserve"> k průběhu voleb</w:t>
      </w:r>
      <w:r w:rsidR="00A45DD3">
        <w:t>: D</w:t>
      </w:r>
      <w:r w:rsidR="006D7B23">
        <w:t>va kan</w:t>
      </w:r>
      <w:r>
        <w:t xml:space="preserve">didáti </w:t>
      </w:r>
      <w:r w:rsidR="006D7B23">
        <w:t xml:space="preserve">studentské komory </w:t>
      </w:r>
      <w:proofErr w:type="spellStart"/>
      <w:r w:rsidR="006D7B23">
        <w:t>PřF</w:t>
      </w:r>
      <w:proofErr w:type="spellEnd"/>
      <w:r w:rsidR="006D7B23" w:rsidRPr="006D7B23">
        <w:t xml:space="preserve"> </w:t>
      </w:r>
      <w:r>
        <w:t>p</w:t>
      </w:r>
      <w:r w:rsidR="006D1815">
        <w:t>o</w:t>
      </w:r>
      <w:r>
        <w:t>s</w:t>
      </w:r>
      <w:r w:rsidR="006D1815">
        <w:t>lali hromadný e</w:t>
      </w:r>
      <w:r>
        <w:t>-</w:t>
      </w:r>
      <w:r w:rsidR="006D1815">
        <w:t>mail se svým programem</w:t>
      </w:r>
      <w:r w:rsidR="006D7B23">
        <w:t xml:space="preserve"> ostatním členům akademické obce</w:t>
      </w:r>
      <w:r w:rsidR="00A50D4B">
        <w:t xml:space="preserve"> </w:t>
      </w:r>
      <w:proofErr w:type="spellStart"/>
      <w:r w:rsidR="00A50D4B" w:rsidRPr="0039231F">
        <w:t>PřF</w:t>
      </w:r>
      <w:proofErr w:type="spellEnd"/>
      <w:r>
        <w:t>. VMK konstatovala</w:t>
      </w:r>
      <w:r w:rsidR="006D1815">
        <w:t>, že nedošlo k porušení rovných podmínek voleb</w:t>
      </w:r>
      <w:r w:rsidR="006D7B23">
        <w:t>ní soutěže</w:t>
      </w:r>
      <w:r>
        <w:t>.</w:t>
      </w:r>
      <w:r w:rsidR="006D1815">
        <w:t xml:space="preserve"> </w:t>
      </w:r>
      <w:r>
        <w:t>Daní k</w:t>
      </w:r>
      <w:r w:rsidR="006D1815">
        <w:t>andidáti neuspěli, jsou pouze náhradníky</w:t>
      </w:r>
      <w:r w:rsidR="00A50D4B">
        <w:t>. N</w:t>
      </w:r>
      <w:r w:rsidR="006D7B23">
        <w:t>ebylo prokázáno, že byli rozesíláním hromadných e-mailů zvýhodněni</w:t>
      </w:r>
      <w:r>
        <w:t>. Podle názoru VMK</w:t>
      </w:r>
      <w:r w:rsidR="006D1815">
        <w:t xml:space="preserve"> </w:t>
      </w:r>
      <w:r w:rsidR="006D7B23">
        <w:t xml:space="preserve">kandidáti </w:t>
      </w:r>
      <w:r w:rsidR="006D1815">
        <w:t>pouze</w:t>
      </w:r>
      <w:r w:rsidR="006D7B23">
        <w:t xml:space="preserve"> využili dostupné</w:t>
      </w:r>
      <w:r w:rsidR="006D1815">
        <w:t xml:space="preserve"> adres</w:t>
      </w:r>
      <w:r w:rsidR="006D7B23">
        <w:t>y</w:t>
      </w:r>
      <w:r w:rsidR="006D1815">
        <w:t xml:space="preserve"> a</w:t>
      </w:r>
      <w:r w:rsidR="006D7B23">
        <w:t xml:space="preserve"> poslali již u</w:t>
      </w:r>
      <w:r>
        <w:t xml:space="preserve">veřejněný </w:t>
      </w:r>
      <w:r w:rsidR="00A50D4B">
        <w:t xml:space="preserve">volební </w:t>
      </w:r>
      <w:r>
        <w:t>program. N</w:t>
      </w:r>
      <w:r w:rsidR="006D1815">
        <w:t>edošlo k</w:t>
      </w:r>
      <w:r>
        <w:t xml:space="preserve"> porušení pravidel </w:t>
      </w:r>
      <w:r w:rsidR="00F767D8">
        <w:t xml:space="preserve">VŘ AS MU a </w:t>
      </w:r>
      <w:r w:rsidR="00BF7886">
        <w:t xml:space="preserve">ani </w:t>
      </w:r>
      <w:r w:rsidR="00F767D8">
        <w:t xml:space="preserve">k porušení pravidel </w:t>
      </w:r>
      <w:r>
        <w:t>používání po</w:t>
      </w:r>
      <w:r w:rsidR="006D1815">
        <w:t>č</w:t>
      </w:r>
      <w:r>
        <w:t>ítačové</w:t>
      </w:r>
      <w:r w:rsidR="006D1815">
        <w:t xml:space="preserve"> sítě MU</w:t>
      </w:r>
      <w:r w:rsidR="00BF7886">
        <w:t>, na které stížnost upozorňovala</w:t>
      </w:r>
      <w:r>
        <w:t>.</w:t>
      </w:r>
    </w:p>
    <w:p w14:paraId="1BFEC471" w14:textId="4EEDA203" w:rsidR="000971C6" w:rsidRDefault="008165AC" w:rsidP="000C2DB5">
      <w:pPr>
        <w:pStyle w:val="Zkladntextzpisu"/>
      </w:pPr>
      <w:r>
        <w:t>2. s</w:t>
      </w:r>
      <w:r w:rsidR="006D1815">
        <w:t>tížnost</w:t>
      </w:r>
      <w:r w:rsidR="00A50D4B">
        <w:t xml:space="preserve"> k průběhu voleb:</w:t>
      </w:r>
      <w:r w:rsidR="00BF7886">
        <w:t xml:space="preserve"> </w:t>
      </w:r>
      <w:r>
        <w:t>V</w:t>
      </w:r>
      <w:r w:rsidR="006D1815">
        <w:t xml:space="preserve"> rámci </w:t>
      </w:r>
      <w:r w:rsidR="00BF7886">
        <w:t>volební aplikace v</w:t>
      </w:r>
      <w:r w:rsidR="00065D33">
        <w:t> </w:t>
      </w:r>
      <w:proofErr w:type="spellStart"/>
      <w:r w:rsidR="00BF7886">
        <w:t>ISu</w:t>
      </w:r>
      <w:proofErr w:type="spellEnd"/>
      <w:r w:rsidR="00065D33">
        <w:t xml:space="preserve"> (</w:t>
      </w:r>
      <w:r w:rsidR="0015345C">
        <w:t>záložka</w:t>
      </w:r>
      <w:r w:rsidR="00065D33">
        <w:t xml:space="preserve"> Jak kdo hlasoval)</w:t>
      </w:r>
      <w:r w:rsidR="006D1815">
        <w:t xml:space="preserve"> </w:t>
      </w:r>
      <w:r>
        <w:t xml:space="preserve">lze podle názoru stěžovatele </w:t>
      </w:r>
      <w:r w:rsidR="000E3A83">
        <w:t>v</w:t>
      </w:r>
      <w:r w:rsidR="00A4025A">
        <w:t xml:space="preserve"> malém </w:t>
      </w:r>
      <w:r w:rsidR="000E3A83">
        <w:t xml:space="preserve">volebním obvodu </w:t>
      </w:r>
      <w:r>
        <w:t>i</w:t>
      </w:r>
      <w:r w:rsidR="006D1815">
        <w:t xml:space="preserve">dentifikovat, kdo </w:t>
      </w:r>
      <w:r w:rsidR="00FE276A">
        <w:t xml:space="preserve">a </w:t>
      </w:r>
      <w:r w:rsidR="00BF7886">
        <w:t>jak volil</w:t>
      </w:r>
      <w:r w:rsidR="00FE276A">
        <w:t>. Tím mělo dojít</w:t>
      </w:r>
      <w:r w:rsidR="00BF7886">
        <w:t xml:space="preserve"> k</w:t>
      </w:r>
      <w:r w:rsidR="00BF7886" w:rsidRPr="00BF7886">
        <w:t xml:space="preserve"> </w:t>
      </w:r>
      <w:r w:rsidR="00BF7886">
        <w:t>porušení tajnosti voleb</w:t>
      </w:r>
      <w:r>
        <w:t>. VMK názor stěžovatele nepotvrdila. Hlasy jsou kó</w:t>
      </w:r>
      <w:r w:rsidR="006D1815">
        <w:t xml:space="preserve">dovány, </w:t>
      </w:r>
      <w:r w:rsidR="000E3A83">
        <w:t>anonymita je zaručena. T</w:t>
      </w:r>
      <w:r w:rsidR="006D1815">
        <w:t xml:space="preserve">ento nástroj je důležitý, aby </w:t>
      </w:r>
      <w:r>
        <w:t>mohla</w:t>
      </w:r>
      <w:r w:rsidR="000E3A83">
        <w:t xml:space="preserve"> existovat veřejná kontrola nad průběhem</w:t>
      </w:r>
      <w:r>
        <w:t xml:space="preserve"> voleb.</w:t>
      </w:r>
      <w:r w:rsidR="006D1815">
        <w:t xml:space="preserve"> </w:t>
      </w:r>
      <w:r w:rsidR="000E3A83" w:rsidRPr="000E3A83">
        <w:t>Každý může zkontrolovat, jak přibýv</w:t>
      </w:r>
      <w:r w:rsidR="000E3A83">
        <w:t xml:space="preserve">ají hlasy, kolik osob hlasovalo, což souvisí s regulérností voleb, která </w:t>
      </w:r>
      <w:r w:rsidR="001D6C28" w:rsidRPr="001D6C28">
        <w:t xml:space="preserve">byla </w:t>
      </w:r>
      <w:r w:rsidR="000E3A83">
        <w:t>stěžovatelem</w:t>
      </w:r>
      <w:r w:rsidR="001D6C28" w:rsidRPr="001D6C28">
        <w:t xml:space="preserve"> také</w:t>
      </w:r>
      <w:r w:rsidR="000E3A83" w:rsidRPr="001D6C28">
        <w:t xml:space="preserve"> </w:t>
      </w:r>
      <w:r w:rsidR="000E3A83">
        <w:t xml:space="preserve">namítána. </w:t>
      </w:r>
    </w:p>
    <w:p w14:paraId="32385725" w14:textId="45FB73FF" w:rsidR="000E3A83" w:rsidRDefault="000E3A83" w:rsidP="000C2DB5">
      <w:pPr>
        <w:pStyle w:val="Zkladntextzpisu"/>
      </w:pPr>
      <w:r>
        <w:t xml:space="preserve">Stěžovatel </w:t>
      </w:r>
      <w:r w:rsidR="000971C6">
        <w:t>také</w:t>
      </w:r>
      <w:r>
        <w:t xml:space="preserve"> zmiňoval otázku mlčenlivosti volebních komisí, protože dle jeho názoru je možné, aby vo</w:t>
      </w:r>
      <w:r w:rsidR="008165AC">
        <w:t>lební k</w:t>
      </w:r>
      <w:r w:rsidR="006D1815">
        <w:t xml:space="preserve">omise </w:t>
      </w:r>
      <w:r>
        <w:t>nahlížely do volebních seznamů. T</w:t>
      </w:r>
      <w:r w:rsidR="006D1815">
        <w:t xml:space="preserve">yto </w:t>
      </w:r>
      <w:r>
        <w:t xml:space="preserve">seznamy jsou </w:t>
      </w:r>
      <w:r w:rsidR="00A4025A">
        <w:t xml:space="preserve">ale </w:t>
      </w:r>
      <w:r>
        <w:t>z principu veřejné.</w:t>
      </w:r>
      <w:r w:rsidR="006D1815">
        <w:t xml:space="preserve"> </w:t>
      </w:r>
    </w:p>
    <w:p w14:paraId="18D87468" w14:textId="2F44AC97" w:rsidR="000971C6" w:rsidRDefault="000E3A83" w:rsidP="000C2DB5">
      <w:pPr>
        <w:pStyle w:val="Zkladntextzpisu"/>
      </w:pPr>
      <w:r>
        <w:t xml:space="preserve">Dále </w:t>
      </w:r>
      <w:r w:rsidR="000971C6">
        <w:t xml:space="preserve">stěžovatel </w:t>
      </w:r>
      <w:r>
        <w:t xml:space="preserve">upozorňoval, že </w:t>
      </w:r>
      <w:r w:rsidR="001D6C28">
        <w:t xml:space="preserve">se </w:t>
      </w:r>
      <w:r>
        <w:t xml:space="preserve">členové volebních komisí </w:t>
      </w:r>
      <w:r w:rsidR="008165AC">
        <w:t>mohou</w:t>
      </w:r>
      <w:r w:rsidR="006D1815">
        <w:t xml:space="preserve"> dostat k seznamu členů akademické obce, kte</w:t>
      </w:r>
      <w:r w:rsidR="008165AC">
        <w:t>ří ještě ve volbách nehlasovali</w:t>
      </w:r>
      <w:r w:rsidR="000971C6">
        <w:t>. To je legitimní připomínka. J</w:t>
      </w:r>
      <w:r>
        <w:t xml:space="preserve">e to skutečně možné, ale jen nepřímo </w:t>
      </w:r>
      <w:r w:rsidR="000971C6">
        <w:t>– v</w:t>
      </w:r>
      <w:r>
        <w:t xml:space="preserve"> rámci volební aplikace </w:t>
      </w:r>
      <w:r w:rsidR="000971C6">
        <w:t>lze odeslat</w:t>
      </w:r>
      <w:r>
        <w:t xml:space="preserve"> hromadný e-mail těm, kteří ještě nehlasovali</w:t>
      </w:r>
      <w:r w:rsidR="00A4025A">
        <w:t>,</w:t>
      </w:r>
      <w:r w:rsidR="000971C6">
        <w:t xml:space="preserve"> a seznam adresátů se </w:t>
      </w:r>
      <w:r w:rsidR="001D6C28" w:rsidRPr="001D6C28">
        <w:t xml:space="preserve">zobrazí </w:t>
      </w:r>
      <w:r w:rsidR="000971C6">
        <w:t>odesílateli</w:t>
      </w:r>
      <w:r>
        <w:t xml:space="preserve">. </w:t>
      </w:r>
      <w:r w:rsidR="000971C6">
        <w:t>Takový hromadný e-mail</w:t>
      </w:r>
      <w:r>
        <w:t xml:space="preserve"> může sloužit k upozornění voličů např. při nízké volební účasti. </w:t>
      </w:r>
      <w:r w:rsidR="008165AC">
        <w:t xml:space="preserve"> </w:t>
      </w:r>
      <w:r>
        <w:t>Předseda VMK sám aplikaci využil. VMK toto neshledala</w:t>
      </w:r>
      <w:r w:rsidR="008165AC">
        <w:t xml:space="preserve"> jako</w:t>
      </w:r>
      <w:r w:rsidR="006D1815">
        <w:t xml:space="preserve"> závažný problém, který by mohl ovlivnit výsledky voleb</w:t>
      </w:r>
      <w:r>
        <w:t>, byť</w:t>
      </w:r>
      <w:r w:rsidR="000971C6">
        <w:t xml:space="preserve"> technické řešení, kdy se odesílateli zobrazí seznam </w:t>
      </w:r>
      <w:r w:rsidR="00A4025A">
        <w:t>adresátů</w:t>
      </w:r>
      <w:r w:rsidR="000971C6">
        <w:t>,</w:t>
      </w:r>
      <w:r>
        <w:t xml:space="preserve"> nepovažuje za šťastné</w:t>
      </w:r>
      <w:r w:rsidR="008165AC">
        <w:t>. Z pohledu VMK by bylo vhodnější</w:t>
      </w:r>
      <w:r w:rsidR="006D1815">
        <w:t>, kdyby se před odesláním hromadného e</w:t>
      </w:r>
      <w:r w:rsidR="008165AC">
        <w:t>-</w:t>
      </w:r>
      <w:r w:rsidR="006D1815">
        <w:t>mailu neobjevila jména, komu e</w:t>
      </w:r>
      <w:r w:rsidR="00EF6BF7">
        <w:t>-</w:t>
      </w:r>
      <w:r w:rsidR="006D1815">
        <w:t>mail odchází</w:t>
      </w:r>
      <w:r w:rsidR="008165AC">
        <w:t xml:space="preserve">. </w:t>
      </w:r>
    </w:p>
    <w:p w14:paraId="7EF78E73" w14:textId="77777777" w:rsidR="001D6C28" w:rsidRDefault="00EF6BF7" w:rsidP="000C2DB5">
      <w:pPr>
        <w:pStyle w:val="Zkladntextzpisu"/>
      </w:pPr>
      <w:r>
        <w:t xml:space="preserve">V rámci stížnosti byl projednáván návrh, aby do znění VŘ AS MU byla zakotvena mlčenlivost členů VMK a obvodních volebních komisí. </w:t>
      </w:r>
    </w:p>
    <w:p w14:paraId="7BBFFE3F" w14:textId="5F38FA65" w:rsidR="005909CC" w:rsidRDefault="000971C6" w:rsidP="000C2DB5">
      <w:pPr>
        <w:pStyle w:val="Zkladntextzpisu"/>
      </w:pPr>
      <w:r>
        <w:t xml:space="preserve">Stížnost </w:t>
      </w:r>
      <w:r w:rsidR="00A4025A">
        <w:t xml:space="preserve">byla </w:t>
      </w:r>
      <w:r>
        <w:t>odmítnuta, V</w:t>
      </w:r>
      <w:r w:rsidR="006F48A2" w:rsidRPr="006F48A2">
        <w:t xml:space="preserve">MK neshledala, že by došlo k závažnému porušení </w:t>
      </w:r>
      <w:r w:rsidR="006F48A2">
        <w:t>pravidel a</w:t>
      </w:r>
      <w:r w:rsidR="00C20FC1">
        <w:t> </w:t>
      </w:r>
      <w:r w:rsidR="006F48A2">
        <w:t>tajnosti</w:t>
      </w:r>
      <w:r w:rsidR="006F48A2" w:rsidRPr="006F48A2">
        <w:t xml:space="preserve"> voleb.</w:t>
      </w:r>
      <w:r w:rsidR="006F48A2">
        <w:t xml:space="preserve"> VMK považuje dosavadní </w:t>
      </w:r>
      <w:r w:rsidRPr="000971C6">
        <w:t xml:space="preserve">prostředky </w:t>
      </w:r>
      <w:r w:rsidR="006F48A2" w:rsidRPr="000971C6">
        <w:t>k zajištění tajnosti</w:t>
      </w:r>
      <w:r>
        <w:t xml:space="preserve"> voleb za přiměřené</w:t>
      </w:r>
      <w:r w:rsidR="006F48A2">
        <w:t>.</w:t>
      </w:r>
    </w:p>
    <w:p w14:paraId="6388DBD4" w14:textId="27EADD11" w:rsidR="005909CC" w:rsidRDefault="008165AC" w:rsidP="000C2DB5">
      <w:pPr>
        <w:pStyle w:val="Zkladntextzpisu"/>
      </w:pPr>
      <w:r>
        <w:t xml:space="preserve">VMK </w:t>
      </w:r>
      <w:r w:rsidR="000971C6">
        <w:t xml:space="preserve">však </w:t>
      </w:r>
      <w:r w:rsidR="006F48A2">
        <w:t>souhlasila</w:t>
      </w:r>
      <w:r w:rsidR="006D1815">
        <w:t xml:space="preserve">, </w:t>
      </w:r>
      <w:r w:rsidR="006F48A2">
        <w:t xml:space="preserve">že </w:t>
      </w:r>
      <w:r w:rsidR="00A721AE">
        <w:t>při</w:t>
      </w:r>
      <w:r w:rsidR="006F48A2">
        <w:t> případné novelizaci VŘ AS MU</w:t>
      </w:r>
      <w:r w:rsidR="006D1815">
        <w:t xml:space="preserve"> </w:t>
      </w:r>
      <w:r w:rsidR="000971C6" w:rsidRPr="000971C6">
        <w:t xml:space="preserve">by měla být </w:t>
      </w:r>
      <w:r w:rsidR="006D1815">
        <w:t>upravena mlčenlivost členů</w:t>
      </w:r>
      <w:r w:rsidR="0007518F">
        <w:t xml:space="preserve"> volebních</w:t>
      </w:r>
      <w:r w:rsidR="006D1815">
        <w:t xml:space="preserve"> komisí</w:t>
      </w:r>
      <w:r w:rsidR="006F48A2">
        <w:t xml:space="preserve">. </w:t>
      </w:r>
    </w:p>
    <w:p w14:paraId="2A6DC3F5" w14:textId="4B09914F" w:rsidR="006D1815" w:rsidRDefault="006F48A2" w:rsidP="000C2DB5">
      <w:pPr>
        <w:pStyle w:val="Zkladntextzpisu"/>
      </w:pPr>
      <w:r>
        <w:lastRenderedPageBreak/>
        <w:t>Po vyřešení stížností následovalo h</w:t>
      </w:r>
      <w:r w:rsidR="006D1815">
        <w:t>lasování o zveřejnění výsledků voleb</w:t>
      </w:r>
      <w:r>
        <w:t xml:space="preserve">. VMK konstatovala, že volby proběhly </w:t>
      </w:r>
      <w:r w:rsidR="006D1815">
        <w:t>řádně v souladu s vnitřními předpisy</w:t>
      </w:r>
      <w:r w:rsidR="005909CC">
        <w:t xml:space="preserve"> MU</w:t>
      </w:r>
      <w:r w:rsidR="006D1815">
        <w:t xml:space="preserve"> a zákonem o VŠ</w:t>
      </w:r>
      <w:r w:rsidR="008165AC">
        <w:t>.</w:t>
      </w:r>
    </w:p>
    <w:p w14:paraId="1E1096AC" w14:textId="1D66F8E5" w:rsidR="006D1815" w:rsidRDefault="006D1815" w:rsidP="006D1815">
      <w:pPr>
        <w:pStyle w:val="Zkladntextzpisu"/>
      </w:pPr>
    </w:p>
    <w:p w14:paraId="06D2E7EC" w14:textId="675A64B7" w:rsidR="004E0463" w:rsidRDefault="00414659" w:rsidP="006D1815">
      <w:pPr>
        <w:pStyle w:val="Zkladntextzpisu"/>
      </w:pPr>
      <w:r>
        <w:t xml:space="preserve">Posledním bodem, kterému se VMK věnovala, byla neformální diskuse </w:t>
      </w:r>
      <w:r w:rsidR="007A407F">
        <w:t xml:space="preserve">o úpravě </w:t>
      </w:r>
      <w:r>
        <w:t>VŘ</w:t>
      </w:r>
      <w:r w:rsidR="004762CB">
        <w:t xml:space="preserve"> AS MU.</w:t>
      </w:r>
      <w:r w:rsidR="007A407F">
        <w:t xml:space="preserve"> </w:t>
      </w:r>
      <w:r>
        <w:t>Předseda VMK citoval</w:t>
      </w:r>
      <w:r w:rsidR="007A407F">
        <w:t xml:space="preserve"> zápis z volební komise</w:t>
      </w:r>
      <w:r w:rsidR="004762CB">
        <w:t xml:space="preserve">: </w:t>
      </w:r>
      <w:r>
        <w:t xml:space="preserve">Členové </w:t>
      </w:r>
      <w:r w:rsidR="004E0463">
        <w:t>VMK považují za nepřípustné, aby</w:t>
      </w:r>
      <w:r>
        <w:t xml:space="preserve"> </w:t>
      </w:r>
      <w:r w:rsidR="004E0463">
        <w:t>docházelo</w:t>
      </w:r>
      <w:r>
        <w:t xml:space="preserve"> k ovlivňování volebních obvodů navzájem (KAP x SK). Za silně neetický považují </w:t>
      </w:r>
      <w:r w:rsidR="007A407F">
        <w:t>volební lobbing u osob ve vedoucím postavení</w:t>
      </w:r>
      <w:r w:rsidR="004E0463">
        <w:t xml:space="preserve"> (v liniích</w:t>
      </w:r>
      <w:r>
        <w:t xml:space="preserve"> učitel – studenti, děkan – akademičtí </w:t>
      </w:r>
      <w:proofErr w:type="gramStart"/>
      <w:r w:rsidR="004E0463">
        <w:t>pracovníci</w:t>
      </w:r>
      <w:r w:rsidR="00A721AE">
        <w:t>,</w:t>
      </w:r>
      <w:proofErr w:type="gramEnd"/>
      <w:r>
        <w:t xml:space="preserve"> apod.)</w:t>
      </w:r>
      <w:r w:rsidR="007A407F">
        <w:t xml:space="preserve"> s cílem</w:t>
      </w:r>
      <w:r>
        <w:t xml:space="preserve"> podpořit konkrétní kandidáty. Takový postup ohrožuje a narušuje rovnost</w:t>
      </w:r>
      <w:r w:rsidR="007A407F">
        <w:t xml:space="preserve"> soutěže</w:t>
      </w:r>
      <w:r>
        <w:t xml:space="preserve"> a existenci férové volební kampaně</w:t>
      </w:r>
      <w:r w:rsidR="004E0463">
        <w:t>.</w:t>
      </w:r>
      <w:r w:rsidR="007A407F">
        <w:t xml:space="preserve"> V tomto smyslu nedošla žádná oficiální stížnost. </w:t>
      </w:r>
    </w:p>
    <w:p w14:paraId="2A0817AA" w14:textId="587F5C71" w:rsidR="004E0463" w:rsidRDefault="00414659" w:rsidP="000C2DB5">
      <w:pPr>
        <w:pStyle w:val="Zkladntextzpisu"/>
      </w:pPr>
      <w:r>
        <w:t xml:space="preserve">VMK upozornila, že </w:t>
      </w:r>
      <w:r w:rsidR="00A302B2">
        <w:t xml:space="preserve">fakulty mají povinnost </w:t>
      </w:r>
      <w:r w:rsidR="00A721AE">
        <w:t>dbát</w:t>
      </w:r>
      <w:r w:rsidR="00A721AE" w:rsidRPr="00A721AE">
        <w:t xml:space="preserve"> na zachování rovných podmínek vedení volební kampaně</w:t>
      </w:r>
      <w:r w:rsidR="00A721AE" w:rsidRPr="00A721AE" w:rsidDel="00A721AE">
        <w:t xml:space="preserve"> </w:t>
      </w:r>
      <w:r>
        <w:t>(čl. 11 odst. 2 VŘ</w:t>
      </w:r>
      <w:r w:rsidR="004E0463">
        <w:t xml:space="preserve"> AS MU</w:t>
      </w:r>
      <w:r>
        <w:t>)</w:t>
      </w:r>
      <w:r w:rsidR="007A407F">
        <w:t>.</w:t>
      </w:r>
      <w:r>
        <w:t xml:space="preserve"> Závěrem diskuse bylo, že současný VŘ </w:t>
      </w:r>
      <w:r w:rsidR="004E0463">
        <w:t xml:space="preserve">AS MU </w:t>
      </w:r>
      <w:r>
        <w:t>by měl doznat určitých úprav v záležitos</w:t>
      </w:r>
      <w:r w:rsidR="004E0463">
        <w:t xml:space="preserve">tech, které jsou upraveny volně (či </w:t>
      </w:r>
      <w:r>
        <w:t>vágně</w:t>
      </w:r>
      <w:r w:rsidR="004E0463">
        <w:t xml:space="preserve">). </w:t>
      </w:r>
    </w:p>
    <w:p w14:paraId="06058A7B" w14:textId="29B1BEA2" w:rsidR="00414659" w:rsidRPr="00414659" w:rsidRDefault="004E0463" w:rsidP="000C2DB5">
      <w:pPr>
        <w:pStyle w:val="Zkladntextzpisu"/>
      </w:pPr>
      <w:r>
        <w:t>VMK</w:t>
      </w:r>
      <w:r w:rsidR="00414659">
        <w:t xml:space="preserve"> doporučil</w:t>
      </w:r>
      <w:r>
        <w:t>a</w:t>
      </w:r>
      <w:r w:rsidR="00414659">
        <w:t xml:space="preserve">, aby AS a nová VMK o těchto </w:t>
      </w:r>
      <w:r>
        <w:t>záležitostech diskutovali. Upozornila</w:t>
      </w:r>
      <w:r w:rsidR="00414659">
        <w:t xml:space="preserve"> </w:t>
      </w:r>
      <w:r>
        <w:t>na</w:t>
      </w:r>
      <w:r w:rsidR="00414659">
        <w:t xml:space="preserve"> </w:t>
      </w:r>
      <w:r w:rsidR="00931FC4">
        <w:t>usnesení minulého AS MU ze dne</w:t>
      </w:r>
      <w:r w:rsidR="00414659" w:rsidRPr="00931FC4">
        <w:t xml:space="preserve"> </w:t>
      </w:r>
      <w:r w:rsidRPr="00931FC4">
        <w:t>4. 12. 2017, kdy AS vyzval rektora, aby inicioval diskusi o precizaci postupu ve volbách do AS MU</w:t>
      </w:r>
      <w:r w:rsidR="00414659" w:rsidRPr="00931FC4">
        <w:t>.</w:t>
      </w:r>
      <w:r w:rsidR="007E38D0">
        <w:t xml:space="preserve"> Předseda VMK, spolu s dalšími členy volebních komisí</w:t>
      </w:r>
      <w:r w:rsidR="00931FC4">
        <w:t>,</w:t>
      </w:r>
      <w:r w:rsidR="007E38D0">
        <w:t xml:space="preserve"> mají řadu podnětů a jsou připraveni o nich diskutovat.</w:t>
      </w:r>
    </w:p>
    <w:p w14:paraId="1267371F" w14:textId="797C63FF" w:rsidR="006D1815" w:rsidRDefault="00414659" w:rsidP="000C2DB5">
      <w:pPr>
        <w:pStyle w:val="Zkladntextzpisu"/>
      </w:pPr>
      <w:r>
        <w:t>N</w:t>
      </w:r>
      <w:r w:rsidR="007A407F">
        <w:t>a dokumentovém serve</w:t>
      </w:r>
      <w:r>
        <w:t xml:space="preserve">ru </w:t>
      </w:r>
      <w:proofErr w:type="spellStart"/>
      <w:r w:rsidR="00931FC4">
        <w:t>ISu</w:t>
      </w:r>
      <w:proofErr w:type="spellEnd"/>
      <w:r w:rsidR="00931FC4">
        <w:t xml:space="preserve"> </w:t>
      </w:r>
      <w:r>
        <w:t xml:space="preserve">je </w:t>
      </w:r>
      <w:r w:rsidR="00931FC4">
        <w:t xml:space="preserve">dostupný </w:t>
      </w:r>
      <w:r>
        <w:t xml:space="preserve">celý zápis VMK </w:t>
      </w:r>
      <w:r w:rsidR="009F5EAB">
        <w:t xml:space="preserve">z průběhu voleb do AS MU </w:t>
      </w:r>
      <w:r>
        <w:t xml:space="preserve">včetně příloh. </w:t>
      </w:r>
    </w:p>
    <w:p w14:paraId="46633A4F" w14:textId="642201C4" w:rsidR="007A407F" w:rsidRDefault="007A407F" w:rsidP="00A302B2">
      <w:pPr>
        <w:pStyle w:val="Zkladntextzpisu"/>
        <w:ind w:left="0"/>
      </w:pPr>
    </w:p>
    <w:p w14:paraId="7ECB4422" w14:textId="10BC7C4E" w:rsidR="007E38D0" w:rsidRDefault="00414659" w:rsidP="009F5EAB">
      <w:pPr>
        <w:pStyle w:val="Zkladntextzpisu"/>
      </w:pPr>
      <w:r>
        <w:t xml:space="preserve">Předseda AS poděkoval </w:t>
      </w:r>
      <w:r w:rsidR="007A407F">
        <w:t xml:space="preserve">předsedovi </w:t>
      </w:r>
      <w:r w:rsidR="009F5EAB">
        <w:t xml:space="preserve">VMK a </w:t>
      </w:r>
      <w:r w:rsidR="007E38D0" w:rsidRPr="007E38D0">
        <w:t xml:space="preserve">zahájil diskusi. </w:t>
      </w:r>
      <w:r w:rsidR="007E38D0">
        <w:t>Senátor Vymazal poděkoval za vyjádření VMK</w:t>
      </w:r>
      <w:r w:rsidR="00A44E6F">
        <w:t>. D</w:t>
      </w:r>
      <w:r w:rsidR="007E38D0">
        <w:t>ále se nikdo do diskuse nepřihlásil</w:t>
      </w:r>
      <w:r w:rsidR="007A407F">
        <w:t xml:space="preserve">. </w:t>
      </w:r>
    </w:p>
    <w:p w14:paraId="11A99597" w14:textId="77777777" w:rsidR="0039231F" w:rsidRDefault="0039231F" w:rsidP="0039231F">
      <w:pPr>
        <w:pStyle w:val="Zkladntextzpisu"/>
      </w:pPr>
    </w:p>
    <w:p w14:paraId="662AC6B0" w14:textId="31DC8FB5" w:rsidR="0039231F" w:rsidRDefault="0039231F" w:rsidP="00290820">
      <w:pPr>
        <w:pStyle w:val="Citt"/>
      </w:pPr>
      <w:r>
        <w:t>Přišel 1 člen AS</w:t>
      </w:r>
    </w:p>
    <w:p w14:paraId="7AEFFDC9" w14:textId="77777777" w:rsidR="00944AF7" w:rsidRPr="00944AF7" w:rsidRDefault="00944AF7" w:rsidP="00944AF7">
      <w:pPr>
        <w:pStyle w:val="Nadpis1"/>
        <w:numPr>
          <w:ilvl w:val="0"/>
          <w:numId w:val="3"/>
        </w:numPr>
        <w:ind w:left="426" w:hanging="426"/>
      </w:pPr>
      <w:bookmarkStart w:id="4" w:name="_Toc505500575"/>
      <w:r w:rsidRPr="00944AF7">
        <w:t>Předání osvědčení o zvolení</w:t>
      </w:r>
      <w:bookmarkEnd w:id="4"/>
    </w:p>
    <w:p w14:paraId="207F7D0D" w14:textId="187776E5" w:rsidR="00944AF7" w:rsidRDefault="007E38D0" w:rsidP="00944AF7">
      <w:pPr>
        <w:pStyle w:val="Zkladntextzpisu"/>
      </w:pPr>
      <w:r>
        <w:t>P</w:t>
      </w:r>
      <w:r w:rsidR="00944AF7" w:rsidRPr="00944AF7">
        <w:t>ř</w:t>
      </w:r>
      <w:r w:rsidR="00944AF7">
        <w:t>edseda VMK AS MU</w:t>
      </w:r>
      <w:r>
        <w:t>,</w:t>
      </w:r>
      <w:r w:rsidR="00944AF7">
        <w:t xml:space="preserve"> Zdeněk Sychra</w:t>
      </w:r>
      <w:r>
        <w:t>, předal členům AS osvědčení o zvolení.</w:t>
      </w:r>
      <w:r w:rsidR="00944AF7">
        <w:t xml:space="preserve"> </w:t>
      </w:r>
    </w:p>
    <w:p w14:paraId="5AB48B18" w14:textId="7B476085" w:rsidR="00FF36EA" w:rsidRDefault="00FF36EA" w:rsidP="00FF36EA">
      <w:pPr>
        <w:pStyle w:val="Nadpis1"/>
        <w:numPr>
          <w:ilvl w:val="0"/>
          <w:numId w:val="3"/>
        </w:numPr>
        <w:ind w:left="426" w:hanging="426"/>
      </w:pPr>
      <w:bookmarkStart w:id="5" w:name="_Toc505500576"/>
      <w:r w:rsidRPr="00FF36EA">
        <w:t>Kontrola úkol</w:t>
      </w:r>
      <w:r w:rsidR="002421A9">
        <w:t>ů</w:t>
      </w:r>
      <w:bookmarkEnd w:id="5"/>
    </w:p>
    <w:p w14:paraId="2A75E196" w14:textId="78866040" w:rsidR="007B6F58" w:rsidRPr="007B6F58" w:rsidRDefault="007B6F58" w:rsidP="007B6F58">
      <w:pPr>
        <w:pStyle w:val="Zkladntextzpisu"/>
      </w:pPr>
      <w:r w:rsidRPr="007B6F58">
        <w:t>Předseda AS informoval, že</w:t>
      </w:r>
      <w:r w:rsidR="003D6668">
        <w:t>:</w:t>
      </w:r>
    </w:p>
    <w:p w14:paraId="1C246BFC" w14:textId="712A5B8F" w:rsidR="00F30A62" w:rsidRPr="00F30A62" w:rsidRDefault="006A5B25" w:rsidP="00594D6D">
      <w:pPr>
        <w:pStyle w:val="Zkladntextzpisu"/>
        <w:numPr>
          <w:ilvl w:val="0"/>
          <w:numId w:val="6"/>
        </w:numPr>
        <w:ind w:left="851"/>
      </w:pPr>
      <w:r w:rsidRPr="006A5B25">
        <w:t xml:space="preserve">byly odeslány </w:t>
      </w:r>
      <w:r w:rsidR="00F30A62" w:rsidRPr="00F30A62">
        <w:t>všechny nominace do RVŠ</w:t>
      </w:r>
      <w:r w:rsidR="00E240A6">
        <w:t>;</w:t>
      </w:r>
    </w:p>
    <w:p w14:paraId="140A6922" w14:textId="14D15238" w:rsidR="002B4B2A" w:rsidRPr="002B4B2A" w:rsidRDefault="002B4B2A" w:rsidP="002B4B2A">
      <w:pPr>
        <w:pStyle w:val="Zkladntextzpisu"/>
        <w:numPr>
          <w:ilvl w:val="0"/>
          <w:numId w:val="6"/>
        </w:numPr>
        <w:ind w:left="851"/>
      </w:pPr>
      <w:r w:rsidRPr="002B4B2A">
        <w:t xml:space="preserve">není delegován nikdo za LF MU </w:t>
      </w:r>
      <w:r w:rsidR="0065569F">
        <w:t>do RVŠ (proběhne na tomto zasedání)</w:t>
      </w:r>
      <w:r w:rsidR="002421A9">
        <w:t>;</w:t>
      </w:r>
    </w:p>
    <w:p w14:paraId="0BFB1BD8" w14:textId="238286CB" w:rsidR="002B4B2A" w:rsidRPr="0065569F" w:rsidRDefault="002421A9" w:rsidP="002B4B2A">
      <w:pPr>
        <w:pStyle w:val="Zkladntextzpisu"/>
        <w:numPr>
          <w:ilvl w:val="0"/>
          <w:numId w:val="6"/>
        </w:numPr>
        <w:ind w:left="851"/>
      </w:pPr>
      <w:r w:rsidRPr="0065569F">
        <w:t xml:space="preserve">AS požádal rektora, aby vedl </w:t>
      </w:r>
      <w:r w:rsidR="002B4B2A" w:rsidRPr="0065569F">
        <w:t>diskus</w:t>
      </w:r>
      <w:r w:rsidRPr="0065569F">
        <w:t>i o novele Volebního řádu AS MU;</w:t>
      </w:r>
    </w:p>
    <w:p w14:paraId="17252A25" w14:textId="2A8DF661" w:rsidR="002421A9" w:rsidRDefault="002421A9" w:rsidP="002421A9">
      <w:pPr>
        <w:pStyle w:val="Zkladntextzpisu"/>
        <w:numPr>
          <w:ilvl w:val="0"/>
          <w:numId w:val="6"/>
        </w:numPr>
        <w:ind w:left="851"/>
      </w:pPr>
      <w:r>
        <w:t>byla zvolena předsedkyně SK AS MU, která je zároveň první místopředsedkyní</w:t>
      </w:r>
      <w:r w:rsidR="003A3CEF" w:rsidRPr="003A3CEF">
        <w:t xml:space="preserve"> AS MU; </w:t>
      </w:r>
    </w:p>
    <w:p w14:paraId="1AFD2295" w14:textId="713E9BE3" w:rsidR="003A3CEF" w:rsidRDefault="002421A9" w:rsidP="002421A9">
      <w:pPr>
        <w:pStyle w:val="Zkladntextzpisu"/>
        <w:numPr>
          <w:ilvl w:val="0"/>
          <w:numId w:val="6"/>
        </w:numPr>
        <w:ind w:left="851"/>
      </w:pPr>
      <w:r>
        <w:t>KAP dosud nezvolila svého předsedu.</w:t>
      </w:r>
    </w:p>
    <w:p w14:paraId="10D85595" w14:textId="6BD88C09" w:rsidR="008F0081" w:rsidRPr="008F0081" w:rsidRDefault="008F0081" w:rsidP="008F0081">
      <w:pPr>
        <w:pStyle w:val="Nadpis1"/>
        <w:numPr>
          <w:ilvl w:val="0"/>
          <w:numId w:val="3"/>
        </w:numPr>
        <w:ind w:left="426" w:hanging="426"/>
      </w:pPr>
      <w:bookmarkStart w:id="6" w:name="_Toc505500577"/>
      <w:r w:rsidRPr="008F0081">
        <w:t>Volba předsedy AS MU</w:t>
      </w:r>
      <w:bookmarkEnd w:id="6"/>
    </w:p>
    <w:p w14:paraId="0AAA1DD3" w14:textId="1304D54B" w:rsidR="001568FA" w:rsidRDefault="001568FA" w:rsidP="001568FA">
      <w:pPr>
        <w:pStyle w:val="Zkladntextzpisu"/>
      </w:pPr>
      <w:r w:rsidRPr="001568FA">
        <w:t xml:space="preserve">Předseda AS uvedl, </w:t>
      </w:r>
      <w:r w:rsidR="008F0081">
        <w:t xml:space="preserve">že volba předsedy AS proběhne podle </w:t>
      </w:r>
      <w:r w:rsidR="008F0081" w:rsidRPr="008F0081">
        <w:t xml:space="preserve">čl. 5 JŘ AS, </w:t>
      </w:r>
      <w:r w:rsidR="0058079E">
        <w:t xml:space="preserve">předseda je </w:t>
      </w:r>
      <w:r w:rsidR="008F0081" w:rsidRPr="008F0081">
        <w:t xml:space="preserve">volený z řad akademických </w:t>
      </w:r>
      <w:r w:rsidR="0058079E">
        <w:t>pracovníků, nadpoloviční většinou</w:t>
      </w:r>
      <w:r w:rsidR="008F0081" w:rsidRPr="008F0081">
        <w:t xml:space="preserve"> všech </w:t>
      </w:r>
      <w:r w:rsidR="0058079E">
        <w:t>členů AS (26). Volba proběhne tajně.</w:t>
      </w:r>
    </w:p>
    <w:p w14:paraId="77E76308" w14:textId="77777777" w:rsidR="002421A9" w:rsidRDefault="002421A9" w:rsidP="002421A9">
      <w:pPr>
        <w:pStyle w:val="Zkladntextzpisu"/>
        <w:ind w:firstLine="574"/>
      </w:pPr>
    </w:p>
    <w:p w14:paraId="6ACCA52C" w14:textId="7FD5F53F" w:rsidR="002F08DF" w:rsidRDefault="002421A9" w:rsidP="00D012C9">
      <w:pPr>
        <w:pStyle w:val="Zkladntextzpisu"/>
      </w:pPr>
      <w:r>
        <w:t xml:space="preserve">Předseda AS navrhnul, aby volba předsedy AS a předsedů komisí proběhla </w:t>
      </w:r>
      <w:proofErr w:type="spellStart"/>
      <w:r>
        <w:t>dvoukolově</w:t>
      </w:r>
      <w:proofErr w:type="spellEnd"/>
      <w:r>
        <w:t>,</w:t>
      </w:r>
      <w:r w:rsidR="00C673B2">
        <w:t xml:space="preserve"> i </w:t>
      </w:r>
      <w:r w:rsidR="002F08DF">
        <w:t xml:space="preserve">v případě </w:t>
      </w:r>
      <w:r w:rsidR="00A4025A">
        <w:t xml:space="preserve">účasti jen </w:t>
      </w:r>
      <w:r w:rsidR="002F08DF">
        <w:t xml:space="preserve">jednoho či </w:t>
      </w:r>
      <w:r>
        <w:t>dvou kandidátů.</w:t>
      </w:r>
      <w:r w:rsidR="002F08DF">
        <w:t xml:space="preserve"> </w:t>
      </w:r>
      <w:r>
        <w:t>P</w:t>
      </w:r>
      <w:r w:rsidR="002F08DF">
        <w:t>okud nebude předseda zv</w:t>
      </w:r>
      <w:r>
        <w:t xml:space="preserve">olen v prvním kole, postupují </w:t>
      </w:r>
      <w:r w:rsidR="00A4025A">
        <w:t xml:space="preserve">dva </w:t>
      </w:r>
      <w:r>
        <w:t>kandidáti</w:t>
      </w:r>
      <w:r w:rsidR="002F08DF">
        <w:t xml:space="preserve"> s n</w:t>
      </w:r>
      <w:r>
        <w:t>ejvětším počtem do kola druhého</w:t>
      </w:r>
      <w:r w:rsidR="002F08DF">
        <w:t>.</w:t>
      </w:r>
    </w:p>
    <w:p w14:paraId="45692E7E" w14:textId="5D8D9EED" w:rsidR="002421A9" w:rsidRDefault="002421A9" w:rsidP="002421A9">
      <w:pPr>
        <w:pStyle w:val="Zkladntextzpisu"/>
        <w:ind w:firstLine="574"/>
      </w:pPr>
    </w:p>
    <w:p w14:paraId="1D16DAA4" w14:textId="608CB768" w:rsidR="002421A9" w:rsidRDefault="002421A9" w:rsidP="002421A9">
      <w:pPr>
        <w:pStyle w:val="Zkladntextzpisu"/>
      </w:pPr>
      <w:r>
        <w:lastRenderedPageBreak/>
        <w:t>Předseda AS představil 1. místopředsedkyni AS, paní Michaelu Tvrdoňovou.</w:t>
      </w:r>
    </w:p>
    <w:p w14:paraId="63271F28" w14:textId="77777777" w:rsidR="002F08DF" w:rsidRPr="001568FA" w:rsidRDefault="002F08DF" w:rsidP="001568FA">
      <w:pPr>
        <w:pStyle w:val="Zkladntextzpisu"/>
      </w:pPr>
    </w:p>
    <w:p w14:paraId="38A15E9B" w14:textId="290A4BAB" w:rsidR="002421A9" w:rsidRDefault="008F0081" w:rsidP="00801FAA">
      <w:pPr>
        <w:pStyle w:val="Zkladntextzpisu"/>
      </w:pPr>
      <w:bookmarkStart w:id="7" w:name="_Hlk500167621"/>
      <w:r>
        <w:rPr>
          <w:u w:val="single"/>
        </w:rPr>
        <w:t>Nominace</w:t>
      </w:r>
      <w:r w:rsidR="00A721AE">
        <w:t xml:space="preserve">: </w:t>
      </w:r>
      <w:bookmarkEnd w:id="7"/>
      <w:r w:rsidR="002F08DF">
        <w:t>Stanislav Balík</w:t>
      </w:r>
      <w:r w:rsidR="002421A9">
        <w:t xml:space="preserve"> – j</w:t>
      </w:r>
      <w:r w:rsidR="002F08DF">
        <w:t>ediný kandidát</w:t>
      </w:r>
      <w:r w:rsidR="002421A9">
        <w:t xml:space="preserve">. </w:t>
      </w:r>
    </w:p>
    <w:p w14:paraId="5950D07C" w14:textId="77777777" w:rsidR="002421A9" w:rsidRDefault="002421A9" w:rsidP="002421A9">
      <w:pPr>
        <w:pStyle w:val="Zkladntextzpisu"/>
      </w:pPr>
    </w:p>
    <w:p w14:paraId="36A244EB" w14:textId="61A78191" w:rsidR="005F6967" w:rsidRDefault="002421A9" w:rsidP="00EA0F0B">
      <w:pPr>
        <w:pStyle w:val="Zkladntextzpisu"/>
      </w:pPr>
      <w:r>
        <w:t>Stanislav Balík se představil členům AS a shrnul</w:t>
      </w:r>
      <w:r w:rsidR="002F08DF">
        <w:t xml:space="preserve"> </w:t>
      </w:r>
      <w:r w:rsidRPr="002421A9">
        <w:t xml:space="preserve">své </w:t>
      </w:r>
      <w:r w:rsidR="002F08DF">
        <w:t>dosavadní působení v</w:t>
      </w:r>
      <w:r>
        <w:t> AS.</w:t>
      </w:r>
      <w:r w:rsidR="002F08DF">
        <w:t xml:space="preserve"> </w:t>
      </w:r>
      <w:r w:rsidR="00FA7B1C">
        <w:t xml:space="preserve">V září 2015 byl zvolen předsedou AS. Domnívá se, že se mu podařilo prosadit body, o kterých hovořil před volbou v roce 2015. </w:t>
      </w:r>
      <w:r w:rsidR="00EA0F0B">
        <w:t xml:space="preserve">Během svého působení se snažil </w:t>
      </w:r>
      <w:r w:rsidR="002F08DF">
        <w:t xml:space="preserve">hájit zájmy </w:t>
      </w:r>
      <w:r w:rsidR="00EA0F0B">
        <w:t>AS a reprezentovat je ve vedení MU. Za</w:t>
      </w:r>
      <w:r w:rsidR="002F08DF">
        <w:t>vedl kontrolu plnění úkolů (</w:t>
      </w:r>
      <w:r w:rsidR="00EA0F0B">
        <w:t xml:space="preserve">jako </w:t>
      </w:r>
      <w:r w:rsidR="002F08DF">
        <w:t xml:space="preserve">pravidelný bod programu), elektronické hlasování, </w:t>
      </w:r>
      <w:r w:rsidR="00EA0F0B">
        <w:t>podařilo se mu kultivovat vedení zápisů</w:t>
      </w:r>
      <w:r w:rsidR="005F6967">
        <w:t>, mj. nahrávání schůzí AS včetně</w:t>
      </w:r>
      <w:r w:rsidR="00EA0F0B">
        <w:t xml:space="preserve"> možnost</w:t>
      </w:r>
      <w:r w:rsidR="005F6967">
        <w:t>i</w:t>
      </w:r>
      <w:r w:rsidR="00EA0F0B">
        <w:t xml:space="preserve"> ověřit</w:t>
      </w:r>
      <w:r w:rsidR="005F6967">
        <w:t xml:space="preserve"> správnost zápisu</w:t>
      </w:r>
      <w:r w:rsidR="00EA0F0B">
        <w:t xml:space="preserve"> z nahrávky </w:t>
      </w:r>
      <w:r w:rsidR="005F6967">
        <w:t>(</w:t>
      </w:r>
      <w:r w:rsidR="00EA0F0B">
        <w:t>do schválení zápisu, poté je nahrávka vždy smazána).</w:t>
      </w:r>
      <w:r w:rsidR="00B7622B">
        <w:t xml:space="preserve"> </w:t>
      </w:r>
    </w:p>
    <w:p w14:paraId="6FFF12E2" w14:textId="342D79EB" w:rsidR="00EA0F0B" w:rsidRDefault="00EA0F0B" w:rsidP="000C2DB5">
      <w:pPr>
        <w:pStyle w:val="Zkladntextzpisu"/>
      </w:pPr>
      <w:r>
        <w:t>V</w:t>
      </w:r>
      <w:r w:rsidR="00B7622B">
        <w:t xml:space="preserve"> prosinci </w:t>
      </w:r>
      <w:r>
        <w:t xml:space="preserve">2017 byla </w:t>
      </w:r>
      <w:r w:rsidR="00B7622B">
        <w:t>dotaž</w:t>
      </w:r>
      <w:r>
        <w:t>ena myšlenka odměňování členů AS za jejich činnost.</w:t>
      </w:r>
      <w:r w:rsidR="00B7622B">
        <w:t xml:space="preserve"> </w:t>
      </w:r>
      <w:r>
        <w:t xml:space="preserve">V rámci </w:t>
      </w:r>
      <w:r w:rsidR="00B7622B">
        <w:t xml:space="preserve">financování </w:t>
      </w:r>
      <w:r>
        <w:t>má AS</w:t>
      </w:r>
      <w:r w:rsidR="00B7622B">
        <w:t xml:space="preserve"> má vlastní</w:t>
      </w:r>
      <w:r>
        <w:t xml:space="preserve"> finanční</w:t>
      </w:r>
      <w:r w:rsidR="00B7622B">
        <w:t xml:space="preserve"> zakázku</w:t>
      </w:r>
      <w:r>
        <w:t>. Byla z</w:t>
      </w:r>
      <w:r w:rsidR="00B7622B">
        <w:t xml:space="preserve">avedena funkce asistenta </w:t>
      </w:r>
      <w:r>
        <w:t>AS MU</w:t>
      </w:r>
      <w:r w:rsidR="00B7622B">
        <w:t>.</w:t>
      </w:r>
    </w:p>
    <w:p w14:paraId="623459B2" w14:textId="1E51FB92" w:rsidR="00120CF6" w:rsidRDefault="00E34961" w:rsidP="001C2870">
      <w:pPr>
        <w:pStyle w:val="Zkladntextzpisu"/>
      </w:pPr>
      <w:r>
        <w:tab/>
      </w:r>
    </w:p>
    <w:p w14:paraId="02886EE8" w14:textId="3B644E22" w:rsidR="00EA0F0B" w:rsidRDefault="00EA0F0B" w:rsidP="001C2870">
      <w:pPr>
        <w:pStyle w:val="Zkladntextzpisu"/>
        <w:rPr>
          <w:b/>
        </w:rPr>
      </w:pPr>
      <w:r w:rsidRPr="00EA0F0B">
        <w:rPr>
          <w:b/>
        </w:rPr>
        <w:t xml:space="preserve">Diskuse </w:t>
      </w:r>
    </w:p>
    <w:p w14:paraId="2225E2CF" w14:textId="77777777" w:rsidR="00EA0F0B" w:rsidRDefault="00EA0F0B" w:rsidP="00EA0F0B">
      <w:pPr>
        <w:pStyle w:val="Zkladntextzpisu"/>
        <w:rPr>
          <w:i/>
        </w:rPr>
      </w:pPr>
      <w:r>
        <w:rPr>
          <w:i/>
        </w:rPr>
        <w:t>(zápis je v tomto i v dalších bodech zjednodušenou a zkrácenou verzí diskuse, nejedná se o doslovný přepis)</w:t>
      </w:r>
    </w:p>
    <w:p w14:paraId="1FCFDE61" w14:textId="2CB4057E" w:rsidR="0008601E" w:rsidRDefault="00EA0F0B" w:rsidP="0008601E">
      <w:pPr>
        <w:pStyle w:val="Zkladntextzpisu"/>
        <w:ind w:left="2009" w:hanging="1575"/>
      </w:pPr>
      <w:proofErr w:type="spellStart"/>
      <w:r>
        <w:t>Kerekeš</w:t>
      </w:r>
      <w:proofErr w:type="spellEnd"/>
      <w:r>
        <w:t xml:space="preserve"> </w:t>
      </w:r>
      <w:r w:rsidR="0008601E">
        <w:tab/>
      </w:r>
      <w:r>
        <w:t>Zeptal se, zda je senátor Balík ochote</w:t>
      </w:r>
      <w:r w:rsidR="0008601E">
        <w:t>n</w:t>
      </w:r>
      <w:r w:rsidR="00B7622B">
        <w:t xml:space="preserve"> </w:t>
      </w:r>
      <w:r w:rsidR="0008601E">
        <w:t>potlačit p</w:t>
      </w:r>
      <w:r w:rsidR="00B7622B">
        <w:t>rezentování vlastních názorů</w:t>
      </w:r>
      <w:r>
        <w:t xml:space="preserve"> a soustředit se </w:t>
      </w:r>
      <w:r w:rsidR="0008601E">
        <w:t xml:space="preserve">primárně </w:t>
      </w:r>
      <w:r>
        <w:t xml:space="preserve">na procedurální stránku vedení zasedání. </w:t>
      </w:r>
      <w:r w:rsidR="0008601E">
        <w:t>P</w:t>
      </w:r>
      <w:r w:rsidR="00B7622B">
        <w:t>ředseda má velký vliv</w:t>
      </w:r>
      <w:r w:rsidR="005F6967">
        <w:t xml:space="preserve"> na ostatní členy AS</w:t>
      </w:r>
      <w:r w:rsidR="00B7622B">
        <w:t xml:space="preserve">. </w:t>
      </w:r>
    </w:p>
    <w:p w14:paraId="60336D4B" w14:textId="4BE3A177" w:rsidR="00F914A5" w:rsidRDefault="00B7622B" w:rsidP="00801FAA">
      <w:pPr>
        <w:pStyle w:val="Zkladntextzpisu"/>
        <w:ind w:left="2009" w:hanging="1575"/>
      </w:pPr>
      <w:r>
        <w:t xml:space="preserve">Balík </w:t>
      </w:r>
      <w:r w:rsidR="0008601E">
        <w:tab/>
      </w:r>
      <w:r w:rsidR="0008601E">
        <w:tab/>
        <w:t>Souhlasil, že jde o legitimní otázku. Domnívá se</w:t>
      </w:r>
      <w:r w:rsidR="00A4025A">
        <w:t xml:space="preserve"> ale</w:t>
      </w:r>
      <w:r w:rsidR="0008601E">
        <w:t>, že p</w:t>
      </w:r>
      <w:r>
        <w:t>ředseda není jen nestranným moderátorem</w:t>
      </w:r>
      <w:r w:rsidR="00606170">
        <w:t>, protože j</w:t>
      </w:r>
      <w:r w:rsidR="0008601E">
        <w:t xml:space="preserve">e </w:t>
      </w:r>
      <w:r w:rsidR="00602D10">
        <w:t xml:space="preserve">zároveň </w:t>
      </w:r>
      <w:r w:rsidR="0008601E">
        <w:t>voleným členem AS. Přirovnal</w:t>
      </w:r>
      <w:r>
        <w:t xml:space="preserve"> pozici </w:t>
      </w:r>
      <w:r w:rsidR="00606170">
        <w:t xml:space="preserve">předsedy AS </w:t>
      </w:r>
      <w:r>
        <w:t>ke starostovi obce při vedení</w:t>
      </w:r>
      <w:r w:rsidR="0008601E">
        <w:t xml:space="preserve"> rad a obecních zastupitelstev. Do diskuse se snaží vstupovat co nejpozději a snaží se, aby nebylo vidět, co si o dané </w:t>
      </w:r>
      <w:r w:rsidR="0008601E" w:rsidRPr="00801FAA">
        <w:t xml:space="preserve">věci myslí. </w:t>
      </w:r>
      <w:r w:rsidR="00903AC3">
        <w:tab/>
      </w:r>
      <w:r w:rsidR="00903AC3">
        <w:tab/>
      </w:r>
      <w:r w:rsidR="00903AC3">
        <w:tab/>
      </w:r>
      <w:r w:rsidR="00903AC3">
        <w:tab/>
      </w:r>
      <w:r w:rsidR="00903AC3">
        <w:tab/>
      </w:r>
      <w:r w:rsidR="0008601E" w:rsidRPr="00801FAA">
        <w:t xml:space="preserve">Připustil, že </w:t>
      </w:r>
      <w:r w:rsidR="00606170" w:rsidRPr="00801FAA">
        <w:t xml:space="preserve">zachovat neutralitu </w:t>
      </w:r>
      <w:r w:rsidR="0008601E" w:rsidRPr="00801FAA">
        <w:t>je obtížné, ale snaží se s tím pracovat</w:t>
      </w:r>
      <w:r w:rsidRPr="00801FAA">
        <w:t>.</w:t>
      </w:r>
      <w:r w:rsidR="0008601E" w:rsidRPr="00801FAA">
        <w:t xml:space="preserve"> Domnívá se, že přinejmenším procedurálně se mu dařilo </w:t>
      </w:r>
      <w:r w:rsidR="00F92314" w:rsidRPr="00801FAA">
        <w:t xml:space="preserve">neutralitu </w:t>
      </w:r>
      <w:r w:rsidR="0008601E" w:rsidRPr="00801FAA">
        <w:t>zachovat.</w:t>
      </w:r>
    </w:p>
    <w:p w14:paraId="1FF3137B" w14:textId="6A907B29" w:rsidR="00980CE8" w:rsidRDefault="0008601E" w:rsidP="00980CE8">
      <w:pPr>
        <w:pStyle w:val="Zkladntextzpisu"/>
        <w:ind w:left="2009" w:hanging="1575"/>
      </w:pPr>
      <w:proofErr w:type="spellStart"/>
      <w:r>
        <w:t>Pe</w:t>
      </w:r>
      <w:r w:rsidR="002B6BD2">
        <w:t>schel</w:t>
      </w:r>
      <w:proofErr w:type="spellEnd"/>
      <w:r>
        <w:t xml:space="preserve"> </w:t>
      </w:r>
      <w:r>
        <w:tab/>
      </w:r>
      <w:r>
        <w:tab/>
        <w:t>V minulém období A</w:t>
      </w:r>
      <w:r w:rsidR="0008378B">
        <w:t>S</w:t>
      </w:r>
      <w:r>
        <w:t xml:space="preserve"> schválil, že připomínky k zápisu budou</w:t>
      </w:r>
      <w:r w:rsidR="00F92314">
        <w:t xml:space="preserve"> řešeny</w:t>
      </w:r>
      <w:r>
        <w:t xml:space="preserve"> na </w:t>
      </w:r>
      <w:proofErr w:type="spellStart"/>
      <w:r w:rsidR="00E10DA6">
        <w:t>Yammer</w:t>
      </w:r>
      <w:r>
        <w:t>u</w:t>
      </w:r>
      <w:proofErr w:type="spellEnd"/>
      <w:r>
        <w:t>.</w:t>
      </w:r>
      <w:r w:rsidR="00E10DA6">
        <w:t xml:space="preserve"> </w:t>
      </w:r>
      <w:r>
        <w:t>N</w:t>
      </w:r>
      <w:r w:rsidR="00E10DA6">
        <w:t xml:space="preserve">yní se tam přesouvá mnohem více agend AS </w:t>
      </w:r>
      <w:r w:rsidR="00980CE8">
        <w:t>(např. nominace členů</w:t>
      </w:r>
      <w:r w:rsidR="00F92314">
        <w:t xml:space="preserve"> komisí</w:t>
      </w:r>
      <w:r w:rsidR="00980CE8">
        <w:t>).</w:t>
      </w:r>
      <w:r w:rsidR="00E10DA6">
        <w:t xml:space="preserve"> </w:t>
      </w:r>
      <w:r w:rsidR="00980CE8">
        <w:t xml:space="preserve">Zeptal se, zda </w:t>
      </w:r>
      <w:r w:rsidR="00E10DA6">
        <w:t xml:space="preserve">bude tento trend postupovat. </w:t>
      </w:r>
    </w:p>
    <w:p w14:paraId="5E326C83" w14:textId="76B638BB" w:rsidR="00F92314" w:rsidRDefault="00E10DA6" w:rsidP="00980CE8">
      <w:pPr>
        <w:pStyle w:val="Zkladntextzpisu"/>
        <w:ind w:left="2009" w:hanging="1575"/>
      </w:pPr>
      <w:r>
        <w:t xml:space="preserve">Balík </w:t>
      </w:r>
      <w:r w:rsidR="00980CE8">
        <w:tab/>
        <w:t xml:space="preserve">Domnívá se, že by mělo existovat jen minimum </w:t>
      </w:r>
      <w:r w:rsidR="00D42E8E">
        <w:t xml:space="preserve">komunikačních </w:t>
      </w:r>
      <w:r w:rsidR="00980CE8">
        <w:t>platforem</w:t>
      </w:r>
      <w:r w:rsidR="00F92314">
        <w:t xml:space="preserve"> mimo jednání</w:t>
      </w:r>
      <w:r w:rsidR="00980CE8">
        <w:t xml:space="preserve">. </w:t>
      </w:r>
      <w:r w:rsidR="00F92314">
        <w:t>J</w:t>
      </w:r>
      <w:r>
        <w:t xml:space="preserve">ednání AS </w:t>
      </w:r>
      <w:r w:rsidR="00F92314">
        <w:t xml:space="preserve">by mělo být otevřené </w:t>
      </w:r>
      <w:r>
        <w:t xml:space="preserve">– </w:t>
      </w:r>
      <w:r w:rsidR="00980CE8">
        <w:t xml:space="preserve">mělo být </w:t>
      </w:r>
      <w:r w:rsidR="00F92314">
        <w:t>vidět, kdo co říká a </w:t>
      </w:r>
      <w:r w:rsidR="00980CE8">
        <w:t>jak, ideálně</w:t>
      </w:r>
      <w:r w:rsidR="00F92314">
        <w:t xml:space="preserve"> také</w:t>
      </w:r>
      <w:r w:rsidR="00980CE8">
        <w:t xml:space="preserve">, jak a proč hlasuje. </w:t>
      </w:r>
    </w:p>
    <w:p w14:paraId="416933D4" w14:textId="795EDBDE" w:rsidR="00E10DA6" w:rsidRDefault="00980CE8" w:rsidP="003705A7">
      <w:pPr>
        <w:pStyle w:val="Zkladntextzpisu"/>
        <w:ind w:left="2016"/>
      </w:pPr>
      <w:proofErr w:type="spellStart"/>
      <w:r>
        <w:t>Yammer</w:t>
      </w:r>
      <w:proofErr w:type="spellEnd"/>
      <w:r>
        <w:t xml:space="preserve"> je jen nástroj usnadňující komunikaci.</w:t>
      </w:r>
      <w:r w:rsidR="00E10DA6">
        <w:t xml:space="preserve"> </w:t>
      </w:r>
      <w:r>
        <w:t>J</w:t>
      </w:r>
      <w:r w:rsidR="00E10DA6">
        <w:t>e efekti</w:t>
      </w:r>
      <w:r>
        <w:t>vní</w:t>
      </w:r>
      <w:r w:rsidR="00A4025A">
        <w:t>, ale</w:t>
      </w:r>
      <w:r>
        <w:t xml:space="preserve"> za cenu ne úplné veřejnosti. J</w:t>
      </w:r>
      <w:r w:rsidR="00E10DA6">
        <w:t>e dobře, že na této platformě probíh</w:t>
      </w:r>
      <w:r w:rsidR="0008378B">
        <w:t xml:space="preserve">á </w:t>
      </w:r>
      <w:r w:rsidR="00A4025A">
        <w:t xml:space="preserve">např. </w:t>
      </w:r>
      <w:r w:rsidR="0008378B">
        <w:t xml:space="preserve">připomínkování zápisu </w:t>
      </w:r>
      <w:r w:rsidR="00F92314">
        <w:t>AS</w:t>
      </w:r>
      <w:r w:rsidR="0008378B">
        <w:t xml:space="preserve">. </w:t>
      </w:r>
      <w:r w:rsidR="00F92314">
        <w:t>P</w:t>
      </w:r>
      <w:r w:rsidR="0008378B">
        <w:t>ro nové členy</w:t>
      </w:r>
      <w:r w:rsidR="00F92314">
        <w:t xml:space="preserve"> </w:t>
      </w:r>
      <w:r w:rsidR="00774794">
        <w:t xml:space="preserve">AS </w:t>
      </w:r>
      <w:r w:rsidR="00F92314">
        <w:t>vysvětlil, jak probíhá připomínkování</w:t>
      </w:r>
      <w:r w:rsidR="00E10DA6">
        <w:t xml:space="preserve"> </w:t>
      </w:r>
      <w:r w:rsidR="0008378B">
        <w:t>zápis</w:t>
      </w:r>
      <w:r w:rsidR="00AB0387">
        <w:t xml:space="preserve"> ze zasedání</w:t>
      </w:r>
      <w:r w:rsidR="0008378B">
        <w:t xml:space="preserve">. </w:t>
      </w:r>
      <w:proofErr w:type="spellStart"/>
      <w:r w:rsidR="0008378B">
        <w:t>Ya</w:t>
      </w:r>
      <w:r w:rsidR="002363A1">
        <w:t>mmer</w:t>
      </w:r>
      <w:proofErr w:type="spellEnd"/>
      <w:r w:rsidR="002363A1">
        <w:t xml:space="preserve"> chce dále vyu</w:t>
      </w:r>
      <w:r w:rsidR="00F92314">
        <w:t>žívat, ale nemyslí si, že by tato platforma měla</w:t>
      </w:r>
      <w:r w:rsidR="002363A1">
        <w:t xml:space="preserve"> dále expandovat</w:t>
      </w:r>
      <w:r w:rsidR="0008378B">
        <w:t>.</w:t>
      </w:r>
    </w:p>
    <w:p w14:paraId="6C402FC0" w14:textId="77777777" w:rsidR="00125690" w:rsidRDefault="002363A1" w:rsidP="00125690">
      <w:pPr>
        <w:pStyle w:val="Zkladntextzpisu"/>
        <w:ind w:left="2009" w:hanging="1575"/>
      </w:pPr>
      <w:r>
        <w:t xml:space="preserve">Varga </w:t>
      </w:r>
      <w:r w:rsidR="00125690">
        <w:tab/>
        <w:t>Poděkoval za shrnutí úspěchů a zeptal se, jaký má senátor Balík plán</w:t>
      </w:r>
      <w:r>
        <w:t xml:space="preserve"> do nového volebního období</w:t>
      </w:r>
      <w:r w:rsidR="00125690">
        <w:t>.</w:t>
      </w:r>
    </w:p>
    <w:p w14:paraId="48E4AC85" w14:textId="2666CFCD" w:rsidR="00E27870" w:rsidRDefault="00125690" w:rsidP="00F92314">
      <w:pPr>
        <w:pStyle w:val="Zkladntextzpisu"/>
        <w:ind w:left="2009" w:hanging="1575"/>
      </w:pPr>
      <w:r>
        <w:t>Balík</w:t>
      </w:r>
      <w:r>
        <w:tab/>
        <w:t xml:space="preserve">Jeho </w:t>
      </w:r>
      <w:r w:rsidR="002363A1">
        <w:t xml:space="preserve">představa je </w:t>
      </w:r>
      <w:r>
        <w:t>spojena s fungováním k</w:t>
      </w:r>
      <w:r w:rsidR="002363A1">
        <w:t xml:space="preserve">omisí </w:t>
      </w:r>
      <w:r>
        <w:t>AS. V</w:t>
      </w:r>
      <w:r w:rsidR="002363A1">
        <w:t xml:space="preserve"> minulém období </w:t>
      </w:r>
      <w:r>
        <w:t>se podařilo aktivizovat všechny tři komise.</w:t>
      </w:r>
      <w:r w:rsidR="002363A1">
        <w:t xml:space="preserve"> </w:t>
      </w:r>
      <w:r w:rsidR="00AA5424">
        <w:t xml:space="preserve">Podařilo se </w:t>
      </w:r>
      <w:r w:rsidR="00F92314">
        <w:t xml:space="preserve">také </w:t>
      </w:r>
      <w:r w:rsidR="00AA5424">
        <w:t xml:space="preserve">pomocí JŘ </w:t>
      </w:r>
      <w:r w:rsidR="00F92314">
        <w:t xml:space="preserve">AS </w:t>
      </w:r>
      <w:r w:rsidR="00E27870">
        <w:t>zajistit</w:t>
      </w:r>
      <w:r w:rsidR="00AA5424">
        <w:t xml:space="preserve"> </w:t>
      </w:r>
      <w:r w:rsidR="002363A1">
        <w:t xml:space="preserve">dostatek času </w:t>
      </w:r>
      <w:r w:rsidR="00AA5424">
        <w:t xml:space="preserve">k projednávání návrhů. </w:t>
      </w:r>
      <w:r w:rsidR="00E27870">
        <w:t>Do k</w:t>
      </w:r>
      <w:r w:rsidR="002363A1">
        <w:t xml:space="preserve">omisí </w:t>
      </w:r>
      <w:r w:rsidR="00E27870">
        <w:t xml:space="preserve">je nyní hodně </w:t>
      </w:r>
      <w:proofErr w:type="spellStart"/>
      <w:r w:rsidR="00E27870">
        <w:t>nominantů</w:t>
      </w:r>
      <w:proofErr w:type="spellEnd"/>
      <w:r w:rsidR="00E27870">
        <w:t xml:space="preserve">. Vzhledem k dořešení agendy změny vnitřních předpisů </w:t>
      </w:r>
      <w:r w:rsidR="00774794">
        <w:t xml:space="preserve">MU </w:t>
      </w:r>
      <w:r w:rsidR="00E27870">
        <w:t>se nabízí prostor</w:t>
      </w:r>
      <w:r w:rsidR="002363A1">
        <w:t xml:space="preserve"> </w:t>
      </w:r>
      <w:r w:rsidR="00E27870">
        <w:t>pro to, aby k</w:t>
      </w:r>
      <w:r w:rsidR="002363A1">
        <w:t xml:space="preserve">omise </w:t>
      </w:r>
      <w:r w:rsidR="00F92314">
        <w:t>projednávaly</w:t>
      </w:r>
      <w:r w:rsidR="00E27870">
        <w:t xml:space="preserve"> obsah návrhů a </w:t>
      </w:r>
      <w:r w:rsidR="00F92314">
        <w:t>mohly</w:t>
      </w:r>
      <w:r w:rsidR="002363A1">
        <w:t xml:space="preserve"> dávat zpětnou vazbu vedení MU</w:t>
      </w:r>
      <w:r w:rsidR="00F92314">
        <w:t xml:space="preserve">. </w:t>
      </w:r>
      <w:r w:rsidR="00E27870">
        <w:t>Předseda AS se poradním hlasem účastní všech komisí.</w:t>
      </w:r>
    </w:p>
    <w:p w14:paraId="1183D686" w14:textId="2583076D" w:rsidR="009E04BF" w:rsidRDefault="00E27870" w:rsidP="003705A7">
      <w:pPr>
        <w:pStyle w:val="Zkladntextzpisu"/>
        <w:ind w:left="2016"/>
      </w:pPr>
      <w:r>
        <w:lastRenderedPageBreak/>
        <w:t>Jeho cílem je aktivizovat k</w:t>
      </w:r>
      <w:r w:rsidR="002363A1">
        <w:t>omise, dávat jim podn</w:t>
      </w:r>
      <w:r>
        <w:t>ěty, o čem by mělo být jednáno.</w:t>
      </w:r>
      <w:r w:rsidR="009E04BF">
        <w:t xml:space="preserve"> </w:t>
      </w:r>
      <w:r>
        <w:t>D</w:t>
      </w:r>
      <w:r w:rsidR="002363A1">
        <w:t>ál</w:t>
      </w:r>
      <w:r w:rsidR="009E04BF">
        <w:t>e</w:t>
      </w:r>
      <w:r w:rsidR="002363A1">
        <w:t xml:space="preserve"> chce být slyšitelným hlasem </w:t>
      </w:r>
      <w:r>
        <w:t>AS</w:t>
      </w:r>
      <w:r w:rsidR="002363A1">
        <w:t xml:space="preserve"> na vedení MU</w:t>
      </w:r>
      <w:r>
        <w:t>.</w:t>
      </w:r>
      <w:r w:rsidR="002363A1">
        <w:t xml:space="preserve"> </w:t>
      </w:r>
      <w:r>
        <w:t>Jeho cílem však není</w:t>
      </w:r>
      <w:r w:rsidR="002363A1">
        <w:t xml:space="preserve"> </w:t>
      </w:r>
      <w:r w:rsidR="009E04BF">
        <w:t>získat</w:t>
      </w:r>
      <w:r>
        <w:t xml:space="preserve"> </w:t>
      </w:r>
      <w:r w:rsidR="00A4025A">
        <w:t xml:space="preserve">pro senát </w:t>
      </w:r>
      <w:r>
        <w:t>moc, která mu nepřísluší. AS by neměl být příliš aktivistický</w:t>
      </w:r>
      <w:r w:rsidR="002363A1">
        <w:t xml:space="preserve">, měl by být </w:t>
      </w:r>
      <w:r w:rsidR="009E04BF">
        <w:t xml:space="preserve">primárně </w:t>
      </w:r>
      <w:r>
        <w:t>kontrolorem</w:t>
      </w:r>
      <w:r w:rsidR="002363A1">
        <w:t xml:space="preserve"> vedení univerzity</w:t>
      </w:r>
      <w:r>
        <w:t>.</w:t>
      </w:r>
    </w:p>
    <w:p w14:paraId="4968A590" w14:textId="6671B542" w:rsidR="009E04BF" w:rsidRDefault="00E27870" w:rsidP="0039231F">
      <w:pPr>
        <w:pStyle w:val="Zkladntextzpisu"/>
        <w:ind w:left="2016"/>
      </w:pPr>
      <w:r>
        <w:t>Dále by chtěl vylepšovat zázemí pro jednání AS a jeho komisí. Domnívá se, že v tuto chvíli zázemí funguje dobře, je však připraven zvážit rozumné návrhy.</w:t>
      </w:r>
    </w:p>
    <w:p w14:paraId="69F85598" w14:textId="3B54F122" w:rsidR="002363A1" w:rsidRDefault="00E27870" w:rsidP="0039231F">
      <w:pPr>
        <w:pStyle w:val="Zkladntextzpisu"/>
        <w:ind w:left="2016"/>
      </w:pPr>
      <w:r>
        <w:t xml:space="preserve">Hlavním úkolem AS v tomto funkčním období bude </w:t>
      </w:r>
      <w:r w:rsidR="002363A1">
        <w:t>volba</w:t>
      </w:r>
      <w:r>
        <w:t xml:space="preserve"> nového rektor</w:t>
      </w:r>
      <w:r w:rsidR="00A4025A">
        <w:t>a</w:t>
      </w:r>
      <w:r>
        <w:t>.</w:t>
      </w:r>
    </w:p>
    <w:p w14:paraId="2322AE22" w14:textId="77777777" w:rsidR="0062170D" w:rsidRDefault="0062170D" w:rsidP="000B4207">
      <w:pPr>
        <w:pStyle w:val="Odstavecseseznamem"/>
        <w:suppressAutoHyphens w:val="0"/>
        <w:spacing w:line="360" w:lineRule="auto"/>
        <w:contextualSpacing w:val="0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345BE9" w14:paraId="611915D3" w14:textId="77777777" w:rsidTr="00C7084A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5F679A89" w14:textId="291711B1" w:rsidR="00345BE9" w:rsidRDefault="007B5952" w:rsidP="000D792D">
            <w:pPr>
              <w:pStyle w:val="Normln1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>Volba předsedy AS MU</w:t>
            </w:r>
            <w:r w:rsidR="00B65AD3">
              <w:rPr>
                <w:szCs w:val="22"/>
                <w:u w:val="single"/>
              </w:rPr>
              <w:t xml:space="preserve"> – 1. kolo</w:t>
            </w:r>
          </w:p>
          <w:p w14:paraId="49F686BE" w14:textId="323CD5A5" w:rsidR="000D792D" w:rsidRPr="000D792D" w:rsidRDefault="000D792D" w:rsidP="00572C55">
            <w:pPr>
              <w:pStyle w:val="Normln1"/>
              <w:spacing w:after="240"/>
              <w:ind w:left="75" w:right="225"/>
              <w:jc w:val="both"/>
              <w:rPr>
                <w:szCs w:val="22"/>
              </w:rPr>
            </w:pPr>
            <w:r w:rsidRPr="000D792D">
              <w:rPr>
                <w:szCs w:val="22"/>
              </w:rPr>
              <w:t>Tajná volba</w:t>
            </w:r>
          </w:p>
          <w:p w14:paraId="24A06C56" w14:textId="0641982D" w:rsidR="00345BE9" w:rsidRPr="0042009D" w:rsidRDefault="00345BE9" w:rsidP="00C7084A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 w:rsidR="008C7A1E">
              <w:t>4</w:t>
            </w:r>
            <w:r w:rsidR="008F6D41">
              <w:t>4</w:t>
            </w:r>
            <w:r w:rsidRPr="0042009D">
              <w:t>.</w:t>
            </w:r>
          </w:p>
          <w:p w14:paraId="228B52EB" w14:textId="15E25720" w:rsidR="007B5952" w:rsidRDefault="009B275E" w:rsidP="009B275E">
            <w:pPr>
              <w:pStyle w:val="Normln1"/>
              <w:tabs>
                <w:tab w:val="left" w:pos="3630"/>
                <w:tab w:val="left" w:pos="4665"/>
                <w:tab w:val="left" w:pos="5661"/>
                <w:tab w:val="left" w:pos="7929"/>
              </w:tabs>
              <w:ind w:left="75"/>
            </w:pPr>
            <w:r>
              <w:t xml:space="preserve">  </w:t>
            </w:r>
            <w:r>
              <w:tab/>
            </w:r>
            <w:r w:rsidR="00B65AD3">
              <w:t xml:space="preserve">Počet hlasů </w:t>
            </w:r>
            <w:r w:rsidR="00B65AD3">
              <w:tab/>
              <w:t xml:space="preserve"> </w:t>
            </w:r>
            <w:r w:rsidR="00B65AD3">
              <w:tab/>
            </w:r>
          </w:p>
          <w:p w14:paraId="772DFCA1" w14:textId="0CAFBF3C" w:rsidR="007B5952" w:rsidRDefault="002363A1" w:rsidP="009B275E">
            <w:pPr>
              <w:pStyle w:val="Normln1"/>
              <w:tabs>
                <w:tab w:val="left" w:pos="3630"/>
                <w:tab w:val="left" w:pos="4665"/>
                <w:tab w:val="left" w:pos="5661"/>
                <w:tab w:val="left" w:pos="7929"/>
              </w:tabs>
              <w:ind w:left="75"/>
            </w:pPr>
            <w:r>
              <w:t>Stanislav Balík</w:t>
            </w:r>
            <w:r w:rsidR="008C7A1E">
              <w:tab/>
              <w:t>29</w:t>
            </w:r>
          </w:p>
          <w:p w14:paraId="065378CA" w14:textId="5FCB9404" w:rsidR="002363A1" w:rsidRDefault="002363A1" w:rsidP="007B5952">
            <w:pPr>
              <w:pStyle w:val="Normln1"/>
              <w:tabs>
                <w:tab w:val="left" w:pos="3630"/>
                <w:tab w:val="left" w:pos="4665"/>
                <w:tab w:val="left" w:pos="5661"/>
              </w:tabs>
              <w:ind w:left="75"/>
            </w:pPr>
          </w:p>
          <w:p w14:paraId="470A2B8D" w14:textId="77777777" w:rsidR="00345BE9" w:rsidRPr="0071726E" w:rsidRDefault="00345BE9" w:rsidP="00C7084A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6C35A573" w14:textId="4A214DD9" w:rsidR="00B65AD3" w:rsidRPr="004B08DE" w:rsidRDefault="008F0081" w:rsidP="00052750">
            <w:pPr>
              <w:pStyle w:val="Normln1"/>
              <w:ind w:left="75"/>
              <w:jc w:val="both"/>
              <w:rPr>
                <w:b/>
                <w:i/>
              </w:rPr>
            </w:pPr>
            <w:r w:rsidRPr="008F0081">
              <w:rPr>
                <w:b/>
                <w:i/>
              </w:rPr>
              <w:t xml:space="preserve">Akademický </w:t>
            </w:r>
            <w:r w:rsidR="00052750" w:rsidRPr="00052750">
              <w:rPr>
                <w:b/>
                <w:i/>
              </w:rPr>
              <w:t>senát Masarykovy univerzity volí doc. PhDr. Stanislava Balíka, Ph.D., předsedou AS MU.</w:t>
            </w:r>
          </w:p>
        </w:tc>
      </w:tr>
    </w:tbl>
    <w:p w14:paraId="19B9D555" w14:textId="77777777" w:rsidR="00426533" w:rsidRDefault="00426533" w:rsidP="00426533">
      <w:pPr>
        <w:pStyle w:val="Zkladntextzpisu"/>
      </w:pPr>
    </w:p>
    <w:p w14:paraId="7AC5727C" w14:textId="47AB4A5B" w:rsidR="00B65AD3" w:rsidRDefault="000234BB" w:rsidP="00426533">
      <w:pPr>
        <w:pStyle w:val="Zkladntextzpisu"/>
      </w:pPr>
      <w:r>
        <w:t>Rektor poblahopřál S.</w:t>
      </w:r>
      <w:r w:rsidR="00426533">
        <w:t xml:space="preserve"> Balíkovi ke zvolení.</w:t>
      </w:r>
      <w:r w:rsidR="00E27870" w:rsidRPr="00E27870">
        <w:t xml:space="preserve"> </w:t>
      </w:r>
      <w:r w:rsidR="00426533">
        <w:t>P</w:t>
      </w:r>
      <w:r w:rsidR="00426533" w:rsidRPr="00E27870">
        <w:t>otvrdil</w:t>
      </w:r>
      <w:r w:rsidR="00426533">
        <w:t>, že je partnerem vedení univerzity</w:t>
      </w:r>
      <w:r w:rsidR="008E42F9">
        <w:t xml:space="preserve"> a</w:t>
      </w:r>
      <w:r w:rsidR="00293E5C">
        <w:t> </w:t>
      </w:r>
      <w:r w:rsidR="0015237B">
        <w:t>pomáhá kultivaci akademického prostředí.</w:t>
      </w:r>
      <w:r w:rsidR="00E27870" w:rsidRPr="00E27870">
        <w:t xml:space="preserve"> </w:t>
      </w:r>
      <w:r w:rsidR="0015237B">
        <w:t>T</w:t>
      </w:r>
      <w:r w:rsidR="00E27870" w:rsidRPr="00E27870">
        <w:t xml:space="preserve">ěší se na </w:t>
      </w:r>
      <w:r w:rsidR="0015237B">
        <w:t xml:space="preserve">další </w:t>
      </w:r>
      <w:r w:rsidR="00E27870" w:rsidRPr="00E27870">
        <w:t>spolupráci</w:t>
      </w:r>
      <w:r w:rsidR="0015237B">
        <w:t>.</w:t>
      </w:r>
    </w:p>
    <w:p w14:paraId="7E4DBB2C" w14:textId="77777777" w:rsidR="00FC3922" w:rsidRPr="00FC3922" w:rsidRDefault="00FC3922" w:rsidP="00FC3922">
      <w:pPr>
        <w:pStyle w:val="Nadpis1"/>
        <w:numPr>
          <w:ilvl w:val="0"/>
          <w:numId w:val="3"/>
        </w:numPr>
        <w:ind w:left="426" w:hanging="426"/>
      </w:pPr>
      <w:bookmarkStart w:id="8" w:name="_Plán_realizace_Dlouhodobého"/>
      <w:bookmarkStart w:id="9" w:name="_Vnitřní_mzdový_předpis"/>
      <w:bookmarkStart w:id="10" w:name="_Toc505500578"/>
      <w:bookmarkStart w:id="11" w:name="_Hlk503776533"/>
      <w:bookmarkEnd w:id="8"/>
      <w:bookmarkEnd w:id="9"/>
      <w:r w:rsidRPr="00FC3922">
        <w:t>Volba předsedy VMK AS MU</w:t>
      </w:r>
      <w:bookmarkEnd w:id="10"/>
    </w:p>
    <w:p w14:paraId="7445FB37" w14:textId="2441DB94" w:rsidR="00FC3922" w:rsidRDefault="00F7479B" w:rsidP="0053641A">
      <w:pPr>
        <w:pStyle w:val="Zkladntextzpisu"/>
      </w:pPr>
      <w:bookmarkStart w:id="12" w:name="_Hlk504635764"/>
      <w:r w:rsidRPr="00F7479B">
        <w:t xml:space="preserve">Předseda AS </w:t>
      </w:r>
      <w:r>
        <w:t>informoval</w:t>
      </w:r>
      <w:r w:rsidRPr="00F7479B">
        <w:t>, že</w:t>
      </w:r>
      <w:r w:rsidR="00CA4879">
        <w:t xml:space="preserve"> </w:t>
      </w:r>
      <w:r w:rsidR="0053641A" w:rsidRPr="0053641A">
        <w:t xml:space="preserve">předseda </w:t>
      </w:r>
      <w:r w:rsidR="0053641A">
        <w:t xml:space="preserve">VMK </w:t>
      </w:r>
      <w:r w:rsidR="0053641A" w:rsidRPr="0053641A">
        <w:t>musí být členem AS MU</w:t>
      </w:r>
      <w:r w:rsidR="0053641A">
        <w:t>,</w:t>
      </w:r>
      <w:r w:rsidR="0053641A" w:rsidRPr="0053641A">
        <w:t xml:space="preserve"> </w:t>
      </w:r>
      <w:r w:rsidR="00CA4879">
        <w:t>volba proběhne tajně</w:t>
      </w:r>
      <w:r w:rsidR="00C51D92">
        <w:t>. K</w:t>
      </w:r>
      <w:r w:rsidR="0053641A">
        <w:t>e zvolení bude třeba</w:t>
      </w:r>
      <w:r w:rsidRPr="00F7479B">
        <w:t xml:space="preserve"> </w:t>
      </w:r>
      <w:r w:rsidR="00FC3922">
        <w:t>nadpoloviční většina přítomných</w:t>
      </w:r>
      <w:r w:rsidR="0053641A">
        <w:t>.</w:t>
      </w:r>
    </w:p>
    <w:bookmarkEnd w:id="12"/>
    <w:p w14:paraId="4F570FD6" w14:textId="77777777" w:rsidR="00FC3922" w:rsidRDefault="00FC3922" w:rsidP="00FC3922">
      <w:pPr>
        <w:pStyle w:val="Zkladntextzpisu"/>
      </w:pPr>
    </w:p>
    <w:p w14:paraId="17C0C0BE" w14:textId="774A1AAF" w:rsidR="00F7479B" w:rsidRPr="0072308D" w:rsidRDefault="0072308D" w:rsidP="0072308D">
      <w:pPr>
        <w:pStyle w:val="Zkladntextzpisu"/>
        <w:rPr>
          <w:u w:val="single"/>
        </w:rPr>
      </w:pPr>
      <w:r>
        <w:rPr>
          <w:u w:val="single"/>
        </w:rPr>
        <w:t>Nominace:</w:t>
      </w:r>
      <w:r w:rsidRPr="0072308D">
        <w:t xml:space="preserve"> </w:t>
      </w:r>
      <w:r w:rsidR="00FC3922">
        <w:t>Pavel Lízal</w:t>
      </w:r>
      <w:r>
        <w:t>.</w:t>
      </w:r>
    </w:p>
    <w:p w14:paraId="5C60F25F" w14:textId="6040A547" w:rsidR="002363A1" w:rsidRDefault="002363A1" w:rsidP="00FC3922">
      <w:pPr>
        <w:pStyle w:val="Zkladntextzpisu"/>
      </w:pPr>
    </w:p>
    <w:p w14:paraId="2B1179DF" w14:textId="2B3D291D" w:rsidR="002363A1" w:rsidRDefault="00381048" w:rsidP="00FC3922">
      <w:pPr>
        <w:pStyle w:val="Zkladntextzpisu"/>
      </w:pPr>
      <w:r>
        <w:t xml:space="preserve">Pavel Lízal se představil AS. </w:t>
      </w:r>
      <w:r w:rsidR="00C51D92">
        <w:t>VMK vedl</w:t>
      </w:r>
      <w:r w:rsidR="002363A1">
        <w:t xml:space="preserve"> </w:t>
      </w:r>
      <w:r>
        <w:t>od roku 2016 do konce září 2017.</w:t>
      </w:r>
      <w:r w:rsidR="002363A1">
        <w:t xml:space="preserve"> </w:t>
      </w:r>
    </w:p>
    <w:p w14:paraId="7F132FBB" w14:textId="09016CF8" w:rsidR="009835F3" w:rsidRDefault="009835F3" w:rsidP="006717C0">
      <w:pPr>
        <w:pStyle w:val="Zkladntextzpisu"/>
      </w:pPr>
    </w:p>
    <w:p w14:paraId="6D796561" w14:textId="77777777" w:rsidR="00381048" w:rsidRDefault="00381048" w:rsidP="00381048">
      <w:pPr>
        <w:pStyle w:val="Zkladntextzpisu"/>
      </w:pPr>
      <w:bookmarkStart w:id="13" w:name="_Hlk504636333"/>
      <w:r w:rsidRPr="002421A9">
        <w:t>Předseda AS zahájil diskusi. Nikdo se nepřihlásil.</w:t>
      </w:r>
    </w:p>
    <w:bookmarkEnd w:id="13"/>
    <w:p w14:paraId="6190533D" w14:textId="4E7C7FC3" w:rsidR="006717C0" w:rsidRDefault="006717C0" w:rsidP="006717C0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6717C0" w14:paraId="5CB21BC4" w14:textId="77777777" w:rsidTr="00A11916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78D1139A" w14:textId="01B2FD8C" w:rsidR="006717C0" w:rsidRDefault="00FC3922" w:rsidP="00A11916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>Volba předsedy VMK AS MU</w:t>
            </w:r>
            <w:r w:rsidR="00381048">
              <w:rPr>
                <w:szCs w:val="22"/>
                <w:u w:val="single"/>
              </w:rPr>
              <w:t xml:space="preserve"> </w:t>
            </w:r>
          </w:p>
          <w:p w14:paraId="70447380" w14:textId="5CBF5188" w:rsidR="00D25A9C" w:rsidRPr="00381048" w:rsidRDefault="00D25A9C" w:rsidP="00A11916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</w:rPr>
            </w:pPr>
            <w:r w:rsidRPr="00381048">
              <w:rPr>
                <w:szCs w:val="22"/>
              </w:rPr>
              <w:t>Tajná volba</w:t>
            </w:r>
          </w:p>
          <w:p w14:paraId="07EA06B1" w14:textId="32A235D6" w:rsidR="006717C0" w:rsidRPr="0042009D" w:rsidRDefault="006717C0" w:rsidP="00A11916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</w:t>
            </w:r>
            <w:r w:rsidR="00FD02F7">
              <w:t>MU byl před zahájením hlasování 44</w:t>
            </w:r>
            <w:r w:rsidRPr="0042009D">
              <w:t>.</w:t>
            </w:r>
          </w:p>
          <w:p w14:paraId="7F009837" w14:textId="4ABBBEC6" w:rsidR="00C36B35" w:rsidRDefault="00C36B35" w:rsidP="00A11916">
            <w:pPr>
              <w:pStyle w:val="Normln1"/>
              <w:ind w:left="75"/>
            </w:pPr>
            <w:r>
              <w:tab/>
            </w:r>
            <w:r>
              <w:tab/>
            </w:r>
            <w:r>
              <w:tab/>
              <w:t xml:space="preserve"> </w:t>
            </w:r>
            <w:r w:rsidR="009B275E">
              <w:t xml:space="preserve">   </w:t>
            </w:r>
            <w:r>
              <w:t xml:space="preserve"> Počet hlasů</w:t>
            </w:r>
          </w:p>
          <w:p w14:paraId="380F5EA3" w14:textId="0874D142" w:rsidR="006717C0" w:rsidRPr="0071726E" w:rsidRDefault="00C36B35" w:rsidP="00A11916">
            <w:pPr>
              <w:pStyle w:val="Normln1"/>
              <w:ind w:left="75"/>
            </w:pPr>
            <w:r>
              <w:t>Pavel Lízal</w:t>
            </w:r>
            <w:r w:rsidR="006717C0" w:rsidRPr="0042009D">
              <w:t xml:space="preserve">                 </w:t>
            </w:r>
            <w:r w:rsidR="006717C0" w:rsidRPr="0042009D">
              <w:tab/>
              <w:t xml:space="preserve"> </w:t>
            </w:r>
            <w:r w:rsidR="009B275E">
              <w:t xml:space="preserve">   </w:t>
            </w:r>
            <w:r w:rsidR="006717C0" w:rsidRPr="0042009D">
              <w:t xml:space="preserve"> </w:t>
            </w:r>
            <w:r w:rsidR="00FD02F7">
              <w:t>41</w:t>
            </w:r>
          </w:p>
          <w:p w14:paraId="423481C0" w14:textId="0A5C8A89" w:rsidR="006717C0" w:rsidRPr="00381048" w:rsidRDefault="00381048" w:rsidP="00381048">
            <w:pPr>
              <w:pStyle w:val="Normln1"/>
              <w:ind w:left="75"/>
            </w:pPr>
            <w:r>
              <w:t xml:space="preserve"> </w:t>
            </w:r>
          </w:p>
          <w:p w14:paraId="7362764B" w14:textId="77777777" w:rsidR="006717C0" w:rsidRPr="0071726E" w:rsidRDefault="006717C0" w:rsidP="00A11916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23610965" w14:textId="648374E1" w:rsidR="006717C0" w:rsidRPr="0071726E" w:rsidRDefault="006717C0" w:rsidP="006717C0">
            <w:pPr>
              <w:pStyle w:val="Normln1"/>
              <w:ind w:left="75"/>
              <w:jc w:val="both"/>
              <w:rPr>
                <w:b/>
              </w:rPr>
            </w:pPr>
            <w:r w:rsidRPr="00E84FEA">
              <w:rPr>
                <w:b/>
                <w:i/>
              </w:rPr>
              <w:t xml:space="preserve">Akademický </w:t>
            </w:r>
            <w:r w:rsidR="007708E9" w:rsidRPr="007708E9">
              <w:rPr>
                <w:b/>
                <w:i/>
              </w:rPr>
              <w:t>senát Masarykovy univerzity volí RNDr. Pavla Lízala, Ph.D., předsedou Volební a mandátové komise AS MU.</w:t>
            </w:r>
          </w:p>
        </w:tc>
      </w:tr>
    </w:tbl>
    <w:p w14:paraId="72B38AF6" w14:textId="31338D98" w:rsidR="00FC3922" w:rsidRDefault="00FC3922" w:rsidP="00FC3922">
      <w:pPr>
        <w:pStyle w:val="Nadpis1"/>
        <w:numPr>
          <w:ilvl w:val="0"/>
          <w:numId w:val="3"/>
        </w:numPr>
        <w:ind w:left="426" w:hanging="426"/>
      </w:pPr>
      <w:bookmarkStart w:id="14" w:name="_Toc505500579"/>
      <w:bookmarkEnd w:id="11"/>
      <w:r w:rsidRPr="00FC3922">
        <w:lastRenderedPageBreak/>
        <w:t xml:space="preserve">Volba předsedy </w:t>
      </w:r>
      <w:r>
        <w:t>EK</w:t>
      </w:r>
      <w:r w:rsidRPr="00FC3922">
        <w:t xml:space="preserve"> AS MU</w:t>
      </w:r>
      <w:bookmarkEnd w:id="14"/>
    </w:p>
    <w:p w14:paraId="7CB67203" w14:textId="3BE9CA92" w:rsidR="00381048" w:rsidRDefault="00381048" w:rsidP="00381048">
      <w:pPr>
        <w:pStyle w:val="Zkladntextzpisu"/>
      </w:pPr>
      <w:r w:rsidRPr="00F7479B">
        <w:t xml:space="preserve">Předseda AS </w:t>
      </w:r>
      <w:r>
        <w:t>informoval</w:t>
      </w:r>
      <w:r w:rsidRPr="00F7479B">
        <w:t>, že</w:t>
      </w:r>
      <w:r>
        <w:t xml:space="preserve"> </w:t>
      </w:r>
      <w:r w:rsidRPr="0053641A">
        <w:t xml:space="preserve">předseda </w:t>
      </w:r>
      <w:r>
        <w:t xml:space="preserve">EK </w:t>
      </w:r>
      <w:r w:rsidRPr="0053641A">
        <w:t>musí být členem AS MU</w:t>
      </w:r>
      <w:r w:rsidR="0073330C">
        <w:t xml:space="preserve"> a</w:t>
      </w:r>
      <w:r w:rsidRPr="0053641A">
        <w:t xml:space="preserve"> </w:t>
      </w:r>
      <w:r>
        <w:t>volba proběhne tajně</w:t>
      </w:r>
      <w:r w:rsidR="0073330C">
        <w:t>. K</w:t>
      </w:r>
      <w:r>
        <w:t>e zvolení bude třeba</w:t>
      </w:r>
      <w:r w:rsidRPr="00F7479B">
        <w:t xml:space="preserve"> </w:t>
      </w:r>
      <w:r>
        <w:t>nadpoloviční většina přítomných.</w:t>
      </w:r>
    </w:p>
    <w:p w14:paraId="21CBC860" w14:textId="77777777" w:rsidR="00381048" w:rsidRPr="00381048" w:rsidRDefault="00381048" w:rsidP="00381048">
      <w:pPr>
        <w:pStyle w:val="Zkladntextzpisu"/>
      </w:pPr>
    </w:p>
    <w:p w14:paraId="253CCE7C" w14:textId="042D35AB" w:rsidR="00FC3922" w:rsidRDefault="00381048" w:rsidP="00FC3922">
      <w:pPr>
        <w:pStyle w:val="Zkladntextzpisu"/>
      </w:pPr>
      <w:r w:rsidRPr="00381048">
        <w:rPr>
          <w:u w:val="single"/>
        </w:rPr>
        <w:t>Nominace</w:t>
      </w:r>
      <w:r w:rsidR="00122A5B">
        <w:rPr>
          <w:u w:val="single"/>
        </w:rPr>
        <w:t>:</w:t>
      </w:r>
      <w:r w:rsidR="00B507E9" w:rsidRPr="00B507E9">
        <w:t xml:space="preserve"> </w:t>
      </w:r>
      <w:r w:rsidR="00FC3922" w:rsidRPr="00B507E9">
        <w:t>Josef</w:t>
      </w:r>
      <w:r w:rsidR="00FC3922">
        <w:t xml:space="preserve"> Menšík</w:t>
      </w:r>
      <w:r w:rsidR="00122A5B">
        <w:t xml:space="preserve"> a </w:t>
      </w:r>
      <w:r w:rsidR="00FD02F7">
        <w:t xml:space="preserve">Tomáš </w:t>
      </w:r>
      <w:proofErr w:type="spellStart"/>
      <w:r w:rsidR="00FD02F7">
        <w:t>Pitner</w:t>
      </w:r>
      <w:proofErr w:type="spellEnd"/>
      <w:r w:rsidR="00122A5B">
        <w:t>.</w:t>
      </w:r>
    </w:p>
    <w:p w14:paraId="7F596FB2" w14:textId="2B5F886A" w:rsidR="00FD02F7" w:rsidRDefault="00FD02F7" w:rsidP="00FC3922">
      <w:pPr>
        <w:pStyle w:val="Zkladntextzpisu"/>
      </w:pPr>
    </w:p>
    <w:p w14:paraId="43A55D0A" w14:textId="01F303C5" w:rsidR="008E63A2" w:rsidRPr="008E63A2" w:rsidRDefault="008E63A2" w:rsidP="008E63A2">
      <w:pPr>
        <w:pStyle w:val="Zkladntextzpisu"/>
      </w:pPr>
      <w:r w:rsidRPr="008E63A2">
        <w:t xml:space="preserve">Josef Menšík se představil AS. </w:t>
      </w:r>
      <w:r>
        <w:t>Působil jako</w:t>
      </w:r>
      <w:r w:rsidRPr="008E63A2">
        <w:t xml:space="preserve"> předseda </w:t>
      </w:r>
      <w:r>
        <w:t>EK</w:t>
      </w:r>
      <w:r w:rsidRPr="008E63A2">
        <w:t xml:space="preserve"> v minulém období, </w:t>
      </w:r>
      <w:r w:rsidR="007E7475">
        <w:t>má zkušenosti z AS MU, AS ESF,</w:t>
      </w:r>
      <w:r>
        <w:t> RVŠ a z vedení fakulty. A</w:t>
      </w:r>
      <w:r w:rsidRPr="008E63A2">
        <w:t>ktuálně působí v ekonomické komisi v</w:t>
      </w:r>
      <w:r>
        <w:t> R</w:t>
      </w:r>
      <w:r w:rsidRPr="008E63A2">
        <w:t>VŠ</w:t>
      </w:r>
      <w:r>
        <w:t>. Chce navázat na práci v minulém období.</w:t>
      </w:r>
    </w:p>
    <w:p w14:paraId="57CECD4F" w14:textId="77777777" w:rsidR="008E63A2" w:rsidRDefault="008E63A2" w:rsidP="00FC3922">
      <w:pPr>
        <w:pStyle w:val="Zkladntextzpisu"/>
      </w:pPr>
    </w:p>
    <w:p w14:paraId="49FF78D1" w14:textId="72227748" w:rsidR="008E63A2" w:rsidRDefault="008E63A2" w:rsidP="00FC3922">
      <w:pPr>
        <w:pStyle w:val="Zkladntextzpisu"/>
      </w:pPr>
      <w:r>
        <w:t xml:space="preserve">Tomáš </w:t>
      </w:r>
      <w:proofErr w:type="spellStart"/>
      <w:r>
        <w:t>Pitner</w:t>
      </w:r>
      <w:proofErr w:type="spellEnd"/>
      <w:r>
        <w:t xml:space="preserve"> se představil AS. V AS MU působil v období 2000–2004, kdy byl předsedou EK AS MU. V roce 2004 se stal proděkanem FI. Působ</w:t>
      </w:r>
      <w:r w:rsidR="007B1AFE">
        <w:t>il v rámci CERIT Science Park a </w:t>
      </w:r>
      <w:r>
        <w:t xml:space="preserve">pomáhal rozbíhat spolupráci s průmyslem. </w:t>
      </w:r>
      <w:r w:rsidRPr="0039231F">
        <w:t xml:space="preserve">Externě </w:t>
      </w:r>
      <w:r w:rsidR="00A4025A" w:rsidRPr="0039231F">
        <w:t xml:space="preserve">působil </w:t>
      </w:r>
      <w:r w:rsidRPr="0039231F">
        <w:t>na vídeňské univerzitě.</w:t>
      </w:r>
    </w:p>
    <w:p w14:paraId="28CA2A5E" w14:textId="77777777" w:rsidR="00FC3922" w:rsidRDefault="00FC3922" w:rsidP="00FC3922">
      <w:pPr>
        <w:pStyle w:val="Zkladntextzpisu"/>
      </w:pPr>
    </w:p>
    <w:p w14:paraId="018DCEF8" w14:textId="77777777" w:rsidR="008E63A2" w:rsidRDefault="008E63A2" w:rsidP="008E63A2">
      <w:pPr>
        <w:pStyle w:val="Zkladntextzpisu"/>
      </w:pPr>
      <w:bookmarkStart w:id="15" w:name="_Hlk504636573"/>
      <w:r w:rsidRPr="002421A9">
        <w:t>Předseda AS zahájil diskusi. Nikdo se nepřihlásil.</w:t>
      </w:r>
      <w:bookmarkEnd w:id="15"/>
    </w:p>
    <w:p w14:paraId="41F500D7" w14:textId="77777777" w:rsidR="00FC3922" w:rsidRDefault="00FC3922" w:rsidP="00FC3922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FC3922" w14:paraId="6C1B2CD6" w14:textId="77777777" w:rsidTr="00CF4745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6F2DFE63" w14:textId="67184B4B" w:rsidR="00FC3922" w:rsidRDefault="00FC3922" w:rsidP="00CF4745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>Volba předsedy EK AS MU</w:t>
            </w:r>
          </w:p>
          <w:p w14:paraId="2A0D764E" w14:textId="3334AB81" w:rsidR="00D25A9C" w:rsidRPr="00CB5134" w:rsidRDefault="00D25A9C" w:rsidP="00CF4745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</w:rPr>
            </w:pPr>
            <w:r w:rsidRPr="00CB5134">
              <w:rPr>
                <w:szCs w:val="22"/>
              </w:rPr>
              <w:t>Tajná volba</w:t>
            </w:r>
          </w:p>
          <w:p w14:paraId="52850457" w14:textId="6D4E98DB" w:rsidR="00FC3922" w:rsidRPr="0042009D" w:rsidRDefault="00FC3922" w:rsidP="00CF4745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 w:rsidR="00E94326">
              <w:t>44</w:t>
            </w:r>
            <w:r w:rsidRPr="0042009D">
              <w:t>.</w:t>
            </w:r>
          </w:p>
          <w:p w14:paraId="5404587E" w14:textId="4ACD8418" w:rsidR="00FC3922" w:rsidRPr="0071726E" w:rsidRDefault="00FC3922" w:rsidP="00CF4745">
            <w:pPr>
              <w:pStyle w:val="Normln1"/>
              <w:ind w:left="75"/>
            </w:pPr>
            <w:r w:rsidRPr="0042009D">
              <w:t xml:space="preserve">                 </w:t>
            </w:r>
            <w:r w:rsidRPr="0042009D">
              <w:tab/>
              <w:t xml:space="preserve">  </w:t>
            </w:r>
            <w:r w:rsidR="00534379">
              <w:t xml:space="preserve">                 Počet hlasů</w:t>
            </w:r>
          </w:p>
          <w:p w14:paraId="5F31F15A" w14:textId="6C615754" w:rsidR="00FD02F7" w:rsidRPr="00534379" w:rsidRDefault="00534379" w:rsidP="00CF4745">
            <w:pPr>
              <w:pStyle w:val="Normln1"/>
              <w:rPr>
                <w:szCs w:val="22"/>
              </w:rPr>
            </w:pPr>
            <w:r>
              <w:rPr>
                <w:szCs w:val="22"/>
              </w:rPr>
              <w:t xml:space="preserve"> </w:t>
            </w:r>
            <w:r w:rsidR="00FD02F7" w:rsidRPr="00534379">
              <w:rPr>
                <w:szCs w:val="22"/>
              </w:rPr>
              <w:t xml:space="preserve">Josef Menšík </w:t>
            </w:r>
            <w:r>
              <w:rPr>
                <w:szCs w:val="22"/>
              </w:rPr>
              <w:t xml:space="preserve">                             </w:t>
            </w:r>
            <w:r w:rsidR="00FD02F7" w:rsidRPr="00534379">
              <w:rPr>
                <w:szCs w:val="22"/>
              </w:rPr>
              <w:t>35</w:t>
            </w:r>
          </w:p>
          <w:p w14:paraId="6D4A4F45" w14:textId="261C5A4C" w:rsidR="00FD02F7" w:rsidRPr="00534379" w:rsidRDefault="00534379" w:rsidP="00CF4745">
            <w:pPr>
              <w:pStyle w:val="Normln1"/>
              <w:rPr>
                <w:szCs w:val="22"/>
              </w:rPr>
            </w:pPr>
            <w:r>
              <w:rPr>
                <w:szCs w:val="22"/>
              </w:rPr>
              <w:t xml:space="preserve"> </w:t>
            </w:r>
            <w:r w:rsidR="00FD02F7" w:rsidRPr="00534379">
              <w:rPr>
                <w:szCs w:val="22"/>
              </w:rPr>
              <w:t xml:space="preserve">Tomáš </w:t>
            </w:r>
            <w:proofErr w:type="spellStart"/>
            <w:r w:rsidR="00FD02F7" w:rsidRPr="00534379">
              <w:rPr>
                <w:szCs w:val="22"/>
              </w:rPr>
              <w:t>Pitner</w:t>
            </w:r>
            <w:proofErr w:type="spellEnd"/>
            <w:r w:rsidR="00FD02F7" w:rsidRPr="00534379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                             </w:t>
            </w:r>
            <w:r w:rsidR="00FD02F7" w:rsidRPr="00534379">
              <w:rPr>
                <w:szCs w:val="22"/>
              </w:rPr>
              <w:t>9</w:t>
            </w:r>
          </w:p>
          <w:p w14:paraId="08E21B8D" w14:textId="01641A08" w:rsidR="00FD02F7" w:rsidRDefault="00FD02F7" w:rsidP="00CF4745">
            <w:pPr>
              <w:pStyle w:val="Normln1"/>
              <w:rPr>
                <w:szCs w:val="22"/>
                <w:u w:val="single"/>
              </w:rPr>
            </w:pPr>
          </w:p>
          <w:p w14:paraId="2B1A57F0" w14:textId="77777777" w:rsidR="00FC3922" w:rsidRPr="0071726E" w:rsidRDefault="00FC3922" w:rsidP="00CF4745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2CAC613D" w14:textId="1D5DD678" w:rsidR="00FC3922" w:rsidRPr="0071726E" w:rsidRDefault="00FC3922" w:rsidP="00CF4745">
            <w:pPr>
              <w:pStyle w:val="Normln1"/>
              <w:ind w:left="75"/>
              <w:jc w:val="both"/>
              <w:rPr>
                <w:b/>
              </w:rPr>
            </w:pPr>
            <w:r w:rsidRPr="00E84FEA">
              <w:rPr>
                <w:b/>
                <w:i/>
              </w:rPr>
              <w:t xml:space="preserve">Akademický </w:t>
            </w:r>
            <w:r w:rsidR="00B870C1" w:rsidRPr="00B870C1">
              <w:rPr>
                <w:b/>
                <w:i/>
              </w:rPr>
              <w:t>senát Masarykovy univerzity volí Mgr. Josefa Menšíka, Ph.D., předsedou Ekonomické komise AS MU.</w:t>
            </w:r>
          </w:p>
        </w:tc>
      </w:tr>
    </w:tbl>
    <w:p w14:paraId="1F59879D" w14:textId="77777777" w:rsidR="00F74FCF" w:rsidRDefault="00F74FCF" w:rsidP="00F74FCF">
      <w:pPr>
        <w:pStyle w:val="Zkladntextzpisu"/>
      </w:pPr>
    </w:p>
    <w:p w14:paraId="67C8B35A" w14:textId="3DDE9727" w:rsidR="00664C44" w:rsidRDefault="00495DB2" w:rsidP="00F74FCF">
      <w:pPr>
        <w:pStyle w:val="Zkladntextzpisu"/>
      </w:pPr>
      <w:r>
        <w:t xml:space="preserve">Předseda AS upozornil, že </w:t>
      </w:r>
      <w:r w:rsidR="00664C44">
        <w:t xml:space="preserve">Tomáš </w:t>
      </w:r>
      <w:proofErr w:type="spellStart"/>
      <w:r w:rsidR="00664C44" w:rsidRPr="00664C44">
        <w:t>Pitner</w:t>
      </w:r>
      <w:proofErr w:type="spellEnd"/>
      <w:r w:rsidR="00664C44" w:rsidRPr="00664C44">
        <w:t xml:space="preserve"> bude kandidovat na člena </w:t>
      </w:r>
      <w:r w:rsidR="00664C44">
        <w:t>EK AS.</w:t>
      </w:r>
    </w:p>
    <w:p w14:paraId="4F0EBE19" w14:textId="2194E2AC" w:rsidR="00FC3922" w:rsidRPr="00FC3922" w:rsidRDefault="00FC3922" w:rsidP="00FC3922">
      <w:pPr>
        <w:pStyle w:val="Nadpis1"/>
        <w:numPr>
          <w:ilvl w:val="0"/>
          <w:numId w:val="3"/>
        </w:numPr>
        <w:ind w:left="426" w:hanging="426"/>
      </w:pPr>
      <w:bookmarkStart w:id="16" w:name="_Toc505500580"/>
      <w:r w:rsidRPr="00FC3922">
        <w:t xml:space="preserve">Volba předsedy </w:t>
      </w:r>
      <w:r>
        <w:t>LK</w:t>
      </w:r>
      <w:r w:rsidRPr="00FC3922">
        <w:t xml:space="preserve"> AS MU</w:t>
      </w:r>
      <w:bookmarkEnd w:id="16"/>
    </w:p>
    <w:p w14:paraId="74F90997" w14:textId="4DDF326C" w:rsidR="00C42111" w:rsidRDefault="00C42111" w:rsidP="00C42111">
      <w:pPr>
        <w:pStyle w:val="Zkladntextzpisu"/>
      </w:pPr>
      <w:r w:rsidRPr="00F7479B">
        <w:t xml:space="preserve">Předseda AS </w:t>
      </w:r>
      <w:r>
        <w:t>informoval</w:t>
      </w:r>
      <w:r w:rsidRPr="00F7479B">
        <w:t>, že</w:t>
      </w:r>
      <w:r>
        <w:t xml:space="preserve"> </w:t>
      </w:r>
      <w:r w:rsidRPr="0053641A">
        <w:t xml:space="preserve">předseda </w:t>
      </w:r>
      <w:r>
        <w:t xml:space="preserve">LK </w:t>
      </w:r>
      <w:r w:rsidRPr="0053641A">
        <w:t>musí být členem AS MU</w:t>
      </w:r>
      <w:r w:rsidR="00D72DB0">
        <w:t>.</w:t>
      </w:r>
      <w:r w:rsidRPr="0053641A">
        <w:t xml:space="preserve"> </w:t>
      </w:r>
      <w:r w:rsidR="00D72DB0">
        <w:t>V</w:t>
      </w:r>
      <w:r>
        <w:t>olba proběhne tajně a ke zvolení bude třeba</w:t>
      </w:r>
      <w:r w:rsidRPr="00F7479B">
        <w:t xml:space="preserve"> </w:t>
      </w:r>
      <w:r>
        <w:t>nadpoloviční většina přítomných.</w:t>
      </w:r>
    </w:p>
    <w:p w14:paraId="1E728DB2" w14:textId="77777777" w:rsidR="00FC3922" w:rsidRPr="00C42111" w:rsidRDefault="00FC3922" w:rsidP="00FC3922">
      <w:pPr>
        <w:pStyle w:val="Zkladntextzpisu"/>
        <w:rPr>
          <w:u w:val="single"/>
        </w:rPr>
      </w:pPr>
    </w:p>
    <w:p w14:paraId="2BB2ABE0" w14:textId="02DD50E6" w:rsidR="00FC3922" w:rsidRDefault="00173344" w:rsidP="00FC3922">
      <w:pPr>
        <w:pStyle w:val="Zkladntextzpisu"/>
      </w:pPr>
      <w:r>
        <w:rPr>
          <w:u w:val="single"/>
        </w:rPr>
        <w:t>Nominace:</w:t>
      </w:r>
      <w:r w:rsidRPr="00173344">
        <w:t xml:space="preserve"> </w:t>
      </w:r>
      <w:r w:rsidR="00C42111">
        <w:t>Veronika Smutná</w:t>
      </w:r>
      <w:r>
        <w:t>.</w:t>
      </w:r>
      <w:r w:rsidR="00C42111">
        <w:t xml:space="preserve"> </w:t>
      </w:r>
    </w:p>
    <w:p w14:paraId="110B99FC" w14:textId="254726AF" w:rsidR="00FD02F7" w:rsidRDefault="00FD02F7" w:rsidP="00FC3922">
      <w:pPr>
        <w:pStyle w:val="Zkladntextzpisu"/>
      </w:pPr>
    </w:p>
    <w:p w14:paraId="00786B6C" w14:textId="2F46FCAB" w:rsidR="00FC3922" w:rsidRDefault="00C42111" w:rsidP="00FC3922">
      <w:pPr>
        <w:pStyle w:val="Zkladntextzpisu"/>
      </w:pPr>
      <w:r>
        <w:t xml:space="preserve">Předseda AS představil Veroniku </w:t>
      </w:r>
      <w:r w:rsidRPr="00A4025A">
        <w:t>Smutnou (</w:t>
      </w:r>
      <w:r w:rsidRPr="0039231F">
        <w:t>omluvena ze zasedání ze zdravotních důvodů</w:t>
      </w:r>
      <w:r w:rsidRPr="00A4025A">
        <w:t xml:space="preserve">). </w:t>
      </w:r>
      <w:r w:rsidR="00EB71C7" w:rsidRPr="00A4025A">
        <w:t>Veronika Smutná p</w:t>
      </w:r>
      <w:r w:rsidRPr="00A4025A">
        <w:t xml:space="preserve">ůsobí na </w:t>
      </w:r>
      <w:proofErr w:type="spellStart"/>
      <w:r w:rsidRPr="00A4025A">
        <w:t>PrF</w:t>
      </w:r>
      <w:proofErr w:type="spellEnd"/>
      <w:r w:rsidRPr="00A4025A">
        <w:t xml:space="preserve">, její profesní </w:t>
      </w:r>
      <w:r w:rsidR="00A4025A" w:rsidRPr="00A4025A">
        <w:t>specializac</w:t>
      </w:r>
      <w:r w:rsidR="00A4025A">
        <w:t>í</w:t>
      </w:r>
      <w:r w:rsidR="00A4025A" w:rsidRPr="00A4025A">
        <w:t xml:space="preserve"> </w:t>
      </w:r>
      <w:r w:rsidRPr="00A4025A">
        <w:t>je právo vysokých škol. Byla předsedkyní LK v minulém období. P</w:t>
      </w:r>
      <w:r w:rsidRPr="0039231F">
        <w:t xml:space="preserve">ůvodně kandidovat nechtěla, ale členové AS ji </w:t>
      </w:r>
      <w:r w:rsidR="00D502AB" w:rsidRPr="0039231F">
        <w:t>po</w:t>
      </w:r>
      <w:r w:rsidRPr="0039231F">
        <w:t>žádali, aby pokračovala.</w:t>
      </w:r>
      <w:r>
        <w:t xml:space="preserve"> </w:t>
      </w:r>
    </w:p>
    <w:p w14:paraId="5A8AF521" w14:textId="77777777" w:rsidR="00C42111" w:rsidRDefault="00C42111" w:rsidP="00FC3922">
      <w:pPr>
        <w:pStyle w:val="Zkladntextzpisu"/>
      </w:pPr>
    </w:p>
    <w:p w14:paraId="38532ED7" w14:textId="0627B009" w:rsidR="00FC3922" w:rsidRDefault="00C42111" w:rsidP="00FC3922">
      <w:pPr>
        <w:pStyle w:val="Zkladntextzpisu"/>
      </w:pPr>
      <w:r w:rsidRPr="002421A9">
        <w:t>Předseda AS zahájil diskusi. Nikdo se nepřihlásil.</w:t>
      </w:r>
    </w:p>
    <w:p w14:paraId="3B98FC99" w14:textId="77777777" w:rsidR="00C42111" w:rsidRDefault="00C42111" w:rsidP="00FC3922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FC3922" w14:paraId="6C538624" w14:textId="77777777" w:rsidTr="00CF4745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6A38BE20" w14:textId="5948DB93" w:rsidR="00FC3922" w:rsidRDefault="00C42111" w:rsidP="00CF4745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>Volba předsedkyně</w:t>
            </w:r>
            <w:r w:rsidR="00FC3922">
              <w:rPr>
                <w:szCs w:val="22"/>
                <w:u w:val="single"/>
              </w:rPr>
              <w:t xml:space="preserve"> LK AS MU</w:t>
            </w:r>
          </w:p>
          <w:p w14:paraId="704033A2" w14:textId="41E6C391" w:rsidR="00D25A9C" w:rsidRPr="00C42111" w:rsidRDefault="00D25A9C" w:rsidP="00CF4745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</w:rPr>
            </w:pPr>
            <w:r w:rsidRPr="00C42111">
              <w:rPr>
                <w:szCs w:val="22"/>
              </w:rPr>
              <w:t>Tajná volba</w:t>
            </w:r>
          </w:p>
          <w:p w14:paraId="1DE2D188" w14:textId="0E756651" w:rsidR="00FC3922" w:rsidRPr="0042009D" w:rsidRDefault="00FC3922" w:rsidP="00CF4745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hlasování </w:t>
            </w:r>
            <w:r w:rsidR="00D502AB">
              <w:t>44</w:t>
            </w:r>
            <w:r w:rsidRPr="0042009D">
              <w:t>.</w:t>
            </w:r>
          </w:p>
          <w:p w14:paraId="42F8614A" w14:textId="21385848" w:rsidR="00D502AB" w:rsidRDefault="00D502AB" w:rsidP="00CF4745">
            <w:pPr>
              <w:pStyle w:val="Normln1"/>
              <w:ind w:left="75"/>
            </w:pPr>
            <w:r>
              <w:lastRenderedPageBreak/>
              <w:t xml:space="preserve">   </w:t>
            </w:r>
            <w:r>
              <w:tab/>
            </w:r>
            <w:r>
              <w:tab/>
            </w:r>
            <w:r>
              <w:tab/>
              <w:t xml:space="preserve">  Počet hlasů</w:t>
            </w:r>
          </w:p>
          <w:p w14:paraId="218D0435" w14:textId="6B6CAB66" w:rsidR="00FC3922" w:rsidRPr="0071726E" w:rsidRDefault="00D502AB" w:rsidP="00CF4745">
            <w:pPr>
              <w:pStyle w:val="Normln1"/>
              <w:ind w:left="75"/>
            </w:pPr>
            <w:r>
              <w:t>Veronika Smutná</w:t>
            </w:r>
            <w:r w:rsidR="00FC3922" w:rsidRPr="0042009D">
              <w:t xml:space="preserve">                 </w:t>
            </w:r>
            <w:proofErr w:type="gramStart"/>
            <w:r w:rsidR="00FC3922" w:rsidRPr="0042009D">
              <w:tab/>
              <w:t xml:space="preserve">  </w:t>
            </w:r>
            <w:r w:rsidR="00FD02F7">
              <w:t>41</w:t>
            </w:r>
            <w:proofErr w:type="gramEnd"/>
          </w:p>
          <w:p w14:paraId="32EA8B4D" w14:textId="77777777" w:rsidR="00FC3922" w:rsidRPr="0071726E" w:rsidRDefault="00FC3922" w:rsidP="00CF4745">
            <w:pPr>
              <w:pStyle w:val="Normln1"/>
              <w:rPr>
                <w:szCs w:val="22"/>
                <w:u w:val="single"/>
              </w:rPr>
            </w:pPr>
          </w:p>
          <w:p w14:paraId="6AEEDAB8" w14:textId="77777777" w:rsidR="00FC3922" w:rsidRPr="0071726E" w:rsidRDefault="00FC3922" w:rsidP="00CF4745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6849A533" w14:textId="0045E2C5" w:rsidR="00FC3922" w:rsidRPr="0071726E" w:rsidRDefault="00FC3922" w:rsidP="00CF4745">
            <w:pPr>
              <w:pStyle w:val="Normln1"/>
              <w:ind w:left="75"/>
              <w:jc w:val="both"/>
              <w:rPr>
                <w:b/>
              </w:rPr>
            </w:pPr>
            <w:r w:rsidRPr="00E84FEA">
              <w:rPr>
                <w:b/>
                <w:i/>
              </w:rPr>
              <w:t xml:space="preserve">Akademický </w:t>
            </w:r>
            <w:r w:rsidR="00F20AD2" w:rsidRPr="00F20AD2">
              <w:rPr>
                <w:b/>
                <w:i/>
              </w:rPr>
              <w:t>senát Masarykovy univerzity volí JUDr. Veroniku Smutnou, Ph.D., předsedkyní Legislativní komise AS MU</w:t>
            </w:r>
          </w:p>
        </w:tc>
      </w:tr>
    </w:tbl>
    <w:p w14:paraId="1DC4D6DD" w14:textId="7C0AB735" w:rsidR="00D966A8" w:rsidRPr="00FC3922" w:rsidRDefault="00D966A8" w:rsidP="00D966A8">
      <w:pPr>
        <w:pStyle w:val="Nadpis1"/>
        <w:numPr>
          <w:ilvl w:val="0"/>
          <w:numId w:val="3"/>
        </w:numPr>
        <w:ind w:left="426" w:hanging="426"/>
      </w:pPr>
      <w:bookmarkStart w:id="17" w:name="_Toc505500581"/>
      <w:r w:rsidRPr="00FC3922">
        <w:lastRenderedPageBreak/>
        <w:t xml:space="preserve">Volba </w:t>
      </w:r>
      <w:r>
        <w:t>členů</w:t>
      </w:r>
      <w:r w:rsidRPr="00FC3922">
        <w:t xml:space="preserve"> VMK AS MU</w:t>
      </w:r>
      <w:bookmarkEnd w:id="17"/>
    </w:p>
    <w:p w14:paraId="41ABE4AD" w14:textId="29C80F46" w:rsidR="00C42111" w:rsidRDefault="00D966A8" w:rsidP="00C42111">
      <w:pPr>
        <w:pStyle w:val="Zkladntextzpisu"/>
      </w:pPr>
      <w:r w:rsidRPr="00F7479B">
        <w:t xml:space="preserve">Předseda AS </w:t>
      </w:r>
      <w:r w:rsidR="00DF766F">
        <w:t>bod uvedl informací</w:t>
      </w:r>
      <w:r w:rsidRPr="00F7479B">
        <w:t xml:space="preserve">, že </w:t>
      </w:r>
      <w:r>
        <w:t xml:space="preserve">členové </w:t>
      </w:r>
      <w:r w:rsidR="00C42111">
        <w:t xml:space="preserve">VMK mohou být </w:t>
      </w:r>
      <w:r w:rsidR="00DF766F">
        <w:t xml:space="preserve">voleni </w:t>
      </w:r>
      <w:r>
        <w:t xml:space="preserve">z řad akademické obce, případně </w:t>
      </w:r>
      <w:r w:rsidR="00C42111">
        <w:t xml:space="preserve">se může jednat o </w:t>
      </w:r>
      <w:r w:rsidR="00DF766F">
        <w:t xml:space="preserve">další </w:t>
      </w:r>
      <w:r w:rsidR="00C42111">
        <w:t>odborníky</w:t>
      </w:r>
      <w:r>
        <w:t xml:space="preserve"> na řešenou problematiku</w:t>
      </w:r>
      <w:r w:rsidR="00C42111">
        <w:t>. N</w:t>
      </w:r>
      <w:r>
        <w:t xml:space="preserve">ení stanoven počet členů, volba </w:t>
      </w:r>
      <w:r w:rsidR="00C42111">
        <w:t xml:space="preserve">bude </w:t>
      </w:r>
      <w:r>
        <w:t xml:space="preserve">veřejná, </w:t>
      </w:r>
      <w:r w:rsidR="00DF766F">
        <w:t>ke zvolení členů</w:t>
      </w:r>
      <w:r w:rsidR="00C42111">
        <w:t xml:space="preserve"> je třeba </w:t>
      </w:r>
      <w:r>
        <w:t>nadpoloviční většina přítomných</w:t>
      </w:r>
      <w:r w:rsidR="00C42111">
        <w:t>.</w:t>
      </w:r>
    </w:p>
    <w:p w14:paraId="233ADC09" w14:textId="726FD4A5" w:rsidR="00D966A8" w:rsidRDefault="00C42111" w:rsidP="0039231F">
      <w:pPr>
        <w:pStyle w:val="Zkladntextzpisu"/>
      </w:pPr>
      <w:r>
        <w:t xml:space="preserve">Předseda AS doporučil, aby </w:t>
      </w:r>
      <w:r w:rsidR="00DF766F">
        <w:t>v komisi byl zastoupen alespoň jeden</w:t>
      </w:r>
      <w:r w:rsidR="008C2D59">
        <w:t xml:space="preserve"> člen za každou fakultu </w:t>
      </w:r>
      <w:r w:rsidR="00DF766F">
        <w:t>(předseda se nepočítá</w:t>
      </w:r>
      <w:r w:rsidR="00C953AD">
        <w:t xml:space="preserve">) </w:t>
      </w:r>
      <w:r w:rsidR="008C2D59">
        <w:t xml:space="preserve">a </w:t>
      </w:r>
      <w:r>
        <w:t>a</w:t>
      </w:r>
      <w:r w:rsidR="00D966A8">
        <w:t xml:space="preserve">lespoň jeden </w:t>
      </w:r>
      <w:r w:rsidR="008C2D59">
        <w:t>zástupce studentů</w:t>
      </w:r>
      <w:r w:rsidR="00D966A8">
        <w:t xml:space="preserve"> (z logiky VŘ AS)</w:t>
      </w:r>
      <w:r>
        <w:t>.</w:t>
      </w:r>
    </w:p>
    <w:p w14:paraId="72EBA340" w14:textId="77777777" w:rsidR="00D966A8" w:rsidRDefault="00D966A8" w:rsidP="00D966A8">
      <w:pPr>
        <w:pStyle w:val="Zkladntextzpisu"/>
      </w:pPr>
    </w:p>
    <w:p w14:paraId="2417FB25" w14:textId="6F76CCCB" w:rsidR="00D966A8" w:rsidRDefault="007223A8" w:rsidP="00D966A8">
      <w:pPr>
        <w:pStyle w:val="Zkladntextzpisu"/>
      </w:pPr>
      <w:r w:rsidRPr="00DA077E">
        <w:rPr>
          <w:u w:val="single"/>
        </w:rPr>
        <w:t>Nominace</w:t>
      </w:r>
      <w:r w:rsidR="00D966A8" w:rsidRPr="00DA077E">
        <w:t xml:space="preserve">: </w:t>
      </w:r>
      <w:r w:rsidR="00FD02F7" w:rsidRPr="00DA077E">
        <w:t>Milan Baláž</w:t>
      </w:r>
      <w:r w:rsidR="00DF766F" w:rsidRPr="00DA077E">
        <w:t xml:space="preserve"> – </w:t>
      </w:r>
      <w:proofErr w:type="spellStart"/>
      <w:r w:rsidR="00DF766F" w:rsidRPr="00DA077E">
        <w:t>PřF</w:t>
      </w:r>
      <w:proofErr w:type="spellEnd"/>
      <w:r w:rsidR="00FD02F7" w:rsidRPr="00DA077E">
        <w:t>, Alexandra Bečková</w:t>
      </w:r>
      <w:r w:rsidR="00DF766F" w:rsidRPr="00DA077E">
        <w:t xml:space="preserve"> – ESF (studentka)</w:t>
      </w:r>
      <w:r w:rsidR="00FD02F7" w:rsidRPr="00DA077E">
        <w:t>, Milan Brázdil</w:t>
      </w:r>
      <w:r w:rsidR="00DF766F" w:rsidRPr="00DA077E">
        <w:t xml:space="preserve"> – LF</w:t>
      </w:r>
      <w:r w:rsidR="00FD02F7" w:rsidRPr="00DA077E">
        <w:t>,</w:t>
      </w:r>
      <w:r w:rsidR="00210652" w:rsidRPr="00DA077E">
        <w:t xml:space="preserve"> </w:t>
      </w:r>
      <w:r w:rsidR="00FD02F7" w:rsidRPr="00DA077E">
        <w:t>Oldřich Florian</w:t>
      </w:r>
      <w:r w:rsidR="00DF766F" w:rsidRPr="00DA077E">
        <w:t xml:space="preserve"> – </w:t>
      </w:r>
      <w:proofErr w:type="spellStart"/>
      <w:r w:rsidR="00DF766F" w:rsidRPr="00DA077E">
        <w:t>PrF</w:t>
      </w:r>
      <w:proofErr w:type="spellEnd"/>
      <w:r w:rsidR="00DF766F" w:rsidRPr="00DA077E">
        <w:t xml:space="preserve"> (student)</w:t>
      </w:r>
      <w:r w:rsidR="00FD02F7" w:rsidRPr="00DA077E">
        <w:t xml:space="preserve">, Zdeněk </w:t>
      </w:r>
      <w:proofErr w:type="spellStart"/>
      <w:r w:rsidR="00FD02F7" w:rsidRPr="00DA077E">
        <w:t>Hodis</w:t>
      </w:r>
      <w:proofErr w:type="spellEnd"/>
      <w:r w:rsidR="00DF766F" w:rsidRPr="00DA077E">
        <w:t xml:space="preserve"> – </w:t>
      </w:r>
      <w:proofErr w:type="spellStart"/>
      <w:r w:rsidR="00DF766F" w:rsidRPr="00DA077E">
        <w:t>PdF</w:t>
      </w:r>
      <w:proofErr w:type="spellEnd"/>
      <w:r w:rsidR="00FD02F7" w:rsidRPr="00DA077E">
        <w:t xml:space="preserve">, Daniel </w:t>
      </w:r>
      <w:proofErr w:type="spellStart"/>
      <w:r w:rsidR="00FD02F7" w:rsidRPr="00DA077E">
        <w:t>Kerekeš</w:t>
      </w:r>
      <w:proofErr w:type="spellEnd"/>
      <w:r w:rsidR="00DF766F" w:rsidRPr="00DA077E">
        <w:t xml:space="preserve"> – FSS (student)</w:t>
      </w:r>
      <w:r w:rsidR="00FD02F7" w:rsidRPr="00DA077E">
        <w:t xml:space="preserve">, Jiří </w:t>
      </w:r>
      <w:r w:rsidR="007254A5" w:rsidRPr="00DA077E">
        <w:t>Špalek</w:t>
      </w:r>
      <w:r w:rsidR="00DF766F" w:rsidRPr="00DA077E">
        <w:t xml:space="preserve"> – ESF</w:t>
      </w:r>
      <w:r w:rsidR="007254A5" w:rsidRPr="00DA077E">
        <w:t xml:space="preserve">, Michal </w:t>
      </w:r>
      <w:r w:rsidR="00FD02F7" w:rsidRPr="00DA077E">
        <w:t>Vlček</w:t>
      </w:r>
      <w:r w:rsidR="00210652" w:rsidRPr="00DA077E">
        <w:t xml:space="preserve"> </w:t>
      </w:r>
      <w:r w:rsidR="00DF766F" w:rsidRPr="00DA077E">
        <w:t xml:space="preserve">– </w:t>
      </w:r>
      <w:proofErr w:type="spellStart"/>
      <w:r w:rsidR="00DF766F" w:rsidRPr="00DA077E">
        <w:t>FSpS</w:t>
      </w:r>
      <w:proofErr w:type="spellEnd"/>
      <w:r w:rsidR="00DF766F" w:rsidRPr="00DA077E">
        <w:t xml:space="preserve"> (student) </w:t>
      </w:r>
      <w:r w:rsidR="00210652" w:rsidRPr="00DA077E">
        <w:t>a</w:t>
      </w:r>
      <w:r w:rsidR="007254A5" w:rsidRPr="00DA077E">
        <w:t xml:space="preserve"> Ondřej</w:t>
      </w:r>
      <w:r w:rsidR="00FD02F7" w:rsidRPr="00DA077E">
        <w:t xml:space="preserve"> Vymazal</w:t>
      </w:r>
      <w:r w:rsidR="00DF766F" w:rsidRPr="00DA077E">
        <w:t xml:space="preserve"> – </w:t>
      </w:r>
      <w:proofErr w:type="spellStart"/>
      <w:r w:rsidR="00DF766F" w:rsidRPr="00DA077E">
        <w:t>PřF</w:t>
      </w:r>
      <w:proofErr w:type="spellEnd"/>
      <w:r w:rsidR="00DF766F" w:rsidRPr="00DA077E">
        <w:t xml:space="preserve"> (student)</w:t>
      </w:r>
      <w:r w:rsidR="00210652" w:rsidRPr="00DA077E">
        <w:t>.</w:t>
      </w:r>
    </w:p>
    <w:p w14:paraId="036BA78B" w14:textId="7091719C" w:rsidR="007254A5" w:rsidRDefault="007254A5" w:rsidP="00D966A8">
      <w:pPr>
        <w:pStyle w:val="Zkladntextzpisu"/>
      </w:pPr>
    </w:p>
    <w:p w14:paraId="16C06470" w14:textId="0A35325C" w:rsidR="007254A5" w:rsidRPr="00F7479B" w:rsidRDefault="00210652" w:rsidP="00D966A8">
      <w:pPr>
        <w:pStyle w:val="Zkladntextzpisu"/>
      </w:pPr>
      <w:r>
        <w:t>Předseda AS navrhl</w:t>
      </w:r>
      <w:r w:rsidR="007254A5">
        <w:t>, aby se</w:t>
      </w:r>
      <w:r>
        <w:t xml:space="preserve"> v případě členů komisí AS</w:t>
      </w:r>
      <w:r w:rsidR="007254A5">
        <w:t xml:space="preserve"> hlasovalo </w:t>
      </w:r>
      <w:r>
        <w:t>en bloc</w:t>
      </w:r>
      <w:r w:rsidR="007254A5">
        <w:t>, nikoli po jménech</w:t>
      </w:r>
      <w:r w:rsidR="00B83D0B">
        <w:t>.</w:t>
      </w:r>
    </w:p>
    <w:p w14:paraId="470A84EC" w14:textId="77777777" w:rsidR="00D966A8" w:rsidRDefault="00D966A8" w:rsidP="00D966A8">
      <w:pPr>
        <w:pStyle w:val="Zkladntextzpisu"/>
      </w:pPr>
    </w:p>
    <w:p w14:paraId="70762770" w14:textId="2DDDA2F7" w:rsidR="00D966A8" w:rsidRDefault="00C953AD" w:rsidP="00D966A8">
      <w:pPr>
        <w:pStyle w:val="Zkladntextzpisu"/>
      </w:pPr>
      <w:r w:rsidRPr="002421A9">
        <w:t>Předseda AS zahájil diskusi. Nikdo se nepřihlásil.</w:t>
      </w:r>
    </w:p>
    <w:p w14:paraId="2AC1BA6B" w14:textId="77777777" w:rsidR="00C953AD" w:rsidRDefault="00C953AD" w:rsidP="00D966A8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D966A8" w14:paraId="2A05A689" w14:textId="77777777" w:rsidTr="00CF4745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7FD3DED5" w14:textId="36AD8345" w:rsidR="00D966A8" w:rsidRDefault="00D966A8" w:rsidP="00CF4745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 xml:space="preserve">Volba </w:t>
            </w:r>
            <w:r w:rsidR="00675BAC">
              <w:rPr>
                <w:szCs w:val="22"/>
                <w:u w:val="single"/>
              </w:rPr>
              <w:t>členů</w:t>
            </w:r>
            <w:r>
              <w:rPr>
                <w:szCs w:val="22"/>
                <w:u w:val="single"/>
              </w:rPr>
              <w:t xml:space="preserve"> VMK AS MU</w:t>
            </w:r>
          </w:p>
          <w:p w14:paraId="7E1887FD" w14:textId="2A63DE68" w:rsidR="00D966A8" w:rsidRPr="00DA077E" w:rsidRDefault="00D966A8" w:rsidP="00CF4745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</w:t>
            </w:r>
            <w:r w:rsidRPr="00DA077E">
              <w:t xml:space="preserve">členů AS MU byl před zahájením </w:t>
            </w:r>
            <w:r w:rsidR="007254A5" w:rsidRPr="00DA077E">
              <w:t>44</w:t>
            </w:r>
            <w:r w:rsidRPr="00DA077E">
              <w:t>.</w:t>
            </w:r>
          </w:p>
          <w:p w14:paraId="0E25E36F" w14:textId="3B7D78C5" w:rsidR="00D966A8" w:rsidRPr="0071726E" w:rsidRDefault="00D966A8" w:rsidP="00CF4745">
            <w:pPr>
              <w:pStyle w:val="Normln1"/>
              <w:ind w:left="75"/>
            </w:pPr>
            <w:proofErr w:type="gramStart"/>
            <w:r w:rsidRPr="00DA077E">
              <w:t xml:space="preserve">Pro:   </w:t>
            </w:r>
            <w:proofErr w:type="gramEnd"/>
            <w:r w:rsidRPr="00DA077E">
              <w:t xml:space="preserve">              </w:t>
            </w:r>
            <w:r w:rsidRPr="00DA077E">
              <w:tab/>
              <w:t xml:space="preserve">  </w:t>
            </w:r>
            <w:r w:rsidR="007254A5" w:rsidRPr="00DA077E">
              <w:t>44</w:t>
            </w:r>
          </w:p>
          <w:p w14:paraId="5E92C9CD" w14:textId="77777777" w:rsidR="00D966A8" w:rsidRPr="0071726E" w:rsidRDefault="00D966A8" w:rsidP="00CF4745">
            <w:pPr>
              <w:pStyle w:val="Normln1"/>
              <w:ind w:left="75"/>
            </w:pPr>
            <w:proofErr w:type="gramStart"/>
            <w:r w:rsidRPr="0071726E">
              <w:t xml:space="preserve">Proti:   </w:t>
            </w:r>
            <w:proofErr w:type="gramEnd"/>
            <w:r w:rsidRPr="0071726E">
              <w:t xml:space="preserve">        </w:t>
            </w:r>
            <w:r w:rsidRPr="0071726E">
              <w:tab/>
              <w:t xml:space="preserve">  0</w:t>
            </w:r>
          </w:p>
          <w:p w14:paraId="4054AB51" w14:textId="77777777" w:rsidR="00D966A8" w:rsidRDefault="00D966A8" w:rsidP="00CF4745">
            <w:pPr>
              <w:pStyle w:val="Normln1"/>
              <w:ind w:left="75"/>
            </w:pPr>
            <w:r>
              <w:t xml:space="preserve">Zdržel </w:t>
            </w:r>
            <w:proofErr w:type="gramStart"/>
            <w:r>
              <w:t xml:space="preserve">se:   </w:t>
            </w:r>
            <w:proofErr w:type="gramEnd"/>
            <w:r>
              <w:t xml:space="preserve">     </w:t>
            </w:r>
            <w:r>
              <w:tab/>
              <w:t xml:space="preserve">  0</w:t>
            </w:r>
          </w:p>
          <w:p w14:paraId="0B3D2735" w14:textId="77777777" w:rsidR="00D966A8" w:rsidRPr="0071726E" w:rsidRDefault="00D966A8" w:rsidP="00CF4745">
            <w:pPr>
              <w:pStyle w:val="Normln1"/>
              <w:rPr>
                <w:szCs w:val="22"/>
                <w:u w:val="single"/>
              </w:rPr>
            </w:pPr>
          </w:p>
          <w:p w14:paraId="4415DB7E" w14:textId="77777777" w:rsidR="00D966A8" w:rsidRPr="0071726E" w:rsidRDefault="00D966A8" w:rsidP="00CF4745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1592564E" w14:textId="2182159A" w:rsidR="00D966A8" w:rsidRPr="0071726E" w:rsidRDefault="00D966A8" w:rsidP="00CF4745">
            <w:pPr>
              <w:pStyle w:val="Normln1"/>
              <w:ind w:left="75"/>
              <w:jc w:val="both"/>
              <w:rPr>
                <w:b/>
              </w:rPr>
            </w:pPr>
            <w:r w:rsidRPr="00E84FEA">
              <w:rPr>
                <w:b/>
                <w:i/>
              </w:rPr>
              <w:t xml:space="preserve">Akademický </w:t>
            </w:r>
            <w:r w:rsidR="00F4308F" w:rsidRPr="00F4308F">
              <w:rPr>
                <w:b/>
                <w:i/>
              </w:rPr>
              <w:t xml:space="preserve">senát Masarykovy univerzity volí tyto členy Volební a mandátové komise AS MU: RNDr. Milan Baláž, Ph.D.; Alexandra Bečková; prof. MUDr. Milan Brázdil, Ph.D.; Oldřich Florian; Ing. Zdeněk </w:t>
            </w:r>
            <w:proofErr w:type="spellStart"/>
            <w:r w:rsidR="00F4308F" w:rsidRPr="00F4308F">
              <w:rPr>
                <w:b/>
                <w:i/>
              </w:rPr>
              <w:t>Hodis</w:t>
            </w:r>
            <w:proofErr w:type="spellEnd"/>
            <w:r w:rsidR="00F4308F" w:rsidRPr="00F4308F">
              <w:rPr>
                <w:b/>
                <w:i/>
              </w:rPr>
              <w:t xml:space="preserve">, Ph.D.; Ing. Mgr. Daniel </w:t>
            </w:r>
            <w:proofErr w:type="spellStart"/>
            <w:r w:rsidR="00F4308F" w:rsidRPr="00F4308F">
              <w:rPr>
                <w:b/>
                <w:i/>
              </w:rPr>
              <w:t>Kerekeš</w:t>
            </w:r>
            <w:proofErr w:type="spellEnd"/>
            <w:r w:rsidR="00F4308F" w:rsidRPr="00F4308F">
              <w:rPr>
                <w:b/>
                <w:i/>
              </w:rPr>
              <w:t>; doc. Mgr. Jiří Špalek, Ph.D.; Bc. Michal Vlček; Bc. Ondřej Vymazal.</w:t>
            </w:r>
          </w:p>
        </w:tc>
      </w:tr>
    </w:tbl>
    <w:p w14:paraId="7575A506" w14:textId="71B81D7A" w:rsidR="00675BAC" w:rsidRPr="00FC3922" w:rsidRDefault="00675BAC" w:rsidP="00675BAC">
      <w:pPr>
        <w:pStyle w:val="Nadpis1"/>
        <w:numPr>
          <w:ilvl w:val="0"/>
          <w:numId w:val="3"/>
        </w:numPr>
        <w:ind w:left="426" w:hanging="426"/>
      </w:pPr>
      <w:bookmarkStart w:id="18" w:name="_Toc505500582"/>
      <w:r w:rsidRPr="00FC3922">
        <w:t xml:space="preserve">Volba </w:t>
      </w:r>
      <w:r>
        <w:t>členů</w:t>
      </w:r>
      <w:r w:rsidRPr="00FC3922">
        <w:t xml:space="preserve"> </w:t>
      </w:r>
      <w:r w:rsidR="007254A5">
        <w:t>EK</w:t>
      </w:r>
      <w:r w:rsidRPr="00FC3922">
        <w:t xml:space="preserve"> AS MU</w:t>
      </w:r>
      <w:bookmarkEnd w:id="18"/>
    </w:p>
    <w:p w14:paraId="43C101CF" w14:textId="4FD90A49" w:rsidR="00636CE3" w:rsidRPr="006E53C2" w:rsidRDefault="00636CE3" w:rsidP="00636CE3">
      <w:pPr>
        <w:pStyle w:val="Zkladntextzpisu"/>
      </w:pPr>
      <w:r w:rsidRPr="006E53C2">
        <w:t xml:space="preserve">Předseda AS informoval, že členové </w:t>
      </w:r>
      <w:r w:rsidR="00474930" w:rsidRPr="006E53C2">
        <w:t>EK</w:t>
      </w:r>
      <w:r w:rsidRPr="006E53C2">
        <w:t xml:space="preserve"> mohou být z řad akademické obce, případně se může jednat o odborníky na řešenou problematiku. Není stanoven počet členů, volba bude veřejná, ke zvolení člena je třeba nadpoloviční většina přítomných.</w:t>
      </w:r>
      <w:r w:rsidR="00474930" w:rsidRPr="006E53C2">
        <w:t xml:space="preserve"> </w:t>
      </w:r>
    </w:p>
    <w:p w14:paraId="546C6863" w14:textId="5157FB2B" w:rsidR="00474930" w:rsidRPr="0039231F" w:rsidRDefault="00B63839" w:rsidP="00636CE3">
      <w:pPr>
        <w:pStyle w:val="Zkladntextzpisu"/>
      </w:pPr>
      <w:r w:rsidRPr="0039231F">
        <w:t>Tradičně</w:t>
      </w:r>
      <w:r w:rsidR="006E53C2" w:rsidRPr="0039231F">
        <w:t xml:space="preserve"> byl</w:t>
      </w:r>
      <w:r w:rsidR="00474930" w:rsidRPr="0039231F">
        <w:t xml:space="preserve"> za každou fakultu </w:t>
      </w:r>
      <w:r w:rsidR="00B41AB9" w:rsidRPr="0039231F">
        <w:t xml:space="preserve">vždy </w:t>
      </w:r>
      <w:r w:rsidR="006E53C2" w:rsidRPr="0039231F">
        <w:t xml:space="preserve">volen </w:t>
      </w:r>
      <w:r w:rsidR="00474930" w:rsidRPr="0039231F">
        <w:t>právě jeden člen a byli zastoupeni studenti</w:t>
      </w:r>
      <w:r w:rsidR="00B41AB9" w:rsidRPr="0039231F">
        <w:t xml:space="preserve"> (předseda se nepočítal)</w:t>
      </w:r>
      <w:r w:rsidR="00474930" w:rsidRPr="0039231F">
        <w:t>.</w:t>
      </w:r>
    </w:p>
    <w:p w14:paraId="08861FFF" w14:textId="77777777" w:rsidR="00675BAC" w:rsidRDefault="00675BAC" w:rsidP="00675BAC">
      <w:pPr>
        <w:pStyle w:val="Zkladntextzpisu"/>
      </w:pPr>
    </w:p>
    <w:p w14:paraId="1C8624DF" w14:textId="73C8DC13" w:rsidR="00675BAC" w:rsidRPr="00474930" w:rsidRDefault="00474930" w:rsidP="0088518C">
      <w:pPr>
        <w:pStyle w:val="Zkladntextzpisu"/>
      </w:pPr>
      <w:r w:rsidRPr="00474930">
        <w:rPr>
          <w:u w:val="single"/>
        </w:rPr>
        <w:t>Nominace</w:t>
      </w:r>
      <w:r w:rsidR="00675BAC" w:rsidRPr="00474930">
        <w:rPr>
          <w:u w:val="single"/>
        </w:rPr>
        <w:t>:</w:t>
      </w:r>
      <w:r w:rsidR="00675BAC" w:rsidRPr="00474930">
        <w:t xml:space="preserve"> </w:t>
      </w:r>
      <w:r w:rsidR="0088518C" w:rsidRPr="00474930">
        <w:t xml:space="preserve">Zuzana </w:t>
      </w:r>
      <w:r w:rsidR="007254A5" w:rsidRPr="00474930">
        <w:t>Došlá</w:t>
      </w:r>
      <w:r w:rsidR="0088518C" w:rsidRPr="00474930">
        <w:t xml:space="preserve"> – </w:t>
      </w:r>
      <w:proofErr w:type="spellStart"/>
      <w:r w:rsidR="0088518C" w:rsidRPr="00474930">
        <w:t>PřF</w:t>
      </w:r>
      <w:proofErr w:type="spellEnd"/>
      <w:r w:rsidR="007254A5" w:rsidRPr="00474930">
        <w:t xml:space="preserve">, </w:t>
      </w:r>
      <w:r w:rsidR="0088518C" w:rsidRPr="00474930">
        <w:t xml:space="preserve">Eduard </w:t>
      </w:r>
      <w:r w:rsidR="007254A5" w:rsidRPr="00474930">
        <w:t>Hrazdíra</w:t>
      </w:r>
      <w:r w:rsidR="0088518C" w:rsidRPr="00474930">
        <w:t xml:space="preserve"> – </w:t>
      </w:r>
      <w:proofErr w:type="spellStart"/>
      <w:r w:rsidR="0088518C" w:rsidRPr="00474930">
        <w:t>FSpS</w:t>
      </w:r>
      <w:proofErr w:type="spellEnd"/>
      <w:r w:rsidR="0088518C" w:rsidRPr="00474930">
        <w:t xml:space="preserve">, Michal </w:t>
      </w:r>
      <w:proofErr w:type="spellStart"/>
      <w:r w:rsidR="0088518C" w:rsidRPr="00474930">
        <w:t>Ju</w:t>
      </w:r>
      <w:r w:rsidR="007254A5" w:rsidRPr="00474930">
        <w:t>rajda</w:t>
      </w:r>
      <w:proofErr w:type="spellEnd"/>
      <w:r w:rsidR="0088518C" w:rsidRPr="00474930">
        <w:t xml:space="preserve"> – LF</w:t>
      </w:r>
      <w:r w:rsidR="007254A5" w:rsidRPr="00474930">
        <w:t xml:space="preserve">, </w:t>
      </w:r>
      <w:r w:rsidR="0088518C" w:rsidRPr="00474930">
        <w:t xml:space="preserve">Oldřich </w:t>
      </w:r>
      <w:r w:rsidR="007254A5" w:rsidRPr="00474930">
        <w:t>Krpec</w:t>
      </w:r>
      <w:r w:rsidR="0088518C" w:rsidRPr="00474930">
        <w:t xml:space="preserve"> – FSS</w:t>
      </w:r>
      <w:r w:rsidR="007254A5" w:rsidRPr="00474930">
        <w:t xml:space="preserve">, </w:t>
      </w:r>
      <w:r w:rsidR="0088518C" w:rsidRPr="00474930">
        <w:t xml:space="preserve">Karel </w:t>
      </w:r>
      <w:r w:rsidR="007254A5" w:rsidRPr="00474930">
        <w:t>Kubíček</w:t>
      </w:r>
      <w:r w:rsidR="00636CE3" w:rsidRPr="00474930">
        <w:t xml:space="preserve"> </w:t>
      </w:r>
      <w:r w:rsidR="0088518C" w:rsidRPr="00474930">
        <w:t>–</w:t>
      </w:r>
      <w:r w:rsidRPr="00474930">
        <w:t xml:space="preserve"> ú</w:t>
      </w:r>
      <w:r w:rsidR="00636CE3" w:rsidRPr="00474930">
        <w:t>stavy</w:t>
      </w:r>
      <w:r w:rsidR="0088518C" w:rsidRPr="00474930">
        <w:t xml:space="preserve"> (CEITEC)</w:t>
      </w:r>
      <w:r w:rsidR="007254A5" w:rsidRPr="00474930">
        <w:t xml:space="preserve">, </w:t>
      </w:r>
      <w:r w:rsidR="0088518C" w:rsidRPr="00474930">
        <w:t xml:space="preserve">Ondřej </w:t>
      </w:r>
      <w:r w:rsidR="007254A5" w:rsidRPr="00474930">
        <w:t>Murín</w:t>
      </w:r>
      <w:r w:rsidR="00636CE3" w:rsidRPr="00474930">
        <w:t xml:space="preserve"> – ESF </w:t>
      </w:r>
      <w:r w:rsidRPr="00474930">
        <w:t>(</w:t>
      </w:r>
      <w:r w:rsidR="00636CE3" w:rsidRPr="00474930">
        <w:t>student</w:t>
      </w:r>
      <w:r w:rsidRPr="00474930">
        <w:t>)</w:t>
      </w:r>
      <w:r w:rsidR="007254A5" w:rsidRPr="00474930">
        <w:t xml:space="preserve">, </w:t>
      </w:r>
      <w:r w:rsidR="0088518C" w:rsidRPr="00474930">
        <w:t xml:space="preserve">Petr </w:t>
      </w:r>
      <w:proofErr w:type="spellStart"/>
      <w:r w:rsidR="007254A5" w:rsidRPr="00474930">
        <w:t>Najvar</w:t>
      </w:r>
      <w:proofErr w:type="spellEnd"/>
      <w:r w:rsidR="0088518C" w:rsidRPr="00474930">
        <w:t xml:space="preserve"> </w:t>
      </w:r>
      <w:r w:rsidR="0088518C" w:rsidRPr="00474930">
        <w:lastRenderedPageBreak/>
        <w:t>–</w:t>
      </w:r>
      <w:r w:rsidR="00636CE3" w:rsidRPr="00474930">
        <w:t xml:space="preserve"> </w:t>
      </w:r>
      <w:proofErr w:type="spellStart"/>
      <w:r w:rsidR="0088518C" w:rsidRPr="00474930">
        <w:t>P</w:t>
      </w:r>
      <w:r w:rsidR="00636CE3" w:rsidRPr="00474930">
        <w:t>dF</w:t>
      </w:r>
      <w:proofErr w:type="spellEnd"/>
      <w:r w:rsidR="007254A5" w:rsidRPr="00474930">
        <w:t xml:space="preserve">, </w:t>
      </w:r>
      <w:r w:rsidR="0088518C" w:rsidRPr="00474930">
        <w:t xml:space="preserve">Ivana </w:t>
      </w:r>
      <w:r w:rsidR="007254A5" w:rsidRPr="00474930">
        <w:t>Pařízková</w:t>
      </w:r>
      <w:r w:rsidR="00636CE3" w:rsidRPr="00474930">
        <w:t xml:space="preserve"> </w:t>
      </w:r>
      <w:r w:rsidR="0088518C" w:rsidRPr="00474930">
        <w:t>–</w:t>
      </w:r>
      <w:r w:rsidR="00636CE3" w:rsidRPr="00474930">
        <w:t xml:space="preserve"> </w:t>
      </w:r>
      <w:proofErr w:type="spellStart"/>
      <w:r w:rsidR="00636CE3" w:rsidRPr="00474930">
        <w:t>PrF</w:t>
      </w:r>
      <w:proofErr w:type="spellEnd"/>
      <w:r w:rsidR="007254A5" w:rsidRPr="00474930">
        <w:t xml:space="preserve">, </w:t>
      </w:r>
      <w:r w:rsidR="0088518C" w:rsidRPr="00474930">
        <w:t xml:space="preserve">Tomáš </w:t>
      </w:r>
      <w:proofErr w:type="spellStart"/>
      <w:proofErr w:type="gramStart"/>
      <w:r w:rsidR="007254A5" w:rsidRPr="00474930">
        <w:t>Pitner</w:t>
      </w:r>
      <w:proofErr w:type="spellEnd"/>
      <w:r w:rsidR="00636CE3" w:rsidRPr="00474930">
        <w:t xml:space="preserve"> - FI</w:t>
      </w:r>
      <w:proofErr w:type="gramEnd"/>
      <w:r w:rsidR="007254A5" w:rsidRPr="00474930">
        <w:t xml:space="preserve">, </w:t>
      </w:r>
      <w:r w:rsidR="0088518C" w:rsidRPr="00474930">
        <w:t xml:space="preserve">Albert </w:t>
      </w:r>
      <w:r w:rsidR="007254A5" w:rsidRPr="00474930">
        <w:t>Štěrba</w:t>
      </w:r>
      <w:r w:rsidR="00636CE3" w:rsidRPr="00474930">
        <w:t xml:space="preserve"> – LF </w:t>
      </w:r>
      <w:r w:rsidRPr="00474930">
        <w:t>(</w:t>
      </w:r>
      <w:r w:rsidR="00636CE3" w:rsidRPr="00474930">
        <w:t>student</w:t>
      </w:r>
      <w:r w:rsidRPr="00474930">
        <w:t>)</w:t>
      </w:r>
      <w:r w:rsidR="007254A5" w:rsidRPr="00474930">
        <w:t xml:space="preserve">, </w:t>
      </w:r>
      <w:proofErr w:type="spellStart"/>
      <w:r w:rsidR="0088518C" w:rsidRPr="00474930">
        <w:t>Jeffrey</w:t>
      </w:r>
      <w:proofErr w:type="spellEnd"/>
      <w:r w:rsidR="0088518C" w:rsidRPr="00474930">
        <w:t xml:space="preserve"> A. </w:t>
      </w:r>
      <w:proofErr w:type="spellStart"/>
      <w:r w:rsidR="007254A5" w:rsidRPr="00474930">
        <w:t>Vanderziel</w:t>
      </w:r>
      <w:proofErr w:type="spellEnd"/>
      <w:r w:rsidR="00636CE3" w:rsidRPr="00474930">
        <w:t xml:space="preserve"> - FF</w:t>
      </w:r>
      <w:r w:rsidR="007254A5" w:rsidRPr="00474930">
        <w:t xml:space="preserve">, </w:t>
      </w:r>
      <w:r w:rsidR="0088518C" w:rsidRPr="00474930">
        <w:t xml:space="preserve">Tomáš </w:t>
      </w:r>
      <w:r w:rsidR="007254A5" w:rsidRPr="00474930">
        <w:t>Varga</w:t>
      </w:r>
      <w:r w:rsidR="00636CE3" w:rsidRPr="00474930">
        <w:t xml:space="preserve"> – FF </w:t>
      </w:r>
      <w:r w:rsidRPr="00474930">
        <w:t>(</w:t>
      </w:r>
      <w:r w:rsidR="00636CE3" w:rsidRPr="00474930">
        <w:t>student</w:t>
      </w:r>
      <w:r w:rsidRPr="00474930">
        <w:t>)</w:t>
      </w:r>
      <w:r w:rsidR="0088518C" w:rsidRPr="00474930">
        <w:t xml:space="preserve">, Jiří Němec – </w:t>
      </w:r>
      <w:r w:rsidRPr="00474930">
        <w:t>FSS (student)</w:t>
      </w:r>
      <w:r w:rsidR="0088518C" w:rsidRPr="00474930">
        <w:t>.</w:t>
      </w:r>
    </w:p>
    <w:p w14:paraId="014F8835" w14:textId="28336725" w:rsidR="00636CE3" w:rsidRDefault="00636CE3" w:rsidP="00675BAC">
      <w:pPr>
        <w:pStyle w:val="Zkladntextzpisu"/>
      </w:pPr>
    </w:p>
    <w:p w14:paraId="3E7B906F" w14:textId="77777777" w:rsidR="00474930" w:rsidRDefault="00F50790" w:rsidP="00474930">
      <w:pPr>
        <w:pStyle w:val="Zkladntextzpisu"/>
      </w:pPr>
      <w:r>
        <w:t xml:space="preserve">Senátor </w:t>
      </w:r>
      <w:proofErr w:type="spellStart"/>
      <w:r>
        <w:t>Kerekeš</w:t>
      </w:r>
      <w:proofErr w:type="spellEnd"/>
      <w:r>
        <w:t xml:space="preserve"> požádal o informaci, </w:t>
      </w:r>
      <w:r w:rsidR="00474930">
        <w:t xml:space="preserve">kteří </w:t>
      </w:r>
      <w:proofErr w:type="spellStart"/>
      <w:r w:rsidR="00474930">
        <w:t>nominanti</w:t>
      </w:r>
      <w:proofErr w:type="spellEnd"/>
      <w:r w:rsidR="00474930">
        <w:t xml:space="preserve"> jsou </w:t>
      </w:r>
      <w:proofErr w:type="spellStart"/>
      <w:r w:rsidR="00474930">
        <w:t>navženi</w:t>
      </w:r>
      <w:proofErr w:type="spellEnd"/>
      <w:r w:rsidR="00474930">
        <w:t xml:space="preserve"> jako externí členové.</w:t>
      </w:r>
    </w:p>
    <w:p w14:paraId="34F9EA73" w14:textId="374B92AA" w:rsidR="00636CE3" w:rsidRPr="00F7479B" w:rsidRDefault="00F50790" w:rsidP="0039231F">
      <w:pPr>
        <w:pStyle w:val="Zkladntextzpisu"/>
      </w:pPr>
      <w:r w:rsidRPr="00E512B3">
        <w:t xml:space="preserve">Senátor Menšík upozornil, že externistou je </w:t>
      </w:r>
      <w:r w:rsidR="00A4025A">
        <w:t xml:space="preserve">v jeho vnímání </w:t>
      </w:r>
      <w:r w:rsidRPr="00E512B3">
        <w:t xml:space="preserve">někdo, kdo není členem </w:t>
      </w:r>
      <w:r w:rsidR="00474930" w:rsidRPr="00E512B3">
        <w:t>AS</w:t>
      </w:r>
      <w:r w:rsidRPr="00E512B3">
        <w:t>. Předseda AS uvedl, že c</w:t>
      </w:r>
      <w:r w:rsidR="0088518C" w:rsidRPr="00E512B3">
        <w:t>ca</w:t>
      </w:r>
      <w:r w:rsidR="00636CE3" w:rsidRPr="00E512B3">
        <w:t xml:space="preserve"> třetina</w:t>
      </w:r>
      <w:r w:rsidRPr="00E512B3">
        <w:t xml:space="preserve"> navržených</w:t>
      </w:r>
      <w:r w:rsidR="00636CE3" w:rsidRPr="00E512B3">
        <w:t xml:space="preserve"> </w:t>
      </w:r>
      <w:r w:rsidRPr="00E512B3">
        <w:t xml:space="preserve">členů </w:t>
      </w:r>
      <w:r w:rsidR="00636CE3" w:rsidRPr="00E512B3">
        <w:t>jsou externisti</w:t>
      </w:r>
      <w:r w:rsidR="0088518C" w:rsidRPr="00E512B3">
        <w:t xml:space="preserve"> (všichni členové akademické obce MU)</w:t>
      </w:r>
      <w:r w:rsidR="00474930" w:rsidRPr="00E512B3">
        <w:t xml:space="preserve">: Michal </w:t>
      </w:r>
      <w:proofErr w:type="spellStart"/>
      <w:r w:rsidR="00474930" w:rsidRPr="00E512B3">
        <w:t>Jurajda</w:t>
      </w:r>
      <w:proofErr w:type="spellEnd"/>
      <w:r w:rsidR="00474930" w:rsidRPr="00E512B3">
        <w:t xml:space="preserve">, Oldřich </w:t>
      </w:r>
      <w:r w:rsidR="00636CE3" w:rsidRPr="00E512B3">
        <w:t>Krpec,</w:t>
      </w:r>
      <w:r w:rsidR="00474930" w:rsidRPr="00E512B3">
        <w:t xml:space="preserve"> Ivana</w:t>
      </w:r>
      <w:r w:rsidR="00636CE3" w:rsidRPr="00E512B3">
        <w:t xml:space="preserve"> Pařízková</w:t>
      </w:r>
      <w:r w:rsidR="00474930" w:rsidRPr="00E512B3">
        <w:t xml:space="preserve"> a</w:t>
      </w:r>
      <w:r w:rsidR="00636CE3" w:rsidRPr="00E512B3">
        <w:t xml:space="preserve"> </w:t>
      </w:r>
      <w:proofErr w:type="spellStart"/>
      <w:r w:rsidR="00474930" w:rsidRPr="00E512B3">
        <w:t>Jeffrey</w:t>
      </w:r>
      <w:proofErr w:type="spellEnd"/>
      <w:r w:rsidR="00474930" w:rsidRPr="00E512B3">
        <w:t xml:space="preserve"> A. </w:t>
      </w:r>
      <w:proofErr w:type="spellStart"/>
      <w:r w:rsidR="00636CE3" w:rsidRPr="00E512B3">
        <w:t>Vanderziel</w:t>
      </w:r>
      <w:proofErr w:type="spellEnd"/>
      <w:r w:rsidR="00636CE3" w:rsidRPr="00E512B3">
        <w:t>.</w:t>
      </w:r>
      <w:r w:rsidR="00636CE3">
        <w:t xml:space="preserve"> </w:t>
      </w:r>
      <w:r w:rsidR="00A4025A">
        <w:t>Všichni současně působili v EK již minimálně v minulém období.</w:t>
      </w:r>
    </w:p>
    <w:p w14:paraId="770943C8" w14:textId="2CAD74B5" w:rsidR="00675BAC" w:rsidRDefault="00675BAC" w:rsidP="00F50790">
      <w:pPr>
        <w:pStyle w:val="Zkladntextzpisu"/>
        <w:ind w:left="0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675BAC" w14:paraId="12F040B2" w14:textId="77777777" w:rsidTr="00CF4745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397A4525" w14:textId="36560A2D" w:rsidR="00675BAC" w:rsidRDefault="00675BAC" w:rsidP="00CF4745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>Volba členů EK AS MU</w:t>
            </w:r>
          </w:p>
          <w:p w14:paraId="22BB6F17" w14:textId="413F1231" w:rsidR="00675BAC" w:rsidRPr="00C85CFF" w:rsidRDefault="00675BAC" w:rsidP="00CF4745">
            <w:pPr>
              <w:pStyle w:val="Normln1"/>
              <w:ind w:left="75"/>
            </w:pPr>
            <w:r w:rsidRPr="0071726E">
              <w:t>Počet přítomn</w:t>
            </w:r>
            <w:r w:rsidRPr="0042009D">
              <w:t>ých čle</w:t>
            </w:r>
            <w:r w:rsidRPr="00C85CFF">
              <w:t xml:space="preserve">nů AS MU byl před zahájením hlasování </w:t>
            </w:r>
            <w:r w:rsidR="00C85CFF" w:rsidRPr="00C85CFF">
              <w:t>44</w:t>
            </w:r>
            <w:r w:rsidR="00C85CFF">
              <w:t>.</w:t>
            </w:r>
          </w:p>
          <w:p w14:paraId="0BA1863F" w14:textId="1150589B" w:rsidR="00675BAC" w:rsidRPr="0071726E" w:rsidRDefault="00675BAC" w:rsidP="00CF4745">
            <w:pPr>
              <w:pStyle w:val="Normln1"/>
              <w:ind w:left="75"/>
            </w:pPr>
            <w:proofErr w:type="gramStart"/>
            <w:r w:rsidRPr="00C85CFF">
              <w:t xml:space="preserve">Pro:   </w:t>
            </w:r>
            <w:proofErr w:type="gramEnd"/>
            <w:r w:rsidRPr="00C85CFF">
              <w:t xml:space="preserve">              </w:t>
            </w:r>
            <w:r w:rsidRPr="00C85CFF">
              <w:tab/>
              <w:t xml:space="preserve">  </w:t>
            </w:r>
            <w:r w:rsidR="00C85CFF" w:rsidRPr="00C85CFF">
              <w:t>4</w:t>
            </w:r>
            <w:r w:rsidR="00A06A51">
              <w:t>2</w:t>
            </w:r>
          </w:p>
          <w:p w14:paraId="4EA7DDE7" w14:textId="77777777" w:rsidR="00675BAC" w:rsidRPr="0071726E" w:rsidRDefault="00675BAC" w:rsidP="00CF4745">
            <w:pPr>
              <w:pStyle w:val="Normln1"/>
              <w:ind w:left="75"/>
            </w:pPr>
            <w:proofErr w:type="gramStart"/>
            <w:r w:rsidRPr="0071726E">
              <w:t xml:space="preserve">Proti:   </w:t>
            </w:r>
            <w:proofErr w:type="gramEnd"/>
            <w:r w:rsidRPr="0071726E">
              <w:t xml:space="preserve">        </w:t>
            </w:r>
            <w:r w:rsidRPr="0071726E">
              <w:tab/>
              <w:t xml:space="preserve">  0</w:t>
            </w:r>
          </w:p>
          <w:p w14:paraId="18F8B78B" w14:textId="5FEFECAE" w:rsidR="00675BAC" w:rsidRDefault="00675BAC" w:rsidP="00CF4745">
            <w:pPr>
              <w:pStyle w:val="Normln1"/>
              <w:ind w:left="75"/>
            </w:pPr>
            <w:r>
              <w:t xml:space="preserve">Zdržel </w:t>
            </w:r>
            <w:proofErr w:type="gramStart"/>
            <w:r>
              <w:t xml:space="preserve">se:   </w:t>
            </w:r>
            <w:proofErr w:type="gramEnd"/>
            <w:r>
              <w:t xml:space="preserve">     </w:t>
            </w:r>
            <w:r>
              <w:tab/>
              <w:t xml:space="preserve">  0</w:t>
            </w:r>
          </w:p>
          <w:p w14:paraId="1257A65B" w14:textId="6385DCDC" w:rsidR="008758CE" w:rsidRDefault="008758CE" w:rsidP="000C2DB5">
            <w:pPr>
              <w:pStyle w:val="Normln1"/>
              <w:tabs>
                <w:tab w:val="left" w:pos="2295"/>
              </w:tabs>
              <w:ind w:left="75"/>
            </w:pPr>
            <w:proofErr w:type="gramStart"/>
            <w:r>
              <w:t>Nehlasovali</w:t>
            </w:r>
            <w:r w:rsidR="00943408">
              <w:t>:</w:t>
            </w:r>
            <w:r>
              <w:t xml:space="preserve">   </w:t>
            </w:r>
            <w:proofErr w:type="gramEnd"/>
            <w:r>
              <w:t xml:space="preserve">           2</w:t>
            </w:r>
          </w:p>
          <w:p w14:paraId="18A6140F" w14:textId="77777777" w:rsidR="00675BAC" w:rsidRPr="0071726E" w:rsidRDefault="00675BAC" w:rsidP="00CF4745">
            <w:pPr>
              <w:pStyle w:val="Normln1"/>
              <w:rPr>
                <w:szCs w:val="22"/>
                <w:u w:val="single"/>
              </w:rPr>
            </w:pPr>
          </w:p>
          <w:p w14:paraId="365C3EA5" w14:textId="29B4029B" w:rsidR="00675BAC" w:rsidRPr="0071726E" w:rsidRDefault="00675BAC" w:rsidP="00CF4745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 w:rsidR="00636CE3">
              <w:t xml:space="preserve"> </w:t>
            </w:r>
          </w:p>
          <w:p w14:paraId="0BDC0674" w14:textId="0E354495" w:rsidR="00675BAC" w:rsidRPr="0071726E" w:rsidRDefault="00675BAC" w:rsidP="00CF4745">
            <w:pPr>
              <w:pStyle w:val="Normln1"/>
              <w:ind w:left="75"/>
              <w:jc w:val="both"/>
              <w:rPr>
                <w:b/>
              </w:rPr>
            </w:pPr>
            <w:r w:rsidRPr="00E84FEA">
              <w:rPr>
                <w:b/>
                <w:i/>
              </w:rPr>
              <w:t xml:space="preserve">Akademický </w:t>
            </w:r>
            <w:r w:rsidR="00884AE6" w:rsidRPr="00884AE6">
              <w:rPr>
                <w:b/>
                <w:i/>
              </w:rPr>
              <w:t xml:space="preserve">senát Masarykovy univerzity volí tyto členy Ekonomické komise AS MU: prof. RNDr. Zuzana Došlá, </w:t>
            </w:r>
            <w:proofErr w:type="spellStart"/>
            <w:r w:rsidR="00884AE6" w:rsidRPr="00884AE6">
              <w:rPr>
                <w:b/>
                <w:i/>
              </w:rPr>
              <w:t>DSc</w:t>
            </w:r>
            <w:proofErr w:type="spellEnd"/>
            <w:r w:rsidR="00884AE6" w:rsidRPr="00884AE6">
              <w:rPr>
                <w:b/>
                <w:i/>
              </w:rPr>
              <w:t xml:space="preserve">.; Mgr. Eduard Hrazdíra, Ph.D.; MUDr. Michal </w:t>
            </w:r>
            <w:proofErr w:type="spellStart"/>
            <w:r w:rsidR="00884AE6" w:rsidRPr="00884AE6">
              <w:rPr>
                <w:b/>
                <w:i/>
              </w:rPr>
              <w:t>Jurajda</w:t>
            </w:r>
            <w:proofErr w:type="spellEnd"/>
            <w:r w:rsidR="00884AE6" w:rsidRPr="00884AE6">
              <w:rPr>
                <w:b/>
                <w:i/>
              </w:rPr>
              <w:t xml:space="preserve">, Ph.D.; doc. Mgr. Oldřich Krpec, Ph.D.; Mgr. Karel Kubíček, PhD.; Ing. Martin Murín; Mgr. Petr </w:t>
            </w:r>
            <w:proofErr w:type="spellStart"/>
            <w:r w:rsidR="00884AE6" w:rsidRPr="00884AE6">
              <w:rPr>
                <w:b/>
                <w:i/>
              </w:rPr>
              <w:t>Najvar</w:t>
            </w:r>
            <w:proofErr w:type="spellEnd"/>
            <w:r w:rsidR="00884AE6" w:rsidRPr="00884AE6">
              <w:rPr>
                <w:b/>
                <w:i/>
              </w:rPr>
              <w:t xml:space="preserve">, Ph.D.; Jiří Němec; JUDr. Ivana Pařízková, Ph.D.; doc. RNDr. Tomáš </w:t>
            </w:r>
            <w:proofErr w:type="spellStart"/>
            <w:r w:rsidR="00884AE6" w:rsidRPr="00884AE6">
              <w:rPr>
                <w:b/>
                <w:i/>
              </w:rPr>
              <w:t>Pitner</w:t>
            </w:r>
            <w:proofErr w:type="spellEnd"/>
            <w:r w:rsidR="00884AE6" w:rsidRPr="00884AE6">
              <w:rPr>
                <w:b/>
                <w:i/>
              </w:rPr>
              <w:t xml:space="preserve">, Ph.D.; Albert </w:t>
            </w:r>
            <w:proofErr w:type="spellStart"/>
            <w:r w:rsidR="00884AE6" w:rsidRPr="00884AE6">
              <w:rPr>
                <w:b/>
                <w:i/>
              </w:rPr>
              <w:t>Šterba</w:t>
            </w:r>
            <w:proofErr w:type="spellEnd"/>
            <w:r w:rsidR="00884AE6" w:rsidRPr="00884AE6">
              <w:rPr>
                <w:b/>
                <w:i/>
              </w:rPr>
              <w:t xml:space="preserve">; </w:t>
            </w:r>
            <w:proofErr w:type="spellStart"/>
            <w:r w:rsidR="00884AE6" w:rsidRPr="00884AE6">
              <w:rPr>
                <w:b/>
                <w:i/>
              </w:rPr>
              <w:t>Jeffrey</w:t>
            </w:r>
            <w:proofErr w:type="spellEnd"/>
            <w:r w:rsidR="00884AE6" w:rsidRPr="00884AE6">
              <w:rPr>
                <w:b/>
                <w:i/>
              </w:rPr>
              <w:t xml:space="preserve"> Alan </w:t>
            </w:r>
            <w:proofErr w:type="spellStart"/>
            <w:r w:rsidR="00884AE6" w:rsidRPr="00884AE6">
              <w:rPr>
                <w:b/>
                <w:i/>
              </w:rPr>
              <w:t>Vanderziel</w:t>
            </w:r>
            <w:proofErr w:type="spellEnd"/>
            <w:r w:rsidR="00884AE6" w:rsidRPr="00884AE6">
              <w:rPr>
                <w:b/>
                <w:i/>
              </w:rPr>
              <w:t>, B.A.; Mgr. et Mgr. Tomáš Varga.</w:t>
            </w:r>
          </w:p>
        </w:tc>
      </w:tr>
    </w:tbl>
    <w:p w14:paraId="0439FEFE" w14:textId="4729392C" w:rsidR="00675BAC" w:rsidRPr="00FC3922" w:rsidRDefault="00675BAC" w:rsidP="00675BAC">
      <w:pPr>
        <w:pStyle w:val="Nadpis1"/>
        <w:numPr>
          <w:ilvl w:val="0"/>
          <w:numId w:val="3"/>
        </w:numPr>
        <w:ind w:left="426" w:hanging="426"/>
      </w:pPr>
      <w:bookmarkStart w:id="19" w:name="_Toc505500583"/>
      <w:r w:rsidRPr="00FC3922">
        <w:t xml:space="preserve">Volba </w:t>
      </w:r>
      <w:r>
        <w:t>členů</w:t>
      </w:r>
      <w:r w:rsidRPr="00FC3922">
        <w:t xml:space="preserve"> </w:t>
      </w:r>
      <w:r>
        <w:t>LK</w:t>
      </w:r>
      <w:r w:rsidRPr="00FC3922">
        <w:t xml:space="preserve"> AS MU</w:t>
      </w:r>
      <w:bookmarkEnd w:id="19"/>
    </w:p>
    <w:p w14:paraId="3EEABBEB" w14:textId="77777777" w:rsidR="009978CF" w:rsidRDefault="00F50790" w:rsidP="009978CF">
      <w:pPr>
        <w:pStyle w:val="Zkladntextzpisu"/>
      </w:pPr>
      <w:r w:rsidRPr="00661205">
        <w:t xml:space="preserve">Předseda AS informoval, že členové </w:t>
      </w:r>
      <w:r w:rsidR="00BE6DD4" w:rsidRPr="00661205">
        <w:t>LK</w:t>
      </w:r>
      <w:r w:rsidRPr="00661205">
        <w:t xml:space="preserve"> mohou být z řad akademické obce, případně se může jednat o odborníky na řešenou problematiku. Není stanoven počet členů, volba bude veřejná, ke zvolení člena je třeba n</w:t>
      </w:r>
      <w:r w:rsidR="009978CF" w:rsidRPr="00661205">
        <w:t>adpoloviční většina přítomných.</w:t>
      </w:r>
    </w:p>
    <w:p w14:paraId="5ACAE7EC" w14:textId="55D8002A" w:rsidR="00B41AB9" w:rsidRDefault="00B63839" w:rsidP="0039231F">
      <w:pPr>
        <w:pStyle w:val="Zkladntextzpisu"/>
      </w:pPr>
      <w:r w:rsidRPr="0039231F">
        <w:t>Tradičně</w:t>
      </w:r>
      <w:r w:rsidR="00B41AB9" w:rsidRPr="0039231F">
        <w:t xml:space="preserve"> byl za každou fakultu vždy volen právě jeden člen a byli zastoupeni studenti (předseda se nepočítal).</w:t>
      </w:r>
    </w:p>
    <w:p w14:paraId="79228D51" w14:textId="2FE0B6A0" w:rsidR="00F50790" w:rsidRPr="009978CF" w:rsidRDefault="009978CF" w:rsidP="0039231F">
      <w:pPr>
        <w:pStyle w:val="Zkladntextzpisu"/>
        <w:rPr>
          <w:highlight w:val="yellow"/>
        </w:rPr>
      </w:pPr>
      <w:r>
        <w:t>B</w:t>
      </w:r>
      <w:r w:rsidR="00F50790" w:rsidRPr="00F50790">
        <w:t>yl nominován člen mimo akademick</w:t>
      </w:r>
      <w:r>
        <w:t>ou obec MU – Václav Orava.</w:t>
      </w:r>
      <w:r w:rsidR="00F50790" w:rsidRPr="00F50790">
        <w:t xml:space="preserve"> </w:t>
      </w:r>
      <w:r>
        <w:t xml:space="preserve">Pan Orava je </w:t>
      </w:r>
      <w:r w:rsidR="00F50790" w:rsidRPr="00F50790">
        <w:t>absolvent</w:t>
      </w:r>
      <w:r>
        <w:t>em</w:t>
      </w:r>
      <w:r w:rsidR="00F50790" w:rsidRPr="00F50790">
        <w:t xml:space="preserve"> </w:t>
      </w:r>
      <w:proofErr w:type="spellStart"/>
      <w:r w:rsidR="00F50790" w:rsidRPr="00F50790">
        <w:t>PrF</w:t>
      </w:r>
      <w:proofErr w:type="spellEnd"/>
      <w:r w:rsidR="00F50790" w:rsidRPr="00F50790">
        <w:t xml:space="preserve">, </w:t>
      </w:r>
      <w:r>
        <w:t>který působil v minulé LK AS. Je</w:t>
      </w:r>
      <w:r w:rsidR="00F50790" w:rsidRPr="00F50790">
        <w:t>d</w:t>
      </w:r>
      <w:r>
        <w:t>ná s</w:t>
      </w:r>
      <w:r w:rsidR="00F50790" w:rsidRPr="00F50790">
        <w:t>e</w:t>
      </w:r>
      <w:r>
        <w:t xml:space="preserve"> </w:t>
      </w:r>
      <w:r w:rsidR="00F50790" w:rsidRPr="00F50790">
        <w:t xml:space="preserve">o výjimečnou situaci, předseda AS navrhnul, aby se o nominaci pana Oravy </w:t>
      </w:r>
      <w:r w:rsidRPr="00F50790">
        <w:t>hlasovalo</w:t>
      </w:r>
      <w:r w:rsidR="00F50790" w:rsidRPr="00F50790">
        <w:t xml:space="preserve"> odděleně.</w:t>
      </w:r>
    </w:p>
    <w:p w14:paraId="19186EB4" w14:textId="3D00522B" w:rsidR="00F50790" w:rsidRDefault="00F50790" w:rsidP="00675BAC">
      <w:pPr>
        <w:pStyle w:val="Zkladntextzpisu"/>
      </w:pPr>
    </w:p>
    <w:p w14:paraId="505D0354" w14:textId="670D8D48" w:rsidR="00E057D0" w:rsidRDefault="00E057D0" w:rsidP="00E057D0">
      <w:pPr>
        <w:pStyle w:val="Citt"/>
      </w:pPr>
      <w:r w:rsidRPr="002831C3">
        <w:t>Odešla Ivana Černá</w:t>
      </w:r>
    </w:p>
    <w:p w14:paraId="6A78664C" w14:textId="77777777" w:rsidR="00E057D0" w:rsidRDefault="00E057D0" w:rsidP="00675BAC">
      <w:pPr>
        <w:pStyle w:val="Zkladntextzpisu"/>
      </w:pPr>
    </w:p>
    <w:p w14:paraId="7130788E" w14:textId="03B282F5" w:rsidR="00675BAC" w:rsidRDefault="009978CF" w:rsidP="00675BAC">
      <w:pPr>
        <w:pStyle w:val="Zkladntextzpisu"/>
      </w:pPr>
      <w:r w:rsidRPr="00661205">
        <w:rPr>
          <w:u w:val="single"/>
        </w:rPr>
        <w:t>Nominace</w:t>
      </w:r>
      <w:r w:rsidR="00675BAC" w:rsidRPr="00661205">
        <w:rPr>
          <w:u w:val="single"/>
        </w:rPr>
        <w:t>:</w:t>
      </w:r>
      <w:r w:rsidR="00675BAC" w:rsidRPr="00661205">
        <w:t xml:space="preserve"> </w:t>
      </w:r>
      <w:r w:rsidR="00F50790" w:rsidRPr="00661205">
        <w:t xml:space="preserve">Luboš </w:t>
      </w:r>
      <w:r w:rsidR="007254A5" w:rsidRPr="00661205">
        <w:t>Bauer</w:t>
      </w:r>
      <w:r w:rsidR="00F50790" w:rsidRPr="00661205">
        <w:t xml:space="preserve"> –</w:t>
      </w:r>
      <w:r w:rsidR="00636CE3" w:rsidRPr="00661205">
        <w:t xml:space="preserve"> ESF</w:t>
      </w:r>
      <w:r w:rsidR="007254A5" w:rsidRPr="00661205">
        <w:t xml:space="preserve">, </w:t>
      </w:r>
      <w:r w:rsidR="00F50790" w:rsidRPr="00661205">
        <w:t xml:space="preserve">Lukáš </w:t>
      </w:r>
      <w:r w:rsidR="007254A5" w:rsidRPr="00661205">
        <w:t>Buchta</w:t>
      </w:r>
      <w:r w:rsidR="00636CE3" w:rsidRPr="00661205">
        <w:t xml:space="preserve"> – </w:t>
      </w:r>
      <w:proofErr w:type="spellStart"/>
      <w:r w:rsidR="00636CE3" w:rsidRPr="00661205">
        <w:t>Prf</w:t>
      </w:r>
      <w:proofErr w:type="spellEnd"/>
      <w:r w:rsidR="00636CE3" w:rsidRPr="00661205">
        <w:t xml:space="preserve"> </w:t>
      </w:r>
      <w:r w:rsidR="00F50790" w:rsidRPr="00661205">
        <w:t>(</w:t>
      </w:r>
      <w:r w:rsidR="00636CE3" w:rsidRPr="00661205">
        <w:t>student</w:t>
      </w:r>
      <w:r w:rsidR="00F50790" w:rsidRPr="00661205">
        <w:t>)</w:t>
      </w:r>
      <w:r w:rsidR="007254A5" w:rsidRPr="00661205">
        <w:t xml:space="preserve">, </w:t>
      </w:r>
      <w:r w:rsidR="00F50790" w:rsidRPr="00661205">
        <w:t xml:space="preserve">Vlastislav </w:t>
      </w:r>
      <w:r w:rsidR="007254A5" w:rsidRPr="00661205">
        <w:t>Dohnal</w:t>
      </w:r>
      <w:r w:rsidR="00F50790" w:rsidRPr="00661205">
        <w:t xml:space="preserve"> –</w:t>
      </w:r>
      <w:r w:rsidR="00636CE3" w:rsidRPr="00661205">
        <w:t xml:space="preserve"> FI</w:t>
      </w:r>
      <w:r w:rsidR="007254A5" w:rsidRPr="00661205">
        <w:t xml:space="preserve">, </w:t>
      </w:r>
      <w:r w:rsidR="00F50790" w:rsidRPr="00661205">
        <w:t xml:space="preserve">Karel </w:t>
      </w:r>
      <w:r w:rsidR="007254A5" w:rsidRPr="00661205">
        <w:t>Doleček</w:t>
      </w:r>
      <w:r w:rsidR="00636CE3" w:rsidRPr="00661205">
        <w:t xml:space="preserve"> –</w:t>
      </w:r>
      <w:r w:rsidR="00F50790" w:rsidRPr="00661205">
        <w:t xml:space="preserve"> </w:t>
      </w:r>
      <w:proofErr w:type="spellStart"/>
      <w:r w:rsidR="00F50790" w:rsidRPr="00661205">
        <w:t>PdF</w:t>
      </w:r>
      <w:proofErr w:type="spellEnd"/>
      <w:r w:rsidR="00636CE3" w:rsidRPr="00661205">
        <w:t xml:space="preserve"> </w:t>
      </w:r>
      <w:r w:rsidR="00F50790" w:rsidRPr="00661205">
        <w:t>(</w:t>
      </w:r>
      <w:r w:rsidR="00636CE3" w:rsidRPr="00661205">
        <w:t>student</w:t>
      </w:r>
      <w:r w:rsidR="00F50790" w:rsidRPr="00661205">
        <w:t>)</w:t>
      </w:r>
      <w:r w:rsidR="007254A5" w:rsidRPr="00661205">
        <w:t xml:space="preserve">, </w:t>
      </w:r>
      <w:r w:rsidR="00F50790" w:rsidRPr="00661205">
        <w:t xml:space="preserve">Daniel </w:t>
      </w:r>
      <w:proofErr w:type="spellStart"/>
      <w:r w:rsidR="007254A5" w:rsidRPr="00661205">
        <w:t>Kerekeš</w:t>
      </w:r>
      <w:proofErr w:type="spellEnd"/>
      <w:r w:rsidR="00636CE3" w:rsidRPr="00661205">
        <w:t xml:space="preserve"> – FSS </w:t>
      </w:r>
      <w:r w:rsidR="00F50790" w:rsidRPr="00661205">
        <w:t>(</w:t>
      </w:r>
      <w:r w:rsidR="00636CE3" w:rsidRPr="00661205">
        <w:t>student</w:t>
      </w:r>
      <w:r w:rsidR="00F50790" w:rsidRPr="00661205">
        <w:t>)</w:t>
      </w:r>
      <w:r w:rsidR="007254A5" w:rsidRPr="00661205">
        <w:t xml:space="preserve">, </w:t>
      </w:r>
      <w:r w:rsidR="00F50790" w:rsidRPr="00661205">
        <w:t xml:space="preserve">Michal </w:t>
      </w:r>
      <w:proofErr w:type="spellStart"/>
      <w:r w:rsidR="007254A5" w:rsidRPr="00661205">
        <w:t>Koščík</w:t>
      </w:r>
      <w:proofErr w:type="spellEnd"/>
      <w:r w:rsidR="00F50790" w:rsidRPr="00661205">
        <w:t xml:space="preserve"> –</w:t>
      </w:r>
      <w:r w:rsidR="00636CE3" w:rsidRPr="00661205">
        <w:t xml:space="preserve"> LF</w:t>
      </w:r>
      <w:r w:rsidR="007254A5" w:rsidRPr="00661205">
        <w:t xml:space="preserve">, </w:t>
      </w:r>
      <w:r w:rsidR="00A2763D" w:rsidRPr="00661205">
        <w:t xml:space="preserve">Tereza </w:t>
      </w:r>
      <w:r w:rsidR="007254A5" w:rsidRPr="00661205">
        <w:t>Králová</w:t>
      </w:r>
      <w:r w:rsidR="00636CE3" w:rsidRPr="00661205">
        <w:t xml:space="preserve"> –</w:t>
      </w:r>
      <w:r w:rsidR="00A2763D" w:rsidRPr="00661205">
        <w:t xml:space="preserve"> </w:t>
      </w:r>
      <w:proofErr w:type="spellStart"/>
      <w:r w:rsidR="00A2763D" w:rsidRPr="00661205">
        <w:t>FSp</w:t>
      </w:r>
      <w:r w:rsidR="00636CE3" w:rsidRPr="00661205">
        <w:t>S</w:t>
      </w:r>
      <w:proofErr w:type="spellEnd"/>
      <w:r w:rsidR="00636CE3" w:rsidRPr="00661205">
        <w:t xml:space="preserve"> </w:t>
      </w:r>
      <w:r w:rsidR="00A2763D" w:rsidRPr="00661205">
        <w:t>(</w:t>
      </w:r>
      <w:r w:rsidR="00636CE3" w:rsidRPr="00661205">
        <w:t>student</w:t>
      </w:r>
      <w:r w:rsidR="00A2763D" w:rsidRPr="00661205">
        <w:t>ka)</w:t>
      </w:r>
      <w:r w:rsidR="007254A5" w:rsidRPr="00661205">
        <w:t xml:space="preserve">, </w:t>
      </w:r>
      <w:r w:rsidR="00A2763D" w:rsidRPr="00661205">
        <w:t xml:space="preserve">Filip </w:t>
      </w:r>
      <w:r w:rsidR="007254A5" w:rsidRPr="00661205">
        <w:t>Křepelka</w:t>
      </w:r>
      <w:r w:rsidR="00A2763D" w:rsidRPr="00661205">
        <w:t xml:space="preserve"> –</w:t>
      </w:r>
      <w:r w:rsidR="00636CE3" w:rsidRPr="00661205">
        <w:t xml:space="preserve"> </w:t>
      </w:r>
      <w:proofErr w:type="spellStart"/>
      <w:r w:rsidR="00636CE3" w:rsidRPr="00661205">
        <w:t>PrF</w:t>
      </w:r>
      <w:proofErr w:type="spellEnd"/>
      <w:r w:rsidR="007254A5" w:rsidRPr="00661205">
        <w:t xml:space="preserve">, </w:t>
      </w:r>
      <w:r w:rsidR="00A2763D" w:rsidRPr="00661205">
        <w:t xml:space="preserve">Ondřej </w:t>
      </w:r>
      <w:proofErr w:type="spellStart"/>
      <w:r w:rsidR="007254A5" w:rsidRPr="00661205">
        <w:t>Špetík</w:t>
      </w:r>
      <w:proofErr w:type="spellEnd"/>
      <w:r w:rsidR="00636CE3" w:rsidRPr="00661205">
        <w:t xml:space="preserve"> – ESF </w:t>
      </w:r>
      <w:r w:rsidR="00A2763D" w:rsidRPr="00661205">
        <w:t>(</w:t>
      </w:r>
      <w:r w:rsidR="00636CE3" w:rsidRPr="00661205">
        <w:t>student</w:t>
      </w:r>
      <w:r w:rsidR="00A2763D" w:rsidRPr="00661205">
        <w:t>)</w:t>
      </w:r>
      <w:r w:rsidR="007254A5" w:rsidRPr="00661205">
        <w:t xml:space="preserve">, </w:t>
      </w:r>
      <w:r w:rsidR="00A2763D" w:rsidRPr="00661205">
        <w:t xml:space="preserve">Michal </w:t>
      </w:r>
      <w:proofErr w:type="spellStart"/>
      <w:r w:rsidRPr="00661205">
        <w:t>Kum</w:t>
      </w:r>
      <w:r w:rsidR="007254A5" w:rsidRPr="00661205">
        <w:t>stát</w:t>
      </w:r>
      <w:proofErr w:type="spellEnd"/>
      <w:r w:rsidR="00A2763D" w:rsidRPr="00661205">
        <w:t xml:space="preserve"> – </w:t>
      </w:r>
      <w:proofErr w:type="spellStart"/>
      <w:r w:rsidR="00A2763D" w:rsidRPr="00661205">
        <w:t>FSp</w:t>
      </w:r>
      <w:r w:rsidR="00636CE3" w:rsidRPr="00661205">
        <w:t>S</w:t>
      </w:r>
      <w:proofErr w:type="spellEnd"/>
      <w:r w:rsidR="007254A5" w:rsidRPr="00661205">
        <w:t xml:space="preserve">, </w:t>
      </w:r>
      <w:r w:rsidR="00A2763D" w:rsidRPr="00661205">
        <w:t xml:space="preserve">Pavel </w:t>
      </w:r>
      <w:r w:rsidR="007254A5" w:rsidRPr="00661205">
        <w:t>Lízal</w:t>
      </w:r>
      <w:r w:rsidR="00A2763D" w:rsidRPr="00661205">
        <w:t xml:space="preserve"> –</w:t>
      </w:r>
      <w:r w:rsidR="00636CE3" w:rsidRPr="00661205">
        <w:t xml:space="preserve"> </w:t>
      </w:r>
      <w:proofErr w:type="spellStart"/>
      <w:r w:rsidR="00636CE3" w:rsidRPr="00661205">
        <w:t>PřF</w:t>
      </w:r>
      <w:proofErr w:type="spellEnd"/>
      <w:r w:rsidR="007254A5" w:rsidRPr="00661205">
        <w:t xml:space="preserve">, </w:t>
      </w:r>
      <w:r w:rsidR="00A2763D" w:rsidRPr="00661205">
        <w:t xml:space="preserve">Albert </w:t>
      </w:r>
      <w:r w:rsidR="007254A5" w:rsidRPr="00661205">
        <w:t>Štěrba</w:t>
      </w:r>
      <w:r w:rsidR="00636CE3" w:rsidRPr="00661205">
        <w:t xml:space="preserve"> – LF </w:t>
      </w:r>
      <w:r w:rsidR="00A2763D" w:rsidRPr="00661205">
        <w:t>(</w:t>
      </w:r>
      <w:r w:rsidR="00636CE3" w:rsidRPr="00661205">
        <w:t>student</w:t>
      </w:r>
      <w:r w:rsidR="00A2763D" w:rsidRPr="00661205">
        <w:t>)</w:t>
      </w:r>
      <w:r w:rsidR="007254A5" w:rsidRPr="00661205">
        <w:t xml:space="preserve">, </w:t>
      </w:r>
      <w:r w:rsidR="00A2763D" w:rsidRPr="00661205">
        <w:t xml:space="preserve">Matej P. </w:t>
      </w:r>
      <w:proofErr w:type="spellStart"/>
      <w:r w:rsidR="007254A5" w:rsidRPr="00661205">
        <w:t>Žitňanský</w:t>
      </w:r>
      <w:proofErr w:type="spellEnd"/>
      <w:r w:rsidR="00636CE3" w:rsidRPr="00661205">
        <w:t xml:space="preserve"> – FF </w:t>
      </w:r>
      <w:r w:rsidR="00A2763D" w:rsidRPr="00661205">
        <w:t>(</w:t>
      </w:r>
      <w:r w:rsidR="00636CE3" w:rsidRPr="00661205">
        <w:t>student</w:t>
      </w:r>
      <w:r w:rsidRPr="00661205">
        <w:t>) a Václav Orava (mimo akademickou obec MU).</w:t>
      </w:r>
    </w:p>
    <w:p w14:paraId="6B8DCCD4" w14:textId="77777777" w:rsidR="00675BAC" w:rsidRDefault="00675BAC" w:rsidP="00675BAC">
      <w:pPr>
        <w:pStyle w:val="Zkladntextzpisu"/>
      </w:pPr>
    </w:p>
    <w:p w14:paraId="39F7DAED" w14:textId="77777777" w:rsidR="00675BAC" w:rsidRPr="00707AA8" w:rsidRDefault="00675BAC" w:rsidP="00675BAC">
      <w:pPr>
        <w:pStyle w:val="Zkladntextzpisu"/>
        <w:rPr>
          <w:b/>
        </w:rPr>
      </w:pPr>
      <w:r w:rsidRPr="00707AA8">
        <w:rPr>
          <w:b/>
        </w:rPr>
        <w:t>Diskuse</w:t>
      </w:r>
    </w:p>
    <w:p w14:paraId="4C6ADAE6" w14:textId="0F9E7B41" w:rsidR="00675BAC" w:rsidRDefault="00A2763D" w:rsidP="00661205">
      <w:pPr>
        <w:pStyle w:val="Zkladntextzpisu"/>
        <w:ind w:left="2009" w:hanging="1575"/>
      </w:pPr>
      <w:proofErr w:type="spellStart"/>
      <w:r>
        <w:t>Kerekeš</w:t>
      </w:r>
      <w:proofErr w:type="spellEnd"/>
      <w:r>
        <w:t xml:space="preserve"> </w:t>
      </w:r>
      <w:r>
        <w:tab/>
        <w:t>Zeptal se, jaký je důvod, aby se pro Václava Oravu hlasovalo odděleně.</w:t>
      </w:r>
      <w:r w:rsidR="002B4D7E">
        <w:t xml:space="preserve"> </w:t>
      </w:r>
      <w:r w:rsidR="00661205">
        <w:t>V případě EK AS volba proběhla</w:t>
      </w:r>
      <w:r w:rsidR="002B4D7E">
        <w:t xml:space="preserve"> en bloc.</w:t>
      </w:r>
    </w:p>
    <w:p w14:paraId="10B378D5" w14:textId="64DD461F" w:rsidR="000D25BE" w:rsidRDefault="002B4D7E" w:rsidP="000D25BE">
      <w:pPr>
        <w:pStyle w:val="Zkladntextzpisu"/>
        <w:ind w:left="2009" w:hanging="1575"/>
      </w:pPr>
      <w:r w:rsidRPr="000D25BE">
        <w:t>Předseda AS</w:t>
      </w:r>
      <w:r w:rsidRPr="000D25BE">
        <w:tab/>
        <w:t xml:space="preserve">Všichni </w:t>
      </w:r>
      <w:r w:rsidR="000D25BE" w:rsidRPr="000D25BE">
        <w:t>navržení</w:t>
      </w:r>
      <w:r w:rsidR="000D25BE">
        <w:t xml:space="preserve"> členové EK</w:t>
      </w:r>
      <w:r w:rsidRPr="000D25BE">
        <w:t xml:space="preserve"> </w:t>
      </w:r>
      <w:r w:rsidR="000D25BE">
        <w:t>jsou</w:t>
      </w:r>
      <w:r w:rsidRPr="000D25BE">
        <w:t xml:space="preserve"> členy akademické obce MU. Toto je </w:t>
      </w:r>
      <w:r w:rsidR="000D25BE">
        <w:t>odlišná situace, pan</w:t>
      </w:r>
      <w:r w:rsidRPr="000D25BE">
        <w:t xml:space="preserve"> Orava již není č</w:t>
      </w:r>
      <w:r w:rsidR="000D25BE">
        <w:t xml:space="preserve">lenem akademické obce MU. Jde </w:t>
      </w:r>
      <w:r w:rsidR="000D25BE">
        <w:lastRenderedPageBreak/>
        <w:t>o </w:t>
      </w:r>
      <w:r w:rsidRPr="000D25BE">
        <w:t xml:space="preserve">jakousi výjimku, která by </w:t>
      </w:r>
      <w:r w:rsidR="004F0986">
        <w:t xml:space="preserve">dle jeho názoru </w:t>
      </w:r>
      <w:r w:rsidRPr="000D25BE">
        <w:t xml:space="preserve">měla </w:t>
      </w:r>
      <w:r w:rsidR="000D25BE" w:rsidRPr="000D25BE">
        <w:t>projít</w:t>
      </w:r>
      <w:r w:rsidRPr="000D25BE">
        <w:t xml:space="preserve"> zvláštním hlasováním</w:t>
      </w:r>
      <w:r w:rsidR="000D25BE">
        <w:t>.</w:t>
      </w:r>
      <w:r w:rsidRPr="000D25BE">
        <w:t xml:space="preserve"> </w:t>
      </w:r>
      <w:r w:rsidR="000D25BE">
        <w:t>Standardem</w:t>
      </w:r>
      <w:r w:rsidRPr="000D25BE">
        <w:t xml:space="preserve"> je, že se na chodu </w:t>
      </w:r>
      <w:r w:rsidR="000D25BE">
        <w:t>univerz</w:t>
      </w:r>
      <w:r w:rsidR="000D25BE" w:rsidRPr="000D25BE">
        <w:t>ity</w:t>
      </w:r>
      <w:r w:rsidRPr="000D25BE">
        <w:t xml:space="preserve"> podílejí členové akademické obce. </w:t>
      </w:r>
    </w:p>
    <w:p w14:paraId="33D725B3" w14:textId="5263FA17" w:rsidR="00F50790" w:rsidRPr="000D25BE" w:rsidRDefault="000D25BE" w:rsidP="0039231F">
      <w:pPr>
        <w:pStyle w:val="Zkladntextzpisu"/>
        <w:ind w:left="2016"/>
      </w:pPr>
      <w:r>
        <w:t>J</w:t>
      </w:r>
      <w:r w:rsidR="002B4D7E" w:rsidRPr="000D25BE">
        <w:t xml:space="preserve">e možné, </w:t>
      </w:r>
      <w:r w:rsidRPr="000D25BE">
        <w:t>aby</w:t>
      </w:r>
      <w:r w:rsidR="002B4D7E" w:rsidRPr="000D25BE">
        <w:t xml:space="preserve"> ad hoc </w:t>
      </w:r>
      <w:r>
        <w:t xml:space="preserve">s chodem univerzity </w:t>
      </w:r>
      <w:r w:rsidR="002B4D7E" w:rsidRPr="000D25BE">
        <w:t xml:space="preserve">pomáhala osoba mimo </w:t>
      </w:r>
      <w:r w:rsidRPr="000D25BE">
        <w:t>akademickou</w:t>
      </w:r>
      <w:r>
        <w:t xml:space="preserve"> obec, ale měla by s</w:t>
      </w:r>
      <w:r w:rsidR="002B4D7E" w:rsidRPr="000D25BE">
        <w:t>e</w:t>
      </w:r>
      <w:r>
        <w:t xml:space="preserve"> </w:t>
      </w:r>
      <w:r w:rsidR="002B4D7E" w:rsidRPr="000D25BE">
        <w:t xml:space="preserve">o tom vést individuální </w:t>
      </w:r>
      <w:r w:rsidRPr="000D25BE">
        <w:t>rozprava</w:t>
      </w:r>
      <w:r w:rsidR="00DB07A5" w:rsidRPr="000D25BE">
        <w:t xml:space="preserve"> a</w:t>
      </w:r>
      <w:r w:rsidR="00B90155">
        <w:t> </w:t>
      </w:r>
      <w:r w:rsidR="00DB07A5" w:rsidRPr="000D25BE">
        <w:t>hlasování</w:t>
      </w:r>
      <w:r w:rsidR="002B4D7E" w:rsidRPr="000D25BE">
        <w:t>.</w:t>
      </w:r>
    </w:p>
    <w:p w14:paraId="63D708AB" w14:textId="38D4E0E4" w:rsidR="002B4D7E" w:rsidRPr="000D25BE" w:rsidRDefault="00DB07A5" w:rsidP="00F50790">
      <w:pPr>
        <w:pStyle w:val="Zkladntextzpisu"/>
      </w:pPr>
      <w:r w:rsidRPr="000D25BE">
        <w:tab/>
      </w:r>
    </w:p>
    <w:p w14:paraId="7D6A2652" w14:textId="61E47AC7" w:rsidR="00DB07A5" w:rsidRPr="000D25BE" w:rsidRDefault="00DB07A5" w:rsidP="00F50790">
      <w:pPr>
        <w:pStyle w:val="Zkladntextzpisu"/>
      </w:pPr>
      <w:r w:rsidRPr="000D25BE">
        <w:t>Předseda AS nechal hlasovat o navržených členech LK z ka</w:t>
      </w:r>
      <w:r w:rsidR="00635A32">
        <w:t>n</w:t>
      </w:r>
      <w:r w:rsidRPr="000D25BE">
        <w:t>didátů akademické obce</w:t>
      </w:r>
      <w:r w:rsidR="00E54FAA">
        <w:t xml:space="preserve"> MU</w:t>
      </w:r>
      <w:r w:rsidR="00635A32">
        <w:t>.</w:t>
      </w:r>
    </w:p>
    <w:p w14:paraId="7F2C1889" w14:textId="77777777" w:rsidR="00F50790" w:rsidRPr="000D25BE" w:rsidRDefault="00F50790" w:rsidP="00F50790">
      <w:pPr>
        <w:pStyle w:val="Zkladntextzpisu"/>
      </w:pPr>
      <w:bookmarkStart w:id="20" w:name="_Hlk504671180"/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675BAC" w14:paraId="101E5E45" w14:textId="77777777" w:rsidTr="00CF4745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bookmarkEnd w:id="20"/>
          <w:p w14:paraId="3A5C7AB4" w14:textId="2A04F28B" w:rsidR="00675BAC" w:rsidRPr="004F0986" w:rsidRDefault="00675BAC" w:rsidP="00CF4745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 xml:space="preserve">Volba členů LK AS </w:t>
            </w:r>
            <w:r w:rsidRPr="004F0986">
              <w:rPr>
                <w:szCs w:val="22"/>
                <w:u w:val="single"/>
              </w:rPr>
              <w:t>MU</w:t>
            </w:r>
            <w:r w:rsidR="00DB07A5" w:rsidRPr="004F0986">
              <w:rPr>
                <w:szCs w:val="22"/>
                <w:u w:val="single"/>
              </w:rPr>
              <w:t xml:space="preserve"> (</w:t>
            </w:r>
            <w:r w:rsidR="00DB07A5" w:rsidRPr="0039231F">
              <w:rPr>
                <w:szCs w:val="22"/>
                <w:u w:val="single"/>
              </w:rPr>
              <w:t>mimo V. Oravu)</w:t>
            </w:r>
          </w:p>
          <w:p w14:paraId="08DC1A5E" w14:textId="16C91C4A" w:rsidR="00675BAC" w:rsidRPr="004F0986" w:rsidRDefault="00675BAC" w:rsidP="00CF4745">
            <w:pPr>
              <w:pStyle w:val="Normln1"/>
              <w:ind w:left="75"/>
            </w:pPr>
            <w:r w:rsidRPr="004F0986">
              <w:t xml:space="preserve">Počet přítomných členů AS MU byl před zahájením </w:t>
            </w:r>
            <w:r w:rsidRPr="0039231F">
              <w:t xml:space="preserve">hlasování </w:t>
            </w:r>
            <w:r w:rsidR="001D7B5D" w:rsidRPr="0039231F">
              <w:t>43</w:t>
            </w:r>
            <w:r w:rsidRPr="0039231F">
              <w:t>.</w:t>
            </w:r>
          </w:p>
          <w:p w14:paraId="7EEC4CDB" w14:textId="0CE2866E" w:rsidR="00675BAC" w:rsidRPr="00B80B66" w:rsidRDefault="00675BAC" w:rsidP="00CF4745">
            <w:pPr>
              <w:pStyle w:val="Normln1"/>
              <w:ind w:left="75"/>
            </w:pPr>
            <w:proofErr w:type="gramStart"/>
            <w:r w:rsidRPr="00B80B66">
              <w:t xml:space="preserve">Pro:   </w:t>
            </w:r>
            <w:proofErr w:type="gramEnd"/>
            <w:r w:rsidRPr="00B80B66">
              <w:t xml:space="preserve">              </w:t>
            </w:r>
            <w:r w:rsidRPr="00B80B66">
              <w:tab/>
              <w:t xml:space="preserve"> </w:t>
            </w:r>
            <w:r w:rsidR="002831C3">
              <w:t xml:space="preserve"> </w:t>
            </w:r>
            <w:r w:rsidR="001D7B5D" w:rsidRPr="00B80B66">
              <w:t>42</w:t>
            </w:r>
          </w:p>
          <w:p w14:paraId="4A4D5D0D" w14:textId="77777777" w:rsidR="00675BAC" w:rsidRPr="0071726E" w:rsidRDefault="00675BAC" w:rsidP="00CF4745">
            <w:pPr>
              <w:pStyle w:val="Normln1"/>
              <w:ind w:left="75"/>
            </w:pPr>
            <w:proofErr w:type="gramStart"/>
            <w:r w:rsidRPr="00B80B66">
              <w:t xml:space="preserve">Proti:   </w:t>
            </w:r>
            <w:proofErr w:type="gramEnd"/>
            <w:r w:rsidRPr="00B80B66">
              <w:t xml:space="preserve">        </w:t>
            </w:r>
            <w:r w:rsidRPr="00B80B66">
              <w:tab/>
              <w:t xml:space="preserve">  0</w:t>
            </w:r>
          </w:p>
          <w:p w14:paraId="14F7A05B" w14:textId="217E49B7" w:rsidR="00675BAC" w:rsidRDefault="00675BAC" w:rsidP="00CF4745">
            <w:pPr>
              <w:pStyle w:val="Normln1"/>
              <w:ind w:left="75"/>
            </w:pPr>
            <w:r>
              <w:t xml:space="preserve">Zdržel </w:t>
            </w:r>
            <w:proofErr w:type="gramStart"/>
            <w:r>
              <w:t xml:space="preserve">se:   </w:t>
            </w:r>
            <w:proofErr w:type="gramEnd"/>
            <w:r>
              <w:t xml:space="preserve">     </w:t>
            </w:r>
            <w:r>
              <w:tab/>
              <w:t xml:space="preserve">  </w:t>
            </w:r>
            <w:r w:rsidR="001D7B5D">
              <w:t>1</w:t>
            </w:r>
          </w:p>
          <w:p w14:paraId="7ACF745C" w14:textId="77777777" w:rsidR="00675BAC" w:rsidRPr="0071726E" w:rsidRDefault="00675BAC" w:rsidP="00CF4745">
            <w:pPr>
              <w:pStyle w:val="Normln1"/>
              <w:rPr>
                <w:szCs w:val="22"/>
                <w:u w:val="single"/>
              </w:rPr>
            </w:pPr>
          </w:p>
          <w:p w14:paraId="03AFDB32" w14:textId="59DF5102" w:rsidR="00675BAC" w:rsidRPr="0071726E" w:rsidRDefault="00675BAC" w:rsidP="00CF4745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 w:rsidR="00636CE3">
              <w:t xml:space="preserve"> </w:t>
            </w:r>
          </w:p>
          <w:p w14:paraId="0C78C4B0" w14:textId="694648C4" w:rsidR="00675BAC" w:rsidRPr="0071726E" w:rsidRDefault="00675BAC" w:rsidP="004F0986">
            <w:pPr>
              <w:pStyle w:val="Normln1"/>
              <w:ind w:left="75"/>
              <w:jc w:val="both"/>
              <w:rPr>
                <w:b/>
              </w:rPr>
            </w:pPr>
            <w:r w:rsidRPr="00E84FEA">
              <w:rPr>
                <w:b/>
                <w:i/>
              </w:rPr>
              <w:t xml:space="preserve">Akademický </w:t>
            </w:r>
            <w:r w:rsidR="0001593D" w:rsidRPr="0001593D">
              <w:rPr>
                <w:b/>
                <w:i/>
              </w:rPr>
              <w:t xml:space="preserve">senát Masarykovy univerzity volí tyto členy Legislativní komise AS MU: RNDr. Luboš Bauer, CSc.; Lukáš Buchta; doc. RNDr. Vlastislav Dohnal, Ph.D.; Karel Doleček; Ing. Mgr. Daniel </w:t>
            </w:r>
            <w:proofErr w:type="spellStart"/>
            <w:r w:rsidR="0001593D" w:rsidRPr="0001593D">
              <w:rPr>
                <w:b/>
                <w:i/>
              </w:rPr>
              <w:t>Kerekeš</w:t>
            </w:r>
            <w:proofErr w:type="spellEnd"/>
            <w:r w:rsidR="0001593D" w:rsidRPr="0001593D">
              <w:rPr>
                <w:b/>
                <w:i/>
              </w:rPr>
              <w:t xml:space="preserve">; Mgr. Bc. Michal </w:t>
            </w:r>
            <w:proofErr w:type="spellStart"/>
            <w:r w:rsidR="0001593D" w:rsidRPr="0001593D">
              <w:rPr>
                <w:b/>
                <w:i/>
              </w:rPr>
              <w:t>Koščík</w:t>
            </w:r>
            <w:proofErr w:type="spellEnd"/>
            <w:r w:rsidR="0001593D" w:rsidRPr="0001593D">
              <w:rPr>
                <w:b/>
                <w:i/>
              </w:rPr>
              <w:t xml:space="preserve">, Ph.D.; Mgr. Tereza Králová; doc. JUDr. Filip Křepelka, Ph.D.; Mgr. Michal </w:t>
            </w:r>
            <w:proofErr w:type="spellStart"/>
            <w:r w:rsidR="0001593D" w:rsidRPr="0001593D">
              <w:rPr>
                <w:b/>
                <w:i/>
              </w:rPr>
              <w:t>Kumstát</w:t>
            </w:r>
            <w:proofErr w:type="spellEnd"/>
            <w:r w:rsidR="0001593D" w:rsidRPr="0001593D">
              <w:rPr>
                <w:b/>
                <w:i/>
              </w:rPr>
              <w:t xml:space="preserve">, Ph.D.; RNDr. Pavel Lízal, Ph.D.; </w:t>
            </w:r>
            <w:r w:rsidR="0001593D" w:rsidRPr="0039231F">
              <w:rPr>
                <w:b/>
                <w:i/>
              </w:rPr>
              <w:t>Ing</w:t>
            </w:r>
            <w:r w:rsidR="0001593D" w:rsidRPr="004F0986">
              <w:rPr>
                <w:b/>
                <w:i/>
              </w:rPr>
              <w:t>.</w:t>
            </w:r>
            <w:r w:rsidR="0001593D" w:rsidRPr="0001593D">
              <w:rPr>
                <w:b/>
                <w:i/>
              </w:rPr>
              <w:t xml:space="preserve"> Ondřej </w:t>
            </w:r>
            <w:proofErr w:type="spellStart"/>
            <w:r w:rsidR="0001593D" w:rsidRPr="0001593D">
              <w:rPr>
                <w:b/>
                <w:i/>
              </w:rPr>
              <w:t>Špetík</w:t>
            </w:r>
            <w:proofErr w:type="spellEnd"/>
            <w:r w:rsidR="0001593D" w:rsidRPr="0001593D">
              <w:rPr>
                <w:b/>
                <w:i/>
              </w:rPr>
              <w:t xml:space="preserve">; Albert Štěrba; Mgr. Matej Patrik </w:t>
            </w:r>
            <w:proofErr w:type="spellStart"/>
            <w:r w:rsidR="0001593D" w:rsidRPr="0001593D">
              <w:rPr>
                <w:b/>
                <w:i/>
              </w:rPr>
              <w:t>Žitňanský</w:t>
            </w:r>
            <w:proofErr w:type="spellEnd"/>
            <w:r w:rsidR="0001593D" w:rsidRPr="0001593D">
              <w:rPr>
                <w:b/>
                <w:i/>
              </w:rPr>
              <w:t>.</w:t>
            </w:r>
          </w:p>
        </w:tc>
      </w:tr>
    </w:tbl>
    <w:p w14:paraId="3C581AAD" w14:textId="77777777" w:rsidR="00DB07A5" w:rsidRDefault="00DB07A5" w:rsidP="00DB07A5">
      <w:pPr>
        <w:pStyle w:val="Zkladntextzpisu"/>
        <w:rPr>
          <w:u w:val="single"/>
        </w:rPr>
      </w:pPr>
    </w:p>
    <w:p w14:paraId="35C63A06" w14:textId="19DFBBE5" w:rsidR="00DB07A5" w:rsidRPr="00A3434C" w:rsidRDefault="00DB07A5" w:rsidP="00DB07A5">
      <w:pPr>
        <w:pStyle w:val="Zkladntextzpisu"/>
      </w:pPr>
      <w:r w:rsidRPr="00A3434C">
        <w:t xml:space="preserve">Předseda AS požádal, aby senátor </w:t>
      </w:r>
      <w:proofErr w:type="spellStart"/>
      <w:r w:rsidRPr="00A3434C">
        <w:t>Kerekeš</w:t>
      </w:r>
      <w:proofErr w:type="spellEnd"/>
      <w:r w:rsidRPr="00A3434C">
        <w:t xml:space="preserve"> (který pana Oravu nominoval) svoji nominaci zdůvodnil. </w:t>
      </w:r>
      <w:r w:rsidR="00A3434C">
        <w:t xml:space="preserve">Senátor </w:t>
      </w:r>
      <w:proofErr w:type="spellStart"/>
      <w:r w:rsidR="00A3434C">
        <w:t>Kerekeš</w:t>
      </w:r>
      <w:proofErr w:type="spellEnd"/>
      <w:r w:rsidR="00A3434C">
        <w:t xml:space="preserve"> uvedl, že p</w:t>
      </w:r>
      <w:r w:rsidRPr="00A3434C">
        <w:t>ana Oravu považovali členo</w:t>
      </w:r>
      <w:r w:rsidR="00EE6FF1">
        <w:t>vé LK za velmi přínosného člena a p</w:t>
      </w:r>
      <w:r w:rsidRPr="00A3434C">
        <w:t xml:space="preserve">an Orava má zájem v LK dále pokračovat. </w:t>
      </w:r>
    </w:p>
    <w:p w14:paraId="6C0781D9" w14:textId="77777777" w:rsidR="00DB07A5" w:rsidRPr="00A3434C" w:rsidRDefault="00DB07A5" w:rsidP="00DB07A5">
      <w:pPr>
        <w:pStyle w:val="Zkladntextzpisu"/>
      </w:pPr>
    </w:p>
    <w:p w14:paraId="1125FAF2" w14:textId="39BEAF65" w:rsidR="00DB07A5" w:rsidRPr="00A3434C" w:rsidRDefault="00DB07A5" w:rsidP="00DB07A5">
      <w:pPr>
        <w:pStyle w:val="Zkladntextzpisu"/>
      </w:pPr>
      <w:r w:rsidRPr="00A3434C">
        <w:t xml:space="preserve">Předseda AS předal slovo panu Oravovi. </w:t>
      </w:r>
      <w:r w:rsidRPr="004F0986">
        <w:t>Pan Orava se představil</w:t>
      </w:r>
      <w:r w:rsidRPr="0039231F">
        <w:t xml:space="preserve">. Byl </w:t>
      </w:r>
      <w:r w:rsidR="0069735C" w:rsidRPr="0039231F">
        <w:t>čl</w:t>
      </w:r>
      <w:r w:rsidRPr="0039231F">
        <w:t>enem</w:t>
      </w:r>
      <w:r w:rsidRPr="004F0986">
        <w:t xml:space="preserve"> AS a LK. V současnosti pracuje </w:t>
      </w:r>
      <w:r w:rsidR="004F0986">
        <w:t xml:space="preserve">jako asistent </w:t>
      </w:r>
      <w:r w:rsidRPr="004F0986">
        <w:t>na NSS, který řeší mj. i problematiku vysokých škol – nabízí pohled zvenku, který je přínosem.</w:t>
      </w:r>
      <w:r w:rsidR="00794033" w:rsidRPr="004F0986">
        <w:t xml:space="preserve"> Vzhledem k tomu, že byl členem, nabízí se kontinuita s</w:t>
      </w:r>
      <w:r w:rsidR="00794033" w:rsidRPr="00A3434C">
        <w:t> minulým AS.</w:t>
      </w:r>
    </w:p>
    <w:p w14:paraId="7918CCC2" w14:textId="77777777" w:rsidR="00DB07A5" w:rsidRPr="00A3434C" w:rsidRDefault="00DB07A5" w:rsidP="00DB07A5">
      <w:pPr>
        <w:pStyle w:val="Zkladntextzpisu"/>
      </w:pPr>
    </w:p>
    <w:p w14:paraId="02789303" w14:textId="77777777" w:rsidR="00794033" w:rsidRPr="00F5683C" w:rsidRDefault="00794033" w:rsidP="00DB07A5">
      <w:pPr>
        <w:pStyle w:val="Zkladntextzpisu"/>
        <w:rPr>
          <w:b/>
        </w:rPr>
      </w:pPr>
      <w:r w:rsidRPr="00F5683C">
        <w:rPr>
          <w:b/>
        </w:rPr>
        <w:t>Diskuse</w:t>
      </w:r>
    </w:p>
    <w:p w14:paraId="2BE88D37" w14:textId="365449E2" w:rsidR="00794033" w:rsidRPr="00A3434C" w:rsidRDefault="00DB07A5" w:rsidP="00F5683C">
      <w:pPr>
        <w:pStyle w:val="Zkladntextzpisu"/>
        <w:ind w:left="2410" w:hanging="1976"/>
      </w:pPr>
      <w:r w:rsidRPr="00A3434C">
        <w:t xml:space="preserve">Vymazal </w:t>
      </w:r>
      <w:r w:rsidR="00F5683C">
        <w:tab/>
      </w:r>
      <w:r w:rsidR="00794033" w:rsidRPr="00A3434C">
        <w:t>Podpořil kandidaturu pana Oravy.</w:t>
      </w:r>
    </w:p>
    <w:p w14:paraId="386C6EF3" w14:textId="783CFF34" w:rsidR="00794033" w:rsidRPr="00A3434C" w:rsidRDefault="00794033" w:rsidP="00F5683C">
      <w:pPr>
        <w:pStyle w:val="Zkladntextzpisu"/>
        <w:ind w:left="2410" w:hanging="1976"/>
      </w:pPr>
      <w:r w:rsidRPr="00A3434C">
        <w:t xml:space="preserve">Lízal </w:t>
      </w:r>
      <w:r w:rsidR="00F5683C">
        <w:tab/>
        <w:t>T</w:t>
      </w:r>
      <w:r w:rsidRPr="00A3434C">
        <w:t>aké podporuje pana Oravu.</w:t>
      </w:r>
    </w:p>
    <w:p w14:paraId="4C90D9C7" w14:textId="48626C35" w:rsidR="00794033" w:rsidRPr="00A3434C" w:rsidRDefault="00F5683C" w:rsidP="00F5683C">
      <w:pPr>
        <w:pStyle w:val="Zkladntextzpisu"/>
        <w:ind w:left="2410" w:hanging="1976"/>
      </w:pPr>
      <w:r w:rsidRPr="00A3434C">
        <w:t>Předsedkyně</w:t>
      </w:r>
      <w:r w:rsidR="00794033" w:rsidRPr="00A3434C">
        <w:t xml:space="preserve"> SK</w:t>
      </w:r>
      <w:r w:rsidR="00DB07A5" w:rsidRPr="00A3434C">
        <w:t xml:space="preserve"> </w:t>
      </w:r>
      <w:r>
        <w:tab/>
      </w:r>
      <w:r w:rsidR="00794033" w:rsidRPr="00A3434C">
        <w:t>Jménem celé SK podpořila kandidaturu pana Oravy</w:t>
      </w:r>
      <w:r w:rsidR="004F0986">
        <w:t>.</w:t>
      </w:r>
      <w:r w:rsidR="004F0986" w:rsidRPr="00A3434C">
        <w:t xml:space="preserve"> </w:t>
      </w:r>
    </w:p>
    <w:p w14:paraId="59D54EE1" w14:textId="533D9759" w:rsidR="00794033" w:rsidRPr="00A3434C" w:rsidRDefault="00F5683C" w:rsidP="00F5683C">
      <w:pPr>
        <w:pStyle w:val="Zkladntextzpisu"/>
        <w:ind w:left="2410" w:hanging="1976"/>
      </w:pPr>
      <w:r>
        <w:t>Suchý</w:t>
      </w:r>
      <w:r>
        <w:tab/>
      </w:r>
      <w:r w:rsidR="00794033" w:rsidRPr="00A3434C">
        <w:t xml:space="preserve">Požádal pana Opravu, zda by mohl uvést </w:t>
      </w:r>
      <w:r w:rsidR="00DB07A5" w:rsidRPr="00A3434C">
        <w:t xml:space="preserve">konkrétní </w:t>
      </w:r>
      <w:r w:rsidR="00794033" w:rsidRPr="00A3434C">
        <w:t>případ</w:t>
      </w:r>
      <w:r w:rsidR="00DB07A5" w:rsidRPr="00A3434C">
        <w:t xml:space="preserve">, </w:t>
      </w:r>
      <w:r w:rsidR="00DB07A5" w:rsidRPr="00801FAA">
        <w:t xml:space="preserve">kdy </w:t>
      </w:r>
      <w:r w:rsidR="00570C88" w:rsidRPr="006632A5">
        <w:t>jeho</w:t>
      </w:r>
      <w:r w:rsidR="00DB07A5" w:rsidRPr="006632A5">
        <w:t xml:space="preserve"> </w:t>
      </w:r>
      <w:r w:rsidR="004F0986">
        <w:t xml:space="preserve">působení na NSS </w:t>
      </w:r>
      <w:r w:rsidR="00794033" w:rsidRPr="00A3434C">
        <w:t xml:space="preserve">může být přínosem </w:t>
      </w:r>
      <w:r w:rsidR="004F0986">
        <w:t xml:space="preserve">pro práci v LK </w:t>
      </w:r>
      <w:r w:rsidR="00794033" w:rsidRPr="00A3434C">
        <w:t xml:space="preserve">a odůvodňuje </w:t>
      </w:r>
      <w:r w:rsidR="004F0986">
        <w:t xml:space="preserve">užitečnost </w:t>
      </w:r>
      <w:r w:rsidR="00794033" w:rsidRPr="00A3434C">
        <w:t>externí</w:t>
      </w:r>
      <w:r w:rsidR="004F0986">
        <w:t>ho</w:t>
      </w:r>
      <w:r w:rsidR="00794033" w:rsidRPr="00A3434C">
        <w:t xml:space="preserve"> členství.</w:t>
      </w:r>
      <w:r w:rsidR="00DB07A5" w:rsidRPr="00A3434C">
        <w:t xml:space="preserve"> </w:t>
      </w:r>
      <w:r w:rsidR="00570C88">
        <w:t>Přiklání s</w:t>
      </w:r>
      <w:r w:rsidR="00794033" w:rsidRPr="00A3434C">
        <w:t>e</w:t>
      </w:r>
      <w:r w:rsidR="00570C88">
        <w:t xml:space="preserve"> </w:t>
      </w:r>
      <w:r w:rsidR="00794033" w:rsidRPr="00A3434C">
        <w:t>k názoru, že členy LK by měl</w:t>
      </w:r>
      <w:r w:rsidR="00944F90">
        <w:t>y</w:t>
      </w:r>
      <w:r w:rsidR="00794033" w:rsidRPr="00A3434C">
        <w:t xml:space="preserve"> být spíše jen členové akademické obce MU, byť se mohou vyskytnout případy, kdy pohled osoby mimo univerzitu může být přínosem.</w:t>
      </w:r>
    </w:p>
    <w:p w14:paraId="47742D2E" w14:textId="607E1EA4" w:rsidR="00DB07A5" w:rsidRPr="00A3434C" w:rsidRDefault="00DB07A5" w:rsidP="00570C88">
      <w:pPr>
        <w:pStyle w:val="Zkladntextzpisu"/>
        <w:ind w:left="2410" w:hanging="1976"/>
      </w:pPr>
      <w:r w:rsidRPr="00A3434C">
        <w:t xml:space="preserve">Orava </w:t>
      </w:r>
      <w:r w:rsidR="00570C88">
        <w:tab/>
        <w:t xml:space="preserve">Uvedl, že má </w:t>
      </w:r>
      <w:r w:rsidR="00944F90">
        <w:t xml:space="preserve">profesní </w:t>
      </w:r>
      <w:r w:rsidRPr="00A3434C">
        <w:t xml:space="preserve">přesah do </w:t>
      </w:r>
      <w:r w:rsidR="00570C88">
        <w:t>správního řádu. Rozhodování</w:t>
      </w:r>
      <w:r w:rsidR="00794033" w:rsidRPr="00A3434C">
        <w:t xml:space="preserve"> MU </w:t>
      </w:r>
      <w:r w:rsidR="00570C88">
        <w:t>o</w:t>
      </w:r>
      <w:r w:rsidR="00F65823">
        <w:t> </w:t>
      </w:r>
      <w:r w:rsidR="00570C88">
        <w:t xml:space="preserve">právech a povinnostech studentů </w:t>
      </w:r>
      <w:r w:rsidR="00794033" w:rsidRPr="00A3434C">
        <w:t>se řídí správním řádem.</w:t>
      </w:r>
    </w:p>
    <w:p w14:paraId="487FF282" w14:textId="412B0C4F" w:rsidR="00794033" w:rsidRPr="00A3434C" w:rsidRDefault="00794033" w:rsidP="00B15DB3">
      <w:pPr>
        <w:pStyle w:val="Zkladntextzpisu"/>
        <w:ind w:left="2410" w:hanging="1976"/>
      </w:pPr>
      <w:r w:rsidRPr="00A3434C">
        <w:t>Suchý</w:t>
      </w:r>
      <w:r w:rsidRPr="00A3434C">
        <w:tab/>
        <w:t>Zepta</w:t>
      </w:r>
      <w:r w:rsidR="00B15DB3">
        <w:t>l</w:t>
      </w:r>
      <w:r w:rsidRPr="00A3434C">
        <w:t xml:space="preserve"> se, zda je přínos takový, že </w:t>
      </w:r>
      <w:r w:rsidR="00B15DB3">
        <w:t>nepostačí právní názor např. předsedkyně LK</w:t>
      </w:r>
      <w:r w:rsidRPr="00A3434C">
        <w:t>, nebo další</w:t>
      </w:r>
      <w:r w:rsidR="00B15DB3">
        <w:t xml:space="preserve">ch </w:t>
      </w:r>
      <w:r w:rsidRPr="00A3434C">
        <w:t>č</w:t>
      </w:r>
      <w:r w:rsidR="00B15DB3">
        <w:t>lenů LK.</w:t>
      </w:r>
    </w:p>
    <w:p w14:paraId="3D049CFC" w14:textId="39F3B40B" w:rsidR="00794033" w:rsidRPr="00A3434C" w:rsidRDefault="00794033" w:rsidP="00B15DB3">
      <w:pPr>
        <w:pStyle w:val="Zkladntextzpisu"/>
        <w:ind w:left="2410" w:hanging="1976"/>
      </w:pPr>
      <w:r w:rsidRPr="00A3434C">
        <w:t>Orava</w:t>
      </w:r>
      <w:r w:rsidRPr="00A3434C">
        <w:tab/>
        <w:t>Diskutoval svůj zájem se členy LK (vč.</w:t>
      </w:r>
      <w:r w:rsidR="00B15DB3">
        <w:t xml:space="preserve"> předsedkyně</w:t>
      </w:r>
      <w:r w:rsidRPr="00A3434C">
        <w:t xml:space="preserve">) a oni jeho zájem přivítali. </w:t>
      </w:r>
    </w:p>
    <w:p w14:paraId="3E21F47A" w14:textId="616A750F" w:rsidR="00794033" w:rsidRPr="00A3434C" w:rsidRDefault="00794033" w:rsidP="00B15DB3">
      <w:pPr>
        <w:pStyle w:val="Zkladntextzpisu"/>
        <w:ind w:left="2410" w:hanging="1976"/>
      </w:pPr>
      <w:r w:rsidRPr="00A3434C">
        <w:lastRenderedPageBreak/>
        <w:t>Králová</w:t>
      </w:r>
      <w:r w:rsidRPr="00A3434C">
        <w:tab/>
        <w:t>Jako nová senátorka si není jista, nakolik LK projednává interní záležitosti a zda jsou členové vázán</w:t>
      </w:r>
      <w:r w:rsidR="00BF3A1D">
        <w:t>i</w:t>
      </w:r>
      <w:r w:rsidRPr="00A3434C">
        <w:t xml:space="preserve"> nějakou formou mlčenlivosti. </w:t>
      </w:r>
      <w:r w:rsidR="00BC5361" w:rsidRPr="00A3434C">
        <w:t xml:space="preserve">Dále se zeptala, zda by působení pana Oravy na NSS a v akademickém orgánu nemohlo vést ke </w:t>
      </w:r>
      <w:r w:rsidR="00B15DB3" w:rsidRPr="00A3434C">
        <w:t>konfliktu</w:t>
      </w:r>
      <w:r w:rsidR="00BC5361" w:rsidRPr="00A3434C">
        <w:t xml:space="preserve"> </w:t>
      </w:r>
      <w:r w:rsidR="00B15DB3" w:rsidRPr="00A3434C">
        <w:t>zájmů</w:t>
      </w:r>
      <w:r w:rsidR="00BC5361" w:rsidRPr="00A3434C">
        <w:t xml:space="preserve"> pana Oravy.</w:t>
      </w:r>
    </w:p>
    <w:p w14:paraId="1F1CCF9C" w14:textId="49531BCF" w:rsidR="00BC5361" w:rsidRPr="00A3434C" w:rsidRDefault="00B15DB3" w:rsidP="00B15DB3">
      <w:pPr>
        <w:pStyle w:val="Zkladntextzpisu"/>
        <w:ind w:left="2410" w:hanging="1976"/>
      </w:pPr>
      <w:r>
        <w:t xml:space="preserve">Orava </w:t>
      </w:r>
      <w:r>
        <w:tab/>
        <w:t>Minimálně v oso</w:t>
      </w:r>
      <w:r w:rsidR="00BC5361" w:rsidRPr="00A3434C">
        <w:t>bní rovině se cítí povinen mlčenlivostí, k MU má velmi silný vztah. Na NSS je asistentem soudce,</w:t>
      </w:r>
      <w:r w:rsidR="00BD559A">
        <w:t xml:space="preserve"> jeho pozice</w:t>
      </w:r>
      <w:r w:rsidR="00BC5361" w:rsidRPr="00A3434C">
        <w:t xml:space="preserve"> má pouze konzultační charakter. Připravuje spisy a dává doporučení. V případě, že se dostane do konfliktu</w:t>
      </w:r>
      <w:r w:rsidR="00BF3A1D">
        <w:t xml:space="preserve"> zájmů</w:t>
      </w:r>
      <w:r w:rsidR="00BC5361" w:rsidRPr="00A3434C">
        <w:t xml:space="preserve">, oznamuje to soudci. </w:t>
      </w:r>
    </w:p>
    <w:p w14:paraId="52D8438C" w14:textId="3458D3B1" w:rsidR="00DB07A5" w:rsidRPr="00A3434C" w:rsidRDefault="00DB07A5" w:rsidP="00B15DB3">
      <w:pPr>
        <w:pStyle w:val="Zkladntextzpisu"/>
        <w:ind w:left="2410" w:hanging="1976"/>
      </w:pPr>
      <w:r w:rsidRPr="00A3434C">
        <w:t xml:space="preserve">Vymazal </w:t>
      </w:r>
      <w:r w:rsidR="00FC2CAD">
        <w:tab/>
      </w:r>
      <w:r w:rsidR="00BC5361" w:rsidRPr="00A3434C">
        <w:t>Informoval, že požádal o názor Ver</w:t>
      </w:r>
      <w:r w:rsidR="00FC2CAD">
        <w:t>oniku Smutnou (předsedkyni LK), ta n</w:t>
      </w:r>
      <w:r w:rsidR="00BC5361" w:rsidRPr="00A3434C">
        <w:t>ominaci pana Oravy</w:t>
      </w:r>
      <w:r w:rsidR="004F0986">
        <w:t xml:space="preserve"> podpořila</w:t>
      </w:r>
      <w:r w:rsidR="00BC5361" w:rsidRPr="00A3434C">
        <w:t>.</w:t>
      </w:r>
    </w:p>
    <w:p w14:paraId="4DA43AD5" w14:textId="080F7E2A" w:rsidR="00DB07A5" w:rsidRPr="00A3434C" w:rsidRDefault="00BC5361" w:rsidP="001C50A5">
      <w:pPr>
        <w:pStyle w:val="Zkladntextzpisu"/>
        <w:ind w:left="2410" w:hanging="1976"/>
      </w:pPr>
      <w:r w:rsidRPr="00A3434C">
        <w:t>Předseda AS</w:t>
      </w:r>
      <w:r w:rsidR="001C50A5">
        <w:t xml:space="preserve"> </w:t>
      </w:r>
      <w:r w:rsidR="001C50A5">
        <w:tab/>
      </w:r>
      <w:r w:rsidRPr="00A3434C">
        <w:t xml:space="preserve">Prezentoval svůj názor, že </w:t>
      </w:r>
      <w:r w:rsidR="00DB07A5" w:rsidRPr="00A3434C">
        <w:t xml:space="preserve">členství </w:t>
      </w:r>
      <w:r w:rsidR="00F25156">
        <w:t xml:space="preserve">v komisi AS </w:t>
      </w:r>
      <w:r w:rsidR="00DB07A5" w:rsidRPr="00A3434C">
        <w:t xml:space="preserve">někoho mimo akademickou obec by mělo </w:t>
      </w:r>
      <w:r w:rsidRPr="00A3434C">
        <w:t xml:space="preserve">být zcela výjimečné, obecně tomu není </w:t>
      </w:r>
      <w:r w:rsidR="00DB07A5" w:rsidRPr="00A3434C">
        <w:t>nakloněn</w:t>
      </w:r>
      <w:r w:rsidRPr="00A3434C">
        <w:t>. Již v</w:t>
      </w:r>
      <w:r w:rsidR="00DB07A5" w:rsidRPr="00A3434C">
        <w:t xml:space="preserve"> minulém období </w:t>
      </w:r>
      <w:r w:rsidRPr="00A3434C">
        <w:t>byl pan Orava v LK přítomen jako absolvent, k této situaci došlo spíše omylem, kdy informace o jeho absolutoria zanikla</w:t>
      </w:r>
      <w:r w:rsidR="00DB07A5" w:rsidRPr="00A3434C">
        <w:t xml:space="preserve"> </w:t>
      </w:r>
      <w:r w:rsidR="00F25156">
        <w:t xml:space="preserve">v celkovém pracovním vytížení AS </w:t>
      </w:r>
      <w:r w:rsidR="00DB07A5" w:rsidRPr="00A3434C">
        <w:t>(v průběhu volebního období přestal být studentem).</w:t>
      </w:r>
      <w:r w:rsidRPr="00A3434C">
        <w:t xml:space="preserve"> </w:t>
      </w:r>
      <w:r w:rsidR="004F0986">
        <w:t xml:space="preserve">Nejde o osobní důvody proti panu </w:t>
      </w:r>
      <w:r w:rsidRPr="00A3434C">
        <w:t>Orav</w:t>
      </w:r>
      <w:r w:rsidR="004F0986">
        <w:t>ovi,</w:t>
      </w:r>
      <w:r w:rsidRPr="00A3434C">
        <w:t xml:space="preserve"> ale z výše uvedených důvodů bude </w:t>
      </w:r>
      <w:r w:rsidR="00F25156" w:rsidRPr="00A3434C">
        <w:t>hlasovat</w:t>
      </w:r>
      <w:r w:rsidRPr="00A3434C">
        <w:t xml:space="preserve"> proti.</w:t>
      </w:r>
    </w:p>
    <w:p w14:paraId="5624F9A1" w14:textId="78181E1C" w:rsidR="00BC5361" w:rsidRPr="00A3434C" w:rsidRDefault="00BC5361" w:rsidP="00751CE8">
      <w:pPr>
        <w:pStyle w:val="Zkladntextzpisu"/>
        <w:ind w:left="2410" w:hanging="1976"/>
      </w:pPr>
      <w:proofErr w:type="spellStart"/>
      <w:r w:rsidRPr="00A3434C">
        <w:t>Peschel</w:t>
      </w:r>
      <w:proofErr w:type="spellEnd"/>
      <w:r w:rsidRPr="00A3434C">
        <w:tab/>
        <w:t xml:space="preserve">LK je jen poradním orgánem AS. Přítomností </w:t>
      </w:r>
      <w:r w:rsidR="00751CE8">
        <w:t xml:space="preserve">dalšího právníka </w:t>
      </w:r>
      <w:r w:rsidRPr="00A3434C">
        <w:t xml:space="preserve">vznikne více právních pohledů a potencionálně může být odhaleno více rizik. </w:t>
      </w:r>
    </w:p>
    <w:p w14:paraId="3071E994" w14:textId="07366064" w:rsidR="00DB07A5" w:rsidRPr="00A3434C" w:rsidRDefault="00DB07A5" w:rsidP="001D7AFE">
      <w:pPr>
        <w:pStyle w:val="Zkladntextzpisu"/>
        <w:ind w:left="2410" w:hanging="1976"/>
      </w:pPr>
      <w:r w:rsidRPr="00A3434C">
        <w:t xml:space="preserve">Orava </w:t>
      </w:r>
      <w:r w:rsidR="00BC5361" w:rsidRPr="00A3434C">
        <w:tab/>
      </w:r>
      <w:r w:rsidR="001D7AFE">
        <w:t>Trend</w:t>
      </w:r>
      <w:r w:rsidR="00BF3A1D">
        <w:t>em</w:t>
      </w:r>
      <w:r w:rsidR="001D7AFE">
        <w:t xml:space="preserve"> na MU</w:t>
      </w:r>
      <w:r w:rsidR="00901704" w:rsidRPr="00A3434C">
        <w:t xml:space="preserve"> je zájem o </w:t>
      </w:r>
      <w:r w:rsidR="001D7AFE" w:rsidRPr="00A3434C">
        <w:t>názory</w:t>
      </w:r>
      <w:r w:rsidR="00901704" w:rsidRPr="00A3434C">
        <w:t xml:space="preserve"> mimo MU. Domnívá se, že </w:t>
      </w:r>
      <w:r w:rsidR="004F0986">
        <w:t xml:space="preserve">je </w:t>
      </w:r>
      <w:r w:rsidR="00901704" w:rsidRPr="00A3434C">
        <w:t xml:space="preserve">rozumné, aby byl přítomen někdo, kdo doveden identifikovat </w:t>
      </w:r>
      <w:r w:rsidR="001D7AFE" w:rsidRPr="00A3434C">
        <w:t>problémy</w:t>
      </w:r>
      <w:r w:rsidR="00901704" w:rsidRPr="00A3434C">
        <w:t xml:space="preserve"> i mimo </w:t>
      </w:r>
      <w:r w:rsidR="001D7AFE" w:rsidRPr="00A3434C">
        <w:t>akademickou</w:t>
      </w:r>
      <w:r w:rsidR="00901704" w:rsidRPr="00A3434C">
        <w:t xml:space="preserve"> obec</w:t>
      </w:r>
      <w:r w:rsidR="001D7AFE">
        <w:t>.</w:t>
      </w:r>
    </w:p>
    <w:p w14:paraId="1D1A9155" w14:textId="0BC1EDB4" w:rsidR="00DB07A5" w:rsidRPr="00A3434C" w:rsidRDefault="00901704" w:rsidP="00436C6C">
      <w:pPr>
        <w:pStyle w:val="Zkladntextzpisu"/>
        <w:ind w:left="2410" w:hanging="1976"/>
      </w:pPr>
      <w:proofErr w:type="spellStart"/>
      <w:r w:rsidRPr="00A3434C">
        <w:t>Koščík</w:t>
      </w:r>
      <w:proofErr w:type="spellEnd"/>
      <w:r w:rsidRPr="00A3434C">
        <w:t xml:space="preserve"> </w:t>
      </w:r>
      <w:r w:rsidRPr="00A3434C">
        <w:tab/>
        <w:t>P</w:t>
      </w:r>
      <w:r w:rsidR="00DB07A5" w:rsidRPr="00A3434C">
        <w:t xml:space="preserve">odporuje pomoc </w:t>
      </w:r>
      <w:r w:rsidRPr="00A3434C">
        <w:t xml:space="preserve">pana </w:t>
      </w:r>
      <w:r w:rsidR="00DB07A5" w:rsidRPr="00A3434C">
        <w:t>Oravy</w:t>
      </w:r>
      <w:r w:rsidRPr="00A3434C">
        <w:t>, v minulém období zaznamenal jeho aktivitu v LK.</w:t>
      </w:r>
      <w:r w:rsidR="00DB07A5" w:rsidRPr="00A3434C">
        <w:t xml:space="preserve"> </w:t>
      </w:r>
      <w:r w:rsidRPr="00A3434C">
        <w:t>Zeptal se, zda proběhne tajné hlasování.</w:t>
      </w:r>
    </w:p>
    <w:p w14:paraId="1F46370F" w14:textId="0F3AC3CC" w:rsidR="00DB07A5" w:rsidRPr="00A3434C" w:rsidRDefault="00436C6C" w:rsidP="00436C6C">
      <w:pPr>
        <w:pStyle w:val="Zkladntextzpisu"/>
        <w:ind w:left="2410" w:hanging="1976"/>
      </w:pPr>
      <w:r>
        <w:t>Předseda AS</w:t>
      </w:r>
      <w:r w:rsidR="00DB07A5" w:rsidRPr="00A3434C">
        <w:t xml:space="preserve"> </w:t>
      </w:r>
      <w:r>
        <w:tab/>
      </w:r>
      <w:r w:rsidR="00901704" w:rsidRPr="00436C6C">
        <w:t>Odkázal na J</w:t>
      </w:r>
      <w:r w:rsidR="00DB07A5" w:rsidRPr="00436C6C">
        <w:t>ednací řád</w:t>
      </w:r>
      <w:r w:rsidR="00901704" w:rsidRPr="00436C6C">
        <w:t xml:space="preserve"> AS, volba bude veřejná</w:t>
      </w:r>
      <w:r w:rsidR="00BF3A1D">
        <w:t>.</w:t>
      </w:r>
      <w:r w:rsidR="00901704" w:rsidRPr="00436C6C">
        <w:t xml:space="preserve"> </w:t>
      </w:r>
      <w:r w:rsidR="00BF3A1D">
        <w:t>P</w:t>
      </w:r>
      <w:r w:rsidR="00901704" w:rsidRPr="00436C6C">
        <w:t>okud to někdo navrhne a 1</w:t>
      </w:r>
      <w:r w:rsidRPr="00436C6C">
        <w:rPr>
          <w:lang w:val="en-US"/>
        </w:rPr>
        <w:t>/</w:t>
      </w:r>
      <w:r w:rsidR="00901704" w:rsidRPr="00436C6C">
        <w:t xml:space="preserve">10 </w:t>
      </w:r>
      <w:r w:rsidRPr="00436C6C">
        <w:t xml:space="preserve">členů AS </w:t>
      </w:r>
      <w:r w:rsidR="00901704" w:rsidRPr="00436C6C">
        <w:t>bude souhlasit, proběhne volba tajně.</w:t>
      </w:r>
    </w:p>
    <w:p w14:paraId="63BAF15F" w14:textId="570FEDB1" w:rsidR="00DB07A5" w:rsidRPr="00A3434C" w:rsidRDefault="00436C6C" w:rsidP="00436C6C">
      <w:pPr>
        <w:pStyle w:val="Zkladntextzpisu"/>
        <w:ind w:left="2410" w:hanging="1976"/>
      </w:pPr>
      <w:proofErr w:type="spellStart"/>
      <w:r>
        <w:t>Ko</w:t>
      </w:r>
      <w:r w:rsidR="00DB07A5" w:rsidRPr="00A3434C">
        <w:t>ščík</w:t>
      </w:r>
      <w:proofErr w:type="spellEnd"/>
      <w:r w:rsidR="00DB07A5" w:rsidRPr="00A3434C">
        <w:t xml:space="preserve"> </w:t>
      </w:r>
      <w:r>
        <w:tab/>
      </w:r>
      <w:r w:rsidR="00901704" w:rsidRPr="00A3434C">
        <w:t>Navrhnul tajné hlasování o volbě</w:t>
      </w:r>
      <w:r w:rsidR="00DB07A5" w:rsidRPr="00A3434C">
        <w:t xml:space="preserve"> </w:t>
      </w:r>
      <w:r w:rsidR="00901704" w:rsidRPr="00A3434C">
        <w:t>pana Oravy do LK.</w:t>
      </w:r>
    </w:p>
    <w:p w14:paraId="1BEB9529" w14:textId="617AE72E" w:rsidR="00901704" w:rsidRPr="00A3434C" w:rsidRDefault="003E43C9" w:rsidP="00436C6C">
      <w:pPr>
        <w:pStyle w:val="Zkladntextzpisu"/>
        <w:ind w:left="2410" w:hanging="1976"/>
      </w:pPr>
      <w:proofErr w:type="spellStart"/>
      <w:r w:rsidRPr="003E43C9">
        <w:t>F</w:t>
      </w:r>
      <w:r w:rsidR="00EB2355">
        <w:t>ol</w:t>
      </w:r>
      <w:r w:rsidR="00901704" w:rsidRPr="003E43C9">
        <w:t>etti</w:t>
      </w:r>
      <w:proofErr w:type="spellEnd"/>
      <w:r w:rsidR="00901704" w:rsidRPr="00A3434C">
        <w:t xml:space="preserve"> </w:t>
      </w:r>
      <w:r w:rsidR="00436C6C">
        <w:tab/>
      </w:r>
      <w:r w:rsidR="00901704" w:rsidRPr="00A3434C">
        <w:t>Podporuje členství pan</w:t>
      </w:r>
      <w:r w:rsidR="00436C6C">
        <w:t>a Oravy v LK. MU</w:t>
      </w:r>
      <w:r w:rsidR="00901704" w:rsidRPr="00A3434C">
        <w:t xml:space="preserve"> potřebuje dialog.</w:t>
      </w:r>
    </w:p>
    <w:p w14:paraId="33ED2207" w14:textId="5C761FBB" w:rsidR="00901704" w:rsidRPr="00A3434C" w:rsidRDefault="00901704" w:rsidP="003E43C9">
      <w:pPr>
        <w:pStyle w:val="Zkladntextzpisu"/>
        <w:ind w:left="2410" w:hanging="1976"/>
      </w:pPr>
      <w:r w:rsidRPr="00A3434C">
        <w:t xml:space="preserve">Předsedkyně SK </w:t>
      </w:r>
      <w:r w:rsidR="003E43C9">
        <w:tab/>
        <w:t>Řekla</w:t>
      </w:r>
      <w:r w:rsidRPr="00A3434C">
        <w:t>, že si</w:t>
      </w:r>
      <w:r w:rsidR="00BF3A1D" w:rsidRPr="00BF3A1D">
        <w:t xml:space="preserve"> váží</w:t>
      </w:r>
      <w:r w:rsidRPr="00BF3A1D">
        <w:t xml:space="preserve"> </w:t>
      </w:r>
      <w:r w:rsidRPr="00A3434C">
        <w:t>práce pana Oravy v minulém období a toho, že pan Orava je ochoten věnovat svůj volný čas práci pro MU.</w:t>
      </w:r>
    </w:p>
    <w:p w14:paraId="225141D5" w14:textId="77777777" w:rsidR="00901704" w:rsidRPr="00A3434C" w:rsidRDefault="00901704" w:rsidP="00901704">
      <w:pPr>
        <w:pStyle w:val="Zkladntextzpisu"/>
      </w:pPr>
    </w:p>
    <w:p w14:paraId="1E9A0BEF" w14:textId="58490FDA" w:rsidR="00901704" w:rsidRPr="00A3434C" w:rsidRDefault="00901704" w:rsidP="00901704">
      <w:pPr>
        <w:pStyle w:val="Zkladntextzpisu"/>
      </w:pPr>
      <w:r w:rsidRPr="00A3434C">
        <w:t xml:space="preserve">Proběhlo procedurální hlasování, zda </w:t>
      </w:r>
      <w:r w:rsidR="000F7462" w:rsidRPr="000F7462">
        <w:t xml:space="preserve">bude </w:t>
      </w:r>
      <w:r w:rsidRPr="00A3434C">
        <w:t>hlasování tajné.</w:t>
      </w:r>
      <w:r w:rsidR="009101D3">
        <w:t xml:space="preserve"> Souhlasila více než 1</w:t>
      </w:r>
      <w:r w:rsidR="009101D3">
        <w:rPr>
          <w:lang w:val="en-US"/>
        </w:rPr>
        <w:t>/</w:t>
      </w:r>
      <w:r w:rsidRPr="00A3434C">
        <w:t xml:space="preserve">10 </w:t>
      </w:r>
      <w:r w:rsidR="004F0986">
        <w:t xml:space="preserve">přítomných </w:t>
      </w:r>
      <w:r w:rsidRPr="00A3434C">
        <w:t>členů AS.</w:t>
      </w:r>
    </w:p>
    <w:p w14:paraId="2002E750" w14:textId="77777777" w:rsidR="00DB07A5" w:rsidRPr="00F50790" w:rsidRDefault="00DB07A5" w:rsidP="00DB07A5">
      <w:pPr>
        <w:pStyle w:val="Zkladntextzpisu"/>
        <w:rPr>
          <w:u w:val="single"/>
        </w:rPr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DB07A5" w:rsidRPr="0071726E" w14:paraId="36DDB68A" w14:textId="77777777" w:rsidTr="00C635ED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541FFB92" w14:textId="71860C32" w:rsidR="00DB07A5" w:rsidRDefault="00901704" w:rsidP="00C635ED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>Volba člena</w:t>
            </w:r>
            <w:r w:rsidR="00DB07A5">
              <w:rPr>
                <w:szCs w:val="22"/>
                <w:u w:val="single"/>
              </w:rPr>
              <w:t xml:space="preserve"> LK AS MU</w:t>
            </w:r>
            <w:r>
              <w:rPr>
                <w:szCs w:val="22"/>
                <w:u w:val="single"/>
              </w:rPr>
              <w:t xml:space="preserve"> – Václav Orava</w:t>
            </w:r>
          </w:p>
          <w:p w14:paraId="09539004" w14:textId="62B7143F" w:rsidR="00901704" w:rsidRPr="00901704" w:rsidRDefault="00901704" w:rsidP="00C635ED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</w:rPr>
            </w:pPr>
            <w:r w:rsidRPr="00901704">
              <w:rPr>
                <w:szCs w:val="22"/>
              </w:rPr>
              <w:t>Tajná volba</w:t>
            </w:r>
          </w:p>
          <w:p w14:paraId="6A0305AD" w14:textId="77777777" w:rsidR="00DB07A5" w:rsidRPr="0042009D" w:rsidRDefault="00DB07A5" w:rsidP="00C635ED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</w:t>
            </w:r>
            <w:r w:rsidRPr="006D361B">
              <w:t>hlasování 43.</w:t>
            </w:r>
          </w:p>
          <w:p w14:paraId="10FD9E6F" w14:textId="4456C774" w:rsidR="00DB07A5" w:rsidRPr="0071726E" w:rsidRDefault="00DB07A5" w:rsidP="00C635ED">
            <w:pPr>
              <w:pStyle w:val="Normln1"/>
              <w:ind w:left="75"/>
            </w:pPr>
            <w:proofErr w:type="gramStart"/>
            <w:r w:rsidRPr="0042009D">
              <w:t xml:space="preserve">Pro:   </w:t>
            </w:r>
            <w:proofErr w:type="gramEnd"/>
            <w:r w:rsidRPr="0042009D">
              <w:t xml:space="preserve">              </w:t>
            </w:r>
            <w:r w:rsidRPr="0042009D">
              <w:tab/>
              <w:t xml:space="preserve"> </w:t>
            </w:r>
            <w:r w:rsidR="009101D3">
              <w:t xml:space="preserve"> </w:t>
            </w:r>
            <w:r w:rsidR="00901704">
              <w:t>32</w:t>
            </w:r>
          </w:p>
          <w:p w14:paraId="6CB3C0F8" w14:textId="0AC64DC9" w:rsidR="00DB07A5" w:rsidRPr="0071726E" w:rsidRDefault="00901704" w:rsidP="00C635ED">
            <w:pPr>
              <w:pStyle w:val="Normln1"/>
              <w:ind w:left="75"/>
            </w:pPr>
            <w:proofErr w:type="gramStart"/>
            <w:r>
              <w:t xml:space="preserve">Proti:   </w:t>
            </w:r>
            <w:proofErr w:type="gramEnd"/>
            <w:r>
              <w:t xml:space="preserve">        </w:t>
            </w:r>
            <w:r>
              <w:tab/>
              <w:t xml:space="preserve">  7</w:t>
            </w:r>
          </w:p>
          <w:p w14:paraId="46FED039" w14:textId="6D6B7A00" w:rsidR="00DB07A5" w:rsidRDefault="00901704" w:rsidP="00C635ED">
            <w:pPr>
              <w:pStyle w:val="Normln1"/>
              <w:ind w:left="75"/>
            </w:pPr>
            <w:r>
              <w:t xml:space="preserve">Zdržel </w:t>
            </w:r>
            <w:proofErr w:type="gramStart"/>
            <w:r>
              <w:t xml:space="preserve">se:   </w:t>
            </w:r>
            <w:proofErr w:type="gramEnd"/>
            <w:r>
              <w:t xml:space="preserve">     </w:t>
            </w:r>
            <w:r>
              <w:tab/>
              <w:t xml:space="preserve">  4</w:t>
            </w:r>
          </w:p>
          <w:p w14:paraId="3886E45D" w14:textId="77777777" w:rsidR="00DB07A5" w:rsidRPr="0071726E" w:rsidRDefault="00DB07A5" w:rsidP="00C635ED">
            <w:pPr>
              <w:pStyle w:val="Normln1"/>
              <w:rPr>
                <w:szCs w:val="22"/>
                <w:u w:val="single"/>
              </w:rPr>
            </w:pPr>
          </w:p>
          <w:p w14:paraId="29F38C78" w14:textId="77777777" w:rsidR="00DB07A5" w:rsidRPr="00801FAA" w:rsidRDefault="00DB07A5" w:rsidP="00C635ED">
            <w:pPr>
              <w:pStyle w:val="Normln1"/>
              <w:spacing w:line="360" w:lineRule="auto"/>
              <w:ind w:left="75" w:right="225"/>
              <w:jc w:val="both"/>
            </w:pPr>
            <w:r w:rsidRPr="00801FAA">
              <w:t xml:space="preserve">Přijaté usnesení: </w:t>
            </w:r>
          </w:p>
          <w:p w14:paraId="7F609269" w14:textId="1BD775CA" w:rsidR="00DB07A5" w:rsidRPr="0071726E" w:rsidRDefault="00DB07A5" w:rsidP="00C635ED">
            <w:pPr>
              <w:pStyle w:val="Normln1"/>
              <w:ind w:left="75"/>
              <w:jc w:val="both"/>
              <w:rPr>
                <w:b/>
              </w:rPr>
            </w:pPr>
            <w:r w:rsidRPr="006D361B">
              <w:rPr>
                <w:b/>
                <w:i/>
              </w:rPr>
              <w:t xml:space="preserve">Akademický </w:t>
            </w:r>
            <w:r w:rsidR="007B2EDD" w:rsidRPr="006D361B">
              <w:rPr>
                <w:b/>
                <w:i/>
              </w:rPr>
              <w:t>senát Masarykovy univerzity volí Mgr. Václava Oravu členem Legislativní komise AS MU</w:t>
            </w:r>
            <w:r w:rsidRPr="006D361B">
              <w:rPr>
                <w:b/>
                <w:i/>
              </w:rPr>
              <w:t>.</w:t>
            </w:r>
          </w:p>
        </w:tc>
      </w:tr>
    </w:tbl>
    <w:p w14:paraId="690B3A83" w14:textId="77777777" w:rsidR="005E17E2" w:rsidRDefault="005E17E2" w:rsidP="005E17E2">
      <w:pPr>
        <w:pStyle w:val="Zkladntextzpisu"/>
      </w:pPr>
    </w:p>
    <w:p w14:paraId="20498DB4" w14:textId="7E24C829" w:rsidR="00CA7636" w:rsidRDefault="00CA7636" w:rsidP="005E17E2">
      <w:pPr>
        <w:pStyle w:val="Zkladntextzpisu"/>
      </w:pPr>
      <w:r w:rsidRPr="005E17E2">
        <w:t xml:space="preserve">Předseda AS vyhlásil </w:t>
      </w:r>
      <w:r w:rsidR="004F0986">
        <w:t xml:space="preserve">na žádost předsedkyně SK </w:t>
      </w:r>
      <w:r w:rsidR="005E17E2" w:rsidRPr="005E17E2">
        <w:t xml:space="preserve">9 minut </w:t>
      </w:r>
      <w:r w:rsidRPr="005E17E2">
        <w:t>přestávku</w:t>
      </w:r>
      <w:r w:rsidR="005E17E2" w:rsidRPr="005E17E2">
        <w:t>.</w:t>
      </w:r>
      <w:r w:rsidR="005E17E2">
        <w:t xml:space="preserve"> </w:t>
      </w:r>
    </w:p>
    <w:p w14:paraId="7EB9D339" w14:textId="5F9B4199" w:rsidR="00A21F63" w:rsidRDefault="00A21F63" w:rsidP="005E17E2">
      <w:pPr>
        <w:pStyle w:val="Zkladntextzpisu"/>
      </w:pPr>
    </w:p>
    <w:p w14:paraId="7F3840C9" w14:textId="77777777" w:rsidR="00A21F63" w:rsidRPr="00A21F63" w:rsidRDefault="00A21F63" w:rsidP="00A21F63">
      <w:pPr>
        <w:rPr>
          <w:i/>
          <w:iCs/>
          <w:color w:val="000000" w:themeColor="text1"/>
        </w:rPr>
      </w:pPr>
      <w:r w:rsidRPr="00A21F63">
        <w:rPr>
          <w:i/>
          <w:iCs/>
          <w:color w:val="000000" w:themeColor="text1"/>
        </w:rPr>
        <w:lastRenderedPageBreak/>
        <w:t xml:space="preserve">Odešel Petr </w:t>
      </w:r>
      <w:proofErr w:type="spellStart"/>
      <w:r w:rsidRPr="00A21F63">
        <w:rPr>
          <w:i/>
          <w:iCs/>
          <w:color w:val="000000" w:themeColor="text1"/>
        </w:rPr>
        <w:t>Vurm</w:t>
      </w:r>
      <w:proofErr w:type="spellEnd"/>
    </w:p>
    <w:p w14:paraId="51DE0A83" w14:textId="692519A3" w:rsidR="0098126A" w:rsidRPr="0098126A" w:rsidRDefault="00902FBC" w:rsidP="0098126A">
      <w:pPr>
        <w:pStyle w:val="Nadpis1"/>
        <w:numPr>
          <w:ilvl w:val="0"/>
          <w:numId w:val="3"/>
        </w:numPr>
        <w:ind w:left="426" w:hanging="426"/>
      </w:pPr>
      <w:bookmarkStart w:id="21" w:name="_Toc505500584"/>
      <w:r>
        <w:t xml:space="preserve">Zřízení </w:t>
      </w:r>
      <w:r w:rsidR="003F67A2">
        <w:t>Komise pro záležitosti</w:t>
      </w:r>
      <w:r w:rsidR="0098126A" w:rsidRPr="0098126A">
        <w:t xml:space="preserve"> doktorského studia a začínajících vědeckých pracovníků AS MU</w:t>
      </w:r>
      <w:bookmarkEnd w:id="21"/>
    </w:p>
    <w:p w14:paraId="3336D8EF" w14:textId="4C6C3F7A" w:rsidR="00A8198B" w:rsidRDefault="001E6CF2" w:rsidP="001E6CF2">
      <w:pPr>
        <w:pStyle w:val="Zkladntextzpisu"/>
      </w:pPr>
      <w:r>
        <w:t xml:space="preserve">Senátor </w:t>
      </w:r>
      <w:proofErr w:type="spellStart"/>
      <w:r>
        <w:t>Kerekeš</w:t>
      </w:r>
      <w:proofErr w:type="spellEnd"/>
      <w:r>
        <w:t xml:space="preserve"> představil </w:t>
      </w:r>
      <w:r w:rsidR="00A8198B">
        <w:t xml:space="preserve">svůj návrh na zřízení </w:t>
      </w:r>
      <w:r w:rsidR="008B5DDD">
        <w:t>Komise pro záležitosti</w:t>
      </w:r>
      <w:r w:rsidR="00A8198B" w:rsidRPr="00A8198B">
        <w:t xml:space="preserve"> doktorského studia a začínajících vědeckých pracovníků AS MU</w:t>
      </w:r>
      <w:r>
        <w:t>. Návrh p</w:t>
      </w:r>
      <w:r w:rsidR="00902FBC">
        <w:t>odpořila studentská komora</w:t>
      </w:r>
      <w:r>
        <w:t xml:space="preserve"> AS. Komise by měla řešit </w:t>
      </w:r>
      <w:r w:rsidR="00902FBC">
        <w:t xml:space="preserve">nejen </w:t>
      </w:r>
      <w:r>
        <w:t xml:space="preserve">podporu </w:t>
      </w:r>
      <w:r w:rsidR="00902FBC">
        <w:t>doktorandů, ale i začínajících vědeckých pracovníků</w:t>
      </w:r>
      <w:r>
        <w:t>.</w:t>
      </w:r>
      <w:r w:rsidR="000C6B1F">
        <w:t xml:space="preserve"> Prezentoval vlastní zkušenosti</w:t>
      </w:r>
      <w:r w:rsidR="00A8198B">
        <w:t xml:space="preserve"> doktoranda</w:t>
      </w:r>
      <w:r w:rsidR="000C6B1F">
        <w:t xml:space="preserve">. Česká asociace doktorandek </w:t>
      </w:r>
      <w:r w:rsidR="00A8198B">
        <w:t xml:space="preserve">a doktorandů </w:t>
      </w:r>
      <w:r w:rsidR="000C6B1F">
        <w:t xml:space="preserve">se snaží změnit postavení doktorandů na národní úrovni. </w:t>
      </w:r>
    </w:p>
    <w:p w14:paraId="02B1F73C" w14:textId="7AC0E4E6" w:rsidR="00A8198B" w:rsidRDefault="00A8198B" w:rsidP="0039231F">
      <w:pPr>
        <w:pStyle w:val="Zkladntextzpisu"/>
      </w:pPr>
      <w:r>
        <w:t>Jedním z problémů doktorandů</w:t>
      </w:r>
      <w:r w:rsidR="000C6B1F">
        <w:t xml:space="preserve"> je finanční a sociální situace</w:t>
      </w:r>
      <w:r>
        <w:t>. Připravují s</w:t>
      </w:r>
      <w:r w:rsidR="000C6B1F">
        <w:t>e</w:t>
      </w:r>
      <w:r>
        <w:t xml:space="preserve"> opatření proti </w:t>
      </w:r>
      <w:proofErr w:type="spellStart"/>
      <w:r w:rsidR="004F0986">
        <w:t>inbreedingu</w:t>
      </w:r>
      <w:proofErr w:type="spellEnd"/>
      <w:r w:rsidR="000C6B1F">
        <w:t xml:space="preserve">, to </w:t>
      </w:r>
      <w:r>
        <w:t xml:space="preserve">však </w:t>
      </w:r>
      <w:r w:rsidR="000C6B1F">
        <w:t>ovlivní další vědeckou kariéru</w:t>
      </w:r>
      <w:r>
        <w:t xml:space="preserve"> doktorandů</w:t>
      </w:r>
      <w:r w:rsidR="000C6B1F">
        <w:t xml:space="preserve">. </w:t>
      </w:r>
      <w:r>
        <w:t xml:space="preserve">Dalším problémem je </w:t>
      </w:r>
      <w:r w:rsidR="000C6B1F">
        <w:t xml:space="preserve">vysoké překračování </w:t>
      </w:r>
      <w:r>
        <w:t>standardní doby</w:t>
      </w:r>
      <w:r w:rsidR="000C6B1F">
        <w:t xml:space="preserve"> studia. Prezentoval statistiky (minimální mzda v ČR cca 12220 Kč, hranice chudoby 10500 Kč</w:t>
      </w:r>
      <w:r w:rsidR="00FC11CD">
        <w:t>, životní minimum cca 6000 Kč a existenční minimum</w:t>
      </w:r>
      <w:r w:rsidR="006A3FDA">
        <w:t xml:space="preserve"> cca 3500 Kč</w:t>
      </w:r>
      <w:r w:rsidR="000C6B1F">
        <w:t>)</w:t>
      </w:r>
      <w:r w:rsidR="00FC11CD">
        <w:t>. Aktuální pr</w:t>
      </w:r>
      <w:r>
        <w:t>ůměrná výše stipendia na mu činí</w:t>
      </w:r>
      <w:r w:rsidR="00FC11CD">
        <w:t xml:space="preserve"> 7000 Kč, po 4 letech studia 0 Kč. Většina doktorandů si musí přivydělá</w:t>
      </w:r>
      <w:r w:rsidR="00E210E5">
        <w:t>vat, aby mohla studium dokončit.</w:t>
      </w:r>
      <w:r w:rsidR="00FE26CF">
        <w:t xml:space="preserve"> </w:t>
      </w:r>
      <w:r w:rsidR="00FC11CD">
        <w:t xml:space="preserve">Týká se to i začínajících vědeckých pracovníků. </w:t>
      </w:r>
    </w:p>
    <w:p w14:paraId="4B96C587" w14:textId="668EE2C7" w:rsidR="00FC11CD" w:rsidRDefault="00FC11CD" w:rsidP="0039231F">
      <w:pPr>
        <w:pStyle w:val="Zkladntextzpisu"/>
      </w:pPr>
      <w:r>
        <w:t xml:space="preserve">Je pravda že existují určité možnosti na dofinancování studia na MU, např. </w:t>
      </w:r>
      <w:r w:rsidR="00A8198B">
        <w:t>pracovní úvazky. Běžně</w:t>
      </w:r>
      <w:r>
        <w:t xml:space="preserve"> však jde o malý úvaz</w:t>
      </w:r>
      <w:r w:rsidR="00A8198B">
        <w:t>e</w:t>
      </w:r>
      <w:r>
        <w:t>k, např. 0,</w:t>
      </w:r>
      <w:r w:rsidR="00A8198B">
        <w:t>15. Situace doktorandů, kteří s</w:t>
      </w:r>
      <w:r>
        <w:t>e</w:t>
      </w:r>
      <w:r w:rsidR="00A8198B">
        <w:t xml:space="preserve"> </w:t>
      </w:r>
      <w:r>
        <w:t>podílejí na projektech</w:t>
      </w:r>
      <w:r w:rsidR="002A61ED">
        <w:t>,</w:t>
      </w:r>
      <w:r>
        <w:t xml:space="preserve"> je lepší, ale ne všichni na projekty mohou dosáhnout.</w:t>
      </w:r>
    </w:p>
    <w:p w14:paraId="216B6997" w14:textId="6E4632DF" w:rsidR="00A8198B" w:rsidRDefault="00FC11CD" w:rsidP="0039231F">
      <w:pPr>
        <w:pStyle w:val="Zkladntextzpisu"/>
      </w:pPr>
      <w:r>
        <w:t>Praxe využívání stipendijních fond</w:t>
      </w:r>
      <w:r w:rsidR="00A8198B">
        <w:t>ů je problematická. N</w:t>
      </w:r>
      <w:r>
        <w:t>apř</w:t>
      </w:r>
      <w:r w:rsidR="00A8198B">
        <w:t>.</w:t>
      </w:r>
      <w:r>
        <w:t xml:space="preserve"> na FSS </w:t>
      </w:r>
      <w:r w:rsidR="00A8198B">
        <w:t xml:space="preserve">doktorand </w:t>
      </w:r>
      <w:r w:rsidR="00A8198B" w:rsidRPr="00A8198B">
        <w:t>nezíská finanční odměnu</w:t>
      </w:r>
      <w:r w:rsidR="00A8198B">
        <w:t xml:space="preserve"> za</w:t>
      </w:r>
      <w:r>
        <w:t xml:space="preserve"> </w:t>
      </w:r>
      <w:r w:rsidR="00A8198B">
        <w:t>impaktovaný</w:t>
      </w:r>
      <w:r>
        <w:t xml:space="preserve"> </w:t>
      </w:r>
      <w:proofErr w:type="gramStart"/>
      <w:r>
        <w:t>článek</w:t>
      </w:r>
      <w:proofErr w:type="gramEnd"/>
      <w:r w:rsidR="002A61ED">
        <w:t xml:space="preserve"> pokud jej nepublikuje s akademickým pracovníkem</w:t>
      </w:r>
      <w:r>
        <w:t xml:space="preserve">, </w:t>
      </w:r>
      <w:r w:rsidR="00A8198B">
        <w:t>fakulta</w:t>
      </w:r>
      <w:r>
        <w:t xml:space="preserve"> </w:t>
      </w:r>
      <w:r w:rsidR="00A8198B">
        <w:t>však získá RIV body</w:t>
      </w:r>
      <w:r>
        <w:t xml:space="preserve">. To vede k úvahám doktorandů, že nebudou </w:t>
      </w:r>
      <w:r w:rsidR="002A61ED">
        <w:t xml:space="preserve">vykazovat do RIV </w:t>
      </w:r>
      <w:r w:rsidR="00A8198B">
        <w:t>impaktované</w:t>
      </w:r>
      <w:r>
        <w:t xml:space="preserve"> články, protože pro t</w:t>
      </w:r>
      <w:r w:rsidR="00A8198B">
        <w:t>o</w:t>
      </w:r>
      <w:r>
        <w:t xml:space="preserve"> mají nízkou motivaci. Dalším problémem je skutečnost, že pokud </w:t>
      </w:r>
      <w:r w:rsidR="00A8198B">
        <w:t>se doktorand stane absolventem a </w:t>
      </w:r>
      <w:r>
        <w:t>některé články jsou ještě v recenzním řízením, neobdrží odměnu, protože již není studentem.</w:t>
      </w:r>
    </w:p>
    <w:p w14:paraId="25E21FD4" w14:textId="2AB5A25B" w:rsidR="00FC11CD" w:rsidRDefault="00A8198B" w:rsidP="0039231F">
      <w:pPr>
        <w:pStyle w:val="Zkladntextzpisu"/>
      </w:pPr>
      <w:r>
        <w:t>U</w:t>
      </w:r>
      <w:r w:rsidR="00FC11CD">
        <w:t>pozornil na problematiku zadluženosti doktorandů</w:t>
      </w:r>
      <w:r>
        <w:t xml:space="preserve"> – studenti jsou nuceni vzhledem k </w:t>
      </w:r>
      <w:r w:rsidR="003A6D98">
        <w:t>nízkým</w:t>
      </w:r>
      <w:r>
        <w:t xml:space="preserve"> odměnám brát </w:t>
      </w:r>
      <w:r w:rsidR="002A61ED">
        <w:t xml:space="preserve">si </w:t>
      </w:r>
      <w:r>
        <w:t>půjčky</w:t>
      </w:r>
      <w:r w:rsidR="00FC11CD">
        <w:t xml:space="preserve">. </w:t>
      </w:r>
    </w:p>
    <w:p w14:paraId="6CC3F331" w14:textId="38936C31" w:rsidR="00FC11CD" w:rsidRDefault="00FC11CD" w:rsidP="0039231F">
      <w:pPr>
        <w:pStyle w:val="Zkladntextzpisu"/>
      </w:pPr>
      <w:r>
        <w:t xml:space="preserve">Prezentoval graf příjmů doktorských </w:t>
      </w:r>
      <w:r w:rsidR="003A6D98">
        <w:t>studentů</w:t>
      </w:r>
      <w:r>
        <w:t xml:space="preserve"> na MU.</w:t>
      </w:r>
      <w:r w:rsidR="007A0301">
        <w:t xml:space="preserve"> Up</w:t>
      </w:r>
      <w:r w:rsidR="003A6D98">
        <w:t xml:space="preserve">ozornil, že reálná situace je </w:t>
      </w:r>
      <w:proofErr w:type="gramStart"/>
      <w:r w:rsidR="003A6D98">
        <w:t>ji</w:t>
      </w:r>
      <w:r w:rsidR="007A0301">
        <w:t>ná,</w:t>
      </w:r>
      <w:proofErr w:type="gramEnd"/>
      <w:r w:rsidR="007A0301">
        <w:t xml:space="preserve"> než jakou ji prezentuje oficiální </w:t>
      </w:r>
      <w:r w:rsidR="003A6D98">
        <w:t>studie</w:t>
      </w:r>
      <w:r w:rsidR="007A0301">
        <w:t xml:space="preserve"> příjmů </w:t>
      </w:r>
      <w:r w:rsidR="003A6D98">
        <w:t>doktorandů.</w:t>
      </w:r>
      <w:r w:rsidR="007A0301">
        <w:t xml:space="preserve"> </w:t>
      </w:r>
      <w:r w:rsidR="003A6D98">
        <w:t>G</w:t>
      </w:r>
      <w:r w:rsidR="004D5656">
        <w:t>rafy nezohledňují některé aspekty, jako např. financování zahraniční cesty studenta z </w:t>
      </w:r>
      <w:r w:rsidR="003A6D98">
        <w:t>vlastních</w:t>
      </w:r>
      <w:r w:rsidR="004D5656">
        <w:t xml:space="preserve"> zdrojů a</w:t>
      </w:r>
      <w:r w:rsidR="003A6D98">
        <w:t xml:space="preserve"> následné</w:t>
      </w:r>
      <w:r w:rsidR="004D5656">
        <w:t xml:space="preserve"> částečné proplacení nákladů studentovi.</w:t>
      </w:r>
    </w:p>
    <w:p w14:paraId="2B118858" w14:textId="19F950B5" w:rsidR="004D5656" w:rsidRDefault="004D5656" w:rsidP="0039231F">
      <w:pPr>
        <w:pStyle w:val="Zkladntextzpisu"/>
      </w:pPr>
      <w:r>
        <w:t xml:space="preserve">Doktorandi </w:t>
      </w:r>
      <w:r w:rsidR="003A6D98">
        <w:t>končí</w:t>
      </w:r>
      <w:r>
        <w:t xml:space="preserve"> st</w:t>
      </w:r>
      <w:r w:rsidR="003A6D98">
        <w:t>udi</w:t>
      </w:r>
      <w:r>
        <w:t xml:space="preserve">um </w:t>
      </w:r>
      <w:r w:rsidR="003A6D98">
        <w:t xml:space="preserve">na MU </w:t>
      </w:r>
      <w:r w:rsidR="00B17730">
        <w:t>cca ve 30</w:t>
      </w:r>
      <w:r w:rsidR="002A61ED">
        <w:t xml:space="preserve"> </w:t>
      </w:r>
      <w:r w:rsidR="00B17730">
        <w:t>le</w:t>
      </w:r>
      <w:r>
        <w:t xml:space="preserve">tech, do té doby nezaložili rodiny, </w:t>
      </w:r>
      <w:r w:rsidR="00B17730">
        <w:t>neúčastní se</w:t>
      </w:r>
      <w:r>
        <w:t xml:space="preserve"> sociálního pojištěn</w:t>
      </w:r>
      <w:r w:rsidR="00B17730">
        <w:t>í (nepočítají se jim roky v sociálním systému) a </w:t>
      </w:r>
      <w:r>
        <w:t>nedosáhnou na hypotéky.</w:t>
      </w:r>
    </w:p>
    <w:p w14:paraId="1592FD71" w14:textId="3AAC32BC" w:rsidR="004D5656" w:rsidRDefault="00B17730" w:rsidP="0039231F">
      <w:pPr>
        <w:pStyle w:val="Zkladntextzpisu"/>
      </w:pPr>
      <w:r>
        <w:t xml:space="preserve">Boj proti </w:t>
      </w:r>
      <w:proofErr w:type="spellStart"/>
      <w:r w:rsidR="00DF69B7">
        <w:t>i</w:t>
      </w:r>
      <w:r>
        <w:t>nbre</w:t>
      </w:r>
      <w:r w:rsidR="004D5656">
        <w:t>eding</w:t>
      </w:r>
      <w:r>
        <w:t>u</w:t>
      </w:r>
      <w:proofErr w:type="spellEnd"/>
      <w:r w:rsidR="004D5656">
        <w:t xml:space="preserve"> pak v současné situaci povede k tomu, že doktorand bez příjmů, rodiny a zázemí bude nucen pracovat v zahraničí.</w:t>
      </w:r>
    </w:p>
    <w:p w14:paraId="7E21C3CE" w14:textId="161A8A0D" w:rsidR="004D5656" w:rsidRDefault="004D5656" w:rsidP="0039231F">
      <w:pPr>
        <w:pStyle w:val="Zkladntextzpisu"/>
      </w:pPr>
      <w:r>
        <w:t>Vše, co se na AS bude</w:t>
      </w:r>
      <w:r w:rsidR="00036F0F">
        <w:t xml:space="preserve"> týkat situace doktorandů a začínajících</w:t>
      </w:r>
      <w:r>
        <w:t xml:space="preserve"> vědec</w:t>
      </w:r>
      <w:r w:rsidR="00036F0F">
        <w:t>ký</w:t>
      </w:r>
      <w:r w:rsidR="002A61ED">
        <w:t>c</w:t>
      </w:r>
      <w:r w:rsidR="00036F0F">
        <w:t>h</w:t>
      </w:r>
      <w:r>
        <w:t xml:space="preserve"> pracovníků by tato komise měla projednávat. Měla by být partnerem AS </w:t>
      </w:r>
      <w:r w:rsidRPr="006D361B">
        <w:t>a vedení MU</w:t>
      </w:r>
      <w:r w:rsidRPr="00801FAA">
        <w:t xml:space="preserve">. </w:t>
      </w:r>
      <w:r w:rsidR="00566E48" w:rsidRPr="00801FAA">
        <w:t>Po</w:t>
      </w:r>
      <w:r w:rsidR="00036F0F" w:rsidRPr="003705A7">
        <w:t>dle</w:t>
      </w:r>
      <w:r w:rsidR="00036F0F">
        <w:t xml:space="preserve"> názoru SK</w:t>
      </w:r>
      <w:r>
        <w:t xml:space="preserve"> je zřízení této komory v zájmu celé univerzity.</w:t>
      </w:r>
    </w:p>
    <w:p w14:paraId="79A1EED3" w14:textId="1A00C851" w:rsidR="00902FBC" w:rsidRDefault="004D5656" w:rsidP="00902FBC">
      <w:pPr>
        <w:pStyle w:val="Zkladntextzpisu"/>
      </w:pPr>
      <w:r>
        <w:t xml:space="preserve"> </w:t>
      </w:r>
    </w:p>
    <w:p w14:paraId="377E61FF" w14:textId="1CEBAAA9" w:rsidR="00D37A5D" w:rsidRPr="00902FBC" w:rsidRDefault="008829EE" w:rsidP="00902FBC">
      <w:pPr>
        <w:pStyle w:val="Zkladntextzpisu"/>
      </w:pPr>
      <w:r>
        <w:t>Předseda AS uvedl, že p</w:t>
      </w:r>
      <w:r w:rsidR="00D37A5D">
        <w:t xml:space="preserve">ro schválení </w:t>
      </w:r>
      <w:r>
        <w:t xml:space="preserve">komise je třeba </w:t>
      </w:r>
      <w:r w:rsidR="00D37A5D">
        <w:t>nadpoloviční většina</w:t>
      </w:r>
      <w:r w:rsidR="00036F0F">
        <w:t xml:space="preserve"> přítom</w:t>
      </w:r>
      <w:r w:rsidR="002A61ED">
        <w:t>n</w:t>
      </w:r>
      <w:r w:rsidR="00036F0F">
        <w:t>ých</w:t>
      </w:r>
      <w:r w:rsidR="00D37A5D">
        <w:t xml:space="preserve">, hlasování </w:t>
      </w:r>
      <w:r>
        <w:t xml:space="preserve">bude </w:t>
      </w:r>
      <w:r w:rsidR="00D37A5D">
        <w:t>veřejné</w:t>
      </w:r>
      <w:r>
        <w:t>.</w:t>
      </w:r>
    </w:p>
    <w:p w14:paraId="4B57ECBA" w14:textId="2867F9A9" w:rsidR="00D37A5D" w:rsidRDefault="00D37A5D" w:rsidP="008829EE">
      <w:pPr>
        <w:pStyle w:val="Zkladntextzpisu"/>
        <w:ind w:left="0"/>
      </w:pPr>
    </w:p>
    <w:p w14:paraId="463E1FE8" w14:textId="68EF759D" w:rsidR="004D5656" w:rsidRPr="004D5656" w:rsidRDefault="004D5656" w:rsidP="00902FBC">
      <w:pPr>
        <w:pStyle w:val="Zkladntextzpisu"/>
        <w:rPr>
          <w:b/>
        </w:rPr>
      </w:pPr>
      <w:r w:rsidRPr="004D5656">
        <w:rPr>
          <w:b/>
        </w:rPr>
        <w:t>Diskuse</w:t>
      </w:r>
    </w:p>
    <w:p w14:paraId="3813FFE5" w14:textId="459BE365" w:rsidR="00D37A5D" w:rsidRDefault="00EB2355" w:rsidP="00036F0F">
      <w:pPr>
        <w:pStyle w:val="Zkladntextzpisu"/>
        <w:ind w:left="2009" w:hanging="1575"/>
      </w:pPr>
      <w:proofErr w:type="spellStart"/>
      <w:r>
        <w:t>Fol</w:t>
      </w:r>
      <w:r w:rsidR="00D37A5D" w:rsidRPr="007B2C7D">
        <w:t>et</w:t>
      </w:r>
      <w:r>
        <w:t>t</w:t>
      </w:r>
      <w:r w:rsidR="00D37A5D" w:rsidRPr="007B2C7D">
        <w:t>i</w:t>
      </w:r>
      <w:proofErr w:type="spellEnd"/>
      <w:r w:rsidR="008829EE">
        <w:t xml:space="preserve"> </w:t>
      </w:r>
      <w:r w:rsidR="00036F0F">
        <w:tab/>
      </w:r>
      <w:r w:rsidR="008829EE">
        <w:t>Vyjádřil</w:t>
      </w:r>
      <w:r w:rsidR="00D37A5D">
        <w:t xml:space="preserve"> podporu</w:t>
      </w:r>
      <w:r w:rsidR="008829EE">
        <w:t xml:space="preserve"> komisi, na </w:t>
      </w:r>
      <w:r w:rsidR="003501D4">
        <w:t>FF</w:t>
      </w:r>
      <w:r w:rsidR="008829EE">
        <w:t xml:space="preserve"> vytváří doktorandi kvalitní vědecké výstupy. </w:t>
      </w:r>
      <w:r w:rsidR="00037EA9">
        <w:t xml:space="preserve">Úroveň </w:t>
      </w:r>
      <w:r w:rsidR="003501D4">
        <w:t>doktorandů</w:t>
      </w:r>
      <w:r w:rsidR="00037EA9">
        <w:t xml:space="preserve"> nelze změnit, pokud nebudou mít kvalitní ohodnocení. </w:t>
      </w:r>
      <w:r w:rsidR="00037EA9">
        <w:lastRenderedPageBreak/>
        <w:t>Upo</w:t>
      </w:r>
      <w:r w:rsidR="00774332">
        <w:t xml:space="preserve">zornil, že byla schválena </w:t>
      </w:r>
      <w:r w:rsidR="00A74A5A" w:rsidRPr="00A74A5A">
        <w:t>novela</w:t>
      </w:r>
      <w:r w:rsidR="00A74A5A">
        <w:t xml:space="preserve"> </w:t>
      </w:r>
      <w:r w:rsidR="00774332" w:rsidRPr="00774332">
        <w:t>zákona o státní sociální podpoře</w:t>
      </w:r>
      <w:r w:rsidR="00037EA9">
        <w:t xml:space="preserve">, od 1. 1. 2018 </w:t>
      </w:r>
      <w:r w:rsidR="00A74A5A">
        <w:t>je zdravotní pojištění doktorandům hrazeno.</w:t>
      </w:r>
    </w:p>
    <w:p w14:paraId="52A2F844" w14:textId="6CDDA7A0" w:rsidR="00D37A5D" w:rsidRDefault="00037EA9" w:rsidP="00036F0F">
      <w:pPr>
        <w:pStyle w:val="Zkladntextzpisu"/>
        <w:ind w:left="2009" w:hanging="1575"/>
      </w:pPr>
      <w:r>
        <w:t xml:space="preserve">Bejček </w:t>
      </w:r>
      <w:r w:rsidR="00036F0F">
        <w:tab/>
      </w:r>
      <w:r>
        <w:t>S</w:t>
      </w:r>
      <w:r w:rsidR="00D37A5D">
        <w:t>dílí rozhořčení</w:t>
      </w:r>
      <w:r>
        <w:t xml:space="preserve"> nad situací doktorandů. N</w:t>
      </w:r>
      <w:r w:rsidR="00D37A5D">
        <w:t xml:space="preserve">icméně je otázkou, zda je </w:t>
      </w:r>
      <w:r>
        <w:t>zřízení komise správn</w:t>
      </w:r>
      <w:r w:rsidR="007B2C7D">
        <w:t>ým řešením. Standardně je komis</w:t>
      </w:r>
      <w:r>
        <w:t>e</w:t>
      </w:r>
      <w:r w:rsidR="007B2C7D">
        <w:t xml:space="preserve"> </w:t>
      </w:r>
      <w:r>
        <w:t xml:space="preserve">poradním orgánem AS, ale předložený návrh se zdá být až </w:t>
      </w:r>
      <w:r w:rsidR="007B2C7D" w:rsidRPr="007B2C7D">
        <w:t>quasi-odborová</w:t>
      </w:r>
      <w:r>
        <w:t xml:space="preserve"> organi</w:t>
      </w:r>
      <w:r w:rsidR="00157D5C">
        <w:t>zace doktorandů. Smyslem komisí</w:t>
      </w:r>
      <w:r>
        <w:t xml:space="preserve"> AS je hlídat a umožňovat fungování orgánů samosprávy. Popsané </w:t>
      </w:r>
      <w:r w:rsidR="00157D5C">
        <w:t>aktivity by měly</w:t>
      </w:r>
      <w:r w:rsidR="00D37A5D">
        <w:t xml:space="preserve"> být na úrovni vedení</w:t>
      </w:r>
      <w:r>
        <w:t xml:space="preserve"> MU.</w:t>
      </w:r>
      <w:r w:rsidR="00EB27ED">
        <w:t xml:space="preserve"> Nesouhlasí s formou komise AS.</w:t>
      </w:r>
    </w:p>
    <w:p w14:paraId="1147B05B" w14:textId="7B231C0D" w:rsidR="00EB27ED" w:rsidRDefault="00EB27ED" w:rsidP="00036F0F">
      <w:pPr>
        <w:pStyle w:val="Zkladntextzpisu"/>
        <w:ind w:left="2009" w:hanging="1575"/>
      </w:pPr>
      <w:r>
        <w:t xml:space="preserve">Rektor </w:t>
      </w:r>
      <w:r w:rsidR="00036F0F">
        <w:tab/>
      </w:r>
      <w:r>
        <w:t xml:space="preserve">AS má pravomoc zřídit </w:t>
      </w:r>
      <w:r w:rsidR="00157D5C">
        <w:t xml:space="preserve">libovolnou </w:t>
      </w:r>
      <w:r>
        <w:t>komisi</w:t>
      </w:r>
      <w:r w:rsidR="002A61ED">
        <w:t>, do čehož vůbec nechce zasahovat</w:t>
      </w:r>
      <w:r>
        <w:t>. Domnívá se, že v</w:t>
      </w:r>
      <w:r w:rsidR="00D37A5D">
        <w:t xml:space="preserve">edení </w:t>
      </w:r>
      <w:r>
        <w:t>MU</w:t>
      </w:r>
      <w:r w:rsidR="00D37A5D">
        <w:t xml:space="preserve"> už má dostatek partnerů k jednání generovaných </w:t>
      </w:r>
      <w:r>
        <w:t>AS. Partnery jsou SK, KAP a stálé komise AS.</w:t>
      </w:r>
      <w:r w:rsidR="00D37A5D">
        <w:t xml:space="preserve"> </w:t>
      </w:r>
      <w:r>
        <w:t xml:space="preserve">Není si </w:t>
      </w:r>
      <w:r w:rsidR="00157D5C">
        <w:t>jistý</w:t>
      </w:r>
      <w:r>
        <w:t>, zda k efektivní disk</w:t>
      </w:r>
      <w:r w:rsidR="00771BC6">
        <w:t>u</w:t>
      </w:r>
      <w:r>
        <w:t>si přispěje další komise. S</w:t>
      </w:r>
      <w:r w:rsidR="00D37A5D">
        <w:t xml:space="preserve">tudentská komora je dostatečným partnerem, sociální situaci studentů bude vedení řešit se </w:t>
      </w:r>
      <w:r>
        <w:t>SK. Odkázal</w:t>
      </w:r>
      <w:r w:rsidR="00D37A5D">
        <w:t xml:space="preserve"> na svůj </w:t>
      </w:r>
      <w:r w:rsidR="00D37A5D" w:rsidRPr="002A61ED">
        <w:t>rozhovor</w:t>
      </w:r>
      <w:r w:rsidRPr="002A61ED">
        <w:t xml:space="preserve"> </w:t>
      </w:r>
      <w:r w:rsidRPr="0039231F">
        <w:t>v</w:t>
      </w:r>
      <w:r w:rsidR="00DF69B7">
        <w:t> </w:t>
      </w:r>
      <w:r w:rsidR="002A61ED" w:rsidRPr="0039231F">
        <w:t>časopisu</w:t>
      </w:r>
      <w:r w:rsidR="00DF69B7">
        <w:t xml:space="preserve"> </w:t>
      </w:r>
      <w:r w:rsidRPr="0039231F">
        <w:t>Týden</w:t>
      </w:r>
      <w:r w:rsidR="00D37A5D" w:rsidRPr="0039231F">
        <w:t>,</w:t>
      </w:r>
      <w:r w:rsidR="00D37A5D">
        <w:t xml:space="preserve"> kde </w:t>
      </w:r>
      <w:r>
        <w:t>se vyslovil</w:t>
      </w:r>
      <w:r w:rsidR="00D37A5D">
        <w:t xml:space="preserve"> pro zrušení </w:t>
      </w:r>
      <w:r>
        <w:t xml:space="preserve">doktorských </w:t>
      </w:r>
      <w:r w:rsidR="00D37A5D">
        <w:t xml:space="preserve">stipendií a </w:t>
      </w:r>
      <w:r>
        <w:t>zavedení</w:t>
      </w:r>
      <w:r w:rsidR="00D37A5D">
        <w:t xml:space="preserve"> </w:t>
      </w:r>
      <w:r>
        <w:t>mezd</w:t>
      </w:r>
      <w:r w:rsidR="00157D5C">
        <w:t xml:space="preserve"> pro doktorandy. Tímto krokem by však</w:t>
      </w:r>
      <w:r>
        <w:t xml:space="preserve"> přirozeně </w:t>
      </w:r>
      <w:r w:rsidR="002A61ED">
        <w:t xml:space="preserve">výrazně </w:t>
      </w:r>
      <w:r w:rsidR="00157D5C">
        <w:t>klesl</w:t>
      </w:r>
      <w:r>
        <w:t xml:space="preserve"> počet</w:t>
      </w:r>
      <w:r w:rsidR="00157D5C">
        <w:t xml:space="preserve"> doktorandů</w:t>
      </w:r>
      <w:r w:rsidR="00D37A5D">
        <w:t>.</w:t>
      </w:r>
      <w:r>
        <w:t xml:space="preserve"> </w:t>
      </w:r>
      <w:r w:rsidRPr="0039231F">
        <w:t xml:space="preserve">Substituce mzdy </w:t>
      </w:r>
      <w:r w:rsidR="00157D5C" w:rsidRPr="0039231F">
        <w:t>pomocí stipendia není přijateln</w:t>
      </w:r>
      <w:r w:rsidR="00157D5C" w:rsidRPr="002A61ED">
        <w:t>á</w:t>
      </w:r>
      <w:r>
        <w:t xml:space="preserve">. </w:t>
      </w:r>
    </w:p>
    <w:p w14:paraId="596A5685" w14:textId="68E353C2" w:rsidR="00D37A5D" w:rsidRDefault="00157D5C" w:rsidP="0039231F">
      <w:pPr>
        <w:pStyle w:val="Zkladntextzpisu"/>
        <w:ind w:left="2016"/>
      </w:pPr>
      <w:r>
        <w:t xml:space="preserve">Rektor dále </w:t>
      </w:r>
      <w:r w:rsidR="00EB27ED">
        <w:t>upozornil</w:t>
      </w:r>
      <w:r w:rsidR="00D37A5D">
        <w:t xml:space="preserve"> na </w:t>
      </w:r>
      <w:r w:rsidR="00EB27ED">
        <w:t>omezený</w:t>
      </w:r>
      <w:r w:rsidR="00D37A5D">
        <w:t xml:space="preserve"> prostor pro celouniverzitní jednání</w:t>
      </w:r>
      <w:r w:rsidR="006D4C6E">
        <w:t xml:space="preserve"> vzhledem k legislativnímu nas</w:t>
      </w:r>
      <w:r>
        <w:t>tavení stipendií. Rozhodování o </w:t>
      </w:r>
      <w:r w:rsidR="006D4C6E">
        <w:t xml:space="preserve">stipendijní politice je svrchovanou věcí jednotlivých </w:t>
      </w:r>
      <w:r>
        <w:t>fakult. Řešení je nutné hledat na půdě fakult</w:t>
      </w:r>
      <w:r w:rsidR="002A61ED">
        <w:t xml:space="preserve"> a jejich zastupitelských orgánů</w:t>
      </w:r>
      <w:r>
        <w:t>.</w:t>
      </w:r>
      <w:r w:rsidR="00771BC6">
        <w:t xml:space="preserve"> N</w:t>
      </w:r>
      <w:r w:rsidR="00D37A5D">
        <w:t>evzdává se koordinace st</w:t>
      </w:r>
      <w:r>
        <w:t>ipendijní politiky, odkázal</w:t>
      </w:r>
      <w:r w:rsidR="00D37A5D">
        <w:t xml:space="preserve"> na různost zapojení doktorandů na jednotlivých fakultách</w:t>
      </w:r>
      <w:r w:rsidR="00AB26B1">
        <w:t xml:space="preserve">. </w:t>
      </w:r>
      <w:r>
        <w:t>M</w:t>
      </w:r>
      <w:r w:rsidRPr="00157D5C">
        <w:t xml:space="preserve">ezi jednotlivými fakultami </w:t>
      </w:r>
      <w:r>
        <w:t>e</w:t>
      </w:r>
      <w:r w:rsidR="00AB26B1">
        <w:t>xistují</w:t>
      </w:r>
      <w:r w:rsidR="00D37A5D">
        <w:t xml:space="preserve"> rozdílné </w:t>
      </w:r>
      <w:r>
        <w:t>způsoby zapojení doktorandů</w:t>
      </w:r>
      <w:r w:rsidR="00AB26B1">
        <w:t xml:space="preserve">. Proto je i různá stipendijní politika fakult. Celouniverzitní diskuse bude narážet na opatrný postoj </w:t>
      </w:r>
      <w:r w:rsidR="00A05E57">
        <w:t>fakult</w:t>
      </w:r>
      <w:r w:rsidR="00AB26B1">
        <w:t xml:space="preserve"> k zásahům do </w:t>
      </w:r>
      <w:r w:rsidR="00A05E57">
        <w:t>jejich samospráv</w:t>
      </w:r>
      <w:r w:rsidR="00AB26B1">
        <w:t>y.</w:t>
      </w:r>
    </w:p>
    <w:p w14:paraId="04ECBFDE" w14:textId="42F35B91" w:rsidR="00D37A5D" w:rsidRDefault="00AB26B1" w:rsidP="00036F0F">
      <w:pPr>
        <w:pStyle w:val="Zkladntextzpisu"/>
        <w:ind w:left="2009" w:hanging="1575"/>
      </w:pPr>
      <w:r>
        <w:t xml:space="preserve">Menšík </w:t>
      </w:r>
      <w:r w:rsidR="00036F0F">
        <w:tab/>
      </w:r>
      <w:r>
        <w:t>Podpořil názor</w:t>
      </w:r>
      <w:r w:rsidR="00D37A5D">
        <w:t xml:space="preserve"> </w:t>
      </w:r>
      <w:r w:rsidR="00A05E57">
        <w:t xml:space="preserve">senátora </w:t>
      </w:r>
      <w:r w:rsidR="00D37A5D">
        <w:t>Bejčka</w:t>
      </w:r>
      <w:r>
        <w:t xml:space="preserve">. </w:t>
      </w:r>
      <w:r w:rsidR="00D37A5D">
        <w:t>Komise</w:t>
      </w:r>
      <w:r>
        <w:t xml:space="preserve"> AS jsou</w:t>
      </w:r>
      <w:r w:rsidR="00D37A5D">
        <w:t xml:space="preserve"> pouze poradním</w:t>
      </w:r>
      <w:r>
        <w:t>i orgány. D</w:t>
      </w:r>
      <w:r w:rsidR="00D37A5D">
        <w:t xml:space="preserve">le návrhu by </w:t>
      </w:r>
      <w:r w:rsidR="00A05E57">
        <w:t>mělo vzniknout aktivní těleso</w:t>
      </w:r>
      <w:r>
        <w:t xml:space="preserve"> –</w:t>
      </w:r>
      <w:r w:rsidR="00D37A5D">
        <w:t xml:space="preserve"> </w:t>
      </w:r>
      <w:r w:rsidR="00DF69B7">
        <w:t>po</w:t>
      </w:r>
      <w:r>
        <w:t xml:space="preserve">dle jeho názoru </w:t>
      </w:r>
      <w:r w:rsidR="00D37A5D">
        <w:t>není vhodně zvolena</w:t>
      </w:r>
      <w:r>
        <w:t xml:space="preserve"> </w:t>
      </w:r>
      <w:r w:rsidRPr="00AB26B1">
        <w:t>forma komise</w:t>
      </w:r>
      <w:r>
        <w:t>.</w:t>
      </w:r>
    </w:p>
    <w:p w14:paraId="25D58D84" w14:textId="0CF8230D" w:rsidR="00D37A5D" w:rsidRDefault="00036F0F" w:rsidP="00036F0F">
      <w:pPr>
        <w:pStyle w:val="Zkladntextzpisu"/>
        <w:ind w:left="2009" w:hanging="1575"/>
      </w:pPr>
      <w:proofErr w:type="spellStart"/>
      <w:r>
        <w:t>Peschel</w:t>
      </w:r>
      <w:proofErr w:type="spellEnd"/>
      <w:r>
        <w:tab/>
      </w:r>
      <w:r>
        <w:tab/>
      </w:r>
      <w:r w:rsidR="00AB26B1">
        <w:t xml:space="preserve">Úlohu komise pochopil následovně: </w:t>
      </w:r>
      <w:r w:rsidR="00D37A5D">
        <w:t xml:space="preserve">Komise by měla být poradním orgánem </w:t>
      </w:r>
      <w:r w:rsidR="00AB26B1">
        <w:t xml:space="preserve">AS a měla by AS říci, jaký vliv bude </w:t>
      </w:r>
      <w:r w:rsidR="00A05E57">
        <w:t>mít schválení určitého předpisu</w:t>
      </w:r>
      <w:r w:rsidR="00A05E57">
        <w:rPr>
          <w:lang w:val="en-US"/>
        </w:rPr>
        <w:t>/</w:t>
      </w:r>
      <w:r w:rsidR="00AB26B1">
        <w:t>usnesení. Neměla b</w:t>
      </w:r>
      <w:r w:rsidR="00A05E57">
        <w:t>y být „aktivistickým tělesem“ a</w:t>
      </w:r>
      <w:r w:rsidR="00DF69B7">
        <w:t> </w:t>
      </w:r>
      <w:r w:rsidR="00AB26B1">
        <w:t xml:space="preserve">nepředpokládalo se, že by byla </w:t>
      </w:r>
      <w:r w:rsidR="00A05E57">
        <w:t xml:space="preserve">přímým </w:t>
      </w:r>
      <w:r w:rsidR="00AB26B1">
        <w:t>partnerem vedení MU.</w:t>
      </w:r>
    </w:p>
    <w:p w14:paraId="080C0AFF" w14:textId="08F06E18" w:rsidR="00D37A5D" w:rsidRDefault="00AB26B1" w:rsidP="00A05E57">
      <w:pPr>
        <w:pStyle w:val="Zkladntextzpisu"/>
        <w:ind w:left="2009" w:hanging="1575"/>
      </w:pPr>
      <w:proofErr w:type="spellStart"/>
      <w:r>
        <w:t>Kerekeš</w:t>
      </w:r>
      <w:proofErr w:type="spellEnd"/>
      <w:r w:rsidR="00D37A5D">
        <w:t xml:space="preserve"> </w:t>
      </w:r>
      <w:r w:rsidR="00A05E57">
        <w:tab/>
      </w:r>
      <w:r>
        <w:t>A</w:t>
      </w:r>
      <w:r w:rsidR="00D37A5D">
        <w:t>rgumenty pana rektora by měly být důvodem pro zřízení komise</w:t>
      </w:r>
      <w:r>
        <w:t>.</w:t>
      </w:r>
      <w:r w:rsidR="00D37A5D">
        <w:t xml:space="preserve"> </w:t>
      </w:r>
      <w:r>
        <w:t xml:space="preserve">Fakulty </w:t>
      </w:r>
      <w:r w:rsidR="002B31AC">
        <w:t>by problémy doktorandů mě</w:t>
      </w:r>
      <w:r>
        <w:t xml:space="preserve">ly řešit </w:t>
      </w:r>
      <w:r w:rsidR="002A61ED">
        <w:t>samy</w:t>
      </w:r>
      <w:r>
        <w:t>, ale mnohdy se tak neděje. Un</w:t>
      </w:r>
      <w:r w:rsidR="0062348B">
        <w:t xml:space="preserve">iverzita má možnost </w:t>
      </w:r>
      <w:r>
        <w:t xml:space="preserve">minimálně </w:t>
      </w:r>
      <w:r w:rsidRPr="00AB26B1">
        <w:t xml:space="preserve">nepřímo </w:t>
      </w:r>
      <w:r w:rsidR="0062348B">
        <w:t>do této problematiky</w:t>
      </w:r>
      <w:r>
        <w:t xml:space="preserve"> </w:t>
      </w:r>
      <w:r w:rsidRPr="00AB26B1">
        <w:t>zasahovat</w:t>
      </w:r>
      <w:r>
        <w:t>,</w:t>
      </w:r>
      <w:r w:rsidR="0062348B">
        <w:t xml:space="preserve"> například prostřednictvím rozpočtu, </w:t>
      </w:r>
      <w:r>
        <w:t>změnou struktury doktorského studia. V</w:t>
      </w:r>
      <w:r w:rsidR="0062348B">
        <w:t xml:space="preserve">edení </w:t>
      </w:r>
      <w:r>
        <w:t xml:space="preserve">MU </w:t>
      </w:r>
      <w:r w:rsidR="0062348B">
        <w:t xml:space="preserve">potřebuje partnera </w:t>
      </w:r>
      <w:r>
        <w:t xml:space="preserve">(doktorandy) </w:t>
      </w:r>
      <w:r w:rsidR="0062348B">
        <w:t xml:space="preserve">pro </w:t>
      </w:r>
      <w:r w:rsidR="009A47DE">
        <w:t>diskusi</w:t>
      </w:r>
      <w:r>
        <w:t xml:space="preserve"> ohledně potřebných kroků.</w:t>
      </w:r>
    </w:p>
    <w:p w14:paraId="29F2E28D" w14:textId="0ABC433F" w:rsidR="0062348B" w:rsidRDefault="00AB26B1" w:rsidP="00A05E57">
      <w:pPr>
        <w:pStyle w:val="Zkladntextzpisu"/>
        <w:ind w:left="2009" w:hanging="1575"/>
      </w:pPr>
      <w:r>
        <w:t xml:space="preserve">Předsedkyně SK </w:t>
      </w:r>
      <w:r w:rsidR="00A05E57">
        <w:tab/>
      </w:r>
      <w:r w:rsidR="0062348B">
        <w:t>Komise nechce zasahovat do rozdělování peněz</w:t>
      </w:r>
      <w:r w:rsidR="00143F3C">
        <w:t xml:space="preserve"> na </w:t>
      </w:r>
      <w:r w:rsidR="002A61ED">
        <w:t xml:space="preserve">úrovni </w:t>
      </w:r>
      <w:r w:rsidR="00143F3C">
        <w:t xml:space="preserve">fakult. </w:t>
      </w:r>
      <w:r w:rsidR="009A47DE">
        <w:t>Jejím</w:t>
      </w:r>
      <w:r w:rsidR="00143F3C">
        <w:t xml:space="preserve"> cílem je vést </w:t>
      </w:r>
      <w:r w:rsidR="009A47DE">
        <w:t>diskusi</w:t>
      </w:r>
      <w:r w:rsidR="00143F3C">
        <w:t xml:space="preserve"> a upozorňovat na </w:t>
      </w:r>
      <w:r w:rsidR="009A47DE">
        <w:t>problémy</w:t>
      </w:r>
      <w:r w:rsidR="00143F3C">
        <w:t>.</w:t>
      </w:r>
    </w:p>
    <w:p w14:paraId="53AB7D1A" w14:textId="02B4BF95" w:rsidR="0062348B" w:rsidRPr="00B80B66" w:rsidRDefault="00EB2355" w:rsidP="00A05E57">
      <w:pPr>
        <w:pStyle w:val="Zkladntextzpisu"/>
        <w:ind w:left="2009" w:hanging="1575"/>
      </w:pPr>
      <w:proofErr w:type="spellStart"/>
      <w:r>
        <w:t>Fol</w:t>
      </w:r>
      <w:r w:rsidR="00143F3C">
        <w:t>etti</w:t>
      </w:r>
      <w:proofErr w:type="spellEnd"/>
      <w:r w:rsidR="00143F3C">
        <w:t xml:space="preserve"> </w:t>
      </w:r>
      <w:r w:rsidR="00A05E57">
        <w:tab/>
      </w:r>
      <w:r w:rsidR="00143F3C">
        <w:t>Odkázal</w:t>
      </w:r>
      <w:r w:rsidR="0062348B">
        <w:t xml:space="preserve"> na </w:t>
      </w:r>
      <w:r w:rsidR="00143F3C">
        <w:t>svoji</w:t>
      </w:r>
      <w:r w:rsidR="0062348B">
        <w:t xml:space="preserve"> švýcarskou alma mater, která má </w:t>
      </w:r>
      <w:r w:rsidR="00143F3C">
        <w:t xml:space="preserve">vedle SK a KAP jakousi komoru, která hájí zájmy doktorandů. Podobná </w:t>
      </w:r>
      <w:r w:rsidR="009A47DE">
        <w:t>tělesa</w:t>
      </w:r>
      <w:r w:rsidR="00143F3C">
        <w:t xml:space="preserve"> hájící zájmy </w:t>
      </w:r>
      <w:r w:rsidR="009A47DE">
        <w:t>doktorandů</w:t>
      </w:r>
      <w:r w:rsidR="00143F3C">
        <w:t xml:space="preserve"> ex</w:t>
      </w:r>
      <w:r w:rsidR="00143F3C" w:rsidRPr="002A61ED">
        <w:t>istují</w:t>
      </w:r>
      <w:r w:rsidR="0062348B" w:rsidRPr="002A61ED">
        <w:t xml:space="preserve"> na různých univerzitách</w:t>
      </w:r>
      <w:r w:rsidR="00143F3C" w:rsidRPr="002A61ED">
        <w:t>. Zájmy doktorandů jsou odlišné od zájmů</w:t>
      </w:r>
      <w:r w:rsidR="00143F3C" w:rsidRPr="00B80B66">
        <w:t xml:space="preserve"> </w:t>
      </w:r>
      <w:r w:rsidR="009A47DE" w:rsidRPr="00B80B66">
        <w:t>studentů</w:t>
      </w:r>
      <w:r w:rsidR="00143F3C" w:rsidRPr="00B80B66">
        <w:t>.</w:t>
      </w:r>
    </w:p>
    <w:p w14:paraId="177E0D1B" w14:textId="266554CF" w:rsidR="0062348B" w:rsidRPr="0039231F" w:rsidRDefault="00143F3C" w:rsidP="00A05E57">
      <w:pPr>
        <w:pStyle w:val="Zkladntextzpisu"/>
        <w:ind w:left="2009" w:hanging="1575"/>
      </w:pPr>
      <w:r w:rsidRPr="00B80B66">
        <w:t xml:space="preserve">Bejček </w:t>
      </w:r>
      <w:r w:rsidR="00A05E57" w:rsidRPr="00B80B66">
        <w:tab/>
      </w:r>
      <w:r w:rsidR="00B41E23" w:rsidRPr="0039231F">
        <w:t xml:space="preserve">Podle jeho informací se existující </w:t>
      </w:r>
      <w:r w:rsidR="005000C7" w:rsidRPr="0039231F">
        <w:t>pracovní</w:t>
      </w:r>
      <w:r w:rsidR="00B41E23" w:rsidRPr="0039231F">
        <w:t xml:space="preserve"> skupina</w:t>
      </w:r>
      <w:r w:rsidRPr="0039231F">
        <w:t xml:space="preserve"> </w:t>
      </w:r>
      <w:r w:rsidR="00B41E23" w:rsidRPr="0039231F">
        <w:t>doktorandů</w:t>
      </w:r>
      <w:r w:rsidRPr="0039231F">
        <w:t xml:space="preserve"> nesešla. </w:t>
      </w:r>
      <w:r w:rsidR="00B41E23" w:rsidRPr="0039231F">
        <w:t>Zeptal se, zda e</w:t>
      </w:r>
      <w:r w:rsidRPr="0039231F">
        <w:t>xistují reálné předpo</w:t>
      </w:r>
      <w:r w:rsidR="00B41E23" w:rsidRPr="0039231F">
        <w:t xml:space="preserve">klady, že </w:t>
      </w:r>
      <w:r w:rsidR="004E2C61" w:rsidRPr="004E2C61">
        <w:t xml:space="preserve">se </w:t>
      </w:r>
      <w:r w:rsidR="00B41E23" w:rsidRPr="0039231F">
        <w:t>nová skupina sejde a</w:t>
      </w:r>
      <w:r w:rsidR="00363899" w:rsidRPr="0039231F">
        <w:t xml:space="preserve"> </w:t>
      </w:r>
      <w:r w:rsidR="00B41E23" w:rsidRPr="0039231F">
        <w:t>jaký je důvod, že se stávající skupina nesešla.</w:t>
      </w:r>
      <w:r w:rsidRPr="0039231F">
        <w:t xml:space="preserve">  </w:t>
      </w:r>
    </w:p>
    <w:p w14:paraId="36A741A4" w14:textId="34F3F97E" w:rsidR="0062348B" w:rsidRPr="002A61ED" w:rsidRDefault="00143F3C" w:rsidP="00A05E57">
      <w:pPr>
        <w:pStyle w:val="Zkladntextzpisu"/>
        <w:ind w:left="2009" w:hanging="1575"/>
      </w:pPr>
      <w:r w:rsidRPr="0039231F">
        <w:lastRenderedPageBreak/>
        <w:t xml:space="preserve">Rektor </w:t>
      </w:r>
      <w:r w:rsidR="00A05E57" w:rsidRPr="0039231F">
        <w:tab/>
      </w:r>
      <w:r w:rsidR="002A61ED" w:rsidRPr="0039231F">
        <w:t>Až dnešního dne sdělilo MŠMT, kolik přesně bude činit navýšení finančních prostředků pro doktorandy. Dále p</w:t>
      </w:r>
      <w:r w:rsidR="00B41E23" w:rsidRPr="0039231F">
        <w:t>ředpo</w:t>
      </w:r>
      <w:r w:rsidRPr="0039231F">
        <w:t>kládá</w:t>
      </w:r>
      <w:r w:rsidR="00B41E23" w:rsidRPr="0039231F">
        <w:t xml:space="preserve">, že </w:t>
      </w:r>
      <w:r w:rsidR="002A61ED" w:rsidRPr="0039231F">
        <w:t xml:space="preserve">by </w:t>
      </w:r>
      <w:r w:rsidR="00B41E23" w:rsidRPr="0039231F">
        <w:t>v pracovní</w:t>
      </w:r>
      <w:r w:rsidRPr="0039231F">
        <w:t xml:space="preserve"> skupině mělo být </w:t>
      </w:r>
      <w:r w:rsidR="00B41E23" w:rsidRPr="0039231F">
        <w:t>zastoupeno</w:t>
      </w:r>
      <w:r w:rsidRPr="0039231F">
        <w:t xml:space="preserve"> několik </w:t>
      </w:r>
      <w:r w:rsidR="00B41E23" w:rsidRPr="0039231F">
        <w:t>členů</w:t>
      </w:r>
      <w:r w:rsidRPr="0039231F">
        <w:t xml:space="preserve"> nového AS.</w:t>
      </w:r>
      <w:r w:rsidR="0062348B" w:rsidRPr="002A61ED">
        <w:t xml:space="preserve"> </w:t>
      </w:r>
    </w:p>
    <w:p w14:paraId="22FADF18" w14:textId="35193726" w:rsidR="0062348B" w:rsidRPr="00BA5B88" w:rsidRDefault="005000C7" w:rsidP="00A05E57">
      <w:pPr>
        <w:pStyle w:val="Zkladntextzpisu"/>
        <w:ind w:left="2009" w:hanging="1575"/>
      </w:pPr>
      <w:proofErr w:type="spellStart"/>
      <w:r w:rsidRPr="00B80B66">
        <w:t>Kerekeš</w:t>
      </w:r>
      <w:proofErr w:type="spellEnd"/>
      <w:r w:rsidR="00143F3C" w:rsidRPr="00B80B66">
        <w:t xml:space="preserve"> </w:t>
      </w:r>
      <w:r w:rsidR="00A05E57" w:rsidRPr="00B80B66">
        <w:tab/>
      </w:r>
      <w:r w:rsidR="00143F3C" w:rsidRPr="00B80B66">
        <w:t>I</w:t>
      </w:r>
      <w:r w:rsidR="0062348B" w:rsidRPr="00B80B66">
        <w:t>nstitucionáln</w:t>
      </w:r>
      <w:r w:rsidR="0062348B">
        <w:t xml:space="preserve">ě má doktorandy zastupovat </w:t>
      </w:r>
      <w:r>
        <w:t>SK</w:t>
      </w:r>
      <w:r w:rsidR="00143F3C">
        <w:t xml:space="preserve">. Nyní je v ní </w:t>
      </w:r>
      <w:r w:rsidR="005F27D9">
        <w:t xml:space="preserve">10 doktorandů, </w:t>
      </w:r>
      <w:r w:rsidR="00143F3C">
        <w:t>může se však s</w:t>
      </w:r>
      <w:r w:rsidR="0062348B">
        <w:t>tát, že v</w:t>
      </w:r>
      <w:r w:rsidR="00143F3C">
        <w:t xml:space="preserve"> SK doktorandi nebudou vůbec zastoupeni. </w:t>
      </w:r>
      <w:r>
        <w:t>SK p</w:t>
      </w:r>
      <w:r w:rsidR="00143F3C">
        <w:t xml:space="preserve">otom </w:t>
      </w:r>
      <w:r w:rsidR="00143F3C" w:rsidRPr="00BA5B88">
        <w:t xml:space="preserve">nemůže </w:t>
      </w:r>
      <w:r w:rsidRPr="00BA5B88">
        <w:t>efektivně</w:t>
      </w:r>
      <w:r w:rsidR="00143F3C" w:rsidRPr="00BA5B88">
        <w:t xml:space="preserve"> hájit zájmy doktorandů.</w:t>
      </w:r>
    </w:p>
    <w:p w14:paraId="0C9F47E6" w14:textId="1A780D2A" w:rsidR="0062348B" w:rsidRPr="00BA5B88" w:rsidRDefault="00143F3C" w:rsidP="005000C7">
      <w:pPr>
        <w:pStyle w:val="Zkladntextzpisu"/>
        <w:ind w:left="2009" w:hanging="1575"/>
      </w:pPr>
      <w:r w:rsidRPr="00BA5B88">
        <w:t xml:space="preserve">Předseda </w:t>
      </w:r>
      <w:proofErr w:type="gramStart"/>
      <w:r w:rsidRPr="00BA5B88">
        <w:t xml:space="preserve">AS  </w:t>
      </w:r>
      <w:r w:rsidR="005000C7">
        <w:tab/>
      </w:r>
      <w:proofErr w:type="gramEnd"/>
      <w:r w:rsidRPr="00BA5B88">
        <w:t>Je proti zřízení k</w:t>
      </w:r>
      <w:r w:rsidR="0062348B" w:rsidRPr="00BA5B88">
        <w:t>omise</w:t>
      </w:r>
      <w:r w:rsidRPr="00BA5B88">
        <w:t>. A</w:t>
      </w:r>
      <w:r w:rsidR="0062348B" w:rsidRPr="00BA5B88">
        <w:t xml:space="preserve">ni při konstrukci </w:t>
      </w:r>
      <w:r w:rsidR="005000C7">
        <w:t>SK</w:t>
      </w:r>
      <w:r w:rsidR="0062348B" w:rsidRPr="00BA5B88">
        <w:t xml:space="preserve"> </w:t>
      </w:r>
      <w:r w:rsidRPr="00BA5B88">
        <w:t>nebylo zvoleno řešení, kdy by určitý počet člen</w:t>
      </w:r>
      <w:r w:rsidR="005000C7">
        <w:t>ů</w:t>
      </w:r>
      <w:r w:rsidR="00BA5D1A">
        <w:t xml:space="preserve"> SK musel být doktorandy</w:t>
      </w:r>
      <w:r w:rsidRPr="00BA5B88">
        <w:t>. Komise tak, jak byla pře</w:t>
      </w:r>
      <w:r w:rsidR="004E2C61">
        <w:t>d</w:t>
      </w:r>
      <w:r w:rsidRPr="00BA5B88">
        <w:t>stavena</w:t>
      </w:r>
      <w:r w:rsidR="005000C7">
        <w:t>,</w:t>
      </w:r>
      <w:r w:rsidRPr="00BA5B88">
        <w:t xml:space="preserve"> skutečně evokuje, že</w:t>
      </w:r>
      <w:r w:rsidR="005000C7">
        <w:t xml:space="preserve"> jejím</w:t>
      </w:r>
      <w:r w:rsidRPr="00BA5B88">
        <w:t xml:space="preserve"> cílem je aktivně tvořit obsah. J</w:t>
      </w:r>
      <w:r w:rsidR="0062348B" w:rsidRPr="00BA5B88">
        <w:t xml:space="preserve">e pro </w:t>
      </w:r>
      <w:r w:rsidRPr="00BA5B88">
        <w:t xml:space="preserve">to, </w:t>
      </w:r>
      <w:r w:rsidR="0062348B" w:rsidRPr="00BA5B88">
        <w:t xml:space="preserve">aby se téma zvedlo v příští rektorské volbě – </w:t>
      </w:r>
      <w:r w:rsidRPr="00BA5B88">
        <w:t xml:space="preserve">existuje </w:t>
      </w:r>
      <w:r w:rsidR="0062348B" w:rsidRPr="00BA5B88">
        <w:t xml:space="preserve">možnost zvolit kandidáta, který z tohoto udělá </w:t>
      </w:r>
      <w:r w:rsidRPr="00BA5B88">
        <w:t xml:space="preserve">důležité </w:t>
      </w:r>
      <w:r w:rsidR="0062348B" w:rsidRPr="00BA5B88">
        <w:t>téma</w:t>
      </w:r>
      <w:r w:rsidRPr="00BA5B88">
        <w:t>.</w:t>
      </w:r>
      <w:r w:rsidR="00E148E9" w:rsidRPr="00BA5B88">
        <w:t xml:space="preserve"> </w:t>
      </w:r>
      <w:r w:rsidR="00BA5B88" w:rsidRPr="00BA5B88">
        <w:t xml:space="preserve">Dále </w:t>
      </w:r>
      <w:r w:rsidR="004E2C61">
        <w:t>se jedná</w:t>
      </w:r>
      <w:r w:rsidR="004E2C61" w:rsidRPr="00BA5B88">
        <w:t xml:space="preserve"> </w:t>
      </w:r>
      <w:r w:rsidR="00BA5B88" w:rsidRPr="00BA5B88">
        <w:t>o přílišný zásah do kompetencí fakult.</w:t>
      </w:r>
    </w:p>
    <w:p w14:paraId="6FB80F11" w14:textId="71A3CF44" w:rsidR="0062348B" w:rsidRDefault="009350B8" w:rsidP="005000C7">
      <w:pPr>
        <w:pStyle w:val="Zkladntextzpisu"/>
        <w:ind w:left="2009" w:hanging="1575"/>
      </w:pPr>
      <w:r>
        <w:t xml:space="preserve">Menšík </w:t>
      </w:r>
      <w:r w:rsidR="005000C7">
        <w:tab/>
      </w:r>
      <w:r w:rsidRPr="005000C7">
        <w:t>J</w:t>
      </w:r>
      <w:r w:rsidR="0062348B" w:rsidRPr="005000C7">
        <w:t>de o oprávněný zájem</w:t>
      </w:r>
      <w:r w:rsidR="00090B60" w:rsidRPr="005000C7">
        <w:t>.</w:t>
      </w:r>
      <w:r w:rsidR="0062348B" w:rsidRPr="005000C7">
        <w:t xml:space="preserve"> </w:t>
      </w:r>
      <w:r w:rsidR="005000C7" w:rsidRPr="005000C7">
        <w:t>Zeptal se, zda e</w:t>
      </w:r>
      <w:r w:rsidR="0062348B" w:rsidRPr="005000C7">
        <w:t xml:space="preserve">xistuje </w:t>
      </w:r>
      <w:r w:rsidR="005000C7" w:rsidRPr="005000C7">
        <w:t>nějaká pobočka České</w:t>
      </w:r>
      <w:r w:rsidR="00090B60" w:rsidRPr="005000C7">
        <w:t xml:space="preserve"> asociace doktorande</w:t>
      </w:r>
      <w:r w:rsidR="005000C7" w:rsidRPr="005000C7">
        <w:t>k</w:t>
      </w:r>
      <w:r w:rsidR="00090B60" w:rsidRPr="005000C7">
        <w:t xml:space="preserve"> a</w:t>
      </w:r>
      <w:r w:rsidR="0062348B" w:rsidRPr="005000C7">
        <w:t xml:space="preserve"> doktorandů </w:t>
      </w:r>
      <w:r w:rsidR="00090B60" w:rsidRPr="005000C7">
        <w:t>na MU</w:t>
      </w:r>
      <w:r w:rsidR="005000C7" w:rsidRPr="005000C7">
        <w:t>.</w:t>
      </w:r>
      <w:r w:rsidR="00090B60" w:rsidRPr="005000C7">
        <w:t xml:space="preserve"> To by mohla být rozumná cesta.</w:t>
      </w:r>
    </w:p>
    <w:p w14:paraId="74A32193" w14:textId="3EDBD09D" w:rsidR="0062348B" w:rsidRPr="00090B60" w:rsidRDefault="005000C7" w:rsidP="005000C7">
      <w:pPr>
        <w:pStyle w:val="Zkladntextzpisu"/>
        <w:ind w:left="2009" w:hanging="1575"/>
        <w:rPr>
          <w:highlight w:val="yellow"/>
        </w:rPr>
      </w:pPr>
      <w:proofErr w:type="spellStart"/>
      <w:r>
        <w:t>Kerekeš</w:t>
      </w:r>
      <w:proofErr w:type="spellEnd"/>
      <w:r w:rsidR="0062348B">
        <w:t xml:space="preserve"> </w:t>
      </w:r>
      <w:r>
        <w:tab/>
      </w:r>
      <w:r w:rsidR="00090B60">
        <w:t>V</w:t>
      </w:r>
      <w:r w:rsidR="0062348B">
        <w:t xml:space="preserve"> Brně pobočka </w:t>
      </w:r>
      <w:r w:rsidR="00090B60">
        <w:t xml:space="preserve">neexistuje. </w:t>
      </w:r>
    </w:p>
    <w:p w14:paraId="77DB4408" w14:textId="5E7B75C4" w:rsidR="0062348B" w:rsidRDefault="00090B60" w:rsidP="005000C7">
      <w:pPr>
        <w:pStyle w:val="Zkladntextzpisu"/>
        <w:ind w:left="2009" w:hanging="1575"/>
      </w:pPr>
      <w:r w:rsidRPr="00363899">
        <w:t xml:space="preserve">Rektor </w:t>
      </w:r>
      <w:r w:rsidR="005000C7">
        <w:tab/>
        <w:t xml:space="preserve">Považuje </w:t>
      </w:r>
      <w:r>
        <w:t xml:space="preserve">za </w:t>
      </w:r>
      <w:r w:rsidR="005000C7">
        <w:t>rozumné, aby partnerem vedení MU</w:t>
      </w:r>
      <w:r>
        <w:t xml:space="preserve"> byly organizační struktury, na které jsou </w:t>
      </w:r>
      <w:r w:rsidR="005000C7">
        <w:t>členové</w:t>
      </w:r>
      <w:r>
        <w:t xml:space="preserve"> akademické obce </w:t>
      </w:r>
      <w:r w:rsidR="002A61ED">
        <w:t>zvyklí</w:t>
      </w:r>
      <w:r>
        <w:t>. Rád by, a</w:t>
      </w:r>
      <w:r w:rsidR="005000C7">
        <w:t xml:space="preserve">by partnerem vedení </w:t>
      </w:r>
      <w:r w:rsidR="00081387">
        <w:t>byl</w:t>
      </w:r>
      <w:r w:rsidR="0013255E">
        <w:t>y</w:t>
      </w:r>
      <w:r w:rsidR="00081387">
        <w:t xml:space="preserve"> </w:t>
      </w:r>
      <w:r w:rsidR="005000C7">
        <w:t>SK, KAP</w:t>
      </w:r>
      <w:r>
        <w:t xml:space="preserve"> a komise AS. </w:t>
      </w:r>
    </w:p>
    <w:p w14:paraId="15C0E0AC" w14:textId="0FB4E175" w:rsidR="0062348B" w:rsidRDefault="00090B60" w:rsidP="005000C7">
      <w:pPr>
        <w:pStyle w:val="Zkladntextzpisu"/>
        <w:ind w:left="2009" w:hanging="1575"/>
      </w:pPr>
      <w:r>
        <w:t xml:space="preserve">Lízal </w:t>
      </w:r>
      <w:r w:rsidR="005000C7">
        <w:tab/>
      </w:r>
      <w:r w:rsidR="005000C7">
        <w:tab/>
      </w:r>
      <w:r>
        <w:t>Byla zřízena pracovní skupina AS k </w:t>
      </w:r>
      <w:r w:rsidR="00584A76">
        <w:t>doktorským</w:t>
      </w:r>
      <w:r>
        <w:t xml:space="preserve"> stipendiím. Podle jeho informací vše budou řešit fakulty. Na</w:t>
      </w:r>
      <w:r w:rsidR="000B605C">
        <w:t>vrh</w:t>
      </w:r>
      <w:r>
        <w:t>l</w:t>
      </w:r>
      <w:r w:rsidR="000B605C">
        <w:t>, aby komise pokračovala v </w:t>
      </w:r>
      <w:r>
        <w:t>úloze</w:t>
      </w:r>
      <w:r w:rsidR="000B605C">
        <w:t xml:space="preserve"> </w:t>
      </w:r>
      <w:r w:rsidR="005000C7">
        <w:t xml:space="preserve">pracovní </w:t>
      </w:r>
      <w:r w:rsidR="000B605C">
        <w:t>s</w:t>
      </w:r>
      <w:r w:rsidR="005000C7">
        <w:t>kupiny,</w:t>
      </w:r>
      <w:r w:rsidR="000B605C">
        <w:t xml:space="preserve"> ztotožňuje se s poradní funkcí komise</w:t>
      </w:r>
      <w:r>
        <w:t>.</w:t>
      </w:r>
    </w:p>
    <w:p w14:paraId="452045A7" w14:textId="0A9DCEE4" w:rsidR="000B605C" w:rsidRDefault="00090B60" w:rsidP="00363899">
      <w:pPr>
        <w:pStyle w:val="Zkladntextzpisu"/>
        <w:ind w:left="2009" w:hanging="1575"/>
      </w:pPr>
      <w:r>
        <w:t>P</w:t>
      </w:r>
      <w:r w:rsidR="000B605C">
        <w:t xml:space="preserve">ředsedkyně </w:t>
      </w:r>
      <w:r>
        <w:t>SK</w:t>
      </w:r>
      <w:r w:rsidR="000B605C">
        <w:t xml:space="preserve"> </w:t>
      </w:r>
      <w:r w:rsidR="00363899">
        <w:tab/>
        <w:t>Cílem komise není cokoliv AS nebo vedení MU nařizovat. SK</w:t>
      </w:r>
      <w:r>
        <w:t xml:space="preserve"> má zájem, aby v komisi byl</w:t>
      </w:r>
      <w:r w:rsidR="0013255E">
        <w:t>i</w:t>
      </w:r>
      <w:r>
        <w:t xml:space="preserve"> i akademičtí pracovníci.</w:t>
      </w:r>
      <w:r w:rsidR="000B605C">
        <w:t xml:space="preserve"> </w:t>
      </w:r>
      <w:r>
        <w:t>V komisi může být ten, kdo má zájem danou problematiku řešit.</w:t>
      </w:r>
    </w:p>
    <w:p w14:paraId="06B217F9" w14:textId="003F1D26" w:rsidR="000B605C" w:rsidRDefault="00090B60" w:rsidP="00902FBC">
      <w:pPr>
        <w:pStyle w:val="Zkladntextzpisu"/>
      </w:pPr>
      <w:proofErr w:type="spellStart"/>
      <w:r>
        <w:t>Pitner</w:t>
      </w:r>
      <w:proofErr w:type="spellEnd"/>
      <w:r>
        <w:t xml:space="preserve"> </w:t>
      </w:r>
      <w:r w:rsidR="00363899">
        <w:tab/>
      </w:r>
      <w:r>
        <w:t xml:space="preserve">Zeptal se, proč SK cítí </w:t>
      </w:r>
      <w:r w:rsidR="00363899">
        <w:t>potřebu</w:t>
      </w:r>
      <w:r>
        <w:t xml:space="preserve"> komisi</w:t>
      </w:r>
      <w:r w:rsidR="000B605C">
        <w:t xml:space="preserve"> institucionalizovat</w:t>
      </w:r>
      <w:r>
        <w:t>.</w:t>
      </w:r>
    </w:p>
    <w:p w14:paraId="290A25D7" w14:textId="4FC393A8" w:rsidR="000B605C" w:rsidRDefault="00090B60" w:rsidP="00902FBC">
      <w:pPr>
        <w:pStyle w:val="Zkladntextzpisu"/>
      </w:pPr>
      <w:proofErr w:type="spellStart"/>
      <w:r>
        <w:t>Kerekeš</w:t>
      </w:r>
      <w:proofErr w:type="spellEnd"/>
      <w:r w:rsidR="000B605C">
        <w:t xml:space="preserve"> </w:t>
      </w:r>
      <w:r w:rsidR="00363899">
        <w:tab/>
      </w:r>
      <w:r w:rsidRPr="00363899">
        <w:t>K</w:t>
      </w:r>
      <w:r w:rsidR="00DE3D21" w:rsidRPr="00363899">
        <w:t xml:space="preserve">omise </w:t>
      </w:r>
      <w:r w:rsidRPr="00363899">
        <w:t xml:space="preserve">by </w:t>
      </w:r>
      <w:r w:rsidR="00DE3D21" w:rsidRPr="00363899">
        <w:t>měla váhu</w:t>
      </w:r>
      <w:r w:rsidRPr="00363899">
        <w:t>. Pracovní skup</w:t>
      </w:r>
      <w:r w:rsidR="0018785A" w:rsidRPr="00363899">
        <w:t>i</w:t>
      </w:r>
      <w:r w:rsidRPr="00363899">
        <w:t>na takovou váhu nemá.</w:t>
      </w:r>
    </w:p>
    <w:p w14:paraId="3AE38AF6" w14:textId="104B55CE" w:rsidR="00DE3D21" w:rsidRDefault="00090B60" w:rsidP="00363899">
      <w:pPr>
        <w:pStyle w:val="Zkladntextzpisu"/>
        <w:ind w:left="2009" w:hanging="1575"/>
      </w:pPr>
      <w:r>
        <w:t xml:space="preserve">Rektor </w:t>
      </w:r>
      <w:r w:rsidR="00363899">
        <w:tab/>
        <w:t>Stávající pracovní s</w:t>
      </w:r>
      <w:r w:rsidR="00DE3D21">
        <w:t xml:space="preserve">kupina má svou kompetenci na úrovni univerzity </w:t>
      </w:r>
      <w:r>
        <w:t>v</w:t>
      </w:r>
      <w:r w:rsidR="00081387">
        <w:t xml:space="preserve"> otázce </w:t>
      </w:r>
      <w:r w:rsidR="00DE3D21">
        <w:t>minimální výše st</w:t>
      </w:r>
      <w:r>
        <w:t>ipendia. N</w:t>
      </w:r>
      <w:r w:rsidR="00DE3D21">
        <w:t>icméně fakultní politiky odměňování doktorandů nemůže vedení</w:t>
      </w:r>
      <w:r w:rsidR="00363899">
        <w:t xml:space="preserve"> MU</w:t>
      </w:r>
      <w:r w:rsidR="00DE3D21">
        <w:t xml:space="preserve"> ovlivňovat</w:t>
      </w:r>
      <w:r w:rsidR="0018785A">
        <w:t>. M</w:t>
      </w:r>
      <w:r w:rsidR="00DE3D21">
        <w:t>ělo by dojít ke klidné debatě na fakultních senátech</w:t>
      </w:r>
      <w:r w:rsidR="0018785A">
        <w:t>, kde je pro</w:t>
      </w:r>
      <w:r w:rsidR="00CD51A7">
        <w:t>s</w:t>
      </w:r>
      <w:r w:rsidR="0018785A">
        <w:t>tor k prosazení navýšení prostředků, nebo poskytnutí pracovních úvazků doktorandům</w:t>
      </w:r>
      <w:r w:rsidR="00DE3D21">
        <w:t>. Prostor pro debatu n</w:t>
      </w:r>
      <w:r w:rsidR="0018785A">
        <w:t>a univerzitní úrovni je omezený. P</w:t>
      </w:r>
      <w:r w:rsidR="00DE3D21">
        <w:t>racovní skupina tuto diskusi s vedením povede</w:t>
      </w:r>
      <w:r w:rsidR="005F074A">
        <w:t xml:space="preserve">, aby mohlo být přijato </w:t>
      </w:r>
      <w:r w:rsidR="00363899">
        <w:t>rozhodnutí</w:t>
      </w:r>
      <w:r w:rsidR="005F074A">
        <w:t xml:space="preserve"> o minimální výši stipendia</w:t>
      </w:r>
      <w:r w:rsidR="00363899">
        <w:t>. N</w:t>
      </w:r>
      <w:r w:rsidR="00DE3D21">
        <w:t>icméně i minimální výše stipendia bude konzultována s</w:t>
      </w:r>
      <w:r w:rsidR="0018785A">
        <w:t> </w:t>
      </w:r>
      <w:r w:rsidR="00DE3D21">
        <w:t>fakultami</w:t>
      </w:r>
      <w:r w:rsidR="0018785A">
        <w:t>.</w:t>
      </w:r>
    </w:p>
    <w:p w14:paraId="5FE93183" w14:textId="6CACF1EF" w:rsidR="00DE3D21" w:rsidRDefault="0018785A" w:rsidP="00363899">
      <w:pPr>
        <w:pStyle w:val="Zkladntextzpisu"/>
        <w:ind w:left="2009" w:hanging="1575"/>
      </w:pPr>
      <w:proofErr w:type="spellStart"/>
      <w:r>
        <w:t>Pe</w:t>
      </w:r>
      <w:r w:rsidR="005F074A">
        <w:t>schel</w:t>
      </w:r>
      <w:proofErr w:type="spellEnd"/>
      <w:r>
        <w:t xml:space="preserve"> </w:t>
      </w:r>
      <w:r w:rsidR="00363899">
        <w:tab/>
      </w:r>
      <w:r>
        <w:t>K</w:t>
      </w:r>
      <w:r w:rsidR="00DE3D21">
        <w:t xml:space="preserve">omise se má zabývat předpisy, které přichází </w:t>
      </w:r>
      <w:r w:rsidR="005F074A">
        <w:t>k </w:t>
      </w:r>
      <w:r w:rsidR="004116A6">
        <w:t>projednání</w:t>
      </w:r>
      <w:r w:rsidR="005F074A">
        <w:t xml:space="preserve"> </w:t>
      </w:r>
      <w:r w:rsidR="00DE3D21">
        <w:t>na</w:t>
      </w:r>
      <w:r w:rsidR="004116A6">
        <w:t xml:space="preserve"> AS</w:t>
      </w:r>
      <w:r w:rsidR="00DE3D21">
        <w:t xml:space="preserve"> </w:t>
      </w:r>
      <w:r w:rsidR="004116A6">
        <w:t xml:space="preserve">a </w:t>
      </w:r>
      <w:r w:rsidR="00DE3D21">
        <w:t>mají potenciální dopad na doktorandy a začínající výzkumníky</w:t>
      </w:r>
      <w:r w:rsidR="005F074A">
        <w:t>. Na</w:t>
      </w:r>
      <w:r w:rsidR="004116A6">
        <w:t>příklad</w:t>
      </w:r>
      <w:r w:rsidR="00DE3D21">
        <w:t xml:space="preserve"> </w:t>
      </w:r>
      <w:r w:rsidR="005F074A">
        <w:t xml:space="preserve">v případě </w:t>
      </w:r>
      <w:r w:rsidR="00DE3D21">
        <w:t>Studijní</w:t>
      </w:r>
      <w:r w:rsidR="005F074A">
        <w:t>ho</w:t>
      </w:r>
      <w:r w:rsidR="00DE3D21">
        <w:t xml:space="preserve"> a zkušební</w:t>
      </w:r>
      <w:r w:rsidR="005F074A">
        <w:t>ho</w:t>
      </w:r>
      <w:r w:rsidR="00DE3D21">
        <w:t xml:space="preserve"> řád</w:t>
      </w:r>
      <w:r w:rsidR="005F074A">
        <w:t>u</w:t>
      </w:r>
      <w:r w:rsidR="004116A6">
        <w:t xml:space="preserve"> MU</w:t>
      </w:r>
      <w:r w:rsidR="005F074A">
        <w:t xml:space="preserve"> </w:t>
      </w:r>
      <w:r w:rsidR="00DE3D21">
        <w:t xml:space="preserve">se </w:t>
      </w:r>
      <w:r w:rsidR="005F074A">
        <w:t xml:space="preserve">dopadům na doktorské </w:t>
      </w:r>
      <w:r w:rsidR="004116A6">
        <w:t>studenty</w:t>
      </w:r>
      <w:r w:rsidR="005F074A">
        <w:t xml:space="preserve"> AS příliš </w:t>
      </w:r>
      <w:r w:rsidR="00DE3D21">
        <w:t>nezabýval</w:t>
      </w:r>
      <w:r w:rsidR="005F074A">
        <w:t xml:space="preserve">. </w:t>
      </w:r>
      <w:r w:rsidR="004116A6">
        <w:t>Komis</w:t>
      </w:r>
      <w:r w:rsidR="005F074A">
        <w:t>e</w:t>
      </w:r>
      <w:r w:rsidR="004116A6">
        <w:t xml:space="preserve"> by se podobnými otázkami </w:t>
      </w:r>
      <w:r w:rsidR="005F074A">
        <w:t>mohla zabývat.</w:t>
      </w:r>
    </w:p>
    <w:p w14:paraId="37138E51" w14:textId="3473EF52" w:rsidR="00DE3D21" w:rsidRDefault="005F074A" w:rsidP="00000C30">
      <w:pPr>
        <w:pStyle w:val="Zkladntextzpisu"/>
        <w:ind w:left="2009" w:hanging="1575"/>
      </w:pPr>
      <w:r>
        <w:t xml:space="preserve">Doleček </w:t>
      </w:r>
      <w:r w:rsidR="00000C30">
        <w:tab/>
      </w:r>
      <w:r>
        <w:t xml:space="preserve">Ještě před vznikem pracovní skupiny se SK shodla, že by </w:t>
      </w:r>
      <w:r w:rsidR="00000C30" w:rsidRPr="00000C30">
        <w:t xml:space="preserve">komise </w:t>
      </w:r>
      <w:r>
        <w:t xml:space="preserve">měla vzniknout. Doktorandi </w:t>
      </w:r>
      <w:r w:rsidRPr="0039231F">
        <w:t>nemají společnou řeč,</w:t>
      </w:r>
      <w:r w:rsidR="00DE3D21" w:rsidRPr="0039231F">
        <w:t xml:space="preserve"> na každé fakultě</w:t>
      </w:r>
      <w:r w:rsidRPr="00081387">
        <w:t xml:space="preserve"> jsou</w:t>
      </w:r>
      <w:r w:rsidR="00DE3D21" w:rsidRPr="00081387">
        <w:t xml:space="preserve"> jiné podmínky – </w:t>
      </w:r>
      <w:r w:rsidRPr="00B80B66">
        <w:t>také proto změny nemohou</w:t>
      </w:r>
      <w:r>
        <w:t xml:space="preserve"> </w:t>
      </w:r>
      <w:r w:rsidR="00000C30">
        <w:t>přijít z úrovně fakult a</w:t>
      </w:r>
      <w:r>
        <w:t xml:space="preserve"> </w:t>
      </w:r>
      <w:r w:rsidR="00DE3D21">
        <w:t xml:space="preserve">je potřeba </w:t>
      </w:r>
      <w:r w:rsidR="00000C30">
        <w:t xml:space="preserve">je </w:t>
      </w:r>
      <w:r w:rsidR="00DE3D21">
        <w:t xml:space="preserve">řešit shora. </w:t>
      </w:r>
      <w:r>
        <w:t xml:space="preserve">Téma </w:t>
      </w:r>
      <w:r w:rsidR="00000C30">
        <w:t xml:space="preserve">situace doktorandů </w:t>
      </w:r>
      <w:r>
        <w:t xml:space="preserve">je </w:t>
      </w:r>
      <w:r w:rsidR="00000C30">
        <w:t>živé v R</w:t>
      </w:r>
      <w:r>
        <w:t xml:space="preserve">VŠ (je </w:t>
      </w:r>
      <w:r w:rsidR="00000C30">
        <w:t>studentským</w:t>
      </w:r>
      <w:r>
        <w:t xml:space="preserve"> </w:t>
      </w:r>
      <w:r w:rsidR="00000C30">
        <w:t>delegátem</w:t>
      </w:r>
      <w:r>
        <w:t xml:space="preserve"> v RVŠ)</w:t>
      </w:r>
      <w:r w:rsidR="00000C30">
        <w:t>.</w:t>
      </w:r>
      <w:r>
        <w:t xml:space="preserve"> </w:t>
      </w:r>
      <w:r w:rsidR="00DE3D21">
        <w:t xml:space="preserve">Studentská komora </w:t>
      </w:r>
      <w:r>
        <w:t>RVŠ by ráda jednala s k</w:t>
      </w:r>
      <w:r w:rsidR="00DE3D21">
        <w:t xml:space="preserve">omisí, </w:t>
      </w:r>
      <w:r w:rsidR="00000C30">
        <w:t>která</w:t>
      </w:r>
      <w:r>
        <w:t xml:space="preserve"> je navržena. </w:t>
      </w:r>
      <w:r w:rsidR="00DE3D21">
        <w:t xml:space="preserve"> </w:t>
      </w:r>
    </w:p>
    <w:p w14:paraId="44A11B9C" w14:textId="78916BB2" w:rsidR="00DE3D21" w:rsidRDefault="00F610ED" w:rsidP="00A864B7">
      <w:pPr>
        <w:pStyle w:val="Zkladntextzpisu"/>
        <w:ind w:left="2009" w:hanging="1575"/>
      </w:pPr>
      <w:r>
        <w:t xml:space="preserve">Rektor </w:t>
      </w:r>
      <w:r w:rsidR="00A864B7">
        <w:tab/>
      </w:r>
      <w:r>
        <w:t>E</w:t>
      </w:r>
      <w:r w:rsidR="00896816">
        <w:t>fektivnější by bylo</w:t>
      </w:r>
      <w:r w:rsidR="00DE3D21">
        <w:t xml:space="preserve"> řešení probl</w:t>
      </w:r>
      <w:r w:rsidR="00A654D5">
        <w:t>émů</w:t>
      </w:r>
      <w:r w:rsidR="00DE3D21">
        <w:t xml:space="preserve"> </w:t>
      </w:r>
      <w:r w:rsidR="00896816">
        <w:t xml:space="preserve">doktorandů </w:t>
      </w:r>
      <w:r w:rsidR="00DE3D21">
        <w:t xml:space="preserve">na </w:t>
      </w:r>
      <w:r w:rsidR="00896816">
        <w:t>fakultní úrovni. M</w:t>
      </w:r>
      <w:r w:rsidR="00DE3D21">
        <w:t>álo se prosazují zájmy na fak</w:t>
      </w:r>
      <w:r>
        <w:t xml:space="preserve">ultní úrovni, a řeší se až na AS MU. </w:t>
      </w:r>
      <w:r w:rsidR="00896816">
        <w:t xml:space="preserve">Problematiku </w:t>
      </w:r>
      <w:r w:rsidR="00896816">
        <w:lastRenderedPageBreak/>
        <w:t>p</w:t>
      </w:r>
      <w:r>
        <w:t>otom lze řešit pouze</w:t>
      </w:r>
      <w:r w:rsidR="00DE3D21">
        <w:t xml:space="preserve"> okliko</w:t>
      </w:r>
      <w:r>
        <w:t>u</w:t>
      </w:r>
      <w:r w:rsidR="00987DA0">
        <w:t xml:space="preserve"> nepřímými nástroji. N</w:t>
      </w:r>
      <w:r w:rsidR="00DE3D21">
        <w:t>a úrovni univerzity nejsou žádné pravomoci</w:t>
      </w:r>
      <w:r w:rsidR="00896816">
        <w:t xml:space="preserve">, protože </w:t>
      </w:r>
      <w:r w:rsidR="00E124FE">
        <w:t xml:space="preserve">fakultní stipendijní fondy jsou </w:t>
      </w:r>
      <w:r w:rsidR="00896816">
        <w:t xml:space="preserve">pod </w:t>
      </w:r>
      <w:r w:rsidR="00E124FE">
        <w:t>svrchovanou pravomocí fakult. Uhýba</w:t>
      </w:r>
      <w:r w:rsidR="00103E81">
        <w:t>t z fakultní linie řešení sporů</w:t>
      </w:r>
      <w:r w:rsidR="00E124FE">
        <w:t xml:space="preserve"> nemá smysl.</w:t>
      </w:r>
    </w:p>
    <w:p w14:paraId="2A16D596" w14:textId="1B92B5B3" w:rsidR="00E124FE" w:rsidRDefault="00EB2355" w:rsidP="00A864B7">
      <w:pPr>
        <w:pStyle w:val="Zkladntextzpisu"/>
        <w:ind w:left="2009" w:hanging="1575"/>
      </w:pPr>
      <w:proofErr w:type="spellStart"/>
      <w:r>
        <w:t>Fol</w:t>
      </w:r>
      <w:r w:rsidR="00E124FE" w:rsidRPr="00463B72">
        <w:t>et</w:t>
      </w:r>
      <w:r>
        <w:t>t</w:t>
      </w:r>
      <w:r w:rsidR="00E124FE" w:rsidRPr="00463B72">
        <w:t>i</w:t>
      </w:r>
      <w:proofErr w:type="spellEnd"/>
      <w:r w:rsidR="00103E81" w:rsidRPr="00463B72">
        <w:t xml:space="preserve"> </w:t>
      </w:r>
      <w:r w:rsidR="00A864B7" w:rsidRPr="00463B72">
        <w:tab/>
      </w:r>
      <w:r w:rsidR="00103E81" w:rsidRPr="00463B72">
        <w:t>J</w:t>
      </w:r>
      <w:r w:rsidR="00896816" w:rsidRPr="00463B72">
        <w:t>de o skupinu se specifickými</w:t>
      </w:r>
      <w:r w:rsidR="00E124FE" w:rsidRPr="00463B72">
        <w:t xml:space="preserve"> zájmy</w:t>
      </w:r>
      <w:r w:rsidR="00896816" w:rsidRPr="00463B72">
        <w:t>. J</w:t>
      </w:r>
      <w:r w:rsidR="009D2505" w:rsidRPr="00463B72">
        <w:t>e potřeba tuto skupinu hájit</w:t>
      </w:r>
      <w:r w:rsidR="00E124FE" w:rsidRPr="00463B72">
        <w:t xml:space="preserve"> </w:t>
      </w:r>
      <w:r w:rsidR="009D2505" w:rsidRPr="00463B72">
        <w:t>a</w:t>
      </w:r>
      <w:r w:rsidR="00F22932">
        <w:t> </w:t>
      </w:r>
      <w:r w:rsidR="00E124FE" w:rsidRPr="00463B72">
        <w:t>zastupovat</w:t>
      </w:r>
      <w:r w:rsidR="00896816" w:rsidRPr="00463B72">
        <w:t>. Doktorandi zjevně v tuto chvíli necítí, že b</w:t>
      </w:r>
      <w:r w:rsidR="00F22932">
        <w:t>y</w:t>
      </w:r>
      <w:r w:rsidR="00896816" w:rsidRPr="00463B72">
        <w:t xml:space="preserve"> byli dostatečně zastoupeni</w:t>
      </w:r>
      <w:r w:rsidR="009D2505" w:rsidRPr="00463B72">
        <w:t>.</w:t>
      </w:r>
    </w:p>
    <w:p w14:paraId="7B08F24E" w14:textId="0586C017" w:rsidR="00E124FE" w:rsidRDefault="00E124FE" w:rsidP="00A864B7">
      <w:pPr>
        <w:pStyle w:val="Zkladntextzpisu"/>
        <w:ind w:left="2009" w:hanging="1575"/>
      </w:pPr>
      <w:r>
        <w:t xml:space="preserve">Vymazal </w:t>
      </w:r>
      <w:r w:rsidR="00A864B7">
        <w:tab/>
      </w:r>
      <w:r w:rsidR="001B7E3E">
        <w:t xml:space="preserve">Pravomoc </w:t>
      </w:r>
      <w:r>
        <w:t>je</w:t>
      </w:r>
      <w:r w:rsidR="00CF6EE2">
        <w:t xml:space="preserve"> skutečně zejména na fakultních senátech. D</w:t>
      </w:r>
      <w:r>
        <w:t xml:space="preserve">oktorandi </w:t>
      </w:r>
      <w:r w:rsidR="00CF6EE2">
        <w:t xml:space="preserve">však </w:t>
      </w:r>
      <w:r>
        <w:t>ne</w:t>
      </w:r>
      <w:r w:rsidR="00CF6EE2">
        <w:t xml:space="preserve">ví, </w:t>
      </w:r>
      <w:r w:rsidR="00463B72">
        <w:t>jaká je situace napříč fakultami. N</w:t>
      </w:r>
      <w:r w:rsidR="00CF6EE2">
        <w:t>a k</w:t>
      </w:r>
      <w:r>
        <w:t xml:space="preserve">omisi </w:t>
      </w:r>
      <w:r w:rsidR="00CF6EE2">
        <w:t>by se potkávali a sdělovali si, jak to funguje jinde.</w:t>
      </w:r>
    </w:p>
    <w:p w14:paraId="4F4ACFB9" w14:textId="3AB1B3D6" w:rsidR="00E124FE" w:rsidRDefault="00CF6EE2" w:rsidP="00A864B7">
      <w:pPr>
        <w:pStyle w:val="Zkladntextzpisu"/>
        <w:ind w:left="2009" w:hanging="1575"/>
      </w:pPr>
      <w:r>
        <w:t xml:space="preserve">Králová </w:t>
      </w:r>
      <w:r w:rsidR="00A864B7">
        <w:tab/>
      </w:r>
      <w:r>
        <w:t>V</w:t>
      </w:r>
      <w:r w:rsidR="00E124FE">
        <w:t> rámci toho,</w:t>
      </w:r>
      <w:r>
        <w:t xml:space="preserve"> co se projednává na AS</w:t>
      </w:r>
      <w:r w:rsidR="00463B72">
        <w:t>,</w:t>
      </w:r>
      <w:r w:rsidR="00E124FE">
        <w:t xml:space="preserve"> by se n</w:t>
      </w:r>
      <w:r>
        <w:t>emělo zapomínat na doktorandy. K</w:t>
      </w:r>
      <w:r w:rsidR="00E124FE">
        <w:t xml:space="preserve">omise zajistí, aby se na nic nezapomnělo např. na </w:t>
      </w:r>
      <w:r>
        <w:t>fakultních AS.</w:t>
      </w:r>
    </w:p>
    <w:p w14:paraId="52848E86" w14:textId="77777777" w:rsidR="00A21F63" w:rsidRDefault="00A21F63" w:rsidP="00902FBC">
      <w:pPr>
        <w:pStyle w:val="Zkladntextzpisu"/>
      </w:pPr>
    </w:p>
    <w:p w14:paraId="2047C3CA" w14:textId="2A8138E9" w:rsidR="00E124FE" w:rsidRPr="0039231F" w:rsidRDefault="00E124FE" w:rsidP="00902FBC">
      <w:pPr>
        <w:pStyle w:val="Zkladntextzpisu"/>
      </w:pPr>
      <w:r>
        <w:t xml:space="preserve">Předsedkyně </w:t>
      </w:r>
      <w:r w:rsidR="00CF6EE2">
        <w:t>SK navrhla tajné hlasov</w:t>
      </w:r>
      <w:r w:rsidR="00CF6EE2" w:rsidRPr="00081387">
        <w:t>ání</w:t>
      </w:r>
      <w:r w:rsidR="00463B72" w:rsidRPr="00081387">
        <w:t xml:space="preserve"> o zřízení komise</w:t>
      </w:r>
      <w:r w:rsidR="00CF6EE2" w:rsidRPr="00081387">
        <w:t xml:space="preserve">. </w:t>
      </w:r>
      <w:r w:rsidR="00CF6EE2" w:rsidRPr="0039231F">
        <w:t>Proběhlo procedurální hlasování</w:t>
      </w:r>
      <w:r w:rsidR="00463B72" w:rsidRPr="0039231F">
        <w:t>, kdy více než 1</w:t>
      </w:r>
      <w:r w:rsidR="00463B72" w:rsidRPr="0039231F">
        <w:rPr>
          <w:lang w:val="en-US"/>
        </w:rPr>
        <w:t>/</w:t>
      </w:r>
      <w:r w:rsidR="00CF6EE2" w:rsidRPr="0039231F">
        <w:t xml:space="preserve">10 </w:t>
      </w:r>
      <w:r w:rsidR="00081387" w:rsidRPr="0039231F">
        <w:t xml:space="preserve">přítomných </w:t>
      </w:r>
      <w:r w:rsidR="00CF6EE2" w:rsidRPr="0039231F">
        <w:t>členů AS</w:t>
      </w:r>
      <w:r w:rsidR="00463B72" w:rsidRPr="0039231F">
        <w:t xml:space="preserve"> souhlasila s tajným hlasováním</w:t>
      </w:r>
      <w:r w:rsidR="00CF6EE2" w:rsidRPr="0039231F">
        <w:t>.</w:t>
      </w:r>
    </w:p>
    <w:p w14:paraId="0C1B7663" w14:textId="7BF97FCE" w:rsidR="00E124FE" w:rsidRDefault="00E124FE" w:rsidP="00902FBC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01593D" w:rsidRPr="0071726E" w14:paraId="55EC80B6" w14:textId="77777777" w:rsidTr="00C30AB2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532200D7" w14:textId="48FA4F08" w:rsidR="0001593D" w:rsidRDefault="00A864B7" w:rsidP="00C30AB2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>Zřízení</w:t>
            </w:r>
            <w:r w:rsidR="0001593D">
              <w:rPr>
                <w:szCs w:val="22"/>
                <w:u w:val="single"/>
              </w:rPr>
              <w:t xml:space="preserve"> Komise</w:t>
            </w:r>
            <w:r w:rsidR="00C5035F">
              <w:rPr>
                <w:szCs w:val="22"/>
                <w:u w:val="single"/>
              </w:rPr>
              <w:t xml:space="preserve"> pro záležitosti</w:t>
            </w:r>
            <w:r w:rsidR="0001593D" w:rsidRPr="0001593D">
              <w:rPr>
                <w:szCs w:val="22"/>
                <w:u w:val="single"/>
              </w:rPr>
              <w:t xml:space="preserve"> doktorského studia a začínajících vědeckých pracovníků</w:t>
            </w:r>
          </w:p>
          <w:p w14:paraId="5A872D11" w14:textId="54B1A5BD" w:rsidR="0001593D" w:rsidRPr="00901704" w:rsidRDefault="009673CE" w:rsidP="00C30AB2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</w:rPr>
            </w:pPr>
            <w:r>
              <w:rPr>
                <w:szCs w:val="22"/>
              </w:rPr>
              <w:t>Tajné hlasování</w:t>
            </w:r>
          </w:p>
          <w:p w14:paraId="0ED8D3C6" w14:textId="088BF543" w:rsidR="0001593D" w:rsidRPr="0042009D" w:rsidRDefault="0001593D" w:rsidP="00C30AB2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</w:t>
            </w:r>
            <w:r w:rsidRPr="00CE5940">
              <w:t>zahájením hlasování 42.</w:t>
            </w:r>
          </w:p>
          <w:p w14:paraId="2F410A4E" w14:textId="490F413E" w:rsidR="0001593D" w:rsidRPr="0071726E" w:rsidRDefault="0001593D" w:rsidP="00C30AB2">
            <w:pPr>
              <w:pStyle w:val="Normln1"/>
              <w:ind w:left="75"/>
            </w:pPr>
            <w:proofErr w:type="gramStart"/>
            <w:r w:rsidRPr="0042009D">
              <w:t xml:space="preserve">Pro:   </w:t>
            </w:r>
            <w:proofErr w:type="gramEnd"/>
            <w:r w:rsidRPr="0042009D">
              <w:t xml:space="preserve">              </w:t>
            </w:r>
            <w:r w:rsidRPr="0042009D">
              <w:tab/>
              <w:t xml:space="preserve"> </w:t>
            </w:r>
            <w:r w:rsidR="00F41FA6">
              <w:t xml:space="preserve"> </w:t>
            </w:r>
            <w:r>
              <w:t>22</w:t>
            </w:r>
          </w:p>
          <w:p w14:paraId="6D350EBA" w14:textId="49D7CF50" w:rsidR="0001593D" w:rsidRPr="0071726E" w:rsidRDefault="0001593D" w:rsidP="00C30AB2">
            <w:pPr>
              <w:pStyle w:val="Normln1"/>
              <w:ind w:left="75"/>
            </w:pPr>
            <w:proofErr w:type="gramStart"/>
            <w:r>
              <w:t xml:space="preserve">Proti:   </w:t>
            </w:r>
            <w:proofErr w:type="gramEnd"/>
            <w:r>
              <w:t xml:space="preserve">        </w:t>
            </w:r>
            <w:r>
              <w:tab/>
              <w:t xml:space="preserve">  16</w:t>
            </w:r>
          </w:p>
          <w:p w14:paraId="2782DED9" w14:textId="08B2D1C3" w:rsidR="0001593D" w:rsidRDefault="0001593D" w:rsidP="00C30AB2">
            <w:pPr>
              <w:pStyle w:val="Normln1"/>
              <w:ind w:left="75"/>
            </w:pPr>
            <w:r>
              <w:t xml:space="preserve">Zdržel </w:t>
            </w:r>
            <w:proofErr w:type="gramStart"/>
            <w:r>
              <w:t xml:space="preserve">se:   </w:t>
            </w:r>
            <w:proofErr w:type="gramEnd"/>
            <w:r>
              <w:t xml:space="preserve">     </w:t>
            </w:r>
            <w:r>
              <w:tab/>
              <w:t xml:space="preserve">  3</w:t>
            </w:r>
          </w:p>
          <w:p w14:paraId="4F25D305" w14:textId="566D0F97" w:rsidR="00D21109" w:rsidRDefault="00D21109" w:rsidP="00C30AB2">
            <w:pPr>
              <w:pStyle w:val="Normln1"/>
              <w:ind w:left="75"/>
            </w:pPr>
            <w:proofErr w:type="gramStart"/>
            <w:r>
              <w:t xml:space="preserve">Nehlasoval:   </w:t>
            </w:r>
            <w:proofErr w:type="gramEnd"/>
            <w:r>
              <w:t xml:space="preserve">            1</w:t>
            </w:r>
          </w:p>
          <w:p w14:paraId="62ABE640" w14:textId="77777777" w:rsidR="0001593D" w:rsidRPr="0071726E" w:rsidRDefault="0001593D" w:rsidP="00C30AB2">
            <w:pPr>
              <w:pStyle w:val="Normln1"/>
              <w:rPr>
                <w:szCs w:val="22"/>
                <w:u w:val="single"/>
              </w:rPr>
            </w:pPr>
          </w:p>
          <w:p w14:paraId="77AD00A9" w14:textId="77777777" w:rsidR="0001593D" w:rsidRPr="0071726E" w:rsidRDefault="0001593D" w:rsidP="00C30AB2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  <w:r>
              <w:t xml:space="preserve"> </w:t>
            </w:r>
          </w:p>
          <w:p w14:paraId="42FF4450" w14:textId="485D55A2" w:rsidR="0001593D" w:rsidRPr="0071726E" w:rsidRDefault="0001593D" w:rsidP="00C30AB2">
            <w:pPr>
              <w:pStyle w:val="Normln1"/>
              <w:ind w:left="75"/>
              <w:jc w:val="both"/>
              <w:rPr>
                <w:b/>
              </w:rPr>
            </w:pPr>
            <w:r w:rsidRPr="00E84FEA">
              <w:rPr>
                <w:b/>
                <w:i/>
              </w:rPr>
              <w:t xml:space="preserve">Akademický </w:t>
            </w:r>
            <w:r w:rsidRPr="0001593D">
              <w:rPr>
                <w:b/>
                <w:i/>
              </w:rPr>
              <w:t>senát Masarykovy univerzity zřizuje v souladu s čl. 6 odst. 3 Jednacího ř</w:t>
            </w:r>
            <w:r w:rsidR="007807E1">
              <w:rPr>
                <w:b/>
                <w:i/>
              </w:rPr>
              <w:t>ádu AS MU Komisi pro záležitosti</w:t>
            </w:r>
            <w:r w:rsidRPr="0001593D">
              <w:rPr>
                <w:b/>
                <w:i/>
              </w:rPr>
              <w:t xml:space="preserve"> doktorského studia a začínajících vědeckých pracovníků AS MU a vymezuje ji tyto úkoly: (a) býti poradním orgánem AS MU ve věcech doktorského studia a začínajících vědeckýc</w:t>
            </w:r>
            <w:r w:rsidR="00526D6B">
              <w:rPr>
                <w:b/>
                <w:i/>
              </w:rPr>
              <w:t>h pracovníků, (b) projednávat a </w:t>
            </w:r>
            <w:r w:rsidRPr="0001593D">
              <w:rPr>
                <w:b/>
                <w:i/>
              </w:rPr>
              <w:t>přijímat stanoviska k záležitostem předkládaným na jednání AS MU v rozsahu týkajícího se doktorského studia a začínajících vědeckých pracovníků.</w:t>
            </w:r>
          </w:p>
        </w:tc>
      </w:tr>
    </w:tbl>
    <w:p w14:paraId="1946032F" w14:textId="77777777" w:rsidR="0001593D" w:rsidRDefault="0001593D" w:rsidP="00902FBC">
      <w:pPr>
        <w:pStyle w:val="Zkladntextzpisu"/>
        <w:rPr>
          <w:highlight w:val="green"/>
        </w:rPr>
      </w:pPr>
    </w:p>
    <w:p w14:paraId="344DBFF4" w14:textId="352769F2" w:rsidR="00E124FE" w:rsidRDefault="00D811B1" w:rsidP="00902FBC">
      <w:pPr>
        <w:pStyle w:val="Zkladntextzpisu"/>
      </w:pPr>
      <w:r>
        <w:t xml:space="preserve">Předseda AS informoval, že </w:t>
      </w:r>
      <w:r w:rsidR="00E124FE">
        <w:t>na příštím zasedání bud</w:t>
      </w:r>
      <w:r>
        <w:t xml:space="preserve">ou zvoleni členové </w:t>
      </w:r>
      <w:r w:rsidR="00081387">
        <w:t xml:space="preserve">a předseda </w:t>
      </w:r>
      <w:r>
        <w:t>komise</w:t>
      </w:r>
      <w:r w:rsidR="006C66CF">
        <w:t xml:space="preserve"> a</w:t>
      </w:r>
      <w:r w:rsidR="0031265B">
        <w:t xml:space="preserve"> požádal členy AS o zvážení nominací</w:t>
      </w:r>
      <w:r w:rsidR="00E124FE">
        <w:t>.</w:t>
      </w:r>
      <w:r w:rsidR="00E66AEF">
        <w:t xml:space="preserve"> Dále vyzval členy AS, aby šetřili </w:t>
      </w:r>
      <w:r w:rsidR="006C66CF">
        <w:t>tajnými hlasováními. V</w:t>
      </w:r>
      <w:r w:rsidR="00E124FE">
        <w:t xml:space="preserve">oliči by měli vědět, jak </w:t>
      </w:r>
      <w:r w:rsidR="00E66AEF">
        <w:t>členové AS prosazují</w:t>
      </w:r>
      <w:r w:rsidR="00E124FE">
        <w:t xml:space="preserve"> jejich zájmy, hlasování by mělo být kontrolovatelné.</w:t>
      </w:r>
    </w:p>
    <w:p w14:paraId="059591C5" w14:textId="5DC1B30C" w:rsidR="00BE1945" w:rsidRDefault="00BE1945" w:rsidP="00BE1945">
      <w:pPr>
        <w:pStyle w:val="Nadpis1"/>
        <w:numPr>
          <w:ilvl w:val="0"/>
          <w:numId w:val="3"/>
        </w:numPr>
        <w:ind w:left="426" w:hanging="426"/>
      </w:pPr>
      <w:bookmarkStart w:id="22" w:name="_Toc505500585"/>
      <w:r w:rsidRPr="00BE1945">
        <w:t>Noví členové Vědecké rady MU</w:t>
      </w:r>
      <w:bookmarkEnd w:id="22"/>
    </w:p>
    <w:p w14:paraId="313D9A75" w14:textId="75511FB5" w:rsidR="00BE1945" w:rsidRDefault="000F1BBB" w:rsidP="00BE1945">
      <w:pPr>
        <w:pStyle w:val="Zkladntextzpisu"/>
      </w:pPr>
      <w:r>
        <w:t xml:space="preserve">Předseda AS uvedl, že </w:t>
      </w:r>
      <w:r w:rsidR="00BE1945" w:rsidRPr="00BE1945">
        <w:t xml:space="preserve">návrh </w:t>
      </w:r>
      <w:r w:rsidR="00EA3396">
        <w:t xml:space="preserve">nových </w:t>
      </w:r>
      <w:r>
        <w:t>č</w:t>
      </w:r>
      <w:r w:rsidR="00EA3396">
        <w:t>l</w:t>
      </w:r>
      <w:r>
        <w:t xml:space="preserve">enů </w:t>
      </w:r>
      <w:r w:rsidR="00DA1247">
        <w:t xml:space="preserve">VR MU </w:t>
      </w:r>
      <w:r w:rsidR="00BE1945" w:rsidRPr="00BE1945">
        <w:t>předložil rektor MU v termínu stanoveném JŘ</w:t>
      </w:r>
      <w:r w:rsidR="00DA1247">
        <w:t xml:space="preserve"> AS MU</w:t>
      </w:r>
      <w:r>
        <w:t>.</w:t>
      </w:r>
      <w:r w:rsidR="00DA1247">
        <w:t xml:space="preserve"> </w:t>
      </w:r>
      <w:r w:rsidR="00BE1945" w:rsidRPr="00BE1945">
        <w:t xml:space="preserve">AS dává </w:t>
      </w:r>
      <w:r w:rsidR="00DA1247">
        <w:t>rektorovi</w:t>
      </w:r>
      <w:r>
        <w:t xml:space="preserve"> </w:t>
      </w:r>
      <w:r w:rsidR="00BE1945" w:rsidRPr="00BE1945">
        <w:t>předchozí souhlas</w:t>
      </w:r>
      <w:r>
        <w:t xml:space="preserve"> ke jmenování</w:t>
      </w:r>
      <w:r w:rsidR="00AF575D">
        <w:t xml:space="preserve"> nových členů</w:t>
      </w:r>
      <w:r>
        <w:t>. Hlasování je tajné, k předchozímu souhlas</w:t>
      </w:r>
      <w:r w:rsidR="00782147">
        <w:t>u</w:t>
      </w:r>
      <w:r>
        <w:t xml:space="preserve"> s nominací je třeba</w:t>
      </w:r>
      <w:r w:rsidR="00DA1247">
        <w:t xml:space="preserve"> nadpoloviční většiny</w:t>
      </w:r>
      <w:r w:rsidR="00BE1945" w:rsidRPr="00BE1945">
        <w:t xml:space="preserve"> přítomných</w:t>
      </w:r>
      <w:r>
        <w:t xml:space="preserve"> členů AS.</w:t>
      </w:r>
    </w:p>
    <w:p w14:paraId="7C858A02" w14:textId="292E7D0B" w:rsidR="003733D2" w:rsidRDefault="003733D2" w:rsidP="00BE1945">
      <w:pPr>
        <w:pStyle w:val="Zkladntextzpisu"/>
      </w:pPr>
    </w:p>
    <w:p w14:paraId="747C36C2" w14:textId="1D83F319" w:rsidR="002B22B3" w:rsidRPr="006C66CF" w:rsidRDefault="006C66CF" w:rsidP="006C66CF">
      <w:pPr>
        <w:pStyle w:val="Zkladntextzpisu"/>
        <w:rPr>
          <w:u w:val="single"/>
        </w:rPr>
      </w:pPr>
      <w:r>
        <w:rPr>
          <w:u w:val="single"/>
        </w:rPr>
        <w:t xml:space="preserve">Nominace: </w:t>
      </w:r>
      <w:r w:rsidR="002B22B3" w:rsidRPr="002B22B3">
        <w:t>T</w:t>
      </w:r>
      <w:r w:rsidR="002B22B3">
        <w:t xml:space="preserve">omáš </w:t>
      </w:r>
      <w:proofErr w:type="spellStart"/>
      <w:r w:rsidR="002B22B3">
        <w:t>Kašparovský</w:t>
      </w:r>
      <w:proofErr w:type="spellEnd"/>
      <w:r>
        <w:t xml:space="preserve"> a Lenka Kar</w:t>
      </w:r>
      <w:r w:rsidR="00760588">
        <w:t>f</w:t>
      </w:r>
      <w:r>
        <w:t>íková.</w:t>
      </w:r>
    </w:p>
    <w:p w14:paraId="73B5938F" w14:textId="47F9E072" w:rsidR="00E124FE" w:rsidRDefault="00E124FE" w:rsidP="00BE1945">
      <w:pPr>
        <w:pStyle w:val="Zkladntextzpisu"/>
      </w:pPr>
    </w:p>
    <w:p w14:paraId="32E332C1" w14:textId="6A11B728" w:rsidR="00AF15F7" w:rsidRDefault="00AF15F7" w:rsidP="00BE1945">
      <w:pPr>
        <w:pStyle w:val="Zkladntextzpisu"/>
      </w:pPr>
      <w:r>
        <w:lastRenderedPageBreak/>
        <w:t xml:space="preserve">Rektor </w:t>
      </w:r>
      <w:r w:rsidR="00081387">
        <w:t xml:space="preserve">představil </w:t>
      </w:r>
      <w:proofErr w:type="spellStart"/>
      <w:r w:rsidR="00F01495">
        <w:t>nominanty</w:t>
      </w:r>
      <w:proofErr w:type="spellEnd"/>
      <w:r w:rsidR="00DA62FF">
        <w:t xml:space="preserve">, </w:t>
      </w:r>
      <w:r>
        <w:t xml:space="preserve">cení si, že se daří udržovat poměr interních a externích </w:t>
      </w:r>
      <w:r w:rsidR="00DA62FF">
        <w:t>členů</w:t>
      </w:r>
      <w:r w:rsidR="00081387">
        <w:t xml:space="preserve">, oborovou vyváženost a v neposlední řadě že se daří doplňovat do VR MU ženy a snižovat tak jejich </w:t>
      </w:r>
      <w:proofErr w:type="spellStart"/>
      <w:r w:rsidR="00081387">
        <w:t>podreprezentovanost</w:t>
      </w:r>
      <w:proofErr w:type="spellEnd"/>
      <w:r w:rsidR="00DA62FF">
        <w:t>.</w:t>
      </w:r>
    </w:p>
    <w:p w14:paraId="334013BC" w14:textId="70CEFBE9" w:rsidR="004E65F1" w:rsidRDefault="004E65F1" w:rsidP="00BE1945">
      <w:pPr>
        <w:pStyle w:val="Zkladntextzpisu"/>
      </w:pPr>
    </w:p>
    <w:p w14:paraId="4FA30744" w14:textId="1476CFB4" w:rsidR="004E65F1" w:rsidRPr="003733D2" w:rsidRDefault="004E65F1" w:rsidP="00BE1945">
      <w:pPr>
        <w:pStyle w:val="Zkladntextzpisu"/>
      </w:pPr>
      <w:r w:rsidRPr="004E65F1">
        <w:t>Předseda AS zahájil diskusi. Nikdo se nepřihlásil.</w:t>
      </w:r>
    </w:p>
    <w:p w14:paraId="2A20C108" w14:textId="1EC489F1" w:rsidR="00BE1945" w:rsidRDefault="00BE1945" w:rsidP="00BE1945">
      <w:pPr>
        <w:pStyle w:val="Odstavecseseznamem"/>
        <w:ind w:left="2912"/>
        <w:rPr>
          <w:rFonts w:cs="Times New Roman"/>
          <w:b/>
        </w:rPr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BE1945" w14:paraId="2555D498" w14:textId="77777777" w:rsidTr="00A11916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5793C14A" w14:textId="1EC3FA00" w:rsidR="00BE1945" w:rsidRDefault="00BE1945" w:rsidP="00A11916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 xml:space="preserve">Hlasování o </w:t>
            </w:r>
            <w:r w:rsidR="000F1BBB">
              <w:rPr>
                <w:szCs w:val="22"/>
                <w:u w:val="single"/>
              </w:rPr>
              <w:t>nových členech</w:t>
            </w:r>
            <w:r w:rsidR="000F1BBB" w:rsidRPr="000F1BBB">
              <w:rPr>
                <w:szCs w:val="22"/>
                <w:u w:val="single"/>
              </w:rPr>
              <w:t xml:space="preserve"> Vědecké rady MU</w:t>
            </w:r>
          </w:p>
          <w:p w14:paraId="6634148B" w14:textId="5DC2AF1E" w:rsidR="00BE1945" w:rsidRPr="00BE1945" w:rsidRDefault="00BE1945" w:rsidP="00A11916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</w:rPr>
            </w:pPr>
            <w:r w:rsidRPr="00BE1945">
              <w:rPr>
                <w:szCs w:val="22"/>
              </w:rPr>
              <w:t>Tajné hlasování</w:t>
            </w:r>
          </w:p>
          <w:p w14:paraId="5A6B2AF1" w14:textId="389B6033" w:rsidR="00BE1945" w:rsidRPr="00CE5940" w:rsidRDefault="00BE1945" w:rsidP="00A11916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</w:t>
            </w:r>
            <w:r w:rsidRPr="00CE5940">
              <w:t xml:space="preserve">hlasování </w:t>
            </w:r>
            <w:r w:rsidR="006C66CF" w:rsidRPr="00CE5940">
              <w:t>42</w:t>
            </w:r>
            <w:r w:rsidRPr="00CE5940">
              <w:t>.</w:t>
            </w:r>
          </w:p>
          <w:p w14:paraId="3EBA374B" w14:textId="3FC13CAE" w:rsidR="00BE1945" w:rsidRPr="00CE5940" w:rsidRDefault="00C024E5" w:rsidP="00891FFB">
            <w:pPr>
              <w:pStyle w:val="Normln1"/>
              <w:tabs>
                <w:tab w:val="left" w:pos="2684"/>
                <w:tab w:val="left" w:pos="3527"/>
                <w:tab w:val="left" w:pos="4451"/>
                <w:tab w:val="left" w:pos="5944"/>
                <w:tab w:val="left" w:pos="8212"/>
              </w:tabs>
              <w:ind w:left="75" w:right="-3994"/>
            </w:pPr>
            <w:r w:rsidRPr="00CE5940">
              <w:t xml:space="preserve">                        </w:t>
            </w:r>
            <w:r w:rsidRPr="00CE5940">
              <w:tab/>
            </w:r>
            <w:r w:rsidR="002B22B3" w:rsidRPr="00CE5940">
              <w:t xml:space="preserve">     </w:t>
            </w:r>
            <w:proofErr w:type="gramStart"/>
            <w:r w:rsidR="00370156" w:rsidRPr="00CE5940">
              <w:t>Pro</w:t>
            </w:r>
            <w:r w:rsidR="008E10C2" w:rsidRPr="00CE5940">
              <w:t>:</w:t>
            </w:r>
            <w:r w:rsidR="00370156" w:rsidRPr="00CE5940">
              <w:t xml:space="preserve"> </w:t>
            </w:r>
            <w:r w:rsidR="008E10C2" w:rsidRPr="00CE5940">
              <w:t xml:space="preserve">  </w:t>
            </w:r>
            <w:proofErr w:type="gramEnd"/>
            <w:r w:rsidR="008E10C2" w:rsidRPr="00CE5940">
              <w:t xml:space="preserve">    </w:t>
            </w:r>
            <w:r w:rsidR="00370156" w:rsidRPr="00CE5940">
              <w:t>Proti</w:t>
            </w:r>
            <w:r w:rsidR="008E10C2" w:rsidRPr="00CE5940">
              <w:t>:</w:t>
            </w:r>
            <w:r w:rsidR="00370156" w:rsidRPr="00CE5940">
              <w:t xml:space="preserve"> </w:t>
            </w:r>
            <w:r w:rsidR="008E10C2" w:rsidRPr="00CE5940">
              <w:t xml:space="preserve">      </w:t>
            </w:r>
            <w:r w:rsidR="00370156" w:rsidRPr="00CE5940">
              <w:t>Zdržel se</w:t>
            </w:r>
            <w:r w:rsidR="008E10C2" w:rsidRPr="00CE5940">
              <w:t>:</w:t>
            </w:r>
            <w:r w:rsidR="00370156" w:rsidRPr="00CE5940">
              <w:t xml:space="preserve"> </w:t>
            </w:r>
            <w:r w:rsidR="008E10C2" w:rsidRPr="00CE5940">
              <w:t xml:space="preserve">    </w:t>
            </w:r>
            <w:r w:rsidR="00370156" w:rsidRPr="00CE5940">
              <w:t>Nehlasoval</w:t>
            </w:r>
            <w:r w:rsidR="008E10C2" w:rsidRPr="00CE5940">
              <w:t>:</w:t>
            </w:r>
            <w:r w:rsidR="00BE1945" w:rsidRPr="00CE5940">
              <w:tab/>
              <w:t xml:space="preserve">  </w:t>
            </w:r>
          </w:p>
          <w:p w14:paraId="734E0F35" w14:textId="4C7ACDFD" w:rsidR="006F5D76" w:rsidRPr="00CE5940" w:rsidRDefault="002B22B3" w:rsidP="00891FFB">
            <w:pPr>
              <w:pStyle w:val="Normln1"/>
              <w:tabs>
                <w:tab w:val="left" w:pos="2684"/>
                <w:tab w:val="left" w:pos="3527"/>
                <w:tab w:val="left" w:pos="4451"/>
                <w:tab w:val="left" w:pos="5944"/>
                <w:tab w:val="left" w:pos="7929"/>
                <w:tab w:val="left" w:pos="8212"/>
                <w:tab w:val="left" w:pos="9204"/>
                <w:tab w:val="left" w:pos="9630"/>
                <w:tab w:val="left" w:pos="10764"/>
                <w:tab w:val="left" w:pos="11472"/>
                <w:tab w:val="left" w:pos="11756"/>
              </w:tabs>
              <w:ind w:left="75"/>
            </w:pPr>
            <w:r w:rsidRPr="00CE5940">
              <w:t xml:space="preserve">Tomáš </w:t>
            </w:r>
            <w:proofErr w:type="spellStart"/>
            <w:r w:rsidRPr="00CE5940">
              <w:t>Kašparovský</w:t>
            </w:r>
            <w:proofErr w:type="spellEnd"/>
            <w:r w:rsidR="006F5D76" w:rsidRPr="00CE5940">
              <w:t xml:space="preserve"> </w:t>
            </w:r>
            <w:r w:rsidR="006C66CF" w:rsidRPr="00CE5940">
              <w:t xml:space="preserve">      </w:t>
            </w:r>
            <w:r w:rsidR="00885D72" w:rsidRPr="00CE5940">
              <w:t xml:space="preserve">        </w:t>
            </w:r>
            <w:r w:rsidR="006C66CF" w:rsidRPr="00CE5940">
              <w:t>39</w:t>
            </w:r>
            <w:r w:rsidRPr="00CE5940">
              <w:t xml:space="preserve">        </w:t>
            </w:r>
            <w:r w:rsidR="006C66CF" w:rsidRPr="00CE5940">
              <w:t xml:space="preserve">  1</w:t>
            </w:r>
            <w:r w:rsidR="00C024E5" w:rsidRPr="00CE5940">
              <w:t xml:space="preserve">             </w:t>
            </w:r>
            <w:r w:rsidR="006C66CF" w:rsidRPr="00CE5940">
              <w:t>1</w:t>
            </w:r>
            <w:r w:rsidRPr="00CE5940">
              <w:t xml:space="preserve">                 </w:t>
            </w:r>
            <w:r w:rsidR="006C66CF" w:rsidRPr="00CE5940">
              <w:t xml:space="preserve"> </w:t>
            </w:r>
            <w:r w:rsidR="00F04FC4" w:rsidRPr="00CE5940">
              <w:t xml:space="preserve"> </w:t>
            </w:r>
            <w:r w:rsidR="006C66CF" w:rsidRPr="00CE5940">
              <w:t>1</w:t>
            </w:r>
          </w:p>
          <w:p w14:paraId="252204D4" w14:textId="2390CA4B" w:rsidR="00C87D23" w:rsidRPr="00406343" w:rsidRDefault="002B22B3" w:rsidP="00891FFB">
            <w:pPr>
              <w:pStyle w:val="Normln1"/>
              <w:tabs>
                <w:tab w:val="left" w:pos="2684"/>
                <w:tab w:val="left" w:pos="3527"/>
                <w:tab w:val="left" w:pos="4451"/>
                <w:tab w:val="left" w:pos="5944"/>
                <w:tab w:val="left" w:pos="7929"/>
                <w:tab w:val="left" w:pos="8212"/>
                <w:tab w:val="left" w:pos="9204"/>
                <w:tab w:val="left" w:pos="9630"/>
                <w:tab w:val="left" w:pos="10764"/>
                <w:tab w:val="left" w:pos="11472"/>
                <w:tab w:val="left" w:pos="11756"/>
              </w:tabs>
              <w:ind w:left="75"/>
            </w:pPr>
            <w:r w:rsidRPr="00CE5940">
              <w:t>Lenka Karfíková</w:t>
            </w:r>
            <w:r w:rsidR="0093309E" w:rsidRPr="00CE5940">
              <w:tab/>
            </w:r>
            <w:r w:rsidR="006C66CF" w:rsidRPr="00CE5940">
              <w:t xml:space="preserve">     33</w:t>
            </w:r>
            <w:r w:rsidR="00C024E5" w:rsidRPr="00CE5940">
              <w:t xml:space="preserve">         </w:t>
            </w:r>
            <w:r w:rsidRPr="00CE5940">
              <w:t xml:space="preserve"> </w:t>
            </w:r>
            <w:r w:rsidR="006C66CF" w:rsidRPr="00CE5940">
              <w:t>2</w:t>
            </w:r>
            <w:r w:rsidR="00C024E5" w:rsidRPr="00CE5940">
              <w:t xml:space="preserve">             </w:t>
            </w:r>
            <w:r w:rsidR="006C66CF" w:rsidRPr="00CE5940">
              <w:t>2</w:t>
            </w:r>
            <w:r w:rsidRPr="00CE5940">
              <w:t xml:space="preserve">       </w:t>
            </w:r>
            <w:r w:rsidR="006C66CF" w:rsidRPr="00CE5940">
              <w:t xml:space="preserve">            5</w:t>
            </w:r>
            <w:r>
              <w:t xml:space="preserve">          </w:t>
            </w:r>
          </w:p>
          <w:p w14:paraId="08E80BA5" w14:textId="77777777" w:rsidR="00BE1945" w:rsidRPr="0071726E" w:rsidRDefault="00BE1945" w:rsidP="00A11916">
            <w:pPr>
              <w:pStyle w:val="Normln1"/>
              <w:rPr>
                <w:szCs w:val="22"/>
                <w:u w:val="single"/>
              </w:rPr>
            </w:pPr>
          </w:p>
          <w:p w14:paraId="491372C9" w14:textId="77777777" w:rsidR="00BE1945" w:rsidRPr="0071726E" w:rsidRDefault="00BE1945" w:rsidP="00A11916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0A276B8E" w14:textId="4B556E29" w:rsidR="00BE1945" w:rsidRPr="0071726E" w:rsidRDefault="00BE1945" w:rsidP="00A11916">
            <w:pPr>
              <w:pStyle w:val="Normln1"/>
              <w:ind w:left="75"/>
              <w:jc w:val="both"/>
              <w:rPr>
                <w:b/>
              </w:rPr>
            </w:pPr>
            <w:r w:rsidRPr="00BE1945">
              <w:rPr>
                <w:b/>
                <w:i/>
              </w:rPr>
              <w:t xml:space="preserve">Akademický </w:t>
            </w:r>
            <w:r w:rsidR="00FB797C" w:rsidRPr="00FB797C">
              <w:rPr>
                <w:b/>
                <w:i/>
              </w:rPr>
              <w:t>senát Masarykovy univerzity v souladu s</w:t>
            </w:r>
            <w:r w:rsidR="00941658">
              <w:rPr>
                <w:b/>
                <w:i/>
              </w:rPr>
              <w:t xml:space="preserve"> § 9 odst. 1 písm. f) zákona č. </w:t>
            </w:r>
            <w:r w:rsidR="00FB797C" w:rsidRPr="00FB797C">
              <w:rPr>
                <w:b/>
                <w:i/>
              </w:rPr>
              <w:t xml:space="preserve">111/1998 Sb., o vysokých školách a o změně a doplnění dalších zákonů, ve znění pozdějších předpisů, dává rektorovi předchozí souhlas ke jmenování doc. Mgr. Tomáše </w:t>
            </w:r>
            <w:proofErr w:type="spellStart"/>
            <w:r w:rsidR="00FB797C" w:rsidRPr="00FB797C">
              <w:rPr>
                <w:b/>
                <w:i/>
              </w:rPr>
              <w:t>Kašparovského</w:t>
            </w:r>
            <w:proofErr w:type="spellEnd"/>
            <w:r w:rsidR="00FB797C" w:rsidRPr="00FB797C">
              <w:rPr>
                <w:b/>
                <w:i/>
              </w:rPr>
              <w:t xml:space="preserve">, Ph.D. a prof. Lenky Karfíkové, Dr. </w:t>
            </w:r>
            <w:proofErr w:type="spellStart"/>
            <w:r w:rsidR="00FB797C" w:rsidRPr="00FB797C">
              <w:rPr>
                <w:b/>
                <w:i/>
              </w:rPr>
              <w:t>theol</w:t>
            </w:r>
            <w:proofErr w:type="spellEnd"/>
            <w:r w:rsidR="00FB797C" w:rsidRPr="00FB797C">
              <w:rPr>
                <w:b/>
                <w:i/>
              </w:rPr>
              <w:t>., členy Vědecké rady Masarykovy univerzity.</w:t>
            </w:r>
          </w:p>
        </w:tc>
      </w:tr>
    </w:tbl>
    <w:p w14:paraId="5D8AB110" w14:textId="1CEF3E88" w:rsidR="00AB376E" w:rsidRPr="00782A0B" w:rsidRDefault="00595E07" w:rsidP="00AB376E">
      <w:pPr>
        <w:pStyle w:val="Nadpis1"/>
        <w:numPr>
          <w:ilvl w:val="0"/>
          <w:numId w:val="3"/>
        </w:numPr>
        <w:ind w:left="426" w:hanging="426"/>
      </w:pPr>
      <w:bookmarkStart w:id="23" w:name="_Toc505500586"/>
      <w:r>
        <w:t>Nominace zástupce</w:t>
      </w:r>
      <w:r w:rsidR="00AB376E" w:rsidRPr="00782A0B">
        <w:t xml:space="preserve"> MU do Rady vysokých škol</w:t>
      </w:r>
      <w:bookmarkEnd w:id="23"/>
    </w:p>
    <w:p w14:paraId="1725F3BA" w14:textId="44AC78C2" w:rsidR="004679EE" w:rsidRDefault="004679EE" w:rsidP="004679EE">
      <w:pPr>
        <w:pStyle w:val="Zkladntextzpisu"/>
      </w:pPr>
      <w:r>
        <w:t xml:space="preserve">Předseda AS uvedl, že je třeba delegovat </w:t>
      </w:r>
      <w:r w:rsidR="00595E07">
        <w:t>zástupce LF MU</w:t>
      </w:r>
      <w:r w:rsidR="00F033CC">
        <w:t xml:space="preserve"> </w:t>
      </w:r>
      <w:r w:rsidR="004E65F1" w:rsidRPr="004E65F1">
        <w:t>do Rady vysokých škol</w:t>
      </w:r>
      <w:r w:rsidR="004E65F1">
        <w:t xml:space="preserve">. </w:t>
      </w:r>
      <w:r w:rsidR="003861AD">
        <w:t xml:space="preserve">Delegace proběhne </w:t>
      </w:r>
      <w:r w:rsidR="00595E07" w:rsidRPr="00595E07">
        <w:t>nadpoloviční většin</w:t>
      </w:r>
      <w:r w:rsidR="00F01495">
        <w:t>ou</w:t>
      </w:r>
      <w:r w:rsidR="00595E07" w:rsidRPr="00595E07">
        <w:t xml:space="preserve"> přítomných</w:t>
      </w:r>
      <w:r w:rsidR="003861AD">
        <w:t xml:space="preserve"> veřejným hlasováním.</w:t>
      </w:r>
    </w:p>
    <w:p w14:paraId="52832618" w14:textId="266B39ED" w:rsidR="00AF15F7" w:rsidRDefault="00AF15F7" w:rsidP="004679EE">
      <w:pPr>
        <w:pStyle w:val="Zkladntextzpisu"/>
      </w:pPr>
    </w:p>
    <w:p w14:paraId="0115B24B" w14:textId="463D9095" w:rsidR="00AF15F7" w:rsidRDefault="000E1887" w:rsidP="004679EE">
      <w:pPr>
        <w:pStyle w:val="Zkladntextzpisu"/>
      </w:pPr>
      <w:r w:rsidRPr="000E1887">
        <w:rPr>
          <w:u w:val="single"/>
        </w:rPr>
        <w:t>Nominace:</w:t>
      </w:r>
      <w:r>
        <w:t xml:space="preserve"> </w:t>
      </w:r>
      <w:r w:rsidR="00AF15F7">
        <w:t>MUDr. Markéta Petrovová</w:t>
      </w:r>
      <w:r w:rsidR="003861AD">
        <w:t xml:space="preserve">, </w:t>
      </w:r>
      <w:r w:rsidR="003861AD" w:rsidRPr="003861AD">
        <w:t>Ph.D</w:t>
      </w:r>
      <w:r>
        <w:t>.</w:t>
      </w:r>
    </w:p>
    <w:p w14:paraId="28AE5014" w14:textId="6A5D50B8" w:rsidR="004E65F1" w:rsidRDefault="004E65F1" w:rsidP="004679EE">
      <w:pPr>
        <w:pStyle w:val="Zkladntextzpisu"/>
      </w:pPr>
    </w:p>
    <w:p w14:paraId="18EE8561" w14:textId="1A500B15" w:rsidR="004E65F1" w:rsidRDefault="004E65F1" w:rsidP="004679EE">
      <w:pPr>
        <w:pStyle w:val="Zkladntextzpisu"/>
      </w:pPr>
      <w:r w:rsidRPr="004E65F1">
        <w:t>Předseda AS zahájil diskusi. Nikdo se nepřihlásil.</w:t>
      </w:r>
    </w:p>
    <w:p w14:paraId="13B7889A" w14:textId="6FF9130E" w:rsidR="00B723E8" w:rsidRDefault="00B723E8" w:rsidP="004679EE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AB376E" w14:paraId="17E200A4" w14:textId="77777777" w:rsidTr="009F195E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4E5BEB60" w14:textId="4D26B347" w:rsidR="00AB376E" w:rsidRDefault="00E042EC" w:rsidP="009F195E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>Delegace</w:t>
            </w:r>
            <w:r w:rsidRPr="004E65F1">
              <w:rPr>
                <w:szCs w:val="22"/>
                <w:u w:val="single"/>
              </w:rPr>
              <w:t xml:space="preserve"> </w:t>
            </w:r>
            <w:r w:rsidR="00595E07">
              <w:rPr>
                <w:szCs w:val="22"/>
                <w:u w:val="single"/>
              </w:rPr>
              <w:t>zástupce</w:t>
            </w:r>
            <w:r w:rsidR="004E65F1" w:rsidRPr="004E65F1">
              <w:rPr>
                <w:szCs w:val="22"/>
                <w:u w:val="single"/>
              </w:rPr>
              <w:t xml:space="preserve"> MU do Rady vysokých škol</w:t>
            </w:r>
          </w:p>
          <w:p w14:paraId="380F7C99" w14:textId="43961F12" w:rsidR="00AB376E" w:rsidRPr="0042009D" w:rsidRDefault="00AB376E" w:rsidP="009039A7">
            <w:pPr>
              <w:pStyle w:val="Normln1"/>
              <w:tabs>
                <w:tab w:val="left" w:pos="6775"/>
              </w:tabs>
              <w:ind w:left="75"/>
            </w:pPr>
            <w:r w:rsidRPr="0071726E">
              <w:t>Počet přítomn</w:t>
            </w:r>
            <w:r w:rsidRPr="0042009D">
              <w:t xml:space="preserve">ých členů AS MU byl před zahájením </w:t>
            </w:r>
            <w:r w:rsidRPr="00D13E9A">
              <w:t xml:space="preserve">hlasování </w:t>
            </w:r>
            <w:r w:rsidR="009039A7">
              <w:t>42</w:t>
            </w:r>
            <w:r w:rsidRPr="0042009D">
              <w:t>.</w:t>
            </w:r>
          </w:p>
          <w:p w14:paraId="452BDC90" w14:textId="0E6DD2DD" w:rsidR="00AB376E" w:rsidRPr="0071726E" w:rsidRDefault="00AB376E" w:rsidP="009039A7">
            <w:pPr>
              <w:pStyle w:val="Normln1"/>
              <w:tabs>
                <w:tab w:val="left" w:pos="6775"/>
              </w:tabs>
              <w:ind w:left="75"/>
            </w:pPr>
            <w:proofErr w:type="gramStart"/>
            <w:r w:rsidRPr="0042009D">
              <w:t xml:space="preserve">Pro:   </w:t>
            </w:r>
            <w:proofErr w:type="gramEnd"/>
            <w:r w:rsidRPr="0042009D">
              <w:t xml:space="preserve">  </w:t>
            </w:r>
            <w:r w:rsidR="009039A7">
              <w:t xml:space="preserve">   </w:t>
            </w:r>
            <w:r w:rsidR="00D13E9A">
              <w:t xml:space="preserve">                </w:t>
            </w:r>
            <w:r w:rsidR="00AF15F7">
              <w:t>42</w:t>
            </w:r>
            <w:r w:rsidRPr="0042009D">
              <w:t xml:space="preserve">            </w:t>
            </w:r>
            <w:r w:rsidRPr="0042009D">
              <w:tab/>
              <w:t xml:space="preserve">  </w:t>
            </w:r>
          </w:p>
          <w:p w14:paraId="3EB95821" w14:textId="3C498E27" w:rsidR="00AB376E" w:rsidRPr="0071726E" w:rsidRDefault="00AB376E" w:rsidP="009039A7">
            <w:pPr>
              <w:pStyle w:val="Normln1"/>
              <w:tabs>
                <w:tab w:val="left" w:pos="6775"/>
              </w:tabs>
              <w:ind w:left="75"/>
            </w:pPr>
            <w:proofErr w:type="gramStart"/>
            <w:r w:rsidRPr="0071726E">
              <w:t xml:space="preserve">Proti:   </w:t>
            </w:r>
            <w:proofErr w:type="gramEnd"/>
            <w:r w:rsidRPr="0071726E">
              <w:t xml:space="preserve"> </w:t>
            </w:r>
            <w:r w:rsidR="00D13E9A">
              <w:t xml:space="preserve">                 </w:t>
            </w:r>
            <w:r w:rsidRPr="0071726E">
              <w:t xml:space="preserve"> </w:t>
            </w:r>
            <w:r w:rsidR="00AF15F7">
              <w:t>0</w:t>
            </w:r>
            <w:r w:rsidRPr="0071726E">
              <w:t xml:space="preserve">      </w:t>
            </w:r>
            <w:r w:rsidRPr="0071726E">
              <w:tab/>
              <w:t xml:space="preserve">  </w:t>
            </w:r>
          </w:p>
          <w:p w14:paraId="6776BF54" w14:textId="2A43B51F" w:rsidR="00AB376E" w:rsidRDefault="00AB376E" w:rsidP="009039A7">
            <w:pPr>
              <w:pStyle w:val="Normln1"/>
              <w:tabs>
                <w:tab w:val="left" w:pos="6775"/>
              </w:tabs>
              <w:ind w:left="75"/>
            </w:pPr>
            <w:r>
              <w:t xml:space="preserve">Zdržel </w:t>
            </w:r>
            <w:proofErr w:type="gramStart"/>
            <w:r>
              <w:t xml:space="preserve">se:   </w:t>
            </w:r>
            <w:proofErr w:type="gramEnd"/>
            <w:r w:rsidR="00D13E9A">
              <w:t xml:space="preserve">            </w:t>
            </w:r>
            <w:r w:rsidR="00AF15F7">
              <w:t>0</w:t>
            </w:r>
            <w:r>
              <w:t xml:space="preserve">     </w:t>
            </w:r>
            <w:r>
              <w:tab/>
              <w:t xml:space="preserve">  </w:t>
            </w:r>
          </w:p>
          <w:p w14:paraId="5196F572" w14:textId="77777777" w:rsidR="00AB376E" w:rsidRPr="0071726E" w:rsidRDefault="00AB376E" w:rsidP="009F195E">
            <w:pPr>
              <w:pStyle w:val="Normln1"/>
              <w:rPr>
                <w:szCs w:val="22"/>
                <w:u w:val="single"/>
              </w:rPr>
            </w:pPr>
          </w:p>
          <w:p w14:paraId="275300E4" w14:textId="77777777" w:rsidR="00AB376E" w:rsidRPr="0071726E" w:rsidRDefault="00AB376E" w:rsidP="009F195E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3655E293" w14:textId="1113A62E" w:rsidR="00AB376E" w:rsidRPr="0071726E" w:rsidRDefault="00AB376E" w:rsidP="00CB4B86">
            <w:pPr>
              <w:pStyle w:val="Normln1"/>
              <w:ind w:left="75"/>
              <w:jc w:val="both"/>
              <w:rPr>
                <w:b/>
              </w:rPr>
            </w:pPr>
            <w:r w:rsidRPr="00AB376E">
              <w:rPr>
                <w:b/>
                <w:i/>
              </w:rPr>
              <w:t xml:space="preserve">Akademický </w:t>
            </w:r>
            <w:r w:rsidR="00C64B36" w:rsidRPr="00C64B36">
              <w:rPr>
                <w:b/>
                <w:i/>
              </w:rPr>
              <w:t>senát Masarykovy univerzity deleguje do Rady vysokých škol pro funkční období 2018–2020 tyto delegáty: MUDr. Markétu Petrovovou, Ph.D., jako delegátku LF MU.</w:t>
            </w:r>
          </w:p>
        </w:tc>
      </w:tr>
    </w:tbl>
    <w:p w14:paraId="4E3BCC1F" w14:textId="0DEA1CFE" w:rsidR="00B2526A" w:rsidRPr="00B2526A" w:rsidRDefault="00B2526A" w:rsidP="00B2526A">
      <w:pPr>
        <w:pStyle w:val="Nadpis1"/>
        <w:numPr>
          <w:ilvl w:val="0"/>
          <w:numId w:val="3"/>
        </w:numPr>
        <w:ind w:left="426" w:hanging="426"/>
      </w:pPr>
      <w:bookmarkStart w:id="24" w:name="_Toc505500587"/>
      <w:r w:rsidRPr="00B2526A">
        <w:t>Zajištění anglické verze zápisu z jednání AS MU a aktualizace anglických stránek AS MU</w:t>
      </w:r>
      <w:bookmarkEnd w:id="24"/>
      <w:r w:rsidRPr="00B2526A">
        <w:t xml:space="preserve"> </w:t>
      </w:r>
    </w:p>
    <w:p w14:paraId="57CC3D62" w14:textId="27A194A7" w:rsidR="002B113B" w:rsidRDefault="002B113B" w:rsidP="00A672CE">
      <w:pPr>
        <w:pStyle w:val="Zkladntextzpisu"/>
        <w:rPr>
          <w:highlight w:val="yellow"/>
        </w:rPr>
      </w:pPr>
      <w:r w:rsidRPr="002B113B">
        <w:t xml:space="preserve">Předseda AS uvedl, že se jedná o návrh </w:t>
      </w:r>
      <w:r w:rsidR="00B214AC">
        <w:t>senátora</w:t>
      </w:r>
      <w:r w:rsidR="00B214AC" w:rsidRPr="002B113B">
        <w:t xml:space="preserve"> </w:t>
      </w:r>
      <w:r w:rsidRPr="002B113B">
        <w:t>Kubíčka.</w:t>
      </w:r>
    </w:p>
    <w:p w14:paraId="785774F3" w14:textId="77777777" w:rsidR="002B113B" w:rsidRDefault="002B113B" w:rsidP="00A672CE">
      <w:pPr>
        <w:pStyle w:val="Zkladntextzpisu"/>
        <w:rPr>
          <w:highlight w:val="yellow"/>
        </w:rPr>
      </w:pPr>
    </w:p>
    <w:p w14:paraId="741255E1" w14:textId="67BA69A2" w:rsidR="00AF15F7" w:rsidRDefault="00B214AC" w:rsidP="00A672CE">
      <w:pPr>
        <w:pStyle w:val="Zkladntextzpisu"/>
      </w:pPr>
      <w:r>
        <w:lastRenderedPageBreak/>
        <w:t>Senátor</w:t>
      </w:r>
      <w:r w:rsidRPr="0039231F">
        <w:t xml:space="preserve"> </w:t>
      </w:r>
      <w:r w:rsidR="00A672CE" w:rsidRPr="0039231F">
        <w:t>Kubíček</w:t>
      </w:r>
      <w:r w:rsidR="00A672CE">
        <w:t xml:space="preserve"> uvedl důvody, které ho vedly k předložení tohoto bodu. V rá</w:t>
      </w:r>
      <w:r w:rsidR="00A672CE" w:rsidRPr="00C035AC">
        <w:t>mci zprávy ISAB se MU zavázala</w:t>
      </w:r>
      <w:r w:rsidR="00AF15F7" w:rsidRPr="00C035AC">
        <w:t xml:space="preserve"> k internacion</w:t>
      </w:r>
      <w:r w:rsidR="00AF15F7">
        <w:t>alizaci. Řada zahraničních kolegů</w:t>
      </w:r>
      <w:r w:rsidR="00A672CE">
        <w:t xml:space="preserve"> si dosud</w:t>
      </w:r>
      <w:r w:rsidR="009E7508">
        <w:t xml:space="preserve"> podklady z</w:t>
      </w:r>
      <w:r>
        <w:t> </w:t>
      </w:r>
      <w:r w:rsidR="009E7508">
        <w:t>AS</w:t>
      </w:r>
      <w:r w:rsidR="00C035AC">
        <w:t xml:space="preserve"> překládala</w:t>
      </w:r>
      <w:r w:rsidR="00AF15F7">
        <w:t xml:space="preserve"> s</w:t>
      </w:r>
      <w:r w:rsidR="00C035AC">
        <w:t>ama</w:t>
      </w:r>
      <w:r w:rsidR="00AF15F7">
        <w:t xml:space="preserve">. </w:t>
      </w:r>
      <w:r w:rsidR="00C72FCB">
        <w:t>Jednání AS by mělo</w:t>
      </w:r>
      <w:r w:rsidR="00AF15F7">
        <w:t xml:space="preserve"> být přístupné i </w:t>
      </w:r>
      <w:r w:rsidR="00C72FCB">
        <w:t>zahraničním kolegům</w:t>
      </w:r>
      <w:r w:rsidR="00AF15F7">
        <w:t>.</w:t>
      </w:r>
    </w:p>
    <w:p w14:paraId="55858C44" w14:textId="3325022B" w:rsidR="001E0E22" w:rsidRDefault="001E0E22" w:rsidP="00A672CE">
      <w:pPr>
        <w:pStyle w:val="Zkladntextzpisu"/>
      </w:pPr>
    </w:p>
    <w:p w14:paraId="2DD0F401" w14:textId="56046277" w:rsidR="001E0E22" w:rsidRPr="001E0E22" w:rsidRDefault="001E0E22" w:rsidP="00A672CE">
      <w:pPr>
        <w:pStyle w:val="Zkladntextzpisu"/>
      </w:pPr>
      <w:r w:rsidRPr="001E0E22">
        <w:rPr>
          <w:u w:val="single"/>
        </w:rPr>
        <w:t>Původní návrh usnesení senátora Kubíčka:</w:t>
      </w:r>
      <w:r>
        <w:rPr>
          <w:u w:val="single"/>
        </w:rPr>
        <w:t xml:space="preserve"> </w:t>
      </w:r>
      <w:r w:rsidRPr="001E0E22">
        <w:t>Akademický senát Masarykovy univerzity se zavazuje zajistit vždy nejpozději 14 dní po zveřejnění zápisu ze svého jednání zveřejnění jeho anglické verze a udržovat anglickou verzi stránek AS MU kompletní a aktuální.</w:t>
      </w:r>
    </w:p>
    <w:p w14:paraId="3C7CAECD" w14:textId="7D61A935" w:rsidR="00AF15F7" w:rsidRPr="001E0E22" w:rsidRDefault="00AF15F7" w:rsidP="00AF15F7">
      <w:pPr>
        <w:pStyle w:val="Zkladntextzpisu"/>
        <w:rPr>
          <w:u w:val="single"/>
        </w:rPr>
      </w:pPr>
    </w:p>
    <w:p w14:paraId="26A54AC5" w14:textId="0B2FA628" w:rsidR="00A672CE" w:rsidRPr="00A672CE" w:rsidRDefault="00A672CE" w:rsidP="00AF15F7">
      <w:pPr>
        <w:pStyle w:val="Zkladntextzpisu"/>
        <w:rPr>
          <w:b/>
        </w:rPr>
      </w:pPr>
      <w:r w:rsidRPr="00A672CE">
        <w:rPr>
          <w:b/>
        </w:rPr>
        <w:t>Diskuse</w:t>
      </w:r>
    </w:p>
    <w:p w14:paraId="1AA12120" w14:textId="285D612F" w:rsidR="00AF15F7" w:rsidRDefault="009B5DE2" w:rsidP="00C24E55">
      <w:pPr>
        <w:pStyle w:val="Zkladntextzpisu"/>
        <w:ind w:left="2009" w:hanging="1575"/>
      </w:pPr>
      <w:r>
        <w:t xml:space="preserve">Menšík </w:t>
      </w:r>
      <w:r w:rsidR="00C24E55">
        <w:tab/>
      </w:r>
      <w:r>
        <w:t xml:space="preserve">Zeptal se, zda </w:t>
      </w:r>
      <w:r w:rsidR="00AF15F7">
        <w:t>nestačí jen usnesení</w:t>
      </w:r>
      <w:r w:rsidR="00C24E55" w:rsidRPr="00C24E55">
        <w:t xml:space="preserve"> </w:t>
      </w:r>
      <w:r w:rsidR="00C24E55">
        <w:t>v angličtině</w:t>
      </w:r>
      <w:r>
        <w:t>. Jednacím jazykem je čeština.</w:t>
      </w:r>
    </w:p>
    <w:p w14:paraId="3A179630" w14:textId="3A28F1A9" w:rsidR="00AF15F7" w:rsidRDefault="009B5DE2" w:rsidP="00C24E55">
      <w:pPr>
        <w:pStyle w:val="Zkladntextzpisu"/>
        <w:ind w:left="2009" w:hanging="1575"/>
      </w:pPr>
      <w:proofErr w:type="spellStart"/>
      <w:r>
        <w:t>Koščík</w:t>
      </w:r>
      <w:proofErr w:type="spellEnd"/>
      <w:r>
        <w:t xml:space="preserve"> </w:t>
      </w:r>
      <w:r w:rsidR="00C24E55">
        <w:tab/>
      </w:r>
      <w:r>
        <w:t>Podpořil názor senátora</w:t>
      </w:r>
      <w:r w:rsidR="00AF15F7">
        <w:t xml:space="preserve"> Menšíka</w:t>
      </w:r>
      <w:r>
        <w:t>.</w:t>
      </w:r>
      <w:r w:rsidR="00AF15F7">
        <w:t xml:space="preserve"> </w:t>
      </w:r>
      <w:r w:rsidR="00D851C9">
        <w:t>Upozornil na náklady překladu a </w:t>
      </w:r>
      <w:r w:rsidR="009346D8">
        <w:t>zvýšené požadavky</w:t>
      </w:r>
      <w:r>
        <w:t xml:space="preserve"> na práci univerzitní </w:t>
      </w:r>
      <w:r w:rsidR="00C957E0">
        <w:t>administrativy</w:t>
      </w:r>
      <w:r>
        <w:t>. Přimluvil se za překlad usnesení.</w:t>
      </w:r>
    </w:p>
    <w:p w14:paraId="1DB51104" w14:textId="1BD9888C" w:rsidR="00AF15F7" w:rsidRDefault="009B5DE2" w:rsidP="00D851C9">
      <w:pPr>
        <w:pStyle w:val="Zkladntextzpisu"/>
        <w:ind w:left="2016" w:hanging="1575"/>
      </w:pPr>
      <w:r>
        <w:t xml:space="preserve">Rektor </w:t>
      </w:r>
      <w:r w:rsidR="00C24E55">
        <w:tab/>
      </w:r>
      <w:r>
        <w:t xml:space="preserve">Rád by požadavku vyšel vstříc. Je </w:t>
      </w:r>
      <w:r w:rsidR="00AF15F7">
        <w:t>ot</w:t>
      </w:r>
      <w:r>
        <w:t>ázka, zda má s</w:t>
      </w:r>
      <w:r w:rsidR="00BB15D8">
        <w:t>mysl překládat obvykle cca 15</w:t>
      </w:r>
      <w:r>
        <w:t xml:space="preserve">stránkový zápis. </w:t>
      </w:r>
      <w:r w:rsidR="00D851C9">
        <w:t>P</w:t>
      </w:r>
      <w:r w:rsidR="00C957E0">
        <w:t>řekládat jednoznačná</w:t>
      </w:r>
      <w:r w:rsidR="00AF15F7">
        <w:t xml:space="preserve"> usnesení</w:t>
      </w:r>
      <w:r w:rsidR="00D851C9">
        <w:t xml:space="preserve"> by bylo přínosem z</w:t>
      </w:r>
      <w:r w:rsidR="00784AB1">
        <w:t xml:space="preserve"> </w:t>
      </w:r>
      <w:r w:rsidR="00C957E0">
        <w:t>pohledu efektivity a</w:t>
      </w:r>
      <w:r w:rsidR="00AF15F7">
        <w:t xml:space="preserve"> využití </w:t>
      </w:r>
      <w:r w:rsidR="00C957E0">
        <w:t>pracovníků</w:t>
      </w:r>
      <w:r w:rsidR="00AF15F7">
        <w:t xml:space="preserve"> RMU</w:t>
      </w:r>
      <w:r w:rsidR="00C957E0">
        <w:t>.</w:t>
      </w:r>
    </w:p>
    <w:p w14:paraId="79EF42BE" w14:textId="4BB6B0A5" w:rsidR="00AF15F7" w:rsidRDefault="00AF15F7" w:rsidP="00C24E55">
      <w:pPr>
        <w:pStyle w:val="Zkladntextzpisu"/>
        <w:ind w:left="2009" w:hanging="1575"/>
      </w:pPr>
      <w:proofErr w:type="spellStart"/>
      <w:r>
        <w:t>Najvar</w:t>
      </w:r>
      <w:proofErr w:type="spellEnd"/>
      <w:r>
        <w:t xml:space="preserve"> </w:t>
      </w:r>
      <w:r w:rsidR="00C24E55">
        <w:tab/>
      </w:r>
      <w:r w:rsidR="00C957E0">
        <w:t xml:space="preserve">Položil řečnickou otázku, </w:t>
      </w:r>
      <w:r>
        <w:t>kde se trend</w:t>
      </w:r>
      <w:r w:rsidR="00C957E0">
        <w:t xml:space="preserve"> překládání</w:t>
      </w:r>
      <w:r>
        <w:t xml:space="preserve"> </w:t>
      </w:r>
      <w:r w:rsidR="004F2F75">
        <w:t xml:space="preserve">do angličtiny </w:t>
      </w:r>
      <w:r>
        <w:t>zastaví</w:t>
      </w:r>
      <w:r w:rsidR="00C957E0">
        <w:t>. J</w:t>
      </w:r>
      <w:r>
        <w:t>e potřeba hledat míru</w:t>
      </w:r>
      <w:r w:rsidR="00C957E0">
        <w:t xml:space="preserve"> </w:t>
      </w:r>
      <w:proofErr w:type="spellStart"/>
      <w:r w:rsidR="00C957E0">
        <w:t>anglicizace</w:t>
      </w:r>
      <w:proofErr w:type="spellEnd"/>
      <w:r w:rsidR="00C957E0">
        <w:t xml:space="preserve"> univerzitního prostředí.</w:t>
      </w:r>
    </w:p>
    <w:p w14:paraId="023E13AC" w14:textId="75736575" w:rsidR="00AF15F7" w:rsidRDefault="00C82B59" w:rsidP="00C24E55">
      <w:pPr>
        <w:pStyle w:val="Zkladntextzpisu"/>
        <w:ind w:left="2009" w:hanging="1575"/>
      </w:pPr>
      <w:r>
        <w:t xml:space="preserve">Rektor </w:t>
      </w:r>
      <w:r w:rsidR="00C24E55">
        <w:tab/>
      </w:r>
      <w:r>
        <w:t>M</w:t>
      </w:r>
      <w:r w:rsidR="00AF15F7">
        <w:t xml:space="preserve">íra se bude vyvíjet v čase. Na jednotlivých částech univerzity je poměr zahraničních kolegů </w:t>
      </w:r>
      <w:r>
        <w:t>poměrně vysoký, není racionální po nich vyžadovat znalost češtiny.</w:t>
      </w:r>
      <w:r w:rsidR="0019047E">
        <w:t xml:space="preserve"> Překlad u</w:t>
      </w:r>
      <w:r>
        <w:t xml:space="preserve">snesení </w:t>
      </w:r>
      <w:r w:rsidR="0019047E">
        <w:t xml:space="preserve">do angličtiny je </w:t>
      </w:r>
      <w:r>
        <w:t>věcí</w:t>
      </w:r>
      <w:r w:rsidR="00AF15F7">
        <w:t xml:space="preserve"> zdvořilosti</w:t>
      </w:r>
      <w:r>
        <w:t xml:space="preserve">. I </w:t>
      </w:r>
      <w:r w:rsidR="00AF15F7">
        <w:t>cizinci jsou členy akademické obce</w:t>
      </w:r>
      <w:r w:rsidR="00B214AC">
        <w:t xml:space="preserve"> MU</w:t>
      </w:r>
      <w:r w:rsidR="00AF15F7">
        <w:t xml:space="preserve"> a měli by vědět, co se v AS děje</w:t>
      </w:r>
      <w:r>
        <w:t xml:space="preserve">. Časem se samozřejmě může </w:t>
      </w:r>
      <w:r w:rsidR="00D11112">
        <w:t>ukázat</w:t>
      </w:r>
      <w:r>
        <w:t>, že bude nutné překládat více.</w:t>
      </w:r>
    </w:p>
    <w:p w14:paraId="7E0F6BC6" w14:textId="6FA975FB" w:rsidR="00F537C0" w:rsidRDefault="00C37353" w:rsidP="00C24E55">
      <w:pPr>
        <w:pStyle w:val="Zkladntextzpisu"/>
        <w:ind w:left="2009" w:hanging="1575"/>
      </w:pPr>
      <w:r>
        <w:t>Vymazal</w:t>
      </w:r>
      <w:r w:rsidR="00AF15F7">
        <w:t xml:space="preserve"> </w:t>
      </w:r>
      <w:r w:rsidR="00C24E55">
        <w:tab/>
      </w:r>
      <w:r w:rsidR="00F537C0">
        <w:t>Zeptal se, zda by navrhovatel (</w:t>
      </w:r>
      <w:r w:rsidR="00D11112">
        <w:t xml:space="preserve">senátor </w:t>
      </w:r>
      <w:r w:rsidR="00F537C0">
        <w:t xml:space="preserve">Kubíček) souhlasil jen s překlady usnesení. </w:t>
      </w:r>
    </w:p>
    <w:p w14:paraId="3037791A" w14:textId="320BDF9B" w:rsidR="00AF15F7" w:rsidRDefault="00AF15F7" w:rsidP="001E0E22">
      <w:pPr>
        <w:pStyle w:val="Zkladntextzpisu"/>
        <w:ind w:left="2009" w:hanging="1575"/>
      </w:pPr>
      <w:r>
        <w:t xml:space="preserve">Kubíček </w:t>
      </w:r>
      <w:r w:rsidR="00C24E55">
        <w:tab/>
        <w:t>Souhlasil</w:t>
      </w:r>
      <w:r w:rsidR="00D11112">
        <w:t xml:space="preserve">, že stačí </w:t>
      </w:r>
      <w:r w:rsidR="00B214AC">
        <w:t xml:space="preserve">překládat </w:t>
      </w:r>
      <w:r w:rsidR="00D11112">
        <w:t xml:space="preserve">jen usnesení a upravil </w:t>
      </w:r>
      <w:r w:rsidR="004D4194">
        <w:t>text</w:t>
      </w:r>
      <w:r w:rsidR="00D11112">
        <w:t xml:space="preserve"> navržené usnesení</w:t>
      </w:r>
      <w:r w:rsidR="001E0E22">
        <w:t xml:space="preserve"> (viz přijaté usnesení níže)</w:t>
      </w:r>
      <w:r w:rsidR="00D11112">
        <w:t xml:space="preserve">. </w:t>
      </w:r>
    </w:p>
    <w:p w14:paraId="28749319" w14:textId="44003E7C" w:rsidR="006B6698" w:rsidRDefault="006B6698" w:rsidP="00AF15F7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8B3609" w14:paraId="6607C53C" w14:textId="77777777" w:rsidTr="00C30AB2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19E409D6" w14:textId="23EA19AE" w:rsidR="008B3609" w:rsidRDefault="004D4194" w:rsidP="00C30AB2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>Hlasování o anglické verzi usnesení a aktualizaci stránek AS MU</w:t>
            </w:r>
          </w:p>
          <w:p w14:paraId="5C5A1994" w14:textId="39D2847C" w:rsidR="008B3609" w:rsidRPr="0042009D" w:rsidRDefault="008B3609" w:rsidP="00C30AB2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</w:t>
            </w:r>
            <w:r w:rsidRPr="00964C11">
              <w:t xml:space="preserve">hlasování </w:t>
            </w:r>
            <w:r w:rsidR="004D4194">
              <w:t>42</w:t>
            </w:r>
            <w:r w:rsidRPr="0042009D">
              <w:t>.</w:t>
            </w:r>
          </w:p>
          <w:p w14:paraId="07941D82" w14:textId="2F70916E" w:rsidR="008B3609" w:rsidRPr="0071726E" w:rsidRDefault="008B3609" w:rsidP="00C30AB2">
            <w:pPr>
              <w:pStyle w:val="Normln1"/>
              <w:ind w:left="75"/>
            </w:pPr>
            <w:proofErr w:type="gramStart"/>
            <w:r w:rsidRPr="0042009D">
              <w:t xml:space="preserve">Pro:   </w:t>
            </w:r>
            <w:proofErr w:type="gramEnd"/>
            <w:r w:rsidRPr="0042009D">
              <w:t xml:space="preserve">             </w:t>
            </w:r>
            <w:r w:rsidRPr="0042009D">
              <w:tab/>
              <w:t xml:space="preserve">  </w:t>
            </w:r>
            <w:r w:rsidR="004D4194">
              <w:t>41</w:t>
            </w:r>
          </w:p>
          <w:p w14:paraId="583CB66D" w14:textId="549F69EE" w:rsidR="008B3609" w:rsidRPr="0071726E" w:rsidRDefault="008B3609" w:rsidP="00C30AB2">
            <w:pPr>
              <w:pStyle w:val="Normln1"/>
              <w:ind w:left="75"/>
            </w:pPr>
            <w:proofErr w:type="gramStart"/>
            <w:r w:rsidRPr="0071726E">
              <w:t xml:space="preserve">Proti:   </w:t>
            </w:r>
            <w:proofErr w:type="gramEnd"/>
            <w:r w:rsidRPr="0071726E">
              <w:t xml:space="preserve">       </w:t>
            </w:r>
            <w:r w:rsidRPr="0071726E">
              <w:tab/>
              <w:t xml:space="preserve">  </w:t>
            </w:r>
            <w:r w:rsidR="004D4194">
              <w:t>0</w:t>
            </w:r>
          </w:p>
          <w:p w14:paraId="2C2F6843" w14:textId="0208BBF3" w:rsidR="008B3609" w:rsidRDefault="004D4194" w:rsidP="00C30AB2">
            <w:pPr>
              <w:pStyle w:val="Normln1"/>
              <w:ind w:left="75"/>
            </w:pPr>
            <w:r>
              <w:t xml:space="preserve">Zdržel </w:t>
            </w:r>
            <w:proofErr w:type="gramStart"/>
            <w:r>
              <w:t xml:space="preserve">se:   </w:t>
            </w:r>
            <w:proofErr w:type="gramEnd"/>
            <w:r w:rsidR="008B3609">
              <w:t xml:space="preserve">    </w:t>
            </w:r>
            <w:r w:rsidR="008B3609">
              <w:tab/>
              <w:t xml:space="preserve">  </w:t>
            </w:r>
            <w:r>
              <w:t>1</w:t>
            </w:r>
          </w:p>
          <w:p w14:paraId="31BFA510" w14:textId="77777777" w:rsidR="008B3609" w:rsidRPr="0071726E" w:rsidRDefault="008B3609" w:rsidP="00C30AB2">
            <w:pPr>
              <w:pStyle w:val="Normln1"/>
              <w:rPr>
                <w:szCs w:val="22"/>
                <w:u w:val="single"/>
              </w:rPr>
            </w:pPr>
          </w:p>
          <w:p w14:paraId="202C1EAC" w14:textId="77777777" w:rsidR="008B3609" w:rsidRPr="0071726E" w:rsidRDefault="008B3609" w:rsidP="00C30AB2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57A16760" w14:textId="5727F7B7" w:rsidR="008B3609" w:rsidRPr="0071726E" w:rsidRDefault="008B3609" w:rsidP="00C30AB2">
            <w:pPr>
              <w:pStyle w:val="Normln1"/>
              <w:ind w:left="75"/>
              <w:jc w:val="both"/>
              <w:rPr>
                <w:b/>
              </w:rPr>
            </w:pPr>
            <w:r w:rsidRPr="00AB376E">
              <w:rPr>
                <w:b/>
                <w:i/>
              </w:rPr>
              <w:t xml:space="preserve">Akademický </w:t>
            </w:r>
            <w:r w:rsidRPr="008B3609">
              <w:rPr>
                <w:b/>
                <w:i/>
              </w:rPr>
              <w:t>senát Masarykovy univerzity se zavazuje zajistit vždy nejpozději 14 dní po zveřejnění zápisu ze svého jednání zveřejnění anglické verze usnesení a udržovat anglickou verzi stránek AS MU kompletní a aktuální.</w:t>
            </w:r>
          </w:p>
        </w:tc>
      </w:tr>
    </w:tbl>
    <w:p w14:paraId="013D9F0A" w14:textId="7B73D22F" w:rsidR="00AF15F7" w:rsidRDefault="006B6698" w:rsidP="00C13D7F">
      <w:pPr>
        <w:pStyle w:val="Nadpis1"/>
        <w:numPr>
          <w:ilvl w:val="0"/>
          <w:numId w:val="3"/>
        </w:numPr>
        <w:ind w:left="426" w:hanging="426"/>
      </w:pPr>
      <w:bookmarkStart w:id="25" w:name="_Toc505500588"/>
      <w:r w:rsidRPr="00C13D7F">
        <w:rPr>
          <w:rFonts w:cs="Arial"/>
        </w:rPr>
        <w:t>Zlepšení komunikace mezi AS MU a akademickou obcí</w:t>
      </w:r>
      <w:bookmarkEnd w:id="25"/>
    </w:p>
    <w:p w14:paraId="2C5E1D2E" w14:textId="67083223" w:rsidR="00CB3ED6" w:rsidRDefault="00CB3ED6" w:rsidP="006B6698">
      <w:pPr>
        <w:pStyle w:val="Zkladntextzpisu"/>
      </w:pPr>
      <w:r>
        <w:t>Předseda A</w:t>
      </w:r>
      <w:r w:rsidR="00A0716A">
        <w:t>S</w:t>
      </w:r>
      <w:r>
        <w:t xml:space="preserve"> uvedl, že se jedná o návrh </w:t>
      </w:r>
      <w:r w:rsidR="007474E0">
        <w:t xml:space="preserve">senátora </w:t>
      </w:r>
      <w:r>
        <w:t xml:space="preserve">Kubíčka. </w:t>
      </w:r>
    </w:p>
    <w:p w14:paraId="5CE610B6" w14:textId="21A04650" w:rsidR="00CB3ED6" w:rsidRDefault="00CB3ED6" w:rsidP="006B6698">
      <w:pPr>
        <w:pStyle w:val="Zkladntextzpisu"/>
      </w:pPr>
    </w:p>
    <w:p w14:paraId="1CB62E80" w14:textId="7194F176" w:rsidR="00CB3ED6" w:rsidRDefault="00B2526A" w:rsidP="00CB3ED6">
      <w:pPr>
        <w:pStyle w:val="Zkladntextzpisu"/>
      </w:pPr>
      <w:r>
        <w:t xml:space="preserve">Senátor </w:t>
      </w:r>
      <w:r w:rsidR="00CB3ED6">
        <w:t xml:space="preserve">Kubíček </w:t>
      </w:r>
      <w:r>
        <w:t>návrh představil. Jeho cílem je zajistit</w:t>
      </w:r>
      <w:r w:rsidR="00CB3ED6">
        <w:t xml:space="preserve"> lepší informovanost</w:t>
      </w:r>
      <w:r>
        <w:t xml:space="preserve"> členů akademické obce MU</w:t>
      </w:r>
      <w:r w:rsidR="00CB3ED6">
        <w:t xml:space="preserve">, </w:t>
      </w:r>
      <w:r w:rsidR="00987C93">
        <w:t>tento návrh</w:t>
      </w:r>
      <w:r>
        <w:t xml:space="preserve"> </w:t>
      </w:r>
      <w:r w:rsidR="00CB3ED6">
        <w:t>navazuje na předchozí bod. Osobně komunikaci nevnímá jako problém, ale někteří kolegové mají pocit</w:t>
      </w:r>
      <w:r w:rsidR="001E0E22">
        <w:t>, že nejsou dostatečně informováni</w:t>
      </w:r>
      <w:r w:rsidR="00CB3ED6">
        <w:t xml:space="preserve">. </w:t>
      </w:r>
      <w:r w:rsidR="00377FA2">
        <w:lastRenderedPageBreak/>
        <w:t>Rád by, aby se AS naučil komunikovat se svými voliči.</w:t>
      </w:r>
      <w:r w:rsidR="00377FA2" w:rsidRPr="00377FA2">
        <w:t xml:space="preserve"> </w:t>
      </w:r>
      <w:r w:rsidR="005A0E19">
        <w:t xml:space="preserve">Většina členů </w:t>
      </w:r>
      <w:r w:rsidR="00A7593A">
        <w:t>akademické</w:t>
      </w:r>
      <w:r w:rsidR="005A0E19">
        <w:t xml:space="preserve"> obce nečte zápisy z AS.</w:t>
      </w:r>
      <w:r w:rsidR="006D73CB">
        <w:t xml:space="preserve"> Pokud mají členové</w:t>
      </w:r>
      <w:r w:rsidR="001E0E22">
        <w:t xml:space="preserve"> AS</w:t>
      </w:r>
      <w:r w:rsidR="006D73CB">
        <w:t xml:space="preserve"> návrh na zlepšení komunikace, rád jej podpoří. </w:t>
      </w:r>
    </w:p>
    <w:p w14:paraId="73469AC8" w14:textId="77777777" w:rsidR="00CB3ED6" w:rsidRDefault="00CB3ED6" w:rsidP="006B6698">
      <w:pPr>
        <w:pStyle w:val="Zkladntextzpisu"/>
      </w:pPr>
    </w:p>
    <w:p w14:paraId="255343D2" w14:textId="2DC94B2F" w:rsidR="006B6698" w:rsidRDefault="001E0E22" w:rsidP="006B6698">
      <w:pPr>
        <w:pStyle w:val="Zkladntextzpisu"/>
      </w:pPr>
      <w:r w:rsidRPr="00FD6FE2">
        <w:rPr>
          <w:u w:val="single"/>
        </w:rPr>
        <w:t>Původní návrh u</w:t>
      </w:r>
      <w:r w:rsidR="006B6698" w:rsidRPr="00FD6FE2">
        <w:rPr>
          <w:u w:val="single"/>
        </w:rPr>
        <w:t>snesení</w:t>
      </w:r>
      <w:r w:rsidRPr="00FD6FE2">
        <w:rPr>
          <w:u w:val="single"/>
        </w:rPr>
        <w:t xml:space="preserve"> senátora Kubíčka</w:t>
      </w:r>
      <w:r w:rsidR="006B6698" w:rsidRPr="00FD6FE2">
        <w:rPr>
          <w:u w:val="single"/>
        </w:rPr>
        <w:t>:</w:t>
      </w:r>
      <w:r w:rsidR="006B6698" w:rsidRPr="00FD6FE2">
        <w:t xml:space="preserve"> </w:t>
      </w:r>
      <w:r w:rsidR="00F92A6C" w:rsidRPr="00FD6FE2">
        <w:t>Akademický</w:t>
      </w:r>
      <w:r w:rsidR="00F92A6C" w:rsidRPr="00F92A6C">
        <w:t xml:space="preserve"> senát Masarykovy </w:t>
      </w:r>
      <w:r>
        <w:t>univerzity žádá pracovníky IS k </w:t>
      </w:r>
      <w:r w:rsidR="00F92A6C" w:rsidRPr="00F92A6C">
        <w:t xml:space="preserve">vypracování a inzerci na titulní stránce </w:t>
      </w:r>
      <w:proofErr w:type="spellStart"/>
      <w:r w:rsidR="00F92A6C" w:rsidRPr="00F92A6C">
        <w:t>ISu</w:t>
      </w:r>
      <w:proofErr w:type="spellEnd"/>
      <w:r w:rsidR="00F92A6C" w:rsidRPr="00F92A6C">
        <w:t xml:space="preserve"> přehledn</w:t>
      </w:r>
      <w:r w:rsidR="00F92A6C">
        <w:t>ého návodu příp. zavedení za/vy-</w:t>
      </w:r>
      <w:proofErr w:type="spellStart"/>
      <w:r w:rsidR="00F92A6C" w:rsidRPr="00F92A6C">
        <w:t>pinatelné</w:t>
      </w:r>
      <w:proofErr w:type="spellEnd"/>
      <w:r w:rsidR="00F92A6C" w:rsidRPr="00F92A6C">
        <w:t xml:space="preserve"> funkce v informačním systému, které umožní uživatelům přijímat e-maily se zápisy z jednání AS MU a jeho komisí. A</w:t>
      </w:r>
      <w:r w:rsidR="00FD6FE2">
        <w:t>S MU rovněž apeluje na děkany a </w:t>
      </w:r>
      <w:r w:rsidR="00F92A6C" w:rsidRPr="00F92A6C">
        <w:t>ředitele univerzitních ústavů a pracovišť ke zveřejňování materiálů informujících o jejich činnosti.</w:t>
      </w:r>
    </w:p>
    <w:p w14:paraId="7334E0A8" w14:textId="6842EC03" w:rsidR="006B6698" w:rsidRDefault="006B6698" w:rsidP="006B6698">
      <w:pPr>
        <w:pStyle w:val="Zkladntextzpisu"/>
      </w:pPr>
    </w:p>
    <w:p w14:paraId="6A651DD5" w14:textId="10479896" w:rsidR="0039679E" w:rsidRPr="0039679E" w:rsidRDefault="0039679E" w:rsidP="006B6698">
      <w:pPr>
        <w:pStyle w:val="Zkladntextzpisu"/>
        <w:rPr>
          <w:b/>
        </w:rPr>
      </w:pPr>
      <w:r w:rsidRPr="0039679E">
        <w:rPr>
          <w:b/>
        </w:rPr>
        <w:t>Diskuse</w:t>
      </w:r>
    </w:p>
    <w:p w14:paraId="4AC29DDC" w14:textId="23F8EE09" w:rsidR="006B6698" w:rsidRDefault="00EB2355" w:rsidP="006B6698">
      <w:pPr>
        <w:pStyle w:val="Zkladntextzpisu"/>
      </w:pPr>
      <w:proofErr w:type="spellStart"/>
      <w:r>
        <w:t>Fol</w:t>
      </w:r>
      <w:r w:rsidR="00A0716A">
        <w:t>e</w:t>
      </w:r>
      <w:r>
        <w:t>t</w:t>
      </w:r>
      <w:r w:rsidR="00A0716A">
        <w:t>ti</w:t>
      </w:r>
      <w:proofErr w:type="spellEnd"/>
      <w:r w:rsidR="00A0716A">
        <w:t xml:space="preserve"> </w:t>
      </w:r>
      <w:r w:rsidR="00FD6FE2">
        <w:tab/>
      </w:r>
      <w:r w:rsidR="00A0716A">
        <w:t>Upozornil na</w:t>
      </w:r>
      <w:r w:rsidR="006B6698">
        <w:t xml:space="preserve"> </w:t>
      </w:r>
      <w:r w:rsidR="00A0716A">
        <w:t>nesnadné</w:t>
      </w:r>
      <w:r w:rsidR="006B6698">
        <w:t xml:space="preserve"> vyhledávání usnesení </w:t>
      </w:r>
      <w:r w:rsidR="008830FE">
        <w:t xml:space="preserve">AS </w:t>
      </w:r>
      <w:r w:rsidR="00A0716A">
        <w:t>pomocí Google.</w:t>
      </w:r>
    </w:p>
    <w:p w14:paraId="6241146F" w14:textId="407853A3" w:rsidR="006B6698" w:rsidRDefault="003646E7" w:rsidP="00FD6FE2">
      <w:pPr>
        <w:pStyle w:val="Zkladntextzpisu"/>
        <w:ind w:left="2009" w:hanging="1575"/>
      </w:pPr>
      <w:r>
        <w:t xml:space="preserve">Předseda AS </w:t>
      </w:r>
      <w:r w:rsidR="00FD6FE2">
        <w:tab/>
      </w:r>
      <w:r w:rsidR="00FD6FE2">
        <w:tab/>
      </w:r>
      <w:r w:rsidR="00A0716A">
        <w:t xml:space="preserve">Usnesení jsou u každého zasedání v záložce zasedání. </w:t>
      </w:r>
      <w:r w:rsidR="008830FE">
        <w:t>Podle jeho názoru je vyhledávání dostatečně jednoduché a přehledné</w:t>
      </w:r>
      <w:r w:rsidR="00A0716A">
        <w:t>.</w:t>
      </w:r>
    </w:p>
    <w:p w14:paraId="04756738" w14:textId="28916F17" w:rsidR="00C72037" w:rsidRDefault="006B6698" w:rsidP="00FD6FE2">
      <w:pPr>
        <w:pStyle w:val="Zkladntextzpisu"/>
        <w:ind w:left="2009" w:hanging="1575"/>
      </w:pPr>
      <w:proofErr w:type="spellStart"/>
      <w:r>
        <w:t>Koščík</w:t>
      </w:r>
      <w:proofErr w:type="spellEnd"/>
      <w:r>
        <w:t xml:space="preserve"> </w:t>
      </w:r>
      <w:r w:rsidR="00FD6FE2">
        <w:tab/>
      </w:r>
      <w:r w:rsidR="00C72037">
        <w:t xml:space="preserve">Domnívá se, že </w:t>
      </w:r>
      <w:r>
        <w:t>podoba českých stránek AS je dobrá a vyhovující</w:t>
      </w:r>
      <w:r w:rsidR="00C72037">
        <w:t>. Vyhledávání funguje</w:t>
      </w:r>
      <w:r w:rsidR="008830FE">
        <w:t xml:space="preserve"> dobře</w:t>
      </w:r>
      <w:r w:rsidR="00C72037">
        <w:t>.</w:t>
      </w:r>
    </w:p>
    <w:p w14:paraId="03674B75" w14:textId="06945F26" w:rsidR="006B6698" w:rsidRDefault="00C72037" w:rsidP="00FD6FE2">
      <w:pPr>
        <w:pStyle w:val="Zkladntextzpisu"/>
        <w:ind w:left="2009" w:hanging="1575"/>
      </w:pPr>
      <w:proofErr w:type="spellStart"/>
      <w:r>
        <w:t>Peschel</w:t>
      </w:r>
      <w:proofErr w:type="spellEnd"/>
      <w:r>
        <w:t xml:space="preserve"> </w:t>
      </w:r>
      <w:r w:rsidR="00FD6FE2">
        <w:tab/>
      </w:r>
      <w:r>
        <w:t>Navrhnul o</w:t>
      </w:r>
      <w:r w:rsidR="006B6698">
        <w:t xml:space="preserve">dkaz na příslušné </w:t>
      </w:r>
      <w:r w:rsidR="00354404">
        <w:t xml:space="preserve">webové </w:t>
      </w:r>
      <w:r w:rsidR="006B6698">
        <w:t xml:space="preserve">stránky </w:t>
      </w:r>
      <w:r w:rsidR="00354404">
        <w:t xml:space="preserve">AS </w:t>
      </w:r>
      <w:r w:rsidR="006B6698">
        <w:t>s novým zápisem ze zasedání AS publikovat na</w:t>
      </w:r>
      <w:r>
        <w:t xml:space="preserve"> záložku</w:t>
      </w:r>
      <w:r w:rsidR="00354404">
        <w:t xml:space="preserve"> </w:t>
      </w:r>
      <w:r w:rsidR="00354404" w:rsidRPr="00354404">
        <w:rPr>
          <w:i/>
        </w:rPr>
        <w:t>Život na MU</w:t>
      </w:r>
      <w:r w:rsidR="006B6698">
        <w:t xml:space="preserve"> v</w:t>
      </w:r>
      <w:r>
        <w:t> </w:t>
      </w:r>
      <w:proofErr w:type="spellStart"/>
      <w:r w:rsidR="006B6698">
        <w:t>ISu</w:t>
      </w:r>
      <w:proofErr w:type="spellEnd"/>
      <w:r>
        <w:t>, kde vybíhají všechny zajímavé články.</w:t>
      </w:r>
    </w:p>
    <w:p w14:paraId="71F72603" w14:textId="632D75C5" w:rsidR="00572EA2" w:rsidRDefault="00FD6FE2" w:rsidP="00FD6FE2">
      <w:pPr>
        <w:pStyle w:val="Zkladntextzpisu"/>
        <w:ind w:left="2009" w:hanging="1575"/>
      </w:pPr>
      <w:r>
        <w:t xml:space="preserve">Bulant </w:t>
      </w:r>
      <w:r>
        <w:tab/>
      </w:r>
      <w:r w:rsidR="007474E0">
        <w:t xml:space="preserve">Doporučil </w:t>
      </w:r>
      <w:r w:rsidR="00B94028">
        <w:t xml:space="preserve">inzerovat přehledný návod </w:t>
      </w:r>
      <w:r w:rsidR="00F47B03">
        <w:t>na zapnutí funkce, která upozorní na nový zápis z AS</w:t>
      </w:r>
      <w:r w:rsidR="00B94028">
        <w:t xml:space="preserve">. Na </w:t>
      </w:r>
      <w:proofErr w:type="spellStart"/>
      <w:r w:rsidR="00B94028">
        <w:t>ISu</w:t>
      </w:r>
      <w:proofErr w:type="spellEnd"/>
      <w:r w:rsidR="00B94028">
        <w:t xml:space="preserve"> </w:t>
      </w:r>
      <w:r w:rsidR="00572EA2">
        <w:t>je možné inzerovat i zápisy z</w:t>
      </w:r>
      <w:r w:rsidR="00B94028">
        <w:t> </w:t>
      </w:r>
      <w:r w:rsidR="00572EA2">
        <w:t>AS</w:t>
      </w:r>
      <w:r w:rsidR="00B94028">
        <w:t>.</w:t>
      </w:r>
    </w:p>
    <w:p w14:paraId="16DB25A5" w14:textId="6B81D3BA" w:rsidR="00572EA2" w:rsidRDefault="003646E7" w:rsidP="00FD6FE2">
      <w:pPr>
        <w:pStyle w:val="Zkladntextzpisu"/>
        <w:ind w:left="2009" w:hanging="1575"/>
      </w:pPr>
      <w:r>
        <w:t xml:space="preserve">Předseda AS </w:t>
      </w:r>
      <w:r w:rsidR="00FD6FE2">
        <w:tab/>
      </w:r>
      <w:r w:rsidR="00FD6FE2">
        <w:tab/>
      </w:r>
      <w:r w:rsidR="00B94028">
        <w:t>Upozornil</w:t>
      </w:r>
      <w:r w:rsidR="00572EA2">
        <w:t xml:space="preserve"> </w:t>
      </w:r>
      <w:r w:rsidR="00B94028">
        <w:t xml:space="preserve">na finanční stránku úpravy </w:t>
      </w:r>
      <w:proofErr w:type="spellStart"/>
      <w:r w:rsidR="00B94028">
        <w:t>ISu</w:t>
      </w:r>
      <w:proofErr w:type="spellEnd"/>
      <w:r w:rsidR="00B94028">
        <w:t>.</w:t>
      </w:r>
      <w:r w:rsidR="00572EA2">
        <w:t xml:space="preserve"> </w:t>
      </w:r>
      <w:r w:rsidR="00B94028">
        <w:t>AS by neměl vyzývat pracovníky IS, ale</w:t>
      </w:r>
      <w:r w:rsidR="00572EA2">
        <w:t xml:space="preserve"> rektora, aby zajistil předmětnou úpravu</w:t>
      </w:r>
      <w:r w:rsidR="00B94028">
        <w:t>.</w:t>
      </w:r>
      <w:r w:rsidR="00572EA2">
        <w:t xml:space="preserve"> </w:t>
      </w:r>
      <w:r w:rsidR="00E01CDA">
        <w:t>D</w:t>
      </w:r>
      <w:r w:rsidR="00572EA2">
        <w:t xml:space="preserve">ěkany a ředitele musí vyzvat jejich senáty. </w:t>
      </w:r>
    </w:p>
    <w:p w14:paraId="3B372642" w14:textId="1BC969D5" w:rsidR="002A0394" w:rsidRDefault="002A0394" w:rsidP="00EA50BC">
      <w:pPr>
        <w:pStyle w:val="Zkladntextzpisu"/>
        <w:ind w:left="2009" w:hanging="1575"/>
      </w:pPr>
      <w:r w:rsidRPr="0039231F">
        <w:t xml:space="preserve">Kubíček </w:t>
      </w:r>
      <w:r w:rsidR="00EA50BC" w:rsidRPr="0039231F">
        <w:tab/>
        <w:t>Z</w:t>
      </w:r>
      <w:r w:rsidRPr="0039231F">
        <w:t>totožnil s</w:t>
      </w:r>
      <w:r w:rsidR="00EA50BC" w:rsidRPr="0039231F">
        <w:t>e s</w:t>
      </w:r>
      <w:r w:rsidRPr="0039231F">
        <w:t> pozměňovacím návrhem předsedy A</w:t>
      </w:r>
      <w:r w:rsidR="00EA50BC" w:rsidRPr="0039231F">
        <w:t>S</w:t>
      </w:r>
      <w:r w:rsidRPr="0039231F">
        <w:t xml:space="preserve"> a navrhnul upravené usnesení</w:t>
      </w:r>
      <w:r w:rsidR="00EA50BC" w:rsidRPr="0039231F">
        <w:t xml:space="preserve"> (viz přijaté usnesení níže)</w:t>
      </w:r>
      <w:r w:rsidRPr="0039231F">
        <w:t>.</w:t>
      </w:r>
    </w:p>
    <w:p w14:paraId="3EDDE47E" w14:textId="64152343" w:rsidR="00572EA2" w:rsidRDefault="00572EA2" w:rsidP="00572EA2">
      <w:pPr>
        <w:pStyle w:val="Zkladntextzpisu"/>
      </w:pPr>
    </w:p>
    <w:tbl>
      <w:tblPr>
        <w:tblW w:w="9078" w:type="dxa"/>
        <w:tblInd w:w="351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078"/>
      </w:tblGrid>
      <w:tr w:rsidR="00921D77" w14:paraId="0903ECFE" w14:textId="77777777" w:rsidTr="00C30AB2">
        <w:tc>
          <w:tcPr>
            <w:tcW w:w="907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123A0FC1" w14:textId="3FD6DEE3" w:rsidR="00921D77" w:rsidRDefault="000633E7" w:rsidP="00C30AB2">
            <w:pPr>
              <w:pStyle w:val="Normln1"/>
              <w:spacing w:line="360" w:lineRule="auto"/>
              <w:ind w:left="75" w:right="225"/>
              <w:jc w:val="both"/>
              <w:rPr>
                <w:szCs w:val="22"/>
                <w:u w:val="single"/>
              </w:rPr>
            </w:pPr>
            <w:r>
              <w:rPr>
                <w:szCs w:val="22"/>
                <w:u w:val="single"/>
              </w:rPr>
              <w:t>Hlasování o usnesení ve věci z</w:t>
            </w:r>
            <w:r w:rsidRPr="000633E7">
              <w:rPr>
                <w:szCs w:val="22"/>
                <w:u w:val="single"/>
              </w:rPr>
              <w:t>lepšení komunikace mezi AS MU a akademickou obcí</w:t>
            </w:r>
          </w:p>
          <w:p w14:paraId="587B1463" w14:textId="55C0B512" w:rsidR="00921D77" w:rsidRPr="0042009D" w:rsidRDefault="00921D77" w:rsidP="00C30AB2">
            <w:pPr>
              <w:pStyle w:val="Normln1"/>
              <w:ind w:left="75"/>
            </w:pPr>
            <w:r w:rsidRPr="0071726E">
              <w:t>Počet přítomn</w:t>
            </w:r>
            <w:r w:rsidRPr="0042009D">
              <w:t xml:space="preserve">ých členů AS MU byl před zahájením </w:t>
            </w:r>
            <w:r w:rsidRPr="00243FCF">
              <w:t xml:space="preserve">hlasování </w:t>
            </w:r>
            <w:r w:rsidR="00786800" w:rsidRPr="00243FCF">
              <w:t>4</w:t>
            </w:r>
            <w:r w:rsidR="006709B9">
              <w:t>2</w:t>
            </w:r>
            <w:r w:rsidRPr="00243FCF">
              <w:t>.</w:t>
            </w:r>
          </w:p>
          <w:p w14:paraId="04C9F96D" w14:textId="1BC30547" w:rsidR="00921D77" w:rsidRPr="0071726E" w:rsidRDefault="00921D77" w:rsidP="00C30AB2">
            <w:pPr>
              <w:pStyle w:val="Normln1"/>
              <w:ind w:left="75"/>
            </w:pPr>
            <w:proofErr w:type="gramStart"/>
            <w:r w:rsidRPr="0042009D">
              <w:t xml:space="preserve">Pro:   </w:t>
            </w:r>
            <w:proofErr w:type="gramEnd"/>
            <w:r w:rsidRPr="0042009D">
              <w:t xml:space="preserve">             </w:t>
            </w:r>
            <w:r w:rsidRPr="0042009D">
              <w:tab/>
              <w:t xml:space="preserve"> </w:t>
            </w:r>
            <w:r w:rsidR="00120ED8">
              <w:t>33</w:t>
            </w:r>
            <w:r w:rsidRPr="0042009D">
              <w:t xml:space="preserve"> </w:t>
            </w:r>
          </w:p>
          <w:p w14:paraId="53728DCF" w14:textId="147902B7" w:rsidR="00921D77" w:rsidRPr="0071726E" w:rsidRDefault="00921D77" w:rsidP="00C30AB2">
            <w:pPr>
              <w:pStyle w:val="Normln1"/>
              <w:ind w:left="75"/>
            </w:pPr>
            <w:proofErr w:type="gramStart"/>
            <w:r w:rsidRPr="0071726E">
              <w:t xml:space="preserve">Proti:   </w:t>
            </w:r>
            <w:proofErr w:type="gramEnd"/>
            <w:r w:rsidRPr="0071726E">
              <w:t xml:space="preserve">      </w:t>
            </w:r>
            <w:r w:rsidRPr="0071726E">
              <w:tab/>
              <w:t xml:space="preserve"> </w:t>
            </w:r>
            <w:r w:rsidR="00120ED8">
              <w:t>3</w:t>
            </w:r>
            <w:r w:rsidRPr="0071726E">
              <w:t xml:space="preserve"> </w:t>
            </w:r>
          </w:p>
          <w:p w14:paraId="6CB7156A" w14:textId="0AC73214" w:rsidR="00921D77" w:rsidRDefault="00120ED8" w:rsidP="00C30AB2">
            <w:pPr>
              <w:pStyle w:val="Normln1"/>
              <w:ind w:left="75"/>
            </w:pPr>
            <w:r>
              <w:t xml:space="preserve">Zdržel </w:t>
            </w:r>
            <w:proofErr w:type="gramStart"/>
            <w:r>
              <w:t xml:space="preserve">se:   </w:t>
            </w:r>
            <w:proofErr w:type="gramEnd"/>
            <w:r>
              <w:t xml:space="preserve">   </w:t>
            </w:r>
            <w:r>
              <w:tab/>
              <w:t xml:space="preserve"> 4</w:t>
            </w:r>
            <w:r w:rsidR="00921D77">
              <w:t xml:space="preserve"> </w:t>
            </w:r>
          </w:p>
          <w:p w14:paraId="16D8CD16" w14:textId="7FDF2491" w:rsidR="006709B9" w:rsidRDefault="006709B9" w:rsidP="00C30AB2">
            <w:pPr>
              <w:pStyle w:val="Normln1"/>
              <w:ind w:left="75"/>
            </w:pPr>
            <w:proofErr w:type="gramStart"/>
            <w:r w:rsidRPr="0039231F">
              <w:t xml:space="preserve">Nehlasovali:   </w:t>
            </w:r>
            <w:proofErr w:type="gramEnd"/>
            <w:r w:rsidRPr="0039231F">
              <w:t xml:space="preserve">          2</w:t>
            </w:r>
          </w:p>
          <w:p w14:paraId="46BD6DD5" w14:textId="77777777" w:rsidR="00921D77" w:rsidRPr="0071726E" w:rsidRDefault="00921D77" w:rsidP="00C30AB2">
            <w:pPr>
              <w:pStyle w:val="Normln1"/>
              <w:rPr>
                <w:szCs w:val="22"/>
                <w:u w:val="single"/>
              </w:rPr>
            </w:pPr>
          </w:p>
          <w:p w14:paraId="6C2B54A0" w14:textId="77777777" w:rsidR="00921D77" w:rsidRPr="0071726E" w:rsidRDefault="00921D77" w:rsidP="00C30AB2">
            <w:pPr>
              <w:pStyle w:val="Normln1"/>
              <w:spacing w:line="360" w:lineRule="auto"/>
              <w:ind w:left="75" w:right="225"/>
              <w:jc w:val="both"/>
            </w:pPr>
            <w:r w:rsidRPr="0071726E">
              <w:t>Přijaté usnesení:</w:t>
            </w:r>
          </w:p>
          <w:p w14:paraId="555A6C91" w14:textId="69C7B583" w:rsidR="00921D77" w:rsidRPr="0071726E" w:rsidRDefault="00921D77" w:rsidP="00C30AB2">
            <w:pPr>
              <w:pStyle w:val="Normln1"/>
              <w:ind w:left="75"/>
              <w:jc w:val="both"/>
              <w:rPr>
                <w:b/>
              </w:rPr>
            </w:pPr>
            <w:r w:rsidRPr="00AB376E">
              <w:rPr>
                <w:b/>
                <w:i/>
              </w:rPr>
              <w:t xml:space="preserve">Akademický </w:t>
            </w:r>
            <w:r w:rsidRPr="00921D77">
              <w:rPr>
                <w:b/>
                <w:i/>
              </w:rPr>
              <w:t>senát Masarykovy univerzity žádá rektora MU, aby zajistil vypracování</w:t>
            </w:r>
            <w:r w:rsidR="00243FCF">
              <w:rPr>
                <w:b/>
                <w:i/>
              </w:rPr>
              <w:t xml:space="preserve"> a </w:t>
            </w:r>
            <w:r w:rsidRPr="00921D77">
              <w:rPr>
                <w:b/>
                <w:i/>
              </w:rPr>
              <w:t xml:space="preserve">inzerci na titulní stránce </w:t>
            </w:r>
            <w:proofErr w:type="spellStart"/>
            <w:r w:rsidRPr="00921D77">
              <w:rPr>
                <w:b/>
                <w:i/>
              </w:rPr>
              <w:t>ISu</w:t>
            </w:r>
            <w:proofErr w:type="spellEnd"/>
            <w:r w:rsidRPr="00921D77">
              <w:rPr>
                <w:b/>
                <w:i/>
              </w:rPr>
              <w:t xml:space="preserve"> přehledného návodu, jak umožnit uživatelům přijímat e-maily se zápisy z jednání AS MU a jeho komisí.</w:t>
            </w:r>
          </w:p>
        </w:tc>
      </w:tr>
    </w:tbl>
    <w:p w14:paraId="6B6658B6" w14:textId="2CB5F71A" w:rsidR="00572EA2" w:rsidRDefault="00572EA2" w:rsidP="00572EA2">
      <w:pPr>
        <w:pStyle w:val="Zkladntextzpisu"/>
      </w:pPr>
    </w:p>
    <w:p w14:paraId="5BD56F45" w14:textId="2983379C" w:rsidR="00572EA2" w:rsidRDefault="00572EA2" w:rsidP="00921D77">
      <w:pPr>
        <w:pStyle w:val="Zkladntextzpisu"/>
      </w:pPr>
      <w:r w:rsidRPr="00921D77">
        <w:t xml:space="preserve">Rektor </w:t>
      </w:r>
      <w:r w:rsidR="002A0394" w:rsidRPr="00921D77">
        <w:t>informoval</w:t>
      </w:r>
      <w:r w:rsidRPr="00921D77">
        <w:t xml:space="preserve">, že vedení </w:t>
      </w:r>
      <w:r w:rsidR="002A0394" w:rsidRPr="00921D77">
        <w:t>MU</w:t>
      </w:r>
      <w:r w:rsidRPr="00921D77">
        <w:t xml:space="preserve"> se </w:t>
      </w:r>
      <w:r w:rsidR="002A0394" w:rsidRPr="00921D77">
        <w:t>dlouhodobě zabývá</w:t>
      </w:r>
      <w:r w:rsidR="00243FCF">
        <w:t xml:space="preserve"> </w:t>
      </w:r>
      <w:r w:rsidR="00243FCF" w:rsidRPr="00243FCF">
        <w:t>šířením informací v rámci univerzity</w:t>
      </w:r>
      <w:r w:rsidR="00243FCF">
        <w:t>. B</w:t>
      </w:r>
      <w:r w:rsidRPr="00921D77">
        <w:t xml:space="preserve">yla zvolena </w:t>
      </w:r>
      <w:r w:rsidR="002A0394" w:rsidRPr="00921D77">
        <w:t>platforma</w:t>
      </w:r>
      <w:r w:rsidRPr="00921D77">
        <w:t xml:space="preserve"> Office 365 (</w:t>
      </w:r>
      <w:proofErr w:type="spellStart"/>
      <w:r w:rsidRPr="00921D77">
        <w:t>Yammer</w:t>
      </w:r>
      <w:proofErr w:type="spellEnd"/>
      <w:r w:rsidRPr="00921D77">
        <w:t>)</w:t>
      </w:r>
      <w:r w:rsidR="00DB61DD">
        <w:t>, muselo</w:t>
      </w:r>
      <w:r w:rsidR="00413349" w:rsidRPr="00921D77">
        <w:t xml:space="preserve"> jít o firemní síť pod </w:t>
      </w:r>
      <w:r w:rsidR="00DB61DD">
        <w:t xml:space="preserve">určitou </w:t>
      </w:r>
      <w:r w:rsidR="00DB61DD" w:rsidRPr="00921D77">
        <w:t>kontrolou</w:t>
      </w:r>
      <w:r w:rsidR="00413349" w:rsidRPr="00921D77">
        <w:t xml:space="preserve"> MU.</w:t>
      </w:r>
      <w:r w:rsidRPr="00921D77">
        <w:t xml:space="preserve"> </w:t>
      </w:r>
      <w:r w:rsidR="00413349" w:rsidRPr="00921D77">
        <w:t>Office</w:t>
      </w:r>
      <w:r w:rsidR="00DB61DD">
        <w:t xml:space="preserve"> </w:t>
      </w:r>
      <w:r w:rsidR="004A797D">
        <w:t>365 byla</w:t>
      </w:r>
      <w:r w:rsidRPr="00921D77">
        <w:t xml:space="preserve"> levnější </w:t>
      </w:r>
      <w:proofErr w:type="gramStart"/>
      <w:r w:rsidRPr="00921D77">
        <w:t>varianta</w:t>
      </w:r>
      <w:r w:rsidR="00413349" w:rsidRPr="00921D77">
        <w:t>,</w:t>
      </w:r>
      <w:proofErr w:type="gramEnd"/>
      <w:r w:rsidRPr="00921D77">
        <w:t xml:space="preserve"> než podobný systém od IBM. Jiné technické řešení, které by nestálo další prostředky, v tuto chvíli není.</w:t>
      </w:r>
      <w:r w:rsidR="00217CF3" w:rsidRPr="00921D77">
        <w:t xml:space="preserve"> Komunita se postupně rozšiřuje</w:t>
      </w:r>
      <w:r w:rsidR="00217CF3">
        <w:t>.</w:t>
      </w:r>
    </w:p>
    <w:p w14:paraId="2C2B220B" w14:textId="355762AD" w:rsidR="008B5BD7" w:rsidRPr="002A0394" w:rsidRDefault="008B5BD7" w:rsidP="002A0394">
      <w:pPr>
        <w:pStyle w:val="Nadpis1"/>
        <w:numPr>
          <w:ilvl w:val="0"/>
          <w:numId w:val="3"/>
        </w:numPr>
        <w:ind w:left="426" w:hanging="426"/>
        <w:rPr>
          <w:rFonts w:cs="Arial"/>
        </w:rPr>
      </w:pPr>
      <w:bookmarkStart w:id="26" w:name="_Toc505500589"/>
      <w:r w:rsidRPr="002A0394">
        <w:rPr>
          <w:rFonts w:cs="Arial"/>
        </w:rPr>
        <w:lastRenderedPageBreak/>
        <w:t>Různé</w:t>
      </w:r>
      <w:bookmarkEnd w:id="26"/>
    </w:p>
    <w:p w14:paraId="57AD79CC" w14:textId="63E841A9" w:rsidR="00236ED8" w:rsidRPr="007C5735" w:rsidRDefault="00D878C3" w:rsidP="00236ED8">
      <w:pPr>
        <w:pStyle w:val="Nadpis2"/>
        <w:numPr>
          <w:ilvl w:val="0"/>
          <w:numId w:val="4"/>
        </w:numPr>
      </w:pPr>
      <w:bookmarkStart w:id="27" w:name="_Toc505500590"/>
      <w:r w:rsidRPr="007C5735">
        <w:t>Rozpočet VVŠ</w:t>
      </w:r>
      <w:bookmarkEnd w:id="27"/>
    </w:p>
    <w:p w14:paraId="3E7923A2" w14:textId="0AA1ABB0" w:rsidR="008B5BD7" w:rsidRDefault="008B5BD7" w:rsidP="007303F2">
      <w:pPr>
        <w:pStyle w:val="Rzn"/>
      </w:pPr>
      <w:r>
        <w:t xml:space="preserve">Rektor </w:t>
      </w:r>
      <w:r w:rsidR="00B17BF9">
        <w:t xml:space="preserve">informoval, že MU obdržela předběžný rozpočet z MŠMT. </w:t>
      </w:r>
      <w:r>
        <w:t xml:space="preserve">Bude otevřena debata s fakultami o změně </w:t>
      </w:r>
      <w:r w:rsidR="00B17BF9">
        <w:t>mzdových</w:t>
      </w:r>
      <w:r>
        <w:t xml:space="preserve"> tarifů</w:t>
      </w:r>
      <w:r w:rsidR="00B17BF9">
        <w:t xml:space="preserve">. </w:t>
      </w:r>
      <w:r w:rsidR="00031340">
        <w:t>Změna by měla být p</w:t>
      </w:r>
      <w:r>
        <w:t>latná k 1.</w:t>
      </w:r>
      <w:r w:rsidR="00B17BF9">
        <w:t xml:space="preserve"> </w:t>
      </w:r>
      <w:r>
        <w:t>7.</w:t>
      </w:r>
      <w:r w:rsidR="00B17BF9">
        <w:t xml:space="preserve"> 2018. Mělo by dojít </w:t>
      </w:r>
      <w:r w:rsidR="00052123">
        <w:t xml:space="preserve">částečně k reálnému navýšení mezd a částečně </w:t>
      </w:r>
      <w:r w:rsidR="00B17BF9" w:rsidRPr="0039231F">
        <w:t>k</w:t>
      </w:r>
      <w:r w:rsidR="00C85202" w:rsidRPr="0039231F">
        <w:t> </w:t>
      </w:r>
      <w:r w:rsidR="00E61496" w:rsidRPr="0039231F">
        <w:t xml:space="preserve">přeskupení </w:t>
      </w:r>
      <w:r w:rsidR="00B17BF9" w:rsidRPr="0039231F">
        <w:t xml:space="preserve">financování </w:t>
      </w:r>
      <w:r w:rsidR="002D4F69" w:rsidRPr="0039231F">
        <w:t>z </w:t>
      </w:r>
      <w:r w:rsidR="004504CF" w:rsidRPr="0039231F">
        <w:t>mimořádných odměn</w:t>
      </w:r>
      <w:r w:rsidR="00E61496" w:rsidRPr="0039231F">
        <w:t xml:space="preserve"> do pevné složky </w:t>
      </w:r>
      <w:r w:rsidR="00B17BF9" w:rsidRPr="0039231F">
        <w:t>mezd.</w:t>
      </w:r>
      <w:r w:rsidR="00B17BF9">
        <w:t xml:space="preserve"> </w:t>
      </w:r>
      <w:r w:rsidR="00031340">
        <w:t>Vedení MU je v konsensu s o</w:t>
      </w:r>
      <w:r w:rsidR="00E61496">
        <w:t>dbory</w:t>
      </w:r>
      <w:r w:rsidR="002D4F69">
        <w:t>, že cca 50 % výše mezd by mělo být tvořeno nárokovými složkami</w:t>
      </w:r>
      <w:r w:rsidR="00E61496">
        <w:t xml:space="preserve">. </w:t>
      </w:r>
      <w:r w:rsidR="00B65126">
        <w:t>Navýšení</w:t>
      </w:r>
      <w:r w:rsidR="00031340">
        <w:t xml:space="preserve"> by mělo být</w:t>
      </w:r>
      <w:r w:rsidR="00B65126">
        <w:t xml:space="preserve"> směrem k</w:t>
      </w:r>
      <w:r w:rsidR="002D4F69">
        <w:t xml:space="preserve"> cca </w:t>
      </w:r>
      <w:r w:rsidR="00B65126">
        <w:t>10</w:t>
      </w:r>
      <w:r w:rsidR="00031340">
        <w:t xml:space="preserve"> %, u profesorů a docentů</w:t>
      </w:r>
      <w:r w:rsidR="00B17BF9">
        <w:t xml:space="preserve"> v</w:t>
      </w:r>
      <w:r w:rsidR="00B65126">
        <w:t>ýrazně vyšší</w:t>
      </w:r>
      <w:r w:rsidR="00B17BF9">
        <w:t>. To je</w:t>
      </w:r>
      <w:r w:rsidR="00B65126">
        <w:t xml:space="preserve"> výchozí pozice pro jednání s jednotlivými fakultami. </w:t>
      </w:r>
    </w:p>
    <w:p w14:paraId="4ABD2CB6" w14:textId="6A9F4577" w:rsidR="00E63BFA" w:rsidRPr="007C5735" w:rsidRDefault="009E12EE" w:rsidP="00E63BFA">
      <w:pPr>
        <w:pStyle w:val="Nadpis2"/>
        <w:numPr>
          <w:ilvl w:val="0"/>
          <w:numId w:val="4"/>
        </w:numPr>
      </w:pPr>
      <w:bookmarkStart w:id="28" w:name="_Toc505500591"/>
      <w:r w:rsidRPr="007C5735">
        <w:t>Obaly</w:t>
      </w:r>
      <w:r w:rsidR="00E63BFA" w:rsidRPr="007C5735">
        <w:t xml:space="preserve"> na diplomy</w:t>
      </w:r>
      <w:bookmarkEnd w:id="28"/>
    </w:p>
    <w:p w14:paraId="06EE6114" w14:textId="77777777" w:rsidR="002553D5" w:rsidRDefault="002553D5" w:rsidP="007303F2">
      <w:pPr>
        <w:pStyle w:val="Rzn-diskuse"/>
      </w:pPr>
      <w:r>
        <w:t xml:space="preserve">Senátor </w:t>
      </w:r>
      <w:r w:rsidR="007B145D">
        <w:t xml:space="preserve">Florian </w:t>
      </w:r>
      <w:r>
        <w:t xml:space="preserve">uvedl, že na AS </w:t>
      </w:r>
      <w:proofErr w:type="spellStart"/>
      <w:r>
        <w:t>PrF</w:t>
      </w:r>
      <w:proofErr w:type="spellEnd"/>
      <w:r>
        <w:t xml:space="preserve"> vyvstala otázka, zda by</w:t>
      </w:r>
      <w:r w:rsidR="00E63BFA">
        <w:t xml:space="preserve"> bylo možné</w:t>
      </w:r>
      <w:r w:rsidR="00E63BFA" w:rsidRPr="00E63BFA">
        <w:t xml:space="preserve"> místo desek</w:t>
      </w:r>
      <w:r w:rsidR="00E63BFA">
        <w:t xml:space="preserve"> na diplomy </w:t>
      </w:r>
      <w:r>
        <w:t>poskytovat</w:t>
      </w:r>
      <w:r w:rsidR="00E63BFA">
        <w:t xml:space="preserve"> studentům tubus</w:t>
      </w:r>
      <w:r>
        <w:t>y. Zeptal se, s kým lze tuto otázku</w:t>
      </w:r>
      <w:r w:rsidR="00E63BFA">
        <w:t xml:space="preserve"> řešit</w:t>
      </w:r>
      <w:r w:rsidR="007B145D">
        <w:t xml:space="preserve">, příp. jak moc by </w:t>
      </w:r>
      <w:r>
        <w:t>to bylo finančně náročné.</w:t>
      </w:r>
      <w:r w:rsidR="00E63BFA">
        <w:t xml:space="preserve"> AS </w:t>
      </w:r>
      <w:proofErr w:type="spellStart"/>
      <w:r w:rsidR="00E63BFA">
        <w:t>Pr</w:t>
      </w:r>
      <w:r w:rsidR="007B145D">
        <w:t>F</w:t>
      </w:r>
      <w:proofErr w:type="spellEnd"/>
      <w:r w:rsidR="007B145D">
        <w:t xml:space="preserve"> </w:t>
      </w:r>
      <w:r w:rsidR="00E63BFA">
        <w:t xml:space="preserve">jej </w:t>
      </w:r>
      <w:r w:rsidR="007B145D">
        <w:t>odkázal na AS MU</w:t>
      </w:r>
      <w:r w:rsidR="00E63BFA">
        <w:t>.</w:t>
      </w:r>
      <w:r w:rsidR="007B145D">
        <w:t xml:space="preserve"> </w:t>
      </w:r>
      <w:r w:rsidR="00D758D6">
        <w:t xml:space="preserve">Tato otázka vyvstala v souvislosti se změnou vizuálního stylu MU. </w:t>
      </w:r>
    </w:p>
    <w:p w14:paraId="18AFCB6C" w14:textId="0432610D" w:rsidR="007B145D" w:rsidRDefault="002553D5" w:rsidP="007303F2">
      <w:pPr>
        <w:pStyle w:val="Rzn-diskuse"/>
      </w:pPr>
      <w:r>
        <w:t>Prorektorka</w:t>
      </w:r>
      <w:r w:rsidR="00534323">
        <w:t xml:space="preserve"> Svatoňová </w:t>
      </w:r>
      <w:r>
        <w:t>reagovala, že p</w:t>
      </w:r>
      <w:r w:rsidR="00534323">
        <w:t>roběhlo</w:t>
      </w:r>
      <w:r w:rsidR="007B145D">
        <w:t xml:space="preserve"> jednání ohledně diplomů </w:t>
      </w:r>
      <w:r w:rsidR="00534323">
        <w:t xml:space="preserve">se Studijním odborem RMU. </w:t>
      </w:r>
      <w:r w:rsidR="00966B53">
        <w:t>V roce 2018</w:t>
      </w:r>
      <w:r w:rsidR="007B145D">
        <w:t xml:space="preserve"> </w:t>
      </w:r>
      <w:r w:rsidR="00534323">
        <w:t xml:space="preserve">bude </w:t>
      </w:r>
      <w:r w:rsidR="00966B53">
        <w:t xml:space="preserve">MU </w:t>
      </w:r>
      <w:r w:rsidR="00534323">
        <w:t>používat</w:t>
      </w:r>
      <w:r w:rsidR="00144174">
        <w:t xml:space="preserve"> stávající logo,</w:t>
      </w:r>
      <w:r w:rsidR="007B145D">
        <w:t xml:space="preserve"> </w:t>
      </w:r>
      <w:r w:rsidR="00966B53">
        <w:t xml:space="preserve">teprve </w:t>
      </w:r>
      <w:r w:rsidR="007B145D">
        <w:t>studenti v roce 2019</w:t>
      </w:r>
      <w:r w:rsidR="00144174">
        <w:t xml:space="preserve"> </w:t>
      </w:r>
      <w:r w:rsidR="00966B53">
        <w:t>obdrží</w:t>
      </w:r>
      <w:r w:rsidR="00144174">
        <w:t xml:space="preserve"> nové diplomy, vč. </w:t>
      </w:r>
      <w:r w:rsidR="00B80B66">
        <w:t>složek</w:t>
      </w:r>
      <w:r w:rsidR="00144174">
        <w:t xml:space="preserve">. Změna </w:t>
      </w:r>
      <w:r w:rsidR="00966B53">
        <w:t xml:space="preserve">na tubusy </w:t>
      </w:r>
      <w:r w:rsidR="00144174">
        <w:t xml:space="preserve">je možná, ale zatím </w:t>
      </w:r>
      <w:r w:rsidR="00966B53">
        <w:t xml:space="preserve">byly domlouvány </w:t>
      </w:r>
      <w:r w:rsidR="00B80B66">
        <w:t>složky</w:t>
      </w:r>
      <w:r w:rsidR="00966B53">
        <w:t>. Paní prorektorka</w:t>
      </w:r>
      <w:r w:rsidR="00144174">
        <w:t xml:space="preserve"> s</w:t>
      </w:r>
      <w:r w:rsidR="007B145D">
        <w:t xml:space="preserve">lyší požadavek na tubusy poprvé, </w:t>
      </w:r>
      <w:r w:rsidR="00144174">
        <w:t>je třeba se věnovat otázce</w:t>
      </w:r>
      <w:r w:rsidR="007B145D">
        <w:t xml:space="preserve"> financí a reálného zájmu</w:t>
      </w:r>
      <w:r w:rsidR="00144174">
        <w:t xml:space="preserve"> o </w:t>
      </w:r>
      <w:r w:rsidR="00966B53">
        <w:t>ně</w:t>
      </w:r>
      <w:r w:rsidR="007B145D">
        <w:t>.</w:t>
      </w:r>
    </w:p>
    <w:p w14:paraId="3EA789E6" w14:textId="3F6F3A1D" w:rsidR="009F5E13" w:rsidRDefault="009F5E13" w:rsidP="007303F2">
      <w:pPr>
        <w:pStyle w:val="Rzn-diskuse"/>
      </w:pPr>
    </w:p>
    <w:p w14:paraId="29154C18" w14:textId="361EFD8F" w:rsidR="009F5E13" w:rsidRDefault="009F5E13" w:rsidP="009F5E13">
      <w:pPr>
        <w:pStyle w:val="Citt"/>
      </w:pPr>
      <w:r>
        <w:t>Odešel Michal Vlček</w:t>
      </w:r>
    </w:p>
    <w:p w14:paraId="3700A6FA" w14:textId="0A01A6B6" w:rsidR="007B145D" w:rsidRDefault="007B145D" w:rsidP="007303F2">
      <w:pPr>
        <w:pStyle w:val="Rzn-diskuse"/>
      </w:pPr>
    </w:p>
    <w:p w14:paraId="7C654A70" w14:textId="74D96A58" w:rsidR="007B145D" w:rsidRDefault="00144174" w:rsidP="007303F2">
      <w:pPr>
        <w:pStyle w:val="Rzn-diskuse"/>
      </w:pPr>
      <w:r>
        <w:t xml:space="preserve">Rektor </w:t>
      </w:r>
      <w:r w:rsidR="003577AD">
        <w:t>upozornil, že č</w:t>
      </w:r>
      <w:r w:rsidR="007B145D">
        <w:t xml:space="preserve">lenové </w:t>
      </w:r>
      <w:r>
        <w:t>AS</w:t>
      </w:r>
      <w:r w:rsidR="007B145D">
        <w:t xml:space="preserve"> se mohou obracet na vedení </w:t>
      </w:r>
      <w:r w:rsidR="003577AD">
        <w:t xml:space="preserve">MU </w:t>
      </w:r>
      <w:r w:rsidR="007B145D">
        <w:t>i mimo jednání AS</w:t>
      </w:r>
      <w:r w:rsidR="00966B53">
        <w:t>. Na j</w:t>
      </w:r>
      <w:r w:rsidR="007B145D">
        <w:t xml:space="preserve">ednání v AS </w:t>
      </w:r>
      <w:r w:rsidR="00966B53">
        <w:t>by se měly projednávat</w:t>
      </w:r>
      <w:r>
        <w:t xml:space="preserve"> </w:t>
      </w:r>
      <w:r w:rsidR="00B80B66">
        <w:t xml:space="preserve">především závažné, příp. </w:t>
      </w:r>
      <w:r>
        <w:t>již konzultované</w:t>
      </w:r>
      <w:r w:rsidR="00966B53">
        <w:t xml:space="preserve"> záležitosti</w:t>
      </w:r>
      <w:r>
        <w:t>.</w:t>
      </w:r>
    </w:p>
    <w:p w14:paraId="42B6E033" w14:textId="3E4C4429" w:rsidR="0095196D" w:rsidRPr="007C5735" w:rsidRDefault="0095196D" w:rsidP="003577AD">
      <w:pPr>
        <w:pStyle w:val="Nadpis2"/>
        <w:numPr>
          <w:ilvl w:val="0"/>
          <w:numId w:val="4"/>
        </w:numPr>
      </w:pPr>
      <w:bookmarkStart w:id="29" w:name="_Toc505500592"/>
      <w:r w:rsidRPr="007C5735">
        <w:t>Navýšení doktor</w:t>
      </w:r>
      <w:r w:rsidR="007E45F5" w:rsidRPr="007C5735">
        <w:t>ských</w:t>
      </w:r>
      <w:r w:rsidRPr="007C5735">
        <w:t xml:space="preserve"> stipendií</w:t>
      </w:r>
      <w:bookmarkEnd w:id="29"/>
    </w:p>
    <w:p w14:paraId="74CA0688" w14:textId="7ED6C0D2" w:rsidR="00C03B1C" w:rsidRDefault="007F4B1E" w:rsidP="007303F2">
      <w:pPr>
        <w:pStyle w:val="Rzn-diskuse"/>
      </w:pPr>
      <w:r>
        <w:t xml:space="preserve">Senátor </w:t>
      </w:r>
      <w:proofErr w:type="spellStart"/>
      <w:r w:rsidR="007B145D">
        <w:t>Kerekeš</w:t>
      </w:r>
      <w:proofErr w:type="spellEnd"/>
      <w:r w:rsidR="007B145D">
        <w:t xml:space="preserve"> </w:t>
      </w:r>
      <w:r>
        <w:t xml:space="preserve">se zeptal </w:t>
      </w:r>
      <w:r w:rsidR="003577AD">
        <w:t>rektora</w:t>
      </w:r>
      <w:r>
        <w:t xml:space="preserve">, </w:t>
      </w:r>
      <w:r w:rsidR="00221CC4">
        <w:t xml:space="preserve">zda a </w:t>
      </w:r>
      <w:r>
        <w:t xml:space="preserve">kdy </w:t>
      </w:r>
      <w:r w:rsidR="007B145D">
        <w:t xml:space="preserve">dojde k navýšení </w:t>
      </w:r>
      <w:r w:rsidR="007C5735">
        <w:t>doktorských</w:t>
      </w:r>
      <w:r w:rsidRPr="007F4B1E">
        <w:t xml:space="preserve"> </w:t>
      </w:r>
      <w:r>
        <w:t>stipendií.</w:t>
      </w:r>
    </w:p>
    <w:p w14:paraId="7028CA6F" w14:textId="3F88CCF3" w:rsidR="007B145D" w:rsidRDefault="007B145D" w:rsidP="007303F2">
      <w:pPr>
        <w:pStyle w:val="Rzn-diskuse"/>
      </w:pPr>
      <w:r>
        <w:t xml:space="preserve">Rektor </w:t>
      </w:r>
      <w:r w:rsidR="00221CC4">
        <w:t xml:space="preserve">odpověděl, že s navýšením </w:t>
      </w:r>
      <w:r w:rsidR="00C03B1C">
        <w:t>stipendií s</w:t>
      </w:r>
      <w:r w:rsidR="00221CC4">
        <w:t>e</w:t>
      </w:r>
      <w:r w:rsidR="00C03B1C">
        <w:t xml:space="preserve"> </w:t>
      </w:r>
      <w:r w:rsidR="00221CC4">
        <w:t xml:space="preserve">počítá poté, co bude </w:t>
      </w:r>
      <w:r w:rsidR="00C03B1C">
        <w:t>známa výše rozpočtu pro rok</w:t>
      </w:r>
      <w:r w:rsidR="003C5304">
        <w:t xml:space="preserve"> 2018</w:t>
      </w:r>
      <w:r w:rsidR="00A213CB">
        <w:t xml:space="preserve"> ze zdrojů MŠMT</w:t>
      </w:r>
      <w:r w:rsidR="003C5304">
        <w:t>. MU</w:t>
      </w:r>
      <w:r w:rsidR="00221CC4">
        <w:t xml:space="preserve"> </w:t>
      </w:r>
      <w:r w:rsidR="003C5304">
        <w:t>obdržela</w:t>
      </w:r>
      <w:r w:rsidR="00221CC4">
        <w:t xml:space="preserve"> předběžnou </w:t>
      </w:r>
      <w:r w:rsidR="00A213CB">
        <w:t>informaci</w:t>
      </w:r>
      <w:r w:rsidR="00221CC4">
        <w:t xml:space="preserve"> o výši </w:t>
      </w:r>
      <w:r w:rsidR="003C5304">
        <w:t>financování</w:t>
      </w:r>
      <w:r w:rsidR="00221CC4">
        <w:t xml:space="preserve">. </w:t>
      </w:r>
      <w:r w:rsidR="00A213CB">
        <w:t>Bude zahájena debata, jak budou stipendia navýšena</w:t>
      </w:r>
      <w:r w:rsidR="00221CC4">
        <w:t>.</w:t>
      </w:r>
    </w:p>
    <w:p w14:paraId="20C41D51" w14:textId="525111C2" w:rsidR="007B145D" w:rsidRDefault="007B145D" w:rsidP="007303F2">
      <w:pPr>
        <w:pStyle w:val="Rzn-diskuse"/>
      </w:pPr>
    </w:p>
    <w:p w14:paraId="2CC7771C" w14:textId="77777777" w:rsidR="00CA3503" w:rsidRDefault="00CA3503" w:rsidP="007303F2">
      <w:pPr>
        <w:pStyle w:val="Rzn-diskuse"/>
      </w:pPr>
      <w:r w:rsidRPr="00CA3503">
        <w:t>Předseda AS upozornil, že MU je v situaci rozpočtového provizoria, kdy lze reálně měsíčně čerpat 1/12 rozpočtu roku 2017.</w:t>
      </w:r>
      <w:r>
        <w:t xml:space="preserve"> </w:t>
      </w:r>
      <w:r w:rsidR="00C42C26">
        <w:t>Předseda AS</w:t>
      </w:r>
      <w:r>
        <w:t xml:space="preserve"> se zeptal, zda by navýšení </w:t>
      </w:r>
      <w:r w:rsidR="00221CC4">
        <w:t xml:space="preserve">stipendií nebylo </w:t>
      </w:r>
      <w:r w:rsidR="00C42C26">
        <w:t>proti</w:t>
      </w:r>
      <w:r w:rsidR="00221CC4">
        <w:t xml:space="preserve"> pravidlům rozpočtového provizoria</w:t>
      </w:r>
      <w:r w:rsidR="00C42C26">
        <w:t>, pokud by nebyl schválen rozpočet MU na rok 2018</w:t>
      </w:r>
      <w:r w:rsidR="00221CC4">
        <w:t>.</w:t>
      </w:r>
      <w:r w:rsidR="007B145D">
        <w:t xml:space="preserve"> </w:t>
      </w:r>
    </w:p>
    <w:p w14:paraId="489763F3" w14:textId="53D1B791" w:rsidR="007B145D" w:rsidRDefault="007B145D" w:rsidP="007303F2">
      <w:pPr>
        <w:pStyle w:val="Rzn-diskuse"/>
      </w:pPr>
      <w:r>
        <w:t>Rektor</w:t>
      </w:r>
      <w:r w:rsidR="00221CC4">
        <w:t xml:space="preserve"> </w:t>
      </w:r>
      <w:r w:rsidR="00B80B66">
        <w:t>potvrdil</w:t>
      </w:r>
      <w:r w:rsidR="00462355">
        <w:t xml:space="preserve">, že k navýšení </w:t>
      </w:r>
      <w:r w:rsidR="00CA3503">
        <w:t xml:space="preserve">doktorských stipendií </w:t>
      </w:r>
      <w:r w:rsidR="00462355">
        <w:t xml:space="preserve">může dojít </w:t>
      </w:r>
      <w:r w:rsidR="00C42C26">
        <w:t>teprve</w:t>
      </w:r>
      <w:r w:rsidR="00462355">
        <w:t xml:space="preserve"> po</w:t>
      </w:r>
      <w:r>
        <w:t xml:space="preserve"> schválení rozpočtu</w:t>
      </w:r>
      <w:r w:rsidR="00462355">
        <w:t xml:space="preserve"> MU</w:t>
      </w:r>
      <w:r w:rsidR="00CA3503">
        <w:t xml:space="preserve"> pro rok 2018</w:t>
      </w:r>
      <w:r w:rsidR="00462355">
        <w:t>.</w:t>
      </w:r>
    </w:p>
    <w:p w14:paraId="7825E336" w14:textId="4C8E1955" w:rsidR="005856C7" w:rsidRDefault="005856C7" w:rsidP="005856C7">
      <w:pPr>
        <w:pStyle w:val="Nadpis2"/>
        <w:numPr>
          <w:ilvl w:val="0"/>
          <w:numId w:val="4"/>
        </w:numPr>
      </w:pPr>
      <w:bookmarkStart w:id="30" w:name="_Toc505500593"/>
      <w:r>
        <w:t>IS MU</w:t>
      </w:r>
      <w:bookmarkEnd w:id="30"/>
    </w:p>
    <w:p w14:paraId="5CC8FE84" w14:textId="525C9BA9" w:rsidR="005856C7" w:rsidRDefault="005856C7" w:rsidP="005856C7">
      <w:pPr>
        <w:pStyle w:val="Rzn-diskuse"/>
      </w:pPr>
      <w:r>
        <w:t xml:space="preserve">Senátor </w:t>
      </w:r>
      <w:proofErr w:type="spellStart"/>
      <w:r>
        <w:t>Foletti</w:t>
      </w:r>
      <w:proofErr w:type="spellEnd"/>
      <w:r>
        <w:t xml:space="preserve"> upozornil, že nefunguje </w:t>
      </w:r>
      <w:r w:rsidRPr="005856C7">
        <w:t>použ</w:t>
      </w:r>
      <w:r w:rsidR="003765BD">
        <w:t>ívání znaků à, è, ù,</w:t>
      </w:r>
      <w:r>
        <w:t xml:space="preserve"> â, ê, ô</w:t>
      </w:r>
      <w:r w:rsidR="003765BD">
        <w:t>,</w:t>
      </w:r>
      <w:r>
        <w:t xml:space="preserve"> v IS MU</w:t>
      </w:r>
      <w:r w:rsidRPr="005856C7">
        <w:t>.</w:t>
      </w:r>
    </w:p>
    <w:p w14:paraId="51FE3F87" w14:textId="69D53822" w:rsidR="00462355" w:rsidRPr="001214C9" w:rsidRDefault="00462355" w:rsidP="009315DC">
      <w:pPr>
        <w:pStyle w:val="Nadpis2"/>
        <w:numPr>
          <w:ilvl w:val="0"/>
          <w:numId w:val="4"/>
        </w:numPr>
      </w:pPr>
      <w:bookmarkStart w:id="31" w:name="_Toc505500594"/>
      <w:r w:rsidRPr="001214C9">
        <w:t xml:space="preserve">Usnesení AS </w:t>
      </w:r>
      <w:r w:rsidR="009315DC" w:rsidRPr="001214C9">
        <w:t>MU</w:t>
      </w:r>
      <w:bookmarkEnd w:id="31"/>
    </w:p>
    <w:p w14:paraId="66E518A1" w14:textId="5861B495" w:rsidR="001214C9" w:rsidRDefault="00462355" w:rsidP="007303F2">
      <w:pPr>
        <w:pStyle w:val="Rzn-diskuse"/>
      </w:pPr>
      <w:r>
        <w:t xml:space="preserve">Senátor </w:t>
      </w:r>
      <w:r w:rsidR="00784135">
        <w:t xml:space="preserve">Vymazal </w:t>
      </w:r>
      <w:r>
        <w:t xml:space="preserve">v souvislosti s diskusí o zřízení </w:t>
      </w:r>
      <w:r w:rsidR="00C5035F">
        <w:t>Komise pro záležitosti</w:t>
      </w:r>
      <w:r w:rsidR="002E6F43" w:rsidRPr="002E6F43">
        <w:t xml:space="preserve"> doktorského studia a začínajících vědeckých pracovníků AS MU </w:t>
      </w:r>
      <w:r>
        <w:t xml:space="preserve">uvedl, že </w:t>
      </w:r>
      <w:r w:rsidR="00784135">
        <w:t xml:space="preserve">AS může přijmout </w:t>
      </w:r>
      <w:r w:rsidR="00784135">
        <w:lastRenderedPageBreak/>
        <w:t xml:space="preserve">usnesení </w:t>
      </w:r>
      <w:r>
        <w:t xml:space="preserve">víceméně </w:t>
      </w:r>
      <w:r w:rsidR="00784135">
        <w:t>o čemkoli</w:t>
      </w:r>
      <w:r>
        <w:t>,</w:t>
      </w:r>
      <w:r w:rsidR="00784135">
        <w:t xml:space="preserve"> zejména ve smyslu vyzývání děkanů i </w:t>
      </w:r>
      <w:r w:rsidR="00B93709">
        <w:t>kohokoliv</w:t>
      </w:r>
      <w:r w:rsidR="00784135">
        <w:t xml:space="preserve"> jiného</w:t>
      </w:r>
      <w:r w:rsidR="00B93709">
        <w:t xml:space="preserve"> z</w:t>
      </w:r>
      <w:r w:rsidR="001214C9">
        <w:t> </w:t>
      </w:r>
      <w:r w:rsidR="00B93709">
        <w:t>MU</w:t>
      </w:r>
      <w:r w:rsidR="001214C9">
        <w:t>.</w:t>
      </w:r>
    </w:p>
    <w:p w14:paraId="05A9E3E7" w14:textId="0D4A990A" w:rsidR="00784135" w:rsidRDefault="001214C9" w:rsidP="007303F2">
      <w:pPr>
        <w:pStyle w:val="Rzn-diskuse"/>
      </w:pPr>
      <w:r>
        <w:t>Předseda AS</w:t>
      </w:r>
      <w:r w:rsidR="00462355">
        <w:t xml:space="preserve"> reagoval, že AS vždy vyzýval rektora, fakultní AS, případně akademickou obec. </w:t>
      </w:r>
      <w:r w:rsidR="00784135">
        <w:t xml:space="preserve"> </w:t>
      </w:r>
    </w:p>
    <w:p w14:paraId="126C5AFE" w14:textId="5FC42979" w:rsidR="00462355" w:rsidRPr="001214C9" w:rsidRDefault="00D51380" w:rsidP="00D51380">
      <w:pPr>
        <w:pStyle w:val="Nadpis2"/>
        <w:numPr>
          <w:ilvl w:val="0"/>
          <w:numId w:val="4"/>
        </w:numPr>
      </w:pPr>
      <w:bookmarkStart w:id="32" w:name="_Toc505500595"/>
      <w:r w:rsidRPr="001214C9">
        <w:t>Rozloučení prore</w:t>
      </w:r>
      <w:r w:rsidR="00462355" w:rsidRPr="001214C9">
        <w:t>ktora Bareše</w:t>
      </w:r>
      <w:bookmarkEnd w:id="32"/>
    </w:p>
    <w:p w14:paraId="168DB45A" w14:textId="7C197D14" w:rsidR="00784135" w:rsidRPr="00AF15F7" w:rsidRDefault="00462355" w:rsidP="007303F2">
      <w:pPr>
        <w:pStyle w:val="Rzn-diskuse"/>
      </w:pPr>
      <w:r>
        <w:t>Prorektor Bareš byl zvolen děkanem LF</w:t>
      </w:r>
      <w:r w:rsidR="000A3F63">
        <w:t xml:space="preserve">, </w:t>
      </w:r>
      <w:r>
        <w:t>končí na pozici prorektora a statutárního zástupce rektora. Poděkoval AS za spolupráci.</w:t>
      </w:r>
    </w:p>
    <w:p w14:paraId="1A668260" w14:textId="77777777" w:rsidR="005C2466" w:rsidRDefault="005C2466">
      <w:pPr>
        <w:suppressAutoHyphens w:val="0"/>
        <w:spacing w:line="240" w:lineRule="auto"/>
      </w:pPr>
    </w:p>
    <w:p w14:paraId="0AA84040" w14:textId="29392FF4" w:rsidR="00E94CDA" w:rsidRPr="008065E6" w:rsidRDefault="004404C1">
      <w:pPr>
        <w:pStyle w:val="Normln1"/>
        <w:jc w:val="both"/>
      </w:pPr>
      <w:r>
        <w:rPr>
          <w:b/>
        </w:rPr>
        <w:t xml:space="preserve">Nejbližší řádné zasedání </w:t>
      </w:r>
      <w:r w:rsidR="00635255">
        <w:rPr>
          <w:b/>
        </w:rPr>
        <w:t xml:space="preserve">Akademického </w:t>
      </w:r>
      <w:r>
        <w:rPr>
          <w:b/>
        </w:rPr>
        <w:t xml:space="preserve">senátu MU bylo svoláno </w:t>
      </w:r>
      <w:r w:rsidRPr="009237E1">
        <w:rPr>
          <w:b/>
        </w:rPr>
        <w:t xml:space="preserve">na </w:t>
      </w:r>
      <w:r w:rsidR="0029526B" w:rsidRPr="008065E6">
        <w:rPr>
          <w:b/>
        </w:rPr>
        <w:t>19</w:t>
      </w:r>
      <w:r w:rsidR="00595E07" w:rsidRPr="008065E6">
        <w:rPr>
          <w:b/>
        </w:rPr>
        <w:t>. 2</w:t>
      </w:r>
      <w:r w:rsidR="0098771F" w:rsidRPr="008065E6">
        <w:rPr>
          <w:b/>
        </w:rPr>
        <w:t>.</w:t>
      </w:r>
      <w:r w:rsidR="005D187A" w:rsidRPr="008065E6">
        <w:rPr>
          <w:b/>
        </w:rPr>
        <w:t xml:space="preserve"> 2018</w:t>
      </w:r>
      <w:r w:rsidR="008F7F55" w:rsidRPr="008065E6">
        <w:rPr>
          <w:b/>
        </w:rPr>
        <w:t>.</w:t>
      </w:r>
      <w:r w:rsidRPr="008065E6">
        <w:t xml:space="preserve"> </w:t>
      </w:r>
    </w:p>
    <w:p w14:paraId="73B583FB" w14:textId="2649C1FA" w:rsidR="00E94CDA" w:rsidRDefault="004404C1">
      <w:pPr>
        <w:pStyle w:val="Normln1"/>
        <w:jc w:val="both"/>
      </w:pPr>
      <w:r w:rsidRPr="008065E6">
        <w:t xml:space="preserve">Předseda AS poděkoval na závěr </w:t>
      </w:r>
      <w:r w:rsidR="007C7558" w:rsidRPr="008065E6">
        <w:t xml:space="preserve">všem </w:t>
      </w:r>
      <w:r w:rsidRPr="008065E6">
        <w:t>přítomný</w:t>
      </w:r>
      <w:r w:rsidR="00DF0286" w:rsidRPr="008065E6">
        <w:t xml:space="preserve">m za účast </w:t>
      </w:r>
      <w:r w:rsidR="00090D07" w:rsidRPr="008065E6">
        <w:t xml:space="preserve">a </w:t>
      </w:r>
      <w:r w:rsidR="00DF0286" w:rsidRPr="008065E6">
        <w:t>ukončil zasedání v </w:t>
      </w:r>
      <w:r w:rsidR="00462355" w:rsidRPr="008065E6">
        <w:t>19</w:t>
      </w:r>
      <w:r w:rsidR="00E87B47" w:rsidRPr="008065E6">
        <w:t>.</w:t>
      </w:r>
      <w:r w:rsidR="00462355" w:rsidRPr="008065E6">
        <w:t>22</w:t>
      </w:r>
      <w:r w:rsidRPr="008065E6">
        <w:t xml:space="preserve"> hod.</w:t>
      </w:r>
    </w:p>
    <w:p w14:paraId="15951EE2" w14:textId="77777777" w:rsidR="00E94CDA" w:rsidRDefault="004404C1">
      <w:pPr>
        <w:pStyle w:val="Normln1"/>
        <w:jc w:val="both"/>
      </w:pPr>
      <w:r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9463"/>
      </w:tblGrid>
      <w:tr w:rsidR="00E94CDA" w14:paraId="21212996" w14:textId="77777777">
        <w:tc>
          <w:tcPr>
            <w:tcW w:w="946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</w:tcPr>
          <w:p w14:paraId="14CE90C2" w14:textId="5C63662E" w:rsidR="007A3490" w:rsidRPr="005D187A" w:rsidRDefault="004404C1" w:rsidP="00811732">
            <w:pPr>
              <w:pStyle w:val="Normln1"/>
              <w:spacing w:before="60"/>
              <w:ind w:left="102"/>
              <w:rPr>
                <w:highlight w:val="yellow"/>
              </w:rPr>
            </w:pPr>
            <w:r>
              <w:t>Zapsal</w:t>
            </w:r>
            <w:r w:rsidR="007E1735">
              <w:t>a</w:t>
            </w:r>
            <w:r w:rsidR="00984339">
              <w:t xml:space="preserve">: </w:t>
            </w:r>
            <w:r w:rsidR="001B1B58">
              <w:t>JUDr. Kateřina Kvítková</w:t>
            </w:r>
            <w:r>
              <w:tab/>
              <w:t xml:space="preserve">            </w:t>
            </w:r>
            <w:r w:rsidR="00E859D9">
              <w:t xml:space="preserve">   </w:t>
            </w:r>
            <w:r w:rsidR="00DF0286">
              <w:t xml:space="preserve">            </w:t>
            </w:r>
            <w:r w:rsidR="001B1B58">
              <w:t xml:space="preserve">                    </w:t>
            </w:r>
            <w:r w:rsidR="00E859D9">
              <w:t xml:space="preserve">V Brně, </w:t>
            </w:r>
            <w:r w:rsidR="00E859D9" w:rsidRPr="007A607B">
              <w:t xml:space="preserve">dne </w:t>
            </w:r>
            <w:r w:rsidR="00595E07">
              <w:t>15</w:t>
            </w:r>
            <w:r w:rsidR="008712E5" w:rsidRPr="007A607B">
              <w:t>.</w:t>
            </w:r>
            <w:r w:rsidR="00595E07">
              <w:t xml:space="preserve"> 1</w:t>
            </w:r>
            <w:r w:rsidR="00E963B0" w:rsidRPr="007A607B">
              <w:t>.</w:t>
            </w:r>
            <w:r w:rsidR="00595E07">
              <w:t xml:space="preserve"> 2018</w:t>
            </w:r>
          </w:p>
          <w:p w14:paraId="53940EFC" w14:textId="77777777" w:rsidR="007A3490" w:rsidRPr="005D187A" w:rsidRDefault="007A3490">
            <w:pPr>
              <w:pStyle w:val="Normln1"/>
              <w:ind w:left="100" w:right="210"/>
              <w:rPr>
                <w:highlight w:val="yellow"/>
              </w:rPr>
            </w:pPr>
          </w:p>
          <w:p w14:paraId="720FAF56" w14:textId="43297C92" w:rsidR="00E94CDA" w:rsidRPr="0039231F" w:rsidRDefault="007F13B3">
            <w:pPr>
              <w:pStyle w:val="Normln1"/>
              <w:ind w:left="100" w:right="210"/>
            </w:pPr>
            <w:r w:rsidRPr="00E04F38">
              <w:t>Text schválil:</w:t>
            </w:r>
            <w:r w:rsidR="004404C1" w:rsidRPr="00E04F38">
              <w:t xml:space="preserve"> </w:t>
            </w:r>
            <w:r w:rsidR="00F61A1B" w:rsidRPr="00E04F38">
              <w:t>doc. PhDr. Stanislav Balík, Ph.D.</w:t>
            </w:r>
            <w:r w:rsidRPr="00E04F38">
              <w:t xml:space="preserve">, </w:t>
            </w:r>
            <w:r w:rsidR="004404C1" w:rsidRPr="00E04F38">
              <w:t xml:space="preserve">předseda AS MU, </w:t>
            </w:r>
            <w:r w:rsidR="004404C1" w:rsidRPr="00B80B66">
              <w:t xml:space="preserve">dne </w:t>
            </w:r>
            <w:r w:rsidR="00B80B66" w:rsidRPr="0039231F">
              <w:t>28</w:t>
            </w:r>
            <w:r w:rsidR="006B5DAF" w:rsidRPr="0039231F">
              <w:t>.</w:t>
            </w:r>
            <w:r w:rsidR="0045305B" w:rsidRPr="0039231F">
              <w:t xml:space="preserve"> </w:t>
            </w:r>
            <w:r w:rsidR="00796E6A" w:rsidRPr="0039231F">
              <w:t>1</w:t>
            </w:r>
            <w:r w:rsidR="006B5DAF" w:rsidRPr="0039231F">
              <w:t>.</w:t>
            </w:r>
            <w:r w:rsidR="0045305B" w:rsidRPr="0039231F">
              <w:t xml:space="preserve"> </w:t>
            </w:r>
            <w:r w:rsidR="00796E6A" w:rsidRPr="0039231F">
              <w:t>2018</w:t>
            </w:r>
            <w:r w:rsidR="008F7F55" w:rsidRPr="0039231F">
              <w:t>.</w:t>
            </w:r>
          </w:p>
          <w:p w14:paraId="07056735" w14:textId="77777777" w:rsidR="00000808" w:rsidRPr="0039231F" w:rsidRDefault="00000808" w:rsidP="0011061A">
            <w:pPr>
              <w:pStyle w:val="Normln1"/>
              <w:tabs>
                <w:tab w:val="left" w:pos="7743"/>
              </w:tabs>
              <w:ind w:left="100" w:right="210"/>
            </w:pPr>
          </w:p>
          <w:p w14:paraId="077D8EAA" w14:textId="465907F7" w:rsidR="00E94CDA" w:rsidRDefault="00D706CC" w:rsidP="0011061A">
            <w:pPr>
              <w:pStyle w:val="Normln1"/>
              <w:tabs>
                <w:tab w:val="left" w:pos="7743"/>
              </w:tabs>
              <w:ind w:left="100" w:right="210"/>
            </w:pPr>
            <w:r w:rsidRPr="0039231F">
              <w:t xml:space="preserve">Zápis zveřejněn po sedmidenní lhůtě na uplatnění připomínek </w:t>
            </w:r>
            <w:r w:rsidR="00264702" w:rsidRPr="0039231F">
              <w:t>členů AS</w:t>
            </w:r>
            <w:r w:rsidRPr="0039231F">
              <w:t xml:space="preserve"> dne </w:t>
            </w:r>
            <w:r w:rsidR="004E53F8">
              <w:t>6</w:t>
            </w:r>
            <w:r w:rsidR="00F5799B" w:rsidRPr="0039231F">
              <w:t xml:space="preserve">. </w:t>
            </w:r>
            <w:r w:rsidR="00796E6A" w:rsidRPr="0039231F">
              <w:t>2. 2018</w:t>
            </w:r>
            <w:r w:rsidRPr="0039231F">
              <w:t>.</w:t>
            </w:r>
          </w:p>
          <w:p w14:paraId="337EE4FC" w14:textId="46C37AF9" w:rsidR="00211C9A" w:rsidRDefault="00211C9A" w:rsidP="00B66FC9">
            <w:pPr>
              <w:pStyle w:val="Normln1"/>
              <w:ind w:left="100" w:right="210"/>
            </w:pPr>
          </w:p>
          <w:p w14:paraId="545170FB" w14:textId="77777777" w:rsidR="00D63271" w:rsidRDefault="00D63271" w:rsidP="00B66FC9">
            <w:pPr>
              <w:pStyle w:val="Normln1"/>
              <w:ind w:left="100" w:right="210"/>
            </w:pPr>
          </w:p>
          <w:p w14:paraId="729D6E14" w14:textId="77777777" w:rsidR="00E05A96" w:rsidRDefault="00E05A96" w:rsidP="00B66FC9">
            <w:pPr>
              <w:pStyle w:val="Normln1"/>
              <w:ind w:left="100" w:right="210"/>
            </w:pPr>
          </w:p>
          <w:p w14:paraId="199ECAD1" w14:textId="64673C24" w:rsidR="00F028CA" w:rsidRDefault="00F028CA" w:rsidP="00B66FC9">
            <w:pPr>
              <w:pStyle w:val="Normln1"/>
              <w:ind w:left="100" w:right="210"/>
            </w:pPr>
            <w:r>
              <w:t>………………………………………….</w:t>
            </w:r>
          </w:p>
          <w:p w14:paraId="7E9B2681" w14:textId="1047AA71" w:rsidR="00F028CA" w:rsidRDefault="00F028CA" w:rsidP="00B66FC9">
            <w:pPr>
              <w:pStyle w:val="Normln1"/>
              <w:ind w:left="100" w:right="210"/>
            </w:pPr>
            <w:r w:rsidRPr="00F028CA">
              <w:t>doc. PhDr. Stanislav Balík, Ph.D.</w:t>
            </w:r>
          </w:p>
        </w:tc>
      </w:tr>
    </w:tbl>
    <w:p w14:paraId="3A50A5B3" w14:textId="7A8BEED3" w:rsidR="00B30458" w:rsidRDefault="00B30458" w:rsidP="00690379">
      <w:pPr>
        <w:pStyle w:val="Normln1"/>
        <w:jc w:val="both"/>
        <w:rPr>
          <w:b/>
        </w:rPr>
        <w:sectPr w:rsidR="00B30458" w:rsidSect="007D72C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39" w:code="9"/>
          <w:pgMar w:top="1440" w:right="1440" w:bottom="1440" w:left="1276" w:header="0" w:footer="0" w:gutter="0"/>
          <w:cols w:space="708"/>
          <w:formProt w:val="0"/>
          <w:titlePg/>
          <w:docGrid w:linePitch="299" w:charSpace="-2049"/>
        </w:sectPr>
      </w:pPr>
    </w:p>
    <w:p w14:paraId="0DB7485C" w14:textId="1EFBBB64" w:rsidR="00E94CDA" w:rsidRDefault="004404C1" w:rsidP="009A68EF">
      <w:pPr>
        <w:pStyle w:val="NadpisPlohy"/>
      </w:pPr>
      <w:r>
        <w:lastRenderedPageBreak/>
        <w:t>Příloha</w:t>
      </w:r>
      <w:bookmarkStart w:id="33" w:name="Příloha1"/>
      <w:bookmarkEnd w:id="33"/>
      <w:r>
        <w:t xml:space="preserve"> č. 1</w:t>
      </w:r>
    </w:p>
    <w:p w14:paraId="4B5F9816" w14:textId="77777777" w:rsidR="00E94CDA" w:rsidRDefault="00E94CDA">
      <w:pPr>
        <w:pStyle w:val="Normln1"/>
        <w:rPr>
          <w:b/>
          <w:u w:val="single"/>
        </w:rPr>
      </w:pPr>
    </w:p>
    <w:p w14:paraId="78C753F5" w14:textId="77777777" w:rsidR="005E0233" w:rsidRPr="00DD26B9" w:rsidRDefault="005E0233" w:rsidP="005E0233">
      <w:pPr>
        <w:jc w:val="center"/>
        <w:rPr>
          <w:b/>
        </w:rPr>
      </w:pPr>
      <w:r w:rsidRPr="00DD26B9">
        <w:rPr>
          <w:b/>
        </w:rPr>
        <w:t>PREZENČNÍ LISTINA</w:t>
      </w:r>
    </w:p>
    <w:p w14:paraId="11ECDB10" w14:textId="35435F83" w:rsidR="005E0233" w:rsidRPr="00DD26B9" w:rsidRDefault="005E0233" w:rsidP="005E0233">
      <w:pPr>
        <w:jc w:val="center"/>
        <w:rPr>
          <w:b/>
          <w:i/>
        </w:rPr>
      </w:pPr>
      <w:r w:rsidRPr="00DD26B9">
        <w:rPr>
          <w:b/>
          <w:i/>
        </w:rPr>
        <w:t>Zasedá</w:t>
      </w:r>
      <w:r w:rsidR="0085274C">
        <w:rPr>
          <w:b/>
          <w:i/>
        </w:rPr>
        <w:t>ní Akademického senátu MU dne 15. 1. 2018</w:t>
      </w:r>
    </w:p>
    <w:p w14:paraId="469CAE6F" w14:textId="77777777" w:rsidR="005E0233" w:rsidRPr="005E0233" w:rsidRDefault="005E0233" w:rsidP="005E0233">
      <w:pPr>
        <w:jc w:val="center"/>
        <w:rPr>
          <w:i/>
        </w:rPr>
      </w:pPr>
      <w:r w:rsidRPr="00DD26B9">
        <w:rPr>
          <w:i/>
        </w:rPr>
        <w:t>Komora akademických pracovníků</w:t>
      </w:r>
    </w:p>
    <w:p w14:paraId="03DCA5F4" w14:textId="77777777" w:rsidR="005E0233" w:rsidRPr="005E0233" w:rsidRDefault="005E0233" w:rsidP="005E0233">
      <w:pPr>
        <w:spacing w:after="120"/>
      </w:pPr>
      <w:r w:rsidRPr="005E0233">
        <w:t xml:space="preserve"> </w:t>
      </w: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5348"/>
        <w:gridCol w:w="2123"/>
        <w:gridCol w:w="1992"/>
      </w:tblGrid>
      <w:tr w:rsidR="005E0233" w:rsidRPr="005E0233" w14:paraId="250787D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2D73C03" w14:textId="77777777" w:rsidR="005E0233" w:rsidRPr="005E0233" w:rsidRDefault="005E0233" w:rsidP="005E0233">
            <w:pPr>
              <w:ind w:left="280"/>
              <w:rPr>
                <w:b/>
              </w:rPr>
            </w:pPr>
            <w:r w:rsidRPr="005E0233">
              <w:rPr>
                <w:b/>
              </w:rPr>
              <w:t xml:space="preserve">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62605AC" w14:textId="77777777" w:rsidR="005E0233" w:rsidRPr="005E0233" w:rsidRDefault="005E0233" w:rsidP="005E0233">
            <w:pPr>
              <w:jc w:val="center"/>
              <w:rPr>
                <w:b/>
              </w:rPr>
            </w:pPr>
            <w:r w:rsidRPr="005E0233">
              <w:rPr>
                <w:b/>
              </w:rPr>
              <w:t>Přítomen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BB4755F" w14:textId="77777777" w:rsidR="005E0233" w:rsidRPr="005E0233" w:rsidRDefault="005E0233" w:rsidP="005E0233">
            <w:pPr>
              <w:jc w:val="center"/>
              <w:rPr>
                <w:b/>
              </w:rPr>
            </w:pPr>
            <w:r w:rsidRPr="005E0233">
              <w:rPr>
                <w:b/>
              </w:rPr>
              <w:t>Nepřítomen</w:t>
            </w:r>
          </w:p>
        </w:tc>
      </w:tr>
      <w:tr w:rsidR="005E0233" w:rsidRPr="005E0233" w14:paraId="159DEFC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CF32424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rávn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6BE352D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A0AA66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70B113D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70511B1" w14:textId="77777777" w:rsidR="005E0233" w:rsidRPr="005E0233" w:rsidRDefault="005E0233" w:rsidP="005E0233">
            <w:pPr>
              <w:ind w:left="120"/>
            </w:pPr>
            <w:r w:rsidRPr="005E0233">
              <w:t>prof. JUDr. Josef Bejček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8849010" w14:textId="752AD248" w:rsidR="005E0233" w:rsidRPr="005E0233" w:rsidRDefault="000B5548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0978AB5" w14:textId="7486722E" w:rsidR="005E0233" w:rsidRPr="005E0233" w:rsidRDefault="005E0233" w:rsidP="005E0233">
            <w:pPr>
              <w:jc w:val="center"/>
            </w:pPr>
          </w:p>
        </w:tc>
      </w:tr>
      <w:tr w:rsidR="005E0233" w:rsidRPr="005E0233" w14:paraId="2595C0A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4545536" w14:textId="307F367A" w:rsidR="005E0233" w:rsidRPr="005E0233" w:rsidRDefault="00FB4B73" w:rsidP="007C7886">
            <w:pPr>
              <w:ind w:left="120"/>
            </w:pPr>
            <w:r w:rsidRPr="00FB4B73">
              <w:t xml:space="preserve">JUDr. Klára </w:t>
            </w:r>
            <w:proofErr w:type="spellStart"/>
            <w:r w:rsidRPr="00FB4B73">
              <w:t>Drličková</w:t>
            </w:r>
            <w:proofErr w:type="spellEnd"/>
            <w:r w:rsidRPr="00FB4B73">
              <w:t>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255D48E" w14:textId="39825D5C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1C8208D" w14:textId="1D7D2CAD" w:rsidR="005E0233" w:rsidRPr="005E0233" w:rsidRDefault="008E508C" w:rsidP="005E0233">
            <w:pPr>
              <w:jc w:val="center"/>
            </w:pPr>
            <w:r>
              <w:t>omluvena</w:t>
            </w:r>
          </w:p>
        </w:tc>
      </w:tr>
      <w:tr w:rsidR="005E0233" w:rsidRPr="005E0233" w14:paraId="6D8DFA3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D0D85A2" w14:textId="3EAD3402" w:rsidR="005E0233" w:rsidRPr="005E0233" w:rsidRDefault="00FB4B73" w:rsidP="005E0233">
            <w:pPr>
              <w:ind w:left="120"/>
            </w:pPr>
            <w:r w:rsidRPr="00FB4B73">
              <w:t>JUDr. Veronika Smutn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ACCA16C" w14:textId="08ACADEF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7597297" w14:textId="4DE60BAF" w:rsidR="005E0233" w:rsidRPr="005E0233" w:rsidRDefault="008E508C" w:rsidP="005E0233">
            <w:pPr>
              <w:jc w:val="center"/>
            </w:pPr>
            <w:r>
              <w:t xml:space="preserve">omluvena </w:t>
            </w:r>
          </w:p>
        </w:tc>
      </w:tr>
      <w:tr w:rsidR="005E0233" w:rsidRPr="005E0233" w14:paraId="240A5EA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AC44D37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Lékařs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7D33D5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DE48D37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30C06B6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CDF2209" w14:textId="77777777" w:rsidR="005E0233" w:rsidRPr="005E0233" w:rsidRDefault="005E0233" w:rsidP="005E0233">
            <w:pPr>
              <w:ind w:left="120"/>
            </w:pPr>
            <w:r w:rsidRPr="005E0233">
              <w:t>prof. MUDr. Milan Brázdil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7299187" w14:textId="3C068AC5" w:rsidR="005E0233" w:rsidRPr="005E0233" w:rsidRDefault="008E508C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0C0D536" w14:textId="085ABA57" w:rsidR="005E0233" w:rsidRPr="005E0233" w:rsidRDefault="005E0233" w:rsidP="005E0233">
            <w:pPr>
              <w:jc w:val="center"/>
            </w:pPr>
          </w:p>
        </w:tc>
      </w:tr>
      <w:tr w:rsidR="005E0233" w:rsidRPr="005E0233" w14:paraId="6EDCD91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0E5591C" w14:textId="5EA16995" w:rsidR="005E0233" w:rsidRPr="005E0233" w:rsidRDefault="00270A30" w:rsidP="005E0233">
            <w:pPr>
              <w:ind w:left="120"/>
            </w:pPr>
            <w:r w:rsidRPr="00270A30">
              <w:t xml:space="preserve">Mgr. Bc. Michal </w:t>
            </w:r>
            <w:proofErr w:type="spellStart"/>
            <w:r w:rsidRPr="00270A30">
              <w:t>Koščík</w:t>
            </w:r>
            <w:proofErr w:type="spellEnd"/>
            <w:r w:rsidRPr="00270A30">
              <w:t>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9986954" w14:textId="6404D663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70D9368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515BAC9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9813F2B" w14:textId="473F0B58" w:rsidR="005E0233" w:rsidRPr="005E0233" w:rsidRDefault="005E0233" w:rsidP="005E0233">
            <w:pPr>
              <w:ind w:left="120"/>
              <w:rPr>
                <w:i/>
              </w:rPr>
            </w:pPr>
            <w:r w:rsidRPr="005E0233">
              <w:t>do</w:t>
            </w:r>
            <w:r w:rsidR="00270A30">
              <w:t xml:space="preserve">c. RNDr. Josef Tomandl, Ph.D.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E61192E" w14:textId="28A17AC5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E0FDB44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795945E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4F85A52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řírodověde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6ADCA3E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43466D1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4B57D5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0DB90EC" w14:textId="38E43940" w:rsidR="005E0233" w:rsidRPr="005E0233" w:rsidRDefault="00270A30" w:rsidP="005E0233">
            <w:pPr>
              <w:ind w:left="120"/>
            </w:pPr>
            <w:r w:rsidRPr="00270A30">
              <w:t xml:space="preserve">prof. RNDr. Zuzana Došlá, </w:t>
            </w:r>
            <w:proofErr w:type="spellStart"/>
            <w:r w:rsidRPr="00270A30">
              <w:t>DSc</w:t>
            </w:r>
            <w:proofErr w:type="spellEnd"/>
            <w:r w:rsidRPr="00270A30">
              <w:t>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2539E0E" w14:textId="3BBC8F11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CE33D5A" w14:textId="7AF30287" w:rsidR="005E0233" w:rsidRPr="005E0233" w:rsidRDefault="00023D09" w:rsidP="005E0233">
            <w:pPr>
              <w:jc w:val="center"/>
            </w:pPr>
            <w:r>
              <w:t>omluvena</w:t>
            </w:r>
          </w:p>
        </w:tc>
      </w:tr>
      <w:tr w:rsidR="005E0233" w:rsidRPr="005E0233" w14:paraId="0C39325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972032" w14:textId="54AD1266" w:rsidR="005E0233" w:rsidRPr="005E0233" w:rsidRDefault="00270A30" w:rsidP="005E0233">
            <w:pPr>
              <w:ind w:left="120"/>
              <w:rPr>
                <w:i/>
              </w:rPr>
            </w:pPr>
            <w:r w:rsidRPr="00270A30">
              <w:t xml:space="preserve">prof. RNDr. Zdeněk </w:t>
            </w:r>
            <w:proofErr w:type="spellStart"/>
            <w:r w:rsidRPr="00270A30">
              <w:t>Glatz</w:t>
            </w:r>
            <w:proofErr w:type="spellEnd"/>
            <w:r w:rsidRPr="00270A30">
              <w:t>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DBAD59D" w14:textId="5610AC3A" w:rsidR="005E0233" w:rsidRPr="005E0233" w:rsidRDefault="000B5548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3A1AB66" w14:textId="0E4ABC00" w:rsidR="005E0233" w:rsidRPr="005E0233" w:rsidRDefault="005E0233" w:rsidP="005E0233">
            <w:pPr>
              <w:jc w:val="center"/>
            </w:pPr>
          </w:p>
        </w:tc>
      </w:tr>
      <w:tr w:rsidR="005E0233" w:rsidRPr="005E0233" w14:paraId="6C57ACB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94D4AB4" w14:textId="6F136B27" w:rsidR="005E0233" w:rsidRPr="005E0233" w:rsidRDefault="00270A30" w:rsidP="005E0233">
            <w:pPr>
              <w:ind w:left="120"/>
            </w:pPr>
            <w:r w:rsidRPr="00270A30">
              <w:t>RNDr. Pavel Lízal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537865C" w14:textId="0A8ECCFA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E2A6AFF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4D7E077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A8936CD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ilozof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D084656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17F58CA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0B4F679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6F21289" w14:textId="79148878" w:rsidR="005E0233" w:rsidRPr="005E0233" w:rsidRDefault="00270A30" w:rsidP="005E0233">
            <w:pPr>
              <w:ind w:left="120"/>
            </w:pPr>
            <w:r w:rsidRPr="00270A30">
              <w:t xml:space="preserve">doc. Ivan </w:t>
            </w:r>
            <w:proofErr w:type="spellStart"/>
            <w:r w:rsidRPr="00270A30">
              <w:t>Foletti</w:t>
            </w:r>
            <w:proofErr w:type="spellEnd"/>
            <w:r w:rsidRPr="00270A30">
              <w:t xml:space="preserve">, MA, </w:t>
            </w:r>
            <w:proofErr w:type="spellStart"/>
            <w:r w:rsidRPr="00270A30">
              <w:t>Docteur</w:t>
            </w:r>
            <w:proofErr w:type="spellEnd"/>
            <w:r w:rsidRPr="00270A30">
              <w:t xml:space="preserve"> es </w:t>
            </w:r>
            <w:proofErr w:type="spellStart"/>
            <w:r w:rsidRPr="00270A30">
              <w:t>Lettres</w:t>
            </w:r>
            <w:proofErr w:type="spellEnd"/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FBE0097" w14:textId="16FAEE04" w:rsidR="005E0233" w:rsidRPr="005E0233" w:rsidRDefault="00270A30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7296D34" w14:textId="0C15D04B" w:rsidR="005E0233" w:rsidRPr="005E0233" w:rsidRDefault="005E0233" w:rsidP="005E0233">
            <w:pPr>
              <w:jc w:val="center"/>
            </w:pPr>
          </w:p>
        </w:tc>
      </w:tr>
      <w:tr w:rsidR="005E0233" w:rsidRPr="005E0233" w14:paraId="5A8AE76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046D877" w14:textId="36E32B9D" w:rsidR="005E0233" w:rsidRPr="005E0233" w:rsidRDefault="00270A30" w:rsidP="005E0233">
            <w:pPr>
              <w:ind w:left="120"/>
            </w:pPr>
            <w:r w:rsidRPr="00270A30">
              <w:t xml:space="preserve">Mgr. Petr </w:t>
            </w:r>
            <w:proofErr w:type="spellStart"/>
            <w:r w:rsidRPr="00270A30">
              <w:t>Vurm</w:t>
            </w:r>
            <w:proofErr w:type="spellEnd"/>
            <w:r w:rsidRPr="00270A30">
              <w:t>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EB0C52" w14:textId="12CDB1B1" w:rsidR="005E0233" w:rsidRPr="005E0233" w:rsidRDefault="00270A30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C447D62" w14:textId="26998A04" w:rsidR="005E0233" w:rsidRPr="005E0233" w:rsidRDefault="005E0233" w:rsidP="005E0233">
            <w:pPr>
              <w:jc w:val="center"/>
            </w:pPr>
          </w:p>
        </w:tc>
      </w:tr>
      <w:tr w:rsidR="005E0233" w:rsidRPr="005E0233" w14:paraId="439408B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DDD1DBC" w14:textId="407A2202" w:rsidR="005E0233" w:rsidRPr="00270A30" w:rsidRDefault="00270A30" w:rsidP="005E0233">
            <w:pPr>
              <w:ind w:left="120"/>
              <w:rPr>
                <w:i/>
              </w:rPr>
            </w:pPr>
            <w:r w:rsidRPr="00270A30">
              <w:rPr>
                <w:i/>
              </w:rPr>
              <w:t>ne</w:t>
            </w:r>
            <w:r>
              <w:rPr>
                <w:i/>
              </w:rPr>
              <w:t>o</w:t>
            </w:r>
            <w:r w:rsidRPr="00270A30">
              <w:rPr>
                <w:i/>
              </w:rPr>
              <w:t>bsazeno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CA86AB" w14:textId="79E16AF3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9D3200" w14:textId="69DEF6A7" w:rsidR="005E0233" w:rsidRPr="005E0233" w:rsidRDefault="006B5DAF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16EDA13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11EF860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edagog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C2B2E9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FA6A3FA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5FB3EF7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54E63F8" w14:textId="47860D5E" w:rsidR="005E0233" w:rsidRPr="005E0233" w:rsidRDefault="00270A30" w:rsidP="005E0233">
            <w:pPr>
              <w:ind w:left="120"/>
            </w:pPr>
            <w:r w:rsidRPr="00270A30">
              <w:t>Mgr. Kateřina Lojd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B5DE249" w14:textId="3B6CDDF3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BBEBF0A" w14:textId="6AA9D63E" w:rsidR="005E0233" w:rsidRPr="005E0233" w:rsidRDefault="00023D09" w:rsidP="005E0233">
            <w:pPr>
              <w:jc w:val="center"/>
            </w:pPr>
            <w:r>
              <w:t>omluvena</w:t>
            </w:r>
          </w:p>
        </w:tc>
      </w:tr>
      <w:tr w:rsidR="005E0233" w:rsidRPr="005E0233" w14:paraId="5862C6C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4F7C790" w14:textId="37FF2258" w:rsidR="005E0233" w:rsidRPr="005E0233" w:rsidRDefault="00AF3166" w:rsidP="005E0233">
            <w:pPr>
              <w:ind w:left="120"/>
            </w:pPr>
            <w:r w:rsidRPr="00AF3166">
              <w:t xml:space="preserve">Mgr. Petr </w:t>
            </w:r>
            <w:proofErr w:type="spellStart"/>
            <w:r w:rsidRPr="00AF3166">
              <w:t>Najvar</w:t>
            </w:r>
            <w:proofErr w:type="spellEnd"/>
            <w:r w:rsidRPr="00AF3166">
              <w:t>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0AF8C6C" w14:textId="21FA473E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9AACC0C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39E69FD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07053C6" w14:textId="12CD9B01" w:rsidR="005E0233" w:rsidRPr="005E0233" w:rsidRDefault="00270A30" w:rsidP="00E46A51">
            <w:pPr>
              <w:ind w:left="120"/>
            </w:pPr>
            <w:r w:rsidRPr="00270A30">
              <w:t>doc. Mgr. Radim Šíp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04AB576" w14:textId="1ECEAABD" w:rsidR="005E0233" w:rsidRPr="005E0233" w:rsidRDefault="005E0233" w:rsidP="005E0233">
            <w:pPr>
              <w:jc w:val="center"/>
            </w:pP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20443C" w14:textId="7634D35B" w:rsidR="005E0233" w:rsidRPr="005E0233" w:rsidRDefault="00023D09" w:rsidP="005E0233">
            <w:pPr>
              <w:jc w:val="center"/>
            </w:pPr>
            <w:r>
              <w:t>omluven</w:t>
            </w:r>
          </w:p>
        </w:tc>
      </w:tr>
      <w:tr w:rsidR="005E0233" w:rsidRPr="005E0233" w14:paraId="333E096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F8FDAF8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Ekonomicko-správní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CD03556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A9AE488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58825B3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DFB7FA5" w14:textId="5468AEE3" w:rsidR="005E0233" w:rsidRPr="005E0233" w:rsidRDefault="00764D43" w:rsidP="005E0233">
            <w:pPr>
              <w:ind w:left="120"/>
            </w:pPr>
            <w:r w:rsidRPr="00764D43">
              <w:t>Mgr. Maria Král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45CC4DD" w14:textId="0BD5A723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5F95017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4EEEC1B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BF25D85" w14:textId="5616DD61" w:rsidR="005E0233" w:rsidRPr="005E0233" w:rsidRDefault="00764D43" w:rsidP="005E0233">
            <w:pPr>
              <w:ind w:left="120"/>
            </w:pPr>
            <w:r w:rsidRPr="00764D43">
              <w:lastRenderedPageBreak/>
              <w:t>Mgr. Josef Menší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BFA798E" w14:textId="1E799999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31605F2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747B447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8AA183" w14:textId="756062CD" w:rsidR="005E0233" w:rsidRPr="005E0233" w:rsidRDefault="00764D43" w:rsidP="005E0233">
            <w:pPr>
              <w:ind w:left="120"/>
            </w:pPr>
            <w:r w:rsidRPr="00764D43">
              <w:t>doc. Mgr. Jiří Špale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962E71F" w14:textId="3A0638AE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2496382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4809B13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7FFA6E9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informatik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5B30C56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0ED3B53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171B09B1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6DFC765" w14:textId="63B9E0AF" w:rsidR="005E0233" w:rsidRPr="005E0233" w:rsidRDefault="00764D43" w:rsidP="005E0233">
            <w:pPr>
              <w:ind w:left="120"/>
            </w:pPr>
            <w:r w:rsidRPr="00764D43">
              <w:t>prof. RNDr. Ivana Černá, CSc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1F14DAD" w14:textId="0FB7F67D" w:rsidR="005E0233" w:rsidRPr="005E0233" w:rsidRDefault="00023D09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13DB379" w14:textId="243C6ED0" w:rsidR="005E0233" w:rsidRPr="005E0233" w:rsidRDefault="005E0233" w:rsidP="005E0233">
            <w:pPr>
              <w:jc w:val="center"/>
            </w:pPr>
          </w:p>
        </w:tc>
      </w:tr>
      <w:tr w:rsidR="005E0233" w:rsidRPr="005E0233" w14:paraId="1CCF283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34F91E3" w14:textId="1FFC00AE" w:rsidR="005E0233" w:rsidRPr="005E0233" w:rsidRDefault="00764D43" w:rsidP="005E0233">
            <w:pPr>
              <w:ind w:left="120"/>
            </w:pPr>
            <w:r w:rsidRPr="00764D43">
              <w:t xml:space="preserve">prof. RNDr. Michal </w:t>
            </w:r>
            <w:proofErr w:type="spellStart"/>
            <w:r w:rsidRPr="00764D43">
              <w:t>Kozubek</w:t>
            </w:r>
            <w:proofErr w:type="spellEnd"/>
            <w:r w:rsidRPr="00764D43">
              <w:t>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E9C68FD" w14:textId="6AC1C29A" w:rsidR="005E0233" w:rsidRPr="005E0233" w:rsidRDefault="00E46A51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1747C3D" w14:textId="69F68D26" w:rsidR="005E0233" w:rsidRPr="005E0233" w:rsidRDefault="005E0233" w:rsidP="005E0233">
            <w:pPr>
              <w:jc w:val="center"/>
            </w:pPr>
          </w:p>
        </w:tc>
      </w:tr>
      <w:tr w:rsidR="005E0233" w:rsidRPr="005E0233" w14:paraId="282D22C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245DFB4" w14:textId="7E112C5E" w:rsidR="005E0233" w:rsidRPr="005E0233" w:rsidRDefault="005E0233" w:rsidP="005E0233">
            <w:pPr>
              <w:ind w:left="137" w:hanging="137"/>
            </w:pPr>
            <w:r w:rsidRPr="005E0233">
              <w:rPr>
                <w:lang w:val="en-US"/>
              </w:rPr>
              <w:t>  </w:t>
            </w:r>
            <w:r w:rsidR="00764D43" w:rsidRPr="00764D43">
              <w:t xml:space="preserve">doc. RNDr. Tomáš </w:t>
            </w:r>
            <w:proofErr w:type="spellStart"/>
            <w:r w:rsidR="00764D43" w:rsidRPr="00764D43">
              <w:t>Pitner</w:t>
            </w:r>
            <w:proofErr w:type="spellEnd"/>
            <w:r w:rsidR="00764D43" w:rsidRPr="00764D43">
              <w:t>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A3D88D" w14:textId="0853F8FE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1B78318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270D28C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69D3909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ociál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8A2064E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AD8B7BA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686FF13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EE2E5DD" w14:textId="77777777" w:rsidR="005E0233" w:rsidRPr="005E0233" w:rsidRDefault="005E0233" w:rsidP="005E0233">
            <w:pPr>
              <w:ind w:left="120"/>
            </w:pPr>
            <w:r w:rsidRPr="005E0233">
              <w:t>doc. PhDr. Stanislav Balí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1991B44" w14:textId="1883EBDD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9B7BA3A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50D32FC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98613B7" w14:textId="76DB4376" w:rsidR="005E0233" w:rsidRPr="005E0233" w:rsidRDefault="00421F80" w:rsidP="005E0233">
            <w:pPr>
              <w:ind w:left="120"/>
            </w:pPr>
            <w:r w:rsidRPr="00421F80">
              <w:t>Mgr. Tomáš Řiháček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7AF1E90" w14:textId="17FC2A9F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4342DF0" w14:textId="77777777" w:rsidR="005E0233" w:rsidRPr="005E0233" w:rsidRDefault="005E0233" w:rsidP="005E0233">
            <w:pPr>
              <w:jc w:val="center"/>
            </w:pPr>
            <w:r w:rsidRPr="005E0233">
              <w:t xml:space="preserve"> </w:t>
            </w:r>
          </w:p>
        </w:tc>
      </w:tr>
      <w:tr w:rsidR="005E0233" w:rsidRPr="005E0233" w14:paraId="7D6336D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0DD7642" w14:textId="007EA698" w:rsidR="005E0233" w:rsidRPr="005E0233" w:rsidRDefault="00421F80" w:rsidP="005E0233">
            <w:pPr>
              <w:ind w:left="120"/>
            </w:pPr>
            <w:r w:rsidRPr="00421F80">
              <w:t>PhDr. Petr Suchý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B0E90F3" w14:textId="3FFBC51E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8DBA559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25F4A32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23B2147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portov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1789EE7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B74ABEE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59FECD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523D2E7" w14:textId="41235ED7" w:rsidR="005E0233" w:rsidRPr="005E0233" w:rsidRDefault="00421F80" w:rsidP="005E0233">
            <w:pPr>
              <w:ind w:left="120"/>
            </w:pPr>
            <w:r w:rsidRPr="00421F80">
              <w:t xml:space="preserve">Mgr. Dagmar </w:t>
            </w:r>
            <w:proofErr w:type="spellStart"/>
            <w:r w:rsidRPr="00421F80">
              <w:t>Heiland</w:t>
            </w:r>
            <w:proofErr w:type="spellEnd"/>
            <w:r w:rsidRPr="00421F80">
              <w:t xml:space="preserve"> Trávníková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A5EC98D" w14:textId="740F0410" w:rsidR="005E0233" w:rsidRPr="005E0233" w:rsidRDefault="00023D09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166F3B2" w14:textId="4E0A8AFC" w:rsidR="005E0233" w:rsidRPr="005E0233" w:rsidRDefault="005E0233" w:rsidP="005E0233">
            <w:pPr>
              <w:jc w:val="center"/>
            </w:pPr>
          </w:p>
        </w:tc>
      </w:tr>
      <w:tr w:rsidR="005E0233" w:rsidRPr="005E0233" w14:paraId="1EB9A44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34D297B" w14:textId="28C7418A" w:rsidR="005E0233" w:rsidRPr="005E0233" w:rsidRDefault="00421F80" w:rsidP="005E0233">
            <w:pPr>
              <w:ind w:left="120"/>
            </w:pPr>
            <w:r w:rsidRPr="00421F80">
              <w:t>Mgr. Eduard Hrazdíra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3D0A74" w14:textId="733116D9" w:rsidR="005E0233" w:rsidRPr="005E0233" w:rsidRDefault="000B5548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AC6FBE0" w14:textId="16AD6019" w:rsidR="005E0233" w:rsidRPr="005E0233" w:rsidRDefault="005E0233" w:rsidP="005E0233">
            <w:pPr>
              <w:jc w:val="center"/>
            </w:pPr>
          </w:p>
        </w:tc>
      </w:tr>
      <w:tr w:rsidR="005E0233" w:rsidRPr="005E0233" w14:paraId="6578120B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2DF3052" w14:textId="6CFBD20E" w:rsidR="005E0233" w:rsidRPr="005E0233" w:rsidRDefault="00421F80" w:rsidP="005E0233">
            <w:pPr>
              <w:ind w:left="120"/>
            </w:pPr>
            <w:r w:rsidRPr="00421F80">
              <w:t xml:space="preserve">Mgr. Michal </w:t>
            </w:r>
            <w:proofErr w:type="spellStart"/>
            <w:r w:rsidRPr="00421F80">
              <w:t>Kumstát</w:t>
            </w:r>
            <w:proofErr w:type="spellEnd"/>
            <w:r w:rsidRPr="00421F80">
              <w:t>, Ph.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74DAA68" w14:textId="73AF40C0" w:rsidR="005E0233" w:rsidRPr="005E0233" w:rsidRDefault="000B5548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98F31D8" w14:textId="6C8A53E0" w:rsidR="005E0233" w:rsidRPr="005E0233" w:rsidRDefault="005E0233" w:rsidP="005E0233">
            <w:pPr>
              <w:jc w:val="center"/>
            </w:pPr>
          </w:p>
        </w:tc>
      </w:tr>
      <w:tr w:rsidR="005E0233" w:rsidRPr="005E0233" w14:paraId="61A271EC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A592363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Vysokoškolské ústav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8AF5C50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A75509D" w14:textId="77777777" w:rsidR="005E0233" w:rsidRPr="005E0233" w:rsidRDefault="005E0233" w:rsidP="005E0233">
            <w:pPr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1A285CB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FF9513D" w14:textId="7E63881A" w:rsidR="005E0233" w:rsidRPr="005E0233" w:rsidRDefault="00421F80" w:rsidP="005E0233">
            <w:pPr>
              <w:ind w:left="120"/>
            </w:pPr>
            <w:r w:rsidRPr="00421F80">
              <w:t>Mgr. Karel Kubíček, PhD.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AAE5739" w14:textId="3C6CDF34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54D2D0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1765527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97A9D13" w14:textId="7CA74A7B" w:rsidR="005E0233" w:rsidRPr="005E0233" w:rsidRDefault="00421F80" w:rsidP="005E0233">
            <w:pPr>
              <w:ind w:left="120"/>
            </w:pPr>
            <w:r w:rsidRPr="00421F80">
              <w:t>Mgr. Kamila Novotn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FE89049" w14:textId="37BBAEA0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7F404B4" w14:textId="77777777" w:rsidR="005E0233" w:rsidRPr="005E0233" w:rsidRDefault="005E0233" w:rsidP="005E0233">
            <w:pPr>
              <w:jc w:val="center"/>
            </w:pPr>
          </w:p>
        </w:tc>
      </w:tr>
      <w:tr w:rsidR="005E0233" w:rsidRPr="005E0233" w14:paraId="68CA643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519A0B5" w14:textId="091B12DC" w:rsidR="005E0233" w:rsidRPr="005E0233" w:rsidRDefault="00421F80" w:rsidP="005E0233">
            <w:pPr>
              <w:ind w:left="120"/>
            </w:pPr>
            <w:r w:rsidRPr="00421F80">
              <w:t xml:space="preserve">PhDr. Renata </w:t>
            </w:r>
            <w:proofErr w:type="spellStart"/>
            <w:r w:rsidRPr="00421F80">
              <w:t>Prucklová</w:t>
            </w:r>
            <w:proofErr w:type="spellEnd"/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33714CC" w14:textId="3626F6B5" w:rsidR="005E0233" w:rsidRPr="005E0233" w:rsidRDefault="003B053E" w:rsidP="005E0233">
            <w:pPr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325B62B" w14:textId="77777777" w:rsidR="005E0233" w:rsidRPr="005E0233" w:rsidRDefault="005E0233" w:rsidP="005E0233">
            <w:pPr>
              <w:jc w:val="center"/>
            </w:pPr>
          </w:p>
        </w:tc>
      </w:tr>
    </w:tbl>
    <w:p w14:paraId="37736E98" w14:textId="77777777" w:rsidR="005E0233" w:rsidRPr="005E0233" w:rsidRDefault="005E0233" w:rsidP="005E0233">
      <w:pPr>
        <w:rPr>
          <w:b/>
        </w:rPr>
      </w:pPr>
      <w:r w:rsidRPr="005E0233">
        <w:rPr>
          <w:b/>
        </w:rPr>
        <w:t xml:space="preserve"> </w:t>
      </w:r>
    </w:p>
    <w:p w14:paraId="6266842D" w14:textId="77777777" w:rsidR="005E0233" w:rsidRPr="005E0233" w:rsidRDefault="005E0233" w:rsidP="005E0233"/>
    <w:p w14:paraId="11E98CB7" w14:textId="77777777" w:rsidR="005E0233" w:rsidRPr="005E0233" w:rsidRDefault="005E0233" w:rsidP="005E0233">
      <w:r w:rsidRPr="005E0233">
        <w:t xml:space="preserve"> </w:t>
      </w:r>
    </w:p>
    <w:p w14:paraId="47C7FE34" w14:textId="77777777" w:rsidR="005E0233" w:rsidRPr="005E0233" w:rsidRDefault="005E0233" w:rsidP="005E0233">
      <w:r w:rsidRPr="005E0233">
        <w:t xml:space="preserve"> </w:t>
      </w:r>
    </w:p>
    <w:p w14:paraId="5E6FF3CB" w14:textId="77777777" w:rsidR="005E0233" w:rsidRPr="005E0233" w:rsidRDefault="005E0233" w:rsidP="005E0233">
      <w:pPr>
        <w:jc w:val="center"/>
      </w:pPr>
      <w:r w:rsidRPr="005E0233">
        <w:br w:type="page"/>
      </w:r>
    </w:p>
    <w:p w14:paraId="07E8A9F6" w14:textId="77777777" w:rsidR="005E0233" w:rsidRPr="005E0233" w:rsidRDefault="005E0233" w:rsidP="005E0233"/>
    <w:p w14:paraId="03CCF579" w14:textId="77777777" w:rsidR="005E0233" w:rsidRPr="001303F2" w:rsidRDefault="005E0233" w:rsidP="005E0233">
      <w:pPr>
        <w:jc w:val="center"/>
        <w:rPr>
          <w:b/>
        </w:rPr>
      </w:pPr>
      <w:r w:rsidRPr="001303F2">
        <w:rPr>
          <w:b/>
        </w:rPr>
        <w:t>PREZENČNÍ LISTINA</w:t>
      </w:r>
    </w:p>
    <w:p w14:paraId="68F1D1C9" w14:textId="62ADCEA9" w:rsidR="005E0233" w:rsidRPr="001303F2" w:rsidRDefault="005E0233" w:rsidP="005E0233">
      <w:pPr>
        <w:jc w:val="center"/>
        <w:rPr>
          <w:b/>
          <w:i/>
        </w:rPr>
      </w:pPr>
      <w:r w:rsidRPr="001303F2">
        <w:rPr>
          <w:b/>
          <w:i/>
        </w:rPr>
        <w:t>Zasedá</w:t>
      </w:r>
      <w:r w:rsidR="00CE3028">
        <w:rPr>
          <w:b/>
          <w:i/>
        </w:rPr>
        <w:t xml:space="preserve">ní </w:t>
      </w:r>
      <w:r w:rsidR="0099643C">
        <w:rPr>
          <w:b/>
          <w:i/>
        </w:rPr>
        <w:t>Ak</w:t>
      </w:r>
      <w:r w:rsidR="00334F70">
        <w:rPr>
          <w:b/>
          <w:i/>
        </w:rPr>
        <w:t>ademického</w:t>
      </w:r>
      <w:r w:rsidR="0085274C">
        <w:rPr>
          <w:b/>
          <w:i/>
        </w:rPr>
        <w:t xml:space="preserve"> senátu MU dne 15. 1. 2018</w:t>
      </w:r>
    </w:p>
    <w:p w14:paraId="2009FA04" w14:textId="77777777" w:rsidR="005E0233" w:rsidRPr="005E0233" w:rsidRDefault="005E0233" w:rsidP="005E0233">
      <w:pPr>
        <w:jc w:val="center"/>
        <w:rPr>
          <w:i/>
        </w:rPr>
      </w:pPr>
      <w:r w:rsidRPr="001303F2">
        <w:rPr>
          <w:i/>
        </w:rPr>
        <w:t>Studentská komora</w:t>
      </w:r>
    </w:p>
    <w:p w14:paraId="39C937CE" w14:textId="77777777" w:rsidR="005E0233" w:rsidRPr="005E0233" w:rsidRDefault="005E0233" w:rsidP="005E0233">
      <w:pPr>
        <w:jc w:val="center"/>
      </w:pPr>
    </w:p>
    <w:tbl>
      <w:tblPr>
        <w:tblW w:w="9463" w:type="dxa"/>
        <w:tblInd w:w="-39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left w:w="67" w:type="dxa"/>
        </w:tblCellMar>
        <w:tblLook w:val="04A0" w:firstRow="1" w:lastRow="0" w:firstColumn="1" w:lastColumn="0" w:noHBand="0" w:noVBand="1"/>
      </w:tblPr>
      <w:tblGrid>
        <w:gridCol w:w="5348"/>
        <w:gridCol w:w="2123"/>
        <w:gridCol w:w="1992"/>
      </w:tblGrid>
      <w:tr w:rsidR="005E0233" w:rsidRPr="005E0233" w14:paraId="76527F74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76EB732" w14:textId="77777777" w:rsidR="005E0233" w:rsidRPr="005E0233" w:rsidRDefault="005E0233" w:rsidP="005E0233">
            <w:pPr>
              <w:ind w:left="40"/>
              <w:rPr>
                <w:b/>
              </w:rPr>
            </w:pPr>
            <w:r w:rsidRPr="005E0233">
              <w:rPr>
                <w:b/>
              </w:rPr>
              <w:t xml:space="preserve">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D76DF70" w14:textId="77777777" w:rsidR="005E0233" w:rsidRPr="005E0233" w:rsidRDefault="005E0233" w:rsidP="005E0233">
            <w:pPr>
              <w:ind w:left="40"/>
              <w:jc w:val="center"/>
              <w:rPr>
                <w:b/>
              </w:rPr>
            </w:pPr>
            <w:r w:rsidRPr="005E0233">
              <w:rPr>
                <w:b/>
              </w:rPr>
              <w:t>Přítomen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466C9A5" w14:textId="77777777" w:rsidR="005E0233" w:rsidRPr="005E0233" w:rsidRDefault="005E0233" w:rsidP="005E0233">
            <w:pPr>
              <w:ind w:left="40"/>
              <w:jc w:val="center"/>
              <w:rPr>
                <w:b/>
              </w:rPr>
            </w:pPr>
            <w:r w:rsidRPr="005E0233">
              <w:rPr>
                <w:b/>
              </w:rPr>
              <w:t>Nepřítomen</w:t>
            </w:r>
          </w:p>
        </w:tc>
      </w:tr>
      <w:tr w:rsidR="005E0233" w:rsidRPr="005E0233" w14:paraId="71DF2741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5F06E0A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rávn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3BA5ADD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F3C92F9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33C6328A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8F1EFC9" w14:textId="58C8DE5F" w:rsidR="005E0233" w:rsidRPr="005E0233" w:rsidRDefault="00C378CC" w:rsidP="005E0233">
            <w:pPr>
              <w:ind w:left="120"/>
            </w:pPr>
            <w:r>
              <w:t>Lukáš Buch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488BF93" w14:textId="0539E3C6" w:rsidR="005E0233" w:rsidRPr="005E0233" w:rsidRDefault="000B5548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2A1DCD" w14:textId="5D930754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32D2976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58DB5A4" w14:textId="173CED9C" w:rsidR="005E0233" w:rsidRPr="005E0233" w:rsidRDefault="00C378CC" w:rsidP="005E0233">
            <w:pPr>
              <w:ind w:left="120"/>
            </w:pPr>
            <w:r>
              <w:t>Oldřich Florian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7E48CB" w14:textId="4F39FE1A" w:rsidR="005E0233" w:rsidRPr="005E0233" w:rsidRDefault="00023D09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FBB6305" w14:textId="4A24C174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53FBB71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4070310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Lékařs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C0D62F1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8998122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19927C2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AAAC61D" w14:textId="5B0CD9C0" w:rsidR="005E0233" w:rsidRPr="005E0233" w:rsidRDefault="00C378CC" w:rsidP="005E0233">
            <w:pPr>
              <w:ind w:left="120"/>
            </w:pPr>
            <w:r>
              <w:t>Natália Antal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47F368F" w14:textId="49EF68A3" w:rsidR="005E0233" w:rsidRPr="005E0233" w:rsidRDefault="000B5548" w:rsidP="005E0233">
            <w:pPr>
              <w:ind w:left="12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F5CAE58" w14:textId="04C94326" w:rsidR="005E0233" w:rsidRPr="005E0233" w:rsidRDefault="005E0233" w:rsidP="005E0233">
            <w:pPr>
              <w:ind w:left="120"/>
              <w:jc w:val="center"/>
            </w:pPr>
          </w:p>
        </w:tc>
      </w:tr>
      <w:tr w:rsidR="000B5548" w:rsidRPr="005E0233" w14:paraId="50CFA23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B970363" w14:textId="53A77822" w:rsidR="000B5548" w:rsidRPr="000B5548" w:rsidRDefault="000B5548" w:rsidP="000B5548">
            <w:pPr>
              <w:tabs>
                <w:tab w:val="left" w:pos="97"/>
              </w:tabs>
              <w:rPr>
                <w:i/>
              </w:rPr>
            </w:pPr>
            <w:r>
              <w:tab/>
            </w:r>
            <w:r w:rsidR="00C378CC">
              <w:t>Albert Štěrb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B69B27F" w14:textId="11DE1BE8" w:rsidR="000B5548" w:rsidRPr="005E0233" w:rsidRDefault="000B5548" w:rsidP="000B5548">
            <w:pPr>
              <w:ind w:left="12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0F1A18F" w14:textId="71CF85C7" w:rsidR="000B5548" w:rsidRPr="005E0233" w:rsidRDefault="000B5548" w:rsidP="000B5548">
            <w:pPr>
              <w:ind w:left="120"/>
              <w:jc w:val="center"/>
            </w:pPr>
          </w:p>
        </w:tc>
      </w:tr>
      <w:tr w:rsidR="005E0233" w:rsidRPr="005E0233" w14:paraId="22634E8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5FAEF3D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řírodověde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6B8F018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FDFA900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7952F15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6C754BF" w14:textId="4AA3F4EB" w:rsidR="005E0233" w:rsidRPr="005E0233" w:rsidRDefault="005E0233" w:rsidP="005E0233">
            <w:pPr>
              <w:ind w:left="120"/>
            </w:pPr>
            <w:r w:rsidRPr="005E0233">
              <w:t>Mgr. Michaela Tvrdoňová</w:t>
            </w:r>
            <w:r w:rsidR="00667A84">
              <w:t xml:space="preserve"> – předsedkyně S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80B11D5" w14:textId="65F19510" w:rsidR="005E0233" w:rsidRPr="005E0233" w:rsidRDefault="00E46A51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BB7E82E" w14:textId="246F484E" w:rsidR="005E0233" w:rsidRPr="005E0233" w:rsidRDefault="005E0233" w:rsidP="00E46A51">
            <w:pPr>
              <w:ind w:left="40"/>
              <w:jc w:val="center"/>
            </w:pPr>
            <w:r w:rsidRPr="005E0233">
              <w:t xml:space="preserve"> </w:t>
            </w:r>
          </w:p>
        </w:tc>
      </w:tr>
      <w:tr w:rsidR="005E0233" w:rsidRPr="005E0233" w14:paraId="7F5A972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E01A57E" w14:textId="71BBEC3C" w:rsidR="005E0233" w:rsidRPr="005E0233" w:rsidRDefault="001303F2" w:rsidP="005E0233">
            <w:pPr>
              <w:ind w:left="120"/>
            </w:pPr>
            <w:r>
              <w:t xml:space="preserve">Bc. </w:t>
            </w:r>
            <w:r w:rsidR="005E0233" w:rsidRPr="005E0233">
              <w:t xml:space="preserve">Ondřej Vymazal 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036BB9A" w14:textId="197DDA78" w:rsidR="005E0233" w:rsidRPr="005E0233" w:rsidRDefault="00B1461D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EC7BAEA" w14:textId="77777777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6C75DFAB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1655542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ilozof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784B7B1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987DEA9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77E1537D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12A114" w14:textId="7E20AE09" w:rsidR="005E0233" w:rsidRPr="005E0233" w:rsidRDefault="00E46A51" w:rsidP="00E46A51">
            <w:r>
              <w:t xml:space="preserve">  </w:t>
            </w:r>
            <w:r w:rsidR="00667A84" w:rsidRPr="00667A84">
              <w:t>Mgr. et Mgr. Tomáš Varg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2BA3CC7" w14:textId="06C4931F" w:rsidR="005E0233" w:rsidRPr="005E0233" w:rsidRDefault="00E46A51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DBA8731" w14:textId="3773D5FB" w:rsidR="005E0233" w:rsidRPr="005E0233" w:rsidRDefault="005E0233" w:rsidP="005E0233">
            <w:pPr>
              <w:ind w:left="40"/>
              <w:jc w:val="center"/>
            </w:pPr>
          </w:p>
        </w:tc>
      </w:tr>
      <w:tr w:rsidR="00667A84" w:rsidRPr="005E0233" w14:paraId="0F1A6A7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D7D8711" w14:textId="610C16DE" w:rsidR="00667A84" w:rsidRDefault="00667A84" w:rsidP="005E0233">
            <w:pPr>
              <w:ind w:left="120"/>
            </w:pPr>
            <w:r w:rsidRPr="00667A84">
              <w:t>Mgr. et Mgr. Jan Werner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3B35E36" w14:textId="27E807F8" w:rsidR="00667A84" w:rsidRPr="005E0233" w:rsidRDefault="00023D09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331F895" w14:textId="77777777" w:rsidR="00667A84" w:rsidRDefault="00667A84" w:rsidP="005E0233">
            <w:pPr>
              <w:ind w:left="40"/>
              <w:jc w:val="center"/>
            </w:pPr>
          </w:p>
        </w:tc>
      </w:tr>
      <w:tr w:rsidR="005E0233" w:rsidRPr="005E0233" w14:paraId="3903CE06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A4CE9CF" w14:textId="437069D3" w:rsidR="005E0233" w:rsidRPr="005E0233" w:rsidRDefault="00FA3A22" w:rsidP="005E0233">
            <w:pPr>
              <w:ind w:left="120"/>
            </w:pPr>
            <w:r>
              <w:t>Mgr</w:t>
            </w:r>
            <w:r w:rsidR="005E0233" w:rsidRPr="005E0233">
              <w:t xml:space="preserve">. Matej Patrik </w:t>
            </w:r>
            <w:proofErr w:type="spellStart"/>
            <w:r w:rsidR="005E0233" w:rsidRPr="005E0233">
              <w:t>Žitňanský</w:t>
            </w:r>
            <w:proofErr w:type="spellEnd"/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3B2665F" w14:textId="327A66DD" w:rsidR="005E0233" w:rsidRPr="005E0233" w:rsidRDefault="00023D09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E0DF885" w14:textId="4F106369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50A2D00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62038F80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Pedagogická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DA4FABD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D340B4F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4FFF92B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1149AC1" w14:textId="3943DE12" w:rsidR="005E0233" w:rsidRPr="005E0233" w:rsidRDefault="00B1461D" w:rsidP="005E0233">
            <w:pPr>
              <w:ind w:left="120"/>
            </w:pPr>
            <w:r>
              <w:t>Karel Doleče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E81A6A4" w14:textId="7BAB17ED" w:rsidR="005E0233" w:rsidRPr="005E0233" w:rsidRDefault="00B1461D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EE2DB30" w14:textId="1648D23F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3DFEDB6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AAC1488" w14:textId="77777777" w:rsidR="005E0233" w:rsidRPr="005E0233" w:rsidRDefault="005E0233" w:rsidP="005E0233">
            <w:pPr>
              <w:ind w:left="120"/>
            </w:pPr>
            <w:r w:rsidRPr="005E0233">
              <w:t>Mgr. et Mgr. Markéta Sedlák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69C52A9" w14:textId="5F4CF48D" w:rsidR="005E0233" w:rsidRPr="005E0233" w:rsidRDefault="00305ECA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1C1282" w14:textId="588989F4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06FF098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533872F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Ekonomicko-správní fakulta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4D5F994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FD484FF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69AC758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1C2555" w14:textId="435E02DB" w:rsidR="005E0233" w:rsidRPr="005E0233" w:rsidRDefault="00667A84" w:rsidP="005E0233">
            <w:pPr>
              <w:ind w:left="120"/>
            </w:pPr>
            <w:r>
              <w:t>Alexandra Bečk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FD0D957" w14:textId="265EA874" w:rsidR="005E0233" w:rsidRPr="005E0233" w:rsidRDefault="007507B7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A2E9F91" w14:textId="12B97343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7004F4EB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82570DF" w14:textId="53D0F165" w:rsidR="005E0233" w:rsidRPr="00667A84" w:rsidRDefault="00667A84" w:rsidP="005E0233">
            <w:pPr>
              <w:ind w:left="120"/>
            </w:pPr>
            <w:r w:rsidRPr="00667A84">
              <w:t>Ing. Martin Murín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F67D0A8" w14:textId="4884BB51" w:rsidR="005E0233" w:rsidRPr="005E0233" w:rsidRDefault="00023D09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CBCBF54" w14:textId="16D1FF12" w:rsidR="005E0233" w:rsidRPr="005E0233" w:rsidRDefault="005E0233" w:rsidP="005E0233">
            <w:pPr>
              <w:ind w:left="40"/>
              <w:jc w:val="center"/>
            </w:pPr>
          </w:p>
        </w:tc>
      </w:tr>
      <w:tr w:rsidR="00667A84" w:rsidRPr="005E0233" w14:paraId="4694B25F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0D16DEC" w14:textId="3976F4E7" w:rsidR="00667A84" w:rsidRPr="00667A84" w:rsidRDefault="00667A84" w:rsidP="005E0233">
            <w:pPr>
              <w:ind w:left="120"/>
            </w:pPr>
            <w:r w:rsidRPr="00667A84">
              <w:t xml:space="preserve">Ing. Ondřej </w:t>
            </w:r>
            <w:proofErr w:type="spellStart"/>
            <w:r w:rsidRPr="00667A84">
              <w:t>Špetík</w:t>
            </w:r>
            <w:proofErr w:type="spellEnd"/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D72FA3C" w14:textId="136615D3" w:rsidR="00667A84" w:rsidRPr="005E0233" w:rsidRDefault="00023D09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EF6A13F" w14:textId="77777777" w:rsidR="00667A84" w:rsidRPr="005E0233" w:rsidRDefault="00667A84" w:rsidP="005E0233">
            <w:pPr>
              <w:ind w:left="40"/>
              <w:jc w:val="center"/>
            </w:pPr>
          </w:p>
        </w:tc>
      </w:tr>
      <w:tr w:rsidR="005E0233" w:rsidRPr="005E0233" w14:paraId="313A1865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0934E1DF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informatiky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CC9DD49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773B18FA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1BDDFD2E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4D3CF2F" w14:textId="77777777" w:rsidR="005E0233" w:rsidRPr="005E0233" w:rsidRDefault="005E0233" w:rsidP="005E0233">
            <w:pPr>
              <w:ind w:left="120"/>
              <w:rPr>
                <w:i/>
              </w:rPr>
            </w:pPr>
            <w:r w:rsidRPr="005E0233">
              <w:t xml:space="preserve">Bc. Jakub </w:t>
            </w:r>
            <w:proofErr w:type="spellStart"/>
            <w:r w:rsidRPr="005E0233">
              <w:t>Peschel</w:t>
            </w:r>
            <w:proofErr w:type="spellEnd"/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CC01418" w14:textId="0F574CEE" w:rsidR="005E0233" w:rsidRPr="005E0233" w:rsidRDefault="00B1461D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FCFA447" w14:textId="1C55BA58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5D73363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2E4688D5" w14:textId="2E4A160B" w:rsidR="005E0233" w:rsidRPr="005E0233" w:rsidRDefault="00B60BA4" w:rsidP="005E0233">
            <w:pPr>
              <w:ind w:left="120"/>
            </w:pPr>
            <w:r w:rsidRPr="00B60BA4">
              <w:t xml:space="preserve">Mgr. </w:t>
            </w:r>
            <w:r w:rsidR="00667A84">
              <w:t xml:space="preserve">Vladimír </w:t>
            </w:r>
            <w:proofErr w:type="spellStart"/>
            <w:r w:rsidR="00667A84">
              <w:t>Štill</w:t>
            </w:r>
            <w:proofErr w:type="spellEnd"/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FC12EB" w14:textId="232EF4C5" w:rsidR="005E0233" w:rsidRPr="005E0233" w:rsidRDefault="00B1461D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7B6E9C68" w14:textId="77777777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1E6E1CE8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27F3E6AD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lastRenderedPageBreak/>
              <w:t>Fakulta sociál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52E536A4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3E6E0978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0CF65B0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57C1BC" w14:textId="4903D9B0" w:rsidR="005E0233" w:rsidRPr="005E0233" w:rsidRDefault="00667A84" w:rsidP="005E0233">
            <w:pPr>
              <w:ind w:left="120"/>
            </w:pPr>
            <w:r w:rsidRPr="00667A84">
              <w:t xml:space="preserve">Ing. Mgr. Daniel </w:t>
            </w:r>
            <w:proofErr w:type="spellStart"/>
            <w:r w:rsidRPr="00667A84">
              <w:t>Kerekeš</w:t>
            </w:r>
            <w:proofErr w:type="spellEnd"/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1EAFE76C" w14:textId="24278A03" w:rsidR="005E0233" w:rsidRPr="005E0233" w:rsidRDefault="00D52E0C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4DCE76" w14:textId="29F24377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74F2A699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20DCDCA" w14:textId="00F03A50" w:rsidR="005E0233" w:rsidRPr="005E0233" w:rsidRDefault="00667A84" w:rsidP="00C60901">
            <w:pPr>
              <w:ind w:left="120"/>
            </w:pPr>
            <w:r>
              <w:t>Jiří Němec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469CA077" w14:textId="0ABD11BE" w:rsidR="005E0233" w:rsidRPr="005E0233" w:rsidRDefault="00023D09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1C4C628" w14:textId="06D3FF61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5E0B2D20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BEE3306" w14:textId="77777777" w:rsidR="005E0233" w:rsidRPr="005E0233" w:rsidRDefault="005E0233" w:rsidP="005E0233">
            <w:pPr>
              <w:ind w:left="120"/>
              <w:rPr>
                <w:b/>
                <w:shd w:val="clear" w:color="auto" w:fill="F8F8F8"/>
              </w:rPr>
            </w:pPr>
            <w:r w:rsidRPr="005E0233">
              <w:rPr>
                <w:b/>
                <w:shd w:val="clear" w:color="auto" w:fill="F8F8F8"/>
              </w:rPr>
              <w:t>Fakulta sportovních studií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1C2825E7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F8F8F8"/>
            <w:tcMar>
              <w:left w:w="67" w:type="dxa"/>
            </w:tcMar>
            <w:vAlign w:val="bottom"/>
          </w:tcPr>
          <w:p w14:paraId="4B42D5A6" w14:textId="77777777" w:rsidR="005E0233" w:rsidRPr="005E0233" w:rsidRDefault="005E0233" w:rsidP="005E0233">
            <w:pPr>
              <w:ind w:left="40"/>
              <w:jc w:val="center"/>
              <w:rPr>
                <w:shd w:val="clear" w:color="auto" w:fill="F8F8F8"/>
              </w:rPr>
            </w:pPr>
            <w:r w:rsidRPr="005E0233">
              <w:rPr>
                <w:shd w:val="clear" w:color="auto" w:fill="F8F8F8"/>
              </w:rPr>
              <w:t xml:space="preserve"> </w:t>
            </w:r>
          </w:p>
        </w:tc>
      </w:tr>
      <w:tr w:rsidR="005E0233" w:rsidRPr="005E0233" w14:paraId="053E2357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DCF0D13" w14:textId="7EBF5C2F" w:rsidR="005E0233" w:rsidRPr="00C3510A" w:rsidRDefault="000B5548" w:rsidP="000B5548">
            <w:r w:rsidRPr="00C3510A">
              <w:t xml:space="preserve">  </w:t>
            </w:r>
            <w:r w:rsidR="00C3510A" w:rsidRPr="00C3510A">
              <w:t>Mgr. Tereza Králová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B3573AF" w14:textId="532BBD3D" w:rsidR="005E0233" w:rsidRPr="005E0233" w:rsidRDefault="00023D09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0CA3DC11" w14:textId="77777777" w:rsidR="005E0233" w:rsidRPr="005E0233" w:rsidRDefault="005E0233" w:rsidP="005E0233">
            <w:pPr>
              <w:ind w:left="40"/>
              <w:jc w:val="center"/>
            </w:pPr>
          </w:p>
        </w:tc>
      </w:tr>
      <w:tr w:rsidR="005E0233" w:rsidRPr="005E0233" w14:paraId="7C48C113" w14:textId="77777777" w:rsidTr="0075781C">
        <w:trPr>
          <w:trHeight w:val="454"/>
        </w:trPr>
        <w:tc>
          <w:tcPr>
            <w:tcW w:w="534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3BDE65B2" w14:textId="7D3F3F3F" w:rsidR="005E0233" w:rsidRPr="00C3510A" w:rsidRDefault="000B5548" w:rsidP="000B5548">
            <w:r w:rsidRPr="00C3510A">
              <w:t xml:space="preserve">  </w:t>
            </w:r>
            <w:r w:rsidR="00C3510A" w:rsidRPr="00C3510A">
              <w:t>Bc. Michal Vlček</w:t>
            </w:r>
          </w:p>
        </w:tc>
        <w:tc>
          <w:tcPr>
            <w:tcW w:w="212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5DF03421" w14:textId="5E742BCE" w:rsidR="005E0233" w:rsidRPr="005E0233" w:rsidRDefault="00023D09" w:rsidP="005E0233">
            <w:pPr>
              <w:ind w:left="40"/>
              <w:jc w:val="center"/>
            </w:pPr>
            <w:r>
              <w:t>X</w:t>
            </w:r>
          </w:p>
        </w:tc>
        <w:tc>
          <w:tcPr>
            <w:tcW w:w="19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67" w:type="dxa"/>
            </w:tcMar>
            <w:vAlign w:val="bottom"/>
          </w:tcPr>
          <w:p w14:paraId="630CC75A" w14:textId="57C1631D" w:rsidR="005E0233" w:rsidRPr="005E0233" w:rsidRDefault="005E0233" w:rsidP="005E0233">
            <w:pPr>
              <w:ind w:left="40"/>
              <w:jc w:val="center"/>
            </w:pPr>
          </w:p>
        </w:tc>
      </w:tr>
    </w:tbl>
    <w:p w14:paraId="642FA992" w14:textId="77777777" w:rsidR="000819FA" w:rsidRDefault="004404C1">
      <w:pPr>
        <w:pStyle w:val="Normln1"/>
        <w:sectPr w:rsidR="000819FA">
          <w:footerReference w:type="default" r:id="rId14"/>
          <w:pgSz w:w="12240" w:h="15840"/>
          <w:pgMar w:top="1440" w:right="1467" w:bottom="1440" w:left="1440" w:header="0" w:footer="0" w:gutter="0"/>
          <w:cols w:space="708"/>
          <w:formProt w:val="0"/>
          <w:docGrid w:linePitch="240" w:charSpace="-2049"/>
        </w:sectPr>
      </w:pPr>
      <w:r>
        <w:t xml:space="preserve"> </w:t>
      </w:r>
    </w:p>
    <w:p w14:paraId="28DCA285" w14:textId="416F3284" w:rsidR="000819FA" w:rsidRDefault="00B73001" w:rsidP="000819FA">
      <w:pPr>
        <w:pStyle w:val="NadpisPlohy"/>
      </w:pPr>
      <w:bookmarkStart w:id="34" w:name="Příloha2"/>
      <w:r>
        <w:lastRenderedPageBreak/>
        <w:t>Příloha č. 2</w:t>
      </w:r>
    </w:p>
    <w:bookmarkEnd w:id="34"/>
    <w:p w14:paraId="3353A0A8" w14:textId="77777777" w:rsidR="000819FA" w:rsidRDefault="000819FA" w:rsidP="000819FA">
      <w:pPr>
        <w:pStyle w:val="Normln1"/>
        <w:rPr>
          <w:b/>
          <w:u w:val="single"/>
        </w:rPr>
      </w:pPr>
    </w:p>
    <w:p w14:paraId="2A472CCB" w14:textId="398870F1" w:rsidR="000819FA" w:rsidRDefault="000819FA" w:rsidP="000819FA">
      <w:pPr>
        <w:pStyle w:val="Normln1"/>
        <w:jc w:val="center"/>
        <w:rPr>
          <w:b/>
        </w:rPr>
      </w:pPr>
      <w:r>
        <w:rPr>
          <w:b/>
        </w:rPr>
        <w:t>PŘIJATÁ USNESENÍ</w:t>
      </w:r>
    </w:p>
    <w:p w14:paraId="1C00952F" w14:textId="1632D131" w:rsidR="006016D6" w:rsidRDefault="006016D6" w:rsidP="006016D6">
      <w:pPr>
        <w:jc w:val="center"/>
        <w:rPr>
          <w:b/>
          <w:i/>
        </w:rPr>
      </w:pPr>
      <w:r w:rsidRPr="005E0233">
        <w:rPr>
          <w:b/>
          <w:i/>
        </w:rPr>
        <w:t>Zasedá</w:t>
      </w:r>
      <w:r w:rsidR="005E4D8B">
        <w:rPr>
          <w:b/>
          <w:i/>
        </w:rPr>
        <w:t xml:space="preserve">ní </w:t>
      </w:r>
      <w:r w:rsidR="0085274C">
        <w:rPr>
          <w:b/>
          <w:i/>
        </w:rPr>
        <w:t>Akademického senátu MU dne 15. 1. 2018</w:t>
      </w:r>
    </w:p>
    <w:p w14:paraId="4D678322" w14:textId="77777777" w:rsidR="00D55AC3" w:rsidRDefault="00D55AC3" w:rsidP="006016D6">
      <w:pPr>
        <w:jc w:val="center"/>
        <w:rPr>
          <w:b/>
          <w:i/>
        </w:rPr>
      </w:pPr>
    </w:p>
    <w:p w14:paraId="3B7F5C91" w14:textId="5B27BCC1" w:rsidR="00072338" w:rsidRDefault="00072338" w:rsidP="003F10ED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>
        <w:t>Akademický senát Masarykovy univerzity volí doc. PhDr. Stanislava Balíka, Ph.D.</w:t>
      </w:r>
      <w:r w:rsidR="00052750">
        <w:t>,</w:t>
      </w:r>
      <w:r>
        <w:t xml:space="preserve"> předsedou AS MU.</w:t>
      </w:r>
    </w:p>
    <w:p w14:paraId="200F09CF" w14:textId="0BA726C5" w:rsidR="00072338" w:rsidRDefault="00072338" w:rsidP="00072338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>
        <w:t>Akademický senát Masarykovy univerzity volí RNDr. Pavla Lízala, Ph.D.</w:t>
      </w:r>
      <w:r w:rsidR="00937427">
        <w:t>,</w:t>
      </w:r>
      <w:r>
        <w:t xml:space="preserve"> předsedou Volební a mandátové komise AS MU.</w:t>
      </w:r>
    </w:p>
    <w:p w14:paraId="7BF80996" w14:textId="7FAB78DB" w:rsidR="00072338" w:rsidRDefault="00072338" w:rsidP="00072338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>
        <w:t>Akademický senát Masarykovy univerzity volí Mgr. Josefa Menšíka, Ph.D.</w:t>
      </w:r>
      <w:r w:rsidR="00937427">
        <w:t>,</w:t>
      </w:r>
      <w:r>
        <w:t xml:space="preserve"> předsedou Ekonomické komise AS MU.</w:t>
      </w:r>
    </w:p>
    <w:p w14:paraId="7594B2F4" w14:textId="28AF4EB8" w:rsidR="00072338" w:rsidRDefault="00072338" w:rsidP="00072338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>
        <w:t>Akademický senát Masarykovy univerzity volí JUDr. Veroniku Smutnou, Ph.D.</w:t>
      </w:r>
      <w:r w:rsidR="00937427">
        <w:t>,</w:t>
      </w:r>
      <w:r>
        <w:t xml:space="preserve"> předsedkyní Legislativní komise AS MU.</w:t>
      </w:r>
    </w:p>
    <w:p w14:paraId="64A23765" w14:textId="77777777" w:rsidR="00072338" w:rsidRDefault="00072338" w:rsidP="00072338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bookmarkStart w:id="35" w:name="_GoBack"/>
      <w:bookmarkEnd w:id="35"/>
      <w:r>
        <w:t xml:space="preserve">Akademický senát Masarykovy univerzity volí tyto členy Volební a mandátové komise AS MU: RNDr. Milan Baláž, Ph.D.; Alexandra Bečková; prof. MUDr. Milan Brázdil, Ph.D.; Oldřich Florian; Ing. Zdeněk </w:t>
      </w:r>
      <w:proofErr w:type="spellStart"/>
      <w:r>
        <w:t>Hodis</w:t>
      </w:r>
      <w:proofErr w:type="spellEnd"/>
      <w:r>
        <w:t xml:space="preserve">, Ph.D.; Ing. Mgr. Daniel </w:t>
      </w:r>
      <w:proofErr w:type="spellStart"/>
      <w:r>
        <w:t>Kerekeš</w:t>
      </w:r>
      <w:proofErr w:type="spellEnd"/>
      <w:r>
        <w:t>; doc. Mgr. Jiří Špalek, Ph.D.; Bc. Michal Vlček; Bc. Ondřej Vymazal.</w:t>
      </w:r>
    </w:p>
    <w:p w14:paraId="3E34082A" w14:textId="77777777" w:rsidR="00072338" w:rsidRDefault="00072338" w:rsidP="00072338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>
        <w:t xml:space="preserve">Akademický senát Masarykovy univerzity volí tyto členy Ekonomické komise AS MU: prof. RNDr. Zuzana Došlá, </w:t>
      </w:r>
      <w:proofErr w:type="spellStart"/>
      <w:r>
        <w:t>DSc</w:t>
      </w:r>
      <w:proofErr w:type="spellEnd"/>
      <w:r>
        <w:t xml:space="preserve">.; Mgr. Eduard Hrazdíra, Ph.D.; MUDr. Michal </w:t>
      </w:r>
      <w:proofErr w:type="spellStart"/>
      <w:r>
        <w:t>Jurajda</w:t>
      </w:r>
      <w:proofErr w:type="spellEnd"/>
      <w:r>
        <w:t xml:space="preserve">, Ph.D.; doc. Mgr. Oldřich Krpec, Ph.D.; Mgr. Karel Kubíček, PhD.; Ing. Martin Murín; Mgr. Petr </w:t>
      </w:r>
      <w:proofErr w:type="spellStart"/>
      <w:r>
        <w:t>Najvar</w:t>
      </w:r>
      <w:proofErr w:type="spellEnd"/>
      <w:r>
        <w:t xml:space="preserve">, Ph.D.; Jiří Němec; JUDr. Ivana Pařízková, Ph.D.; doc. RNDr. Tomáš </w:t>
      </w:r>
      <w:proofErr w:type="spellStart"/>
      <w:r>
        <w:t>Pitner</w:t>
      </w:r>
      <w:proofErr w:type="spellEnd"/>
      <w:r>
        <w:t xml:space="preserve">, Ph.D.; Albert </w:t>
      </w:r>
      <w:proofErr w:type="spellStart"/>
      <w:r>
        <w:t>Šterba</w:t>
      </w:r>
      <w:proofErr w:type="spellEnd"/>
      <w:r>
        <w:t xml:space="preserve">; </w:t>
      </w:r>
      <w:proofErr w:type="spellStart"/>
      <w:r>
        <w:t>Jeffrey</w:t>
      </w:r>
      <w:proofErr w:type="spellEnd"/>
      <w:r>
        <w:t xml:space="preserve"> Alan </w:t>
      </w:r>
      <w:proofErr w:type="spellStart"/>
      <w:r>
        <w:t>Vanderziel</w:t>
      </w:r>
      <w:proofErr w:type="spellEnd"/>
      <w:r>
        <w:t>, B.A.; Mgr. et Mgr. Tomáš Varga.</w:t>
      </w:r>
    </w:p>
    <w:p w14:paraId="6D2A115E" w14:textId="77777777" w:rsidR="00072338" w:rsidRPr="0039231F" w:rsidRDefault="00072338" w:rsidP="00072338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 w:rsidRPr="0039231F">
        <w:t xml:space="preserve">Akademický senát Masarykovy univerzity volí tyto členy Legislativní komise AS MU: RNDr. Luboš Bauer, CSc.; Lukáš Buchta; doc. RNDr. Vlastislav Dohnal, Ph.D.; Karel Doleček; Ing. Mgr. Daniel </w:t>
      </w:r>
      <w:proofErr w:type="spellStart"/>
      <w:r w:rsidRPr="0039231F">
        <w:t>Kerekeš</w:t>
      </w:r>
      <w:proofErr w:type="spellEnd"/>
      <w:r w:rsidRPr="0039231F">
        <w:t xml:space="preserve">; Mgr. Bc. Michal </w:t>
      </w:r>
      <w:proofErr w:type="spellStart"/>
      <w:r w:rsidRPr="0039231F">
        <w:t>Koščík</w:t>
      </w:r>
      <w:proofErr w:type="spellEnd"/>
      <w:r w:rsidRPr="0039231F">
        <w:t xml:space="preserve">, Ph.D.; Mgr. Tereza Králová; doc. JUDr. Filip Křepelka, Ph.D.; Mgr. Michal </w:t>
      </w:r>
      <w:proofErr w:type="spellStart"/>
      <w:r w:rsidRPr="0039231F">
        <w:t>Kumstát</w:t>
      </w:r>
      <w:proofErr w:type="spellEnd"/>
      <w:r w:rsidRPr="0039231F">
        <w:t xml:space="preserve">, Ph.D.; RNDr. Pavel Lízal, Ph.D.; Mgr. Václav Orava; Ing. Ondřej </w:t>
      </w:r>
      <w:proofErr w:type="spellStart"/>
      <w:r w:rsidRPr="0039231F">
        <w:t>Špetík</w:t>
      </w:r>
      <w:proofErr w:type="spellEnd"/>
      <w:r w:rsidRPr="0039231F">
        <w:t xml:space="preserve">; Albert Štěrba; Mgr. Matej Patrik </w:t>
      </w:r>
      <w:proofErr w:type="spellStart"/>
      <w:r w:rsidRPr="0039231F">
        <w:t>Žitňanský</w:t>
      </w:r>
      <w:proofErr w:type="spellEnd"/>
      <w:r w:rsidRPr="0039231F">
        <w:t>.</w:t>
      </w:r>
    </w:p>
    <w:p w14:paraId="01E92263" w14:textId="39E516EF" w:rsidR="00072338" w:rsidRDefault="00072338" w:rsidP="00072338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>
        <w:t>Akademický senát Masarykovy univerzity zřizuje v souladu s čl. 6 odst. 3 Jednacího ř</w:t>
      </w:r>
      <w:r w:rsidR="00F04F44">
        <w:t>ádu AS MU Komisi pro záležitosti</w:t>
      </w:r>
      <w:r>
        <w:t xml:space="preserve"> doktorského studia a začínajících vědeckých pracovníků AS MU a vymezuje ji tyto úkoly: (a) býti poradním orgánem AS MU ve věcech doktorského studia a začínajících vědeckých pracovníků, (b) projednávat a přijímat </w:t>
      </w:r>
      <w:r w:rsidR="00937427">
        <w:t>stanoviska k </w:t>
      </w:r>
      <w:r>
        <w:t>záležitostem předkládaným na jednání AS MU v rozsahu týkajícího se doktorského studia a začínajících vědeckých pracovníků.</w:t>
      </w:r>
    </w:p>
    <w:p w14:paraId="67D8DE58" w14:textId="77169AEA" w:rsidR="00072338" w:rsidRDefault="00072338" w:rsidP="00072338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>
        <w:t>Akademický senát Masarykovy univerzity v souladu s</w:t>
      </w:r>
      <w:r w:rsidR="00937427">
        <w:t xml:space="preserve"> § 9 odst. 1 písm. f) zákona č. </w:t>
      </w:r>
      <w:r>
        <w:t xml:space="preserve">111/1998 Sb., o vysokých školách a o změně a doplnění dalších zákonů, ve znění pozdějších předpisů, dává rektorovi předchozí souhlas ke jmenování doc. Mgr. Tomáše </w:t>
      </w:r>
      <w:proofErr w:type="spellStart"/>
      <w:r>
        <w:t>Kašparovského</w:t>
      </w:r>
      <w:proofErr w:type="spellEnd"/>
      <w:r>
        <w:t xml:space="preserve">, Ph.D. a prof. Lenky Karfíkové, Dr. </w:t>
      </w:r>
      <w:proofErr w:type="spellStart"/>
      <w:r>
        <w:t>theol</w:t>
      </w:r>
      <w:proofErr w:type="spellEnd"/>
      <w:r>
        <w:t>.</w:t>
      </w:r>
      <w:r w:rsidR="00937427">
        <w:t>,</w:t>
      </w:r>
      <w:r>
        <w:t xml:space="preserve"> členy Vědecké rady Masarykovy univerzity.</w:t>
      </w:r>
    </w:p>
    <w:p w14:paraId="05D6C086" w14:textId="77777777" w:rsidR="00072338" w:rsidRDefault="00072338" w:rsidP="00072338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>
        <w:lastRenderedPageBreak/>
        <w:t>Akademický senát Masarykovy univerzity deleguje do Rady vysokých škol pro funkční období 2018–2020 tyto delegáty: MUDr. Markétu Petrovovou, Ph.D., jako delegátku LF MU.</w:t>
      </w:r>
    </w:p>
    <w:p w14:paraId="1AA48409" w14:textId="77777777" w:rsidR="00072338" w:rsidRDefault="00072338" w:rsidP="00072338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>
        <w:t>Akademický senát Masarykovy univerzity se zavazuje zajistit vždy nejpozději 14 dní po zveřejnění zápisu ze svého jednání zveřejnění anglické verze usnesení a udržovat anglickou verzi stránek AS MU kompletní a aktuální.</w:t>
      </w:r>
    </w:p>
    <w:p w14:paraId="20FD381D" w14:textId="363BCB04" w:rsidR="00072338" w:rsidRPr="00C26587" w:rsidRDefault="00072338" w:rsidP="00072338">
      <w:pPr>
        <w:pStyle w:val="Normln1"/>
        <w:numPr>
          <w:ilvl w:val="0"/>
          <w:numId w:val="2"/>
        </w:numPr>
        <w:spacing w:after="240"/>
        <w:ind w:left="567" w:hanging="501"/>
        <w:jc w:val="both"/>
      </w:pPr>
      <w:r>
        <w:t>Akademický senát Masarykovy univerzity žádá rektora</w:t>
      </w:r>
      <w:r w:rsidR="00937427">
        <w:t xml:space="preserve"> MU, aby zajistil vypracování a </w:t>
      </w:r>
      <w:r>
        <w:t xml:space="preserve">inzerci na titulní stránce </w:t>
      </w:r>
      <w:proofErr w:type="spellStart"/>
      <w:r>
        <w:t>ISu</w:t>
      </w:r>
      <w:proofErr w:type="spellEnd"/>
      <w:r>
        <w:t xml:space="preserve"> přehledného návodu, jak umožnit uživatelům přijímat e-maily se zápisy z jednání AS MU a jeho komisí.</w:t>
      </w:r>
    </w:p>
    <w:sectPr w:rsidR="00072338" w:rsidRPr="00C26587">
      <w:pgSz w:w="12240" w:h="15840"/>
      <w:pgMar w:top="1440" w:right="1467" w:bottom="1440" w:left="1440" w:header="0" w:footer="0" w:gutter="0"/>
      <w:cols w:space="708"/>
      <w:formProt w:val="0"/>
      <w:docGrid w:linePitch="24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139B05" w14:textId="77777777" w:rsidR="003414A9" w:rsidRDefault="003414A9">
      <w:pPr>
        <w:spacing w:line="240" w:lineRule="auto"/>
      </w:pPr>
      <w:r>
        <w:separator/>
      </w:r>
    </w:p>
  </w:endnote>
  <w:endnote w:type="continuationSeparator" w:id="0">
    <w:p w14:paraId="420564B5" w14:textId="77777777" w:rsidR="003414A9" w:rsidRDefault="003414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Droid Sans">
    <w:panose1 w:val="00000000000000000000"/>
    <w:charset w:val="00"/>
    <w:family w:val="roman"/>
    <w:notTrueType/>
    <w:pitch w:val="default"/>
  </w:font>
  <w:font w:name="Lohit Hindi">
    <w:altName w:val="Times New Roman"/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Droid Sans Fallback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4D5C40" w14:textId="77777777" w:rsidR="00F641CA" w:rsidRDefault="00F641CA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94221039"/>
      <w:docPartObj>
        <w:docPartGallery w:val="Page Numbers (Bottom of Page)"/>
        <w:docPartUnique/>
      </w:docPartObj>
    </w:sdtPr>
    <w:sdtEndPr/>
    <w:sdtContent>
      <w:sdt>
        <w:sdtPr>
          <w:id w:val="1721629083"/>
          <w:docPartObj>
            <w:docPartGallery w:val="Page Numbers (Top of Page)"/>
            <w:docPartUnique/>
          </w:docPartObj>
        </w:sdtPr>
        <w:sdtEndPr/>
        <w:sdtContent>
          <w:p w14:paraId="5A868452" w14:textId="24C4CCA8" w:rsidR="0039231F" w:rsidRPr="003E1893" w:rsidRDefault="0039231F">
            <w:pPr>
              <w:pStyle w:val="Zpat"/>
              <w:jc w:val="right"/>
            </w:pPr>
            <w:r w:rsidRPr="003E1893">
              <w:t xml:space="preserve">Stránka </w:t>
            </w:r>
            <w:r w:rsidRPr="003E1893">
              <w:rPr>
                <w:b/>
                <w:bCs/>
              </w:rPr>
              <w:fldChar w:fldCharType="begin"/>
            </w:r>
            <w:r w:rsidRPr="003E1893">
              <w:rPr>
                <w:b/>
                <w:bCs/>
              </w:rPr>
              <w:instrText>PAGE</w:instrText>
            </w:r>
            <w:r w:rsidRPr="003E1893">
              <w:rPr>
                <w:b/>
                <w:bCs/>
              </w:rPr>
              <w:fldChar w:fldCharType="separate"/>
            </w:r>
            <w:r w:rsidR="00C5035F">
              <w:rPr>
                <w:b/>
                <w:bCs/>
                <w:noProof/>
              </w:rPr>
              <w:t>20</w:t>
            </w:r>
            <w:r w:rsidRPr="003E1893">
              <w:rPr>
                <w:b/>
                <w:bCs/>
              </w:rPr>
              <w:fldChar w:fldCharType="end"/>
            </w:r>
            <w:r w:rsidRPr="003E1893">
              <w:t xml:space="preserve"> z </w:t>
            </w:r>
            <w:r w:rsidRPr="003E1893">
              <w:rPr>
                <w:b/>
                <w:bCs/>
              </w:rPr>
              <w:fldChar w:fldCharType="begin"/>
            </w:r>
            <w:r w:rsidRPr="003E1893">
              <w:rPr>
                <w:b/>
                <w:bCs/>
              </w:rPr>
              <w:instrText xml:space="preserve"> SECTIONPAGES  </w:instrText>
            </w:r>
            <w:r w:rsidRPr="003E1893">
              <w:rPr>
                <w:b/>
                <w:bCs/>
              </w:rPr>
              <w:fldChar w:fldCharType="separate"/>
            </w:r>
            <w:r w:rsidR="00C5035F">
              <w:rPr>
                <w:b/>
                <w:bCs/>
                <w:noProof/>
              </w:rPr>
              <w:t>20</w:t>
            </w:r>
            <w:r w:rsidRPr="003E1893">
              <w:rPr>
                <w:b/>
                <w:bCs/>
              </w:rPr>
              <w:fldChar w:fldCharType="end"/>
            </w:r>
          </w:p>
        </w:sdtContent>
      </w:sdt>
    </w:sdtContent>
  </w:sdt>
  <w:p w14:paraId="6163BD9F" w14:textId="77777777" w:rsidR="0039231F" w:rsidRDefault="0039231F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29330951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3F84FB3" w14:textId="7E00A27F" w:rsidR="0039231F" w:rsidRPr="00F15BF5" w:rsidRDefault="0039231F">
            <w:pPr>
              <w:pStyle w:val="Zpat"/>
              <w:jc w:val="right"/>
            </w:pPr>
            <w:r w:rsidRPr="00F15BF5">
              <w:t xml:space="preserve">Stránka </w:t>
            </w:r>
            <w:r w:rsidRPr="00F15BF5">
              <w:rPr>
                <w:b/>
                <w:bCs/>
              </w:rPr>
              <w:fldChar w:fldCharType="begin"/>
            </w:r>
            <w:r w:rsidRPr="00F15BF5">
              <w:rPr>
                <w:b/>
                <w:bCs/>
              </w:rPr>
              <w:instrText>PAGE</w:instrText>
            </w:r>
            <w:r w:rsidRPr="00F15BF5">
              <w:rPr>
                <w:b/>
                <w:bCs/>
              </w:rPr>
              <w:fldChar w:fldCharType="separate"/>
            </w:r>
            <w:r w:rsidR="00C5035F">
              <w:rPr>
                <w:b/>
                <w:bCs/>
                <w:noProof/>
              </w:rPr>
              <w:t>1</w:t>
            </w:r>
            <w:r w:rsidRPr="00F15BF5">
              <w:rPr>
                <w:b/>
                <w:bCs/>
              </w:rPr>
              <w:fldChar w:fldCharType="end"/>
            </w:r>
            <w:r w:rsidRPr="00F15BF5">
              <w:t xml:space="preserve"> z </w:t>
            </w:r>
            <w:r w:rsidRPr="00F15BF5">
              <w:rPr>
                <w:b/>
                <w:bCs/>
              </w:rPr>
              <w:fldChar w:fldCharType="begin"/>
            </w:r>
            <w:r w:rsidRPr="00F15BF5">
              <w:rPr>
                <w:b/>
                <w:bCs/>
              </w:rPr>
              <w:instrText xml:space="preserve"> SECTIONPAGES  </w:instrText>
            </w:r>
            <w:r w:rsidRPr="00F15BF5">
              <w:rPr>
                <w:b/>
                <w:bCs/>
              </w:rPr>
              <w:fldChar w:fldCharType="separate"/>
            </w:r>
            <w:r w:rsidR="00C5035F">
              <w:rPr>
                <w:b/>
                <w:bCs/>
                <w:noProof/>
              </w:rPr>
              <w:t>20</w:t>
            </w:r>
            <w:r w:rsidRPr="00F15BF5">
              <w:rPr>
                <w:b/>
                <w:bCs/>
              </w:rPr>
              <w:fldChar w:fldCharType="end"/>
            </w:r>
          </w:p>
        </w:sdtContent>
      </w:sdt>
    </w:sdtContent>
  </w:sdt>
  <w:p w14:paraId="4CBC159B" w14:textId="77777777" w:rsidR="0039231F" w:rsidRDefault="0039231F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76FFCE" w14:textId="77777777" w:rsidR="0039231F" w:rsidRDefault="0039231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21BFBE" w14:textId="77777777" w:rsidR="003414A9" w:rsidRDefault="003414A9">
      <w:pPr>
        <w:spacing w:line="240" w:lineRule="auto"/>
      </w:pPr>
      <w:r>
        <w:separator/>
      </w:r>
    </w:p>
  </w:footnote>
  <w:footnote w:type="continuationSeparator" w:id="0">
    <w:p w14:paraId="28A83EED" w14:textId="77777777" w:rsidR="003414A9" w:rsidRDefault="003414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D432AB" w14:textId="77777777" w:rsidR="00F641CA" w:rsidRDefault="00F641CA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E85507" w14:textId="77777777" w:rsidR="00F641CA" w:rsidRDefault="00F641CA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09A2E4" w14:textId="77777777" w:rsidR="0039231F" w:rsidRDefault="0039231F" w:rsidP="00DB6164">
    <w:pPr>
      <w:pStyle w:val="Zhlav"/>
      <w:jc w:val="right"/>
    </w:pPr>
  </w:p>
  <w:p w14:paraId="70A6DA16" w14:textId="77777777" w:rsidR="0039231F" w:rsidRDefault="0039231F" w:rsidP="00DB6164">
    <w:pPr>
      <w:pStyle w:val="Zhlav"/>
      <w:jc w:val="right"/>
    </w:pPr>
  </w:p>
  <w:p w14:paraId="50575EC9" w14:textId="77777777" w:rsidR="0039231F" w:rsidRDefault="0039231F" w:rsidP="00DB6164">
    <w:pPr>
      <w:pStyle w:val="Zhlav"/>
      <w:jc w:val="right"/>
    </w:pPr>
  </w:p>
  <w:p w14:paraId="0BDF678B" w14:textId="54B57369" w:rsidR="0039231F" w:rsidRDefault="0039231F" w:rsidP="001119FD">
    <w:pPr>
      <w:pStyle w:val="Zhlav"/>
      <w:tabs>
        <w:tab w:val="left" w:pos="5629"/>
      </w:tabs>
    </w:pPr>
    <w:r>
      <w:tab/>
    </w:r>
    <w:r>
      <w:tab/>
    </w:r>
    <w:r>
      <w:tab/>
    </w:r>
  </w:p>
  <w:p w14:paraId="3731B132" w14:textId="77777777" w:rsidR="0039231F" w:rsidRDefault="0039231F" w:rsidP="00DB6164">
    <w:pPr>
      <w:pStyle w:val="Zhlav"/>
      <w:jc w:val="right"/>
    </w:pPr>
  </w:p>
  <w:p w14:paraId="210C64DD" w14:textId="58BC4E45" w:rsidR="0039231F" w:rsidRPr="006E1D71" w:rsidRDefault="00A32EBE" w:rsidP="00DB6164">
    <w:pPr>
      <w:pStyle w:val="Zhlav"/>
      <w:jc w:val="right"/>
      <w:rPr>
        <w:highlight w:val="yellow"/>
      </w:rPr>
    </w:pPr>
    <w:r w:rsidRPr="00A32EBE">
      <w:t>MU-IS/9480/2018/641453/RMU</w:t>
    </w:r>
  </w:p>
  <w:p w14:paraId="70D0B1BD" w14:textId="305DFF00" w:rsidR="0039231F" w:rsidRDefault="0039231F" w:rsidP="00DB6164">
    <w:pPr>
      <w:pStyle w:val="Zhlav"/>
      <w:jc w:val="right"/>
    </w:pPr>
    <w:r w:rsidRPr="001745B1">
      <w:rPr>
        <w:noProof/>
        <w:highlight w:val="yellow"/>
      </w:rPr>
      <w:drawing>
        <wp:anchor distT="0" distB="0" distL="114300" distR="114300" simplePos="0" relativeHeight="251659264" behindDoc="1" locked="1" layoutInCell="1" allowOverlap="1" wp14:anchorId="084EC5BB" wp14:editId="419ED18D">
          <wp:simplePos x="0" y="0"/>
          <wp:positionH relativeFrom="page">
            <wp:posOffset>656590</wp:posOffset>
          </wp:positionH>
          <wp:positionV relativeFrom="page">
            <wp:posOffset>-10160</wp:posOffset>
          </wp:positionV>
          <wp:extent cx="2908300" cy="116586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08300" cy="1165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47888"/>
    <w:multiLevelType w:val="hybridMultilevel"/>
    <w:tmpl w:val="C44C309C"/>
    <w:lvl w:ilvl="0" w:tplc="355C77A4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9C5A1D"/>
    <w:multiLevelType w:val="hybridMultilevel"/>
    <w:tmpl w:val="88FA72E6"/>
    <w:lvl w:ilvl="0" w:tplc="8174A9F4">
      <w:numFmt w:val="bullet"/>
      <w:lvlText w:val="-"/>
      <w:lvlJc w:val="left"/>
      <w:pPr>
        <w:ind w:left="79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2" w15:restartNumberingAfterBreak="0">
    <w:nsid w:val="04D748DE"/>
    <w:multiLevelType w:val="hybridMultilevel"/>
    <w:tmpl w:val="E3F2601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>
      <w:start w:val="1"/>
      <w:numFmt w:val="lowerLetter"/>
      <w:lvlText w:val="%5."/>
      <w:lvlJc w:val="left"/>
      <w:pPr>
        <w:ind w:left="3240" w:hanging="360"/>
      </w:pPr>
    </w:lvl>
    <w:lvl w:ilvl="5" w:tplc="0405001B">
      <w:start w:val="1"/>
      <w:numFmt w:val="lowerRoman"/>
      <w:lvlText w:val="%6."/>
      <w:lvlJc w:val="right"/>
      <w:pPr>
        <w:ind w:left="3960" w:hanging="180"/>
      </w:pPr>
    </w:lvl>
    <w:lvl w:ilvl="6" w:tplc="0405000F">
      <w:start w:val="1"/>
      <w:numFmt w:val="decimal"/>
      <w:lvlText w:val="%7."/>
      <w:lvlJc w:val="left"/>
      <w:pPr>
        <w:ind w:left="4680" w:hanging="360"/>
      </w:pPr>
    </w:lvl>
    <w:lvl w:ilvl="7" w:tplc="04050019">
      <w:start w:val="1"/>
      <w:numFmt w:val="lowerLetter"/>
      <w:lvlText w:val="%8."/>
      <w:lvlJc w:val="left"/>
      <w:pPr>
        <w:ind w:left="5400" w:hanging="360"/>
      </w:pPr>
    </w:lvl>
    <w:lvl w:ilvl="8" w:tplc="0405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7E6445"/>
    <w:multiLevelType w:val="hybridMultilevel"/>
    <w:tmpl w:val="7DA808E8"/>
    <w:lvl w:ilvl="0" w:tplc="884E9F02">
      <w:start w:val="4"/>
      <w:numFmt w:val="bullet"/>
      <w:lvlText w:val="-"/>
      <w:lvlJc w:val="left"/>
      <w:pPr>
        <w:ind w:left="794" w:hanging="360"/>
      </w:pPr>
      <w:rPr>
        <w:rFonts w:ascii="Arial" w:eastAsia="Arial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4" w15:restartNumberingAfterBreak="0">
    <w:nsid w:val="0E590D7B"/>
    <w:multiLevelType w:val="multilevel"/>
    <w:tmpl w:val="BFE89C98"/>
    <w:lvl w:ilvl="0">
      <w:start w:val="1"/>
      <w:numFmt w:val="decimal"/>
      <w:lvlText w:val="%1."/>
      <w:lvlJc w:val="left"/>
      <w:pPr>
        <w:ind w:left="2912" w:hanging="36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3107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7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3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9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52" w:hanging="1800"/>
      </w:pPr>
      <w:rPr>
        <w:rFonts w:hint="default"/>
      </w:rPr>
    </w:lvl>
  </w:abstractNum>
  <w:abstractNum w:abstractNumId="5" w15:restartNumberingAfterBreak="0">
    <w:nsid w:val="143A1C0D"/>
    <w:multiLevelType w:val="hybridMultilevel"/>
    <w:tmpl w:val="533800E4"/>
    <w:lvl w:ilvl="0" w:tplc="A538D996">
      <w:start w:val="1"/>
      <w:numFmt w:val="decimal"/>
      <w:lvlText w:val="%1."/>
      <w:lvlJc w:val="center"/>
      <w:pPr>
        <w:ind w:left="720" w:hanging="360"/>
      </w:pPr>
      <w:rPr>
        <w:rFonts w:ascii="Arial" w:hAnsi="Arial" w:cs="Arial" w:hint="default"/>
        <w:b w:val="0"/>
        <w:sz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4F16A9"/>
    <w:multiLevelType w:val="hybridMultilevel"/>
    <w:tmpl w:val="ED6AB2DA"/>
    <w:lvl w:ilvl="0" w:tplc="1FD8F94E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B4158B"/>
    <w:multiLevelType w:val="hybridMultilevel"/>
    <w:tmpl w:val="F4D2D2D6"/>
    <w:lvl w:ilvl="0" w:tplc="0AF6FB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D91105"/>
    <w:multiLevelType w:val="hybridMultilevel"/>
    <w:tmpl w:val="25208168"/>
    <w:lvl w:ilvl="0" w:tplc="67663304">
      <w:start w:val="1"/>
      <w:numFmt w:val="decimal"/>
      <w:pStyle w:val="Nadpis1"/>
      <w:lvlText w:val="%1."/>
      <w:lvlJc w:val="left"/>
      <w:pPr>
        <w:ind w:left="720" w:hanging="360"/>
      </w:pPr>
      <w:rPr>
        <w:rFonts w:ascii="Arial" w:hAnsi="Arial" w:hint="default"/>
        <w:b/>
        <w:i w:val="0"/>
        <w:strike w:val="0"/>
        <w:dstrike w:val="0"/>
        <w:sz w:val="22"/>
        <w:vertAlign w:val="baseli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B221D0"/>
    <w:multiLevelType w:val="multilevel"/>
    <w:tmpl w:val="3F26FA28"/>
    <w:lvl w:ilvl="0">
      <w:start w:val="1"/>
      <w:numFmt w:val="decimal"/>
      <w:lvlText w:val="%1."/>
      <w:lvlJc w:val="left"/>
      <w:pPr>
        <w:ind w:left="794" w:hanging="360"/>
      </w:pPr>
      <w:rPr>
        <w:rFonts w:hint="default"/>
      </w:rPr>
    </w:lvl>
    <w:lvl w:ilvl="1">
      <w:start w:val="12"/>
      <w:numFmt w:val="decimal"/>
      <w:isLgl/>
      <w:lvlText w:val="%1.%2."/>
      <w:lvlJc w:val="left"/>
      <w:pPr>
        <w:ind w:left="115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5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1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4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7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34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34" w:hanging="1800"/>
      </w:pPr>
      <w:rPr>
        <w:rFonts w:hint="default"/>
      </w:rPr>
    </w:lvl>
  </w:abstractNum>
  <w:abstractNum w:abstractNumId="10" w15:restartNumberingAfterBreak="0">
    <w:nsid w:val="618B578A"/>
    <w:multiLevelType w:val="hybridMultilevel"/>
    <w:tmpl w:val="1122B44C"/>
    <w:lvl w:ilvl="0" w:tplc="520602FE">
      <w:start w:val="1"/>
      <w:numFmt w:val="lowerLetter"/>
      <w:lvlText w:val="%1)"/>
      <w:lvlJc w:val="left"/>
      <w:pPr>
        <w:ind w:left="1713" w:hanging="360"/>
      </w:pPr>
      <w:rPr>
        <w:rFonts w:ascii="Arial" w:hAnsi="Arial" w:cs="Arial" w:hint="default"/>
        <w:b w:val="0"/>
        <w:i w:val="0"/>
        <w:caps w:val="0"/>
        <w:vanish w:val="0"/>
        <w:spacing w:val="0"/>
        <w:w w:val="100"/>
        <w:position w:val="0"/>
        <w:sz w:val="22"/>
      </w:rPr>
    </w:lvl>
    <w:lvl w:ilvl="1" w:tplc="04050019" w:tentative="1">
      <w:start w:val="1"/>
      <w:numFmt w:val="lowerLetter"/>
      <w:lvlText w:val="%2."/>
      <w:lvlJc w:val="left"/>
      <w:pPr>
        <w:ind w:left="2433" w:hanging="360"/>
      </w:pPr>
    </w:lvl>
    <w:lvl w:ilvl="2" w:tplc="0405001B" w:tentative="1">
      <w:start w:val="1"/>
      <w:numFmt w:val="lowerRoman"/>
      <w:lvlText w:val="%3."/>
      <w:lvlJc w:val="right"/>
      <w:pPr>
        <w:ind w:left="3153" w:hanging="180"/>
      </w:pPr>
    </w:lvl>
    <w:lvl w:ilvl="3" w:tplc="0405000F" w:tentative="1">
      <w:start w:val="1"/>
      <w:numFmt w:val="decimal"/>
      <w:lvlText w:val="%4."/>
      <w:lvlJc w:val="left"/>
      <w:pPr>
        <w:ind w:left="3873" w:hanging="360"/>
      </w:pPr>
    </w:lvl>
    <w:lvl w:ilvl="4" w:tplc="04050019" w:tentative="1">
      <w:start w:val="1"/>
      <w:numFmt w:val="lowerLetter"/>
      <w:lvlText w:val="%5."/>
      <w:lvlJc w:val="left"/>
      <w:pPr>
        <w:ind w:left="4593" w:hanging="360"/>
      </w:pPr>
    </w:lvl>
    <w:lvl w:ilvl="5" w:tplc="0405001B" w:tentative="1">
      <w:start w:val="1"/>
      <w:numFmt w:val="lowerRoman"/>
      <w:lvlText w:val="%6."/>
      <w:lvlJc w:val="right"/>
      <w:pPr>
        <w:ind w:left="5313" w:hanging="180"/>
      </w:pPr>
    </w:lvl>
    <w:lvl w:ilvl="6" w:tplc="0405000F" w:tentative="1">
      <w:start w:val="1"/>
      <w:numFmt w:val="decimal"/>
      <w:lvlText w:val="%7."/>
      <w:lvlJc w:val="left"/>
      <w:pPr>
        <w:ind w:left="6033" w:hanging="360"/>
      </w:pPr>
    </w:lvl>
    <w:lvl w:ilvl="7" w:tplc="04050019" w:tentative="1">
      <w:start w:val="1"/>
      <w:numFmt w:val="lowerLetter"/>
      <w:lvlText w:val="%8."/>
      <w:lvlJc w:val="left"/>
      <w:pPr>
        <w:ind w:left="6753" w:hanging="360"/>
      </w:pPr>
    </w:lvl>
    <w:lvl w:ilvl="8" w:tplc="0405001B" w:tentative="1">
      <w:start w:val="1"/>
      <w:numFmt w:val="lowerRoman"/>
      <w:lvlText w:val="%9."/>
      <w:lvlJc w:val="right"/>
      <w:pPr>
        <w:ind w:left="7473" w:hanging="180"/>
      </w:p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0"/>
  </w:num>
  <w:num w:numId="5">
    <w:abstractNumId w:val="5"/>
  </w:num>
  <w:num w:numId="6">
    <w:abstractNumId w:val="6"/>
  </w:num>
  <w:num w:numId="7">
    <w:abstractNumId w:val="10"/>
  </w:num>
  <w:num w:numId="8">
    <w:abstractNumId w:val="2"/>
  </w:num>
  <w:num w:numId="9">
    <w:abstractNumId w:val="8"/>
  </w:num>
  <w:num w:numId="10">
    <w:abstractNumId w:val="8"/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 w:numId="16">
    <w:abstractNumId w:val="8"/>
  </w:num>
  <w:num w:numId="17">
    <w:abstractNumId w:val="8"/>
  </w:num>
  <w:num w:numId="18">
    <w:abstractNumId w:val="9"/>
  </w:num>
  <w:num w:numId="19">
    <w:abstractNumId w:val="3"/>
  </w:num>
  <w:num w:numId="20">
    <w:abstractNumId w:val="1"/>
  </w:num>
  <w:num w:numId="21">
    <w:abstractNumId w:val="8"/>
  </w:num>
  <w:num w:numId="22">
    <w:abstractNumId w:val="8"/>
  </w:num>
  <w:num w:numId="23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mirrorMargins/>
  <w:proofState w:spelling="clean" w:grammar="clean"/>
  <w:defaultTabStop w:val="10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AAkNzQwNjczMzIyUdpeDU4uLM/DyQAmPjWgBYOG1dLQAAAA=="/>
  </w:docVars>
  <w:rsids>
    <w:rsidRoot w:val="00E94CDA"/>
    <w:rsid w:val="000003EB"/>
    <w:rsid w:val="00000808"/>
    <w:rsid w:val="00000C30"/>
    <w:rsid w:val="00001357"/>
    <w:rsid w:val="0000155A"/>
    <w:rsid w:val="00002016"/>
    <w:rsid w:val="00002892"/>
    <w:rsid w:val="000029E1"/>
    <w:rsid w:val="00004D4D"/>
    <w:rsid w:val="00005143"/>
    <w:rsid w:val="000052DD"/>
    <w:rsid w:val="00005708"/>
    <w:rsid w:val="00005F60"/>
    <w:rsid w:val="00006237"/>
    <w:rsid w:val="00006838"/>
    <w:rsid w:val="0000781A"/>
    <w:rsid w:val="000078EB"/>
    <w:rsid w:val="00007E4D"/>
    <w:rsid w:val="00010A70"/>
    <w:rsid w:val="00011689"/>
    <w:rsid w:val="00012B78"/>
    <w:rsid w:val="00012CBA"/>
    <w:rsid w:val="0001317B"/>
    <w:rsid w:val="00013A69"/>
    <w:rsid w:val="00013B33"/>
    <w:rsid w:val="00013CD2"/>
    <w:rsid w:val="00013FA7"/>
    <w:rsid w:val="0001410B"/>
    <w:rsid w:val="0001477E"/>
    <w:rsid w:val="00014F9D"/>
    <w:rsid w:val="0001593D"/>
    <w:rsid w:val="00016FA4"/>
    <w:rsid w:val="00017994"/>
    <w:rsid w:val="000201E0"/>
    <w:rsid w:val="000203CB"/>
    <w:rsid w:val="00021CCD"/>
    <w:rsid w:val="00023255"/>
    <w:rsid w:val="000234BB"/>
    <w:rsid w:val="0002351C"/>
    <w:rsid w:val="00023C28"/>
    <w:rsid w:val="00023D09"/>
    <w:rsid w:val="00025735"/>
    <w:rsid w:val="00025842"/>
    <w:rsid w:val="00026048"/>
    <w:rsid w:val="00026AFA"/>
    <w:rsid w:val="00031340"/>
    <w:rsid w:val="00032105"/>
    <w:rsid w:val="0003214E"/>
    <w:rsid w:val="00032282"/>
    <w:rsid w:val="00032EC0"/>
    <w:rsid w:val="00032F55"/>
    <w:rsid w:val="00034DE9"/>
    <w:rsid w:val="0003618C"/>
    <w:rsid w:val="000368F5"/>
    <w:rsid w:val="00036F0F"/>
    <w:rsid w:val="00037C63"/>
    <w:rsid w:val="00037EA9"/>
    <w:rsid w:val="000414D9"/>
    <w:rsid w:val="000426C2"/>
    <w:rsid w:val="00042820"/>
    <w:rsid w:val="00042C32"/>
    <w:rsid w:val="00044C59"/>
    <w:rsid w:val="000451B5"/>
    <w:rsid w:val="00045824"/>
    <w:rsid w:val="00045C57"/>
    <w:rsid w:val="000465CA"/>
    <w:rsid w:val="000465D8"/>
    <w:rsid w:val="0004665F"/>
    <w:rsid w:val="00046727"/>
    <w:rsid w:val="00050232"/>
    <w:rsid w:val="00051F43"/>
    <w:rsid w:val="00051FAB"/>
    <w:rsid w:val="00052123"/>
    <w:rsid w:val="0005246B"/>
    <w:rsid w:val="0005247A"/>
    <w:rsid w:val="00052750"/>
    <w:rsid w:val="00052F31"/>
    <w:rsid w:val="000535D8"/>
    <w:rsid w:val="000537B1"/>
    <w:rsid w:val="00053A2B"/>
    <w:rsid w:val="000541BF"/>
    <w:rsid w:val="000550F4"/>
    <w:rsid w:val="000552A4"/>
    <w:rsid w:val="000556D9"/>
    <w:rsid w:val="00055EB8"/>
    <w:rsid w:val="00055F4A"/>
    <w:rsid w:val="000560C3"/>
    <w:rsid w:val="0005632E"/>
    <w:rsid w:val="000571E4"/>
    <w:rsid w:val="00057E33"/>
    <w:rsid w:val="000603A7"/>
    <w:rsid w:val="00060ADF"/>
    <w:rsid w:val="00062607"/>
    <w:rsid w:val="00062D69"/>
    <w:rsid w:val="000633E7"/>
    <w:rsid w:val="000636A7"/>
    <w:rsid w:val="000643AF"/>
    <w:rsid w:val="000658EF"/>
    <w:rsid w:val="00065D33"/>
    <w:rsid w:val="000662A7"/>
    <w:rsid w:val="0006668B"/>
    <w:rsid w:val="00067F31"/>
    <w:rsid w:val="00067F72"/>
    <w:rsid w:val="000713E0"/>
    <w:rsid w:val="0007145D"/>
    <w:rsid w:val="00072338"/>
    <w:rsid w:val="000728E3"/>
    <w:rsid w:val="00074750"/>
    <w:rsid w:val="00074CCF"/>
    <w:rsid w:val="0007518F"/>
    <w:rsid w:val="000751A5"/>
    <w:rsid w:val="000752D4"/>
    <w:rsid w:val="00076BDF"/>
    <w:rsid w:val="00076DDA"/>
    <w:rsid w:val="00077781"/>
    <w:rsid w:val="00077E0A"/>
    <w:rsid w:val="000800A4"/>
    <w:rsid w:val="00080597"/>
    <w:rsid w:val="000806DA"/>
    <w:rsid w:val="00080E3B"/>
    <w:rsid w:val="00081387"/>
    <w:rsid w:val="00081516"/>
    <w:rsid w:val="00081656"/>
    <w:rsid w:val="000819FA"/>
    <w:rsid w:val="000826A2"/>
    <w:rsid w:val="0008378B"/>
    <w:rsid w:val="00083CE1"/>
    <w:rsid w:val="00084298"/>
    <w:rsid w:val="00085766"/>
    <w:rsid w:val="000859D2"/>
    <w:rsid w:val="00085A05"/>
    <w:rsid w:val="00085C04"/>
    <w:rsid w:val="00086006"/>
    <w:rsid w:val="0008601E"/>
    <w:rsid w:val="000860AB"/>
    <w:rsid w:val="00086830"/>
    <w:rsid w:val="00086A48"/>
    <w:rsid w:val="00090B60"/>
    <w:rsid w:val="00090BF0"/>
    <w:rsid w:val="00090D07"/>
    <w:rsid w:val="00091230"/>
    <w:rsid w:val="00091F02"/>
    <w:rsid w:val="000924D8"/>
    <w:rsid w:val="0009399B"/>
    <w:rsid w:val="000943BD"/>
    <w:rsid w:val="00094FDC"/>
    <w:rsid w:val="00095968"/>
    <w:rsid w:val="000959AF"/>
    <w:rsid w:val="00095D0C"/>
    <w:rsid w:val="000968C9"/>
    <w:rsid w:val="000970C0"/>
    <w:rsid w:val="000971C6"/>
    <w:rsid w:val="00097D96"/>
    <w:rsid w:val="00097DE8"/>
    <w:rsid w:val="00097EC1"/>
    <w:rsid w:val="000A04A1"/>
    <w:rsid w:val="000A0511"/>
    <w:rsid w:val="000A095D"/>
    <w:rsid w:val="000A1294"/>
    <w:rsid w:val="000A1C59"/>
    <w:rsid w:val="000A2D27"/>
    <w:rsid w:val="000A2FEE"/>
    <w:rsid w:val="000A31DB"/>
    <w:rsid w:val="000A3F60"/>
    <w:rsid w:val="000A3F63"/>
    <w:rsid w:val="000A46FD"/>
    <w:rsid w:val="000A553C"/>
    <w:rsid w:val="000A620B"/>
    <w:rsid w:val="000A732E"/>
    <w:rsid w:val="000B069B"/>
    <w:rsid w:val="000B0EC6"/>
    <w:rsid w:val="000B0FB6"/>
    <w:rsid w:val="000B101A"/>
    <w:rsid w:val="000B150C"/>
    <w:rsid w:val="000B2733"/>
    <w:rsid w:val="000B2864"/>
    <w:rsid w:val="000B313F"/>
    <w:rsid w:val="000B4207"/>
    <w:rsid w:val="000B4835"/>
    <w:rsid w:val="000B5548"/>
    <w:rsid w:val="000B56B6"/>
    <w:rsid w:val="000B5DCA"/>
    <w:rsid w:val="000B6008"/>
    <w:rsid w:val="000B605C"/>
    <w:rsid w:val="000B678B"/>
    <w:rsid w:val="000B698C"/>
    <w:rsid w:val="000B6BAF"/>
    <w:rsid w:val="000B6C18"/>
    <w:rsid w:val="000B7412"/>
    <w:rsid w:val="000C0C5A"/>
    <w:rsid w:val="000C16E9"/>
    <w:rsid w:val="000C1B4E"/>
    <w:rsid w:val="000C23E8"/>
    <w:rsid w:val="000C24A2"/>
    <w:rsid w:val="000C2DB5"/>
    <w:rsid w:val="000C3C89"/>
    <w:rsid w:val="000C4955"/>
    <w:rsid w:val="000C4B3D"/>
    <w:rsid w:val="000C5855"/>
    <w:rsid w:val="000C5B28"/>
    <w:rsid w:val="000C6B1F"/>
    <w:rsid w:val="000C70EB"/>
    <w:rsid w:val="000C7CD9"/>
    <w:rsid w:val="000D1BF2"/>
    <w:rsid w:val="000D209A"/>
    <w:rsid w:val="000D25BE"/>
    <w:rsid w:val="000D2C63"/>
    <w:rsid w:val="000D4599"/>
    <w:rsid w:val="000D489A"/>
    <w:rsid w:val="000D6066"/>
    <w:rsid w:val="000D6A49"/>
    <w:rsid w:val="000D792D"/>
    <w:rsid w:val="000E0445"/>
    <w:rsid w:val="000E05D9"/>
    <w:rsid w:val="000E1887"/>
    <w:rsid w:val="000E2AEF"/>
    <w:rsid w:val="000E2B61"/>
    <w:rsid w:val="000E33C2"/>
    <w:rsid w:val="000E3A83"/>
    <w:rsid w:val="000E414A"/>
    <w:rsid w:val="000F1905"/>
    <w:rsid w:val="000F1BBB"/>
    <w:rsid w:val="000F2AE5"/>
    <w:rsid w:val="000F2C73"/>
    <w:rsid w:val="000F390F"/>
    <w:rsid w:val="000F46B0"/>
    <w:rsid w:val="000F6474"/>
    <w:rsid w:val="000F7462"/>
    <w:rsid w:val="001014BE"/>
    <w:rsid w:val="00101B24"/>
    <w:rsid w:val="001026CC"/>
    <w:rsid w:val="00102A6C"/>
    <w:rsid w:val="00102F3B"/>
    <w:rsid w:val="0010305D"/>
    <w:rsid w:val="001033EE"/>
    <w:rsid w:val="001038BD"/>
    <w:rsid w:val="00103C48"/>
    <w:rsid w:val="00103E81"/>
    <w:rsid w:val="00103F1F"/>
    <w:rsid w:val="00104179"/>
    <w:rsid w:val="00104BDE"/>
    <w:rsid w:val="00104C99"/>
    <w:rsid w:val="001056DA"/>
    <w:rsid w:val="001058EA"/>
    <w:rsid w:val="0010596E"/>
    <w:rsid w:val="00105D94"/>
    <w:rsid w:val="00105E30"/>
    <w:rsid w:val="00106C01"/>
    <w:rsid w:val="00106C89"/>
    <w:rsid w:val="00107255"/>
    <w:rsid w:val="00107B52"/>
    <w:rsid w:val="00107BB3"/>
    <w:rsid w:val="0011061A"/>
    <w:rsid w:val="00110E30"/>
    <w:rsid w:val="00110F59"/>
    <w:rsid w:val="00111108"/>
    <w:rsid w:val="001119FD"/>
    <w:rsid w:val="00112807"/>
    <w:rsid w:val="001130DE"/>
    <w:rsid w:val="00113FE8"/>
    <w:rsid w:val="00114523"/>
    <w:rsid w:val="0011510C"/>
    <w:rsid w:val="00115891"/>
    <w:rsid w:val="001159BB"/>
    <w:rsid w:val="00115F7F"/>
    <w:rsid w:val="0011630B"/>
    <w:rsid w:val="00116E1D"/>
    <w:rsid w:val="00117492"/>
    <w:rsid w:val="00120469"/>
    <w:rsid w:val="00120BBC"/>
    <w:rsid w:val="00120CF6"/>
    <w:rsid w:val="00120ED8"/>
    <w:rsid w:val="00120F2A"/>
    <w:rsid w:val="001214C9"/>
    <w:rsid w:val="00121766"/>
    <w:rsid w:val="00121C70"/>
    <w:rsid w:val="0012255A"/>
    <w:rsid w:val="0012257F"/>
    <w:rsid w:val="00122A5B"/>
    <w:rsid w:val="00122F50"/>
    <w:rsid w:val="00123691"/>
    <w:rsid w:val="00124ABE"/>
    <w:rsid w:val="001254D3"/>
    <w:rsid w:val="00125690"/>
    <w:rsid w:val="00125919"/>
    <w:rsid w:val="00125B71"/>
    <w:rsid w:val="00126E82"/>
    <w:rsid w:val="00127106"/>
    <w:rsid w:val="001303F2"/>
    <w:rsid w:val="00130626"/>
    <w:rsid w:val="001309F8"/>
    <w:rsid w:val="0013119F"/>
    <w:rsid w:val="00131B8C"/>
    <w:rsid w:val="00131E61"/>
    <w:rsid w:val="0013255E"/>
    <w:rsid w:val="00132914"/>
    <w:rsid w:val="00132EF2"/>
    <w:rsid w:val="00133E26"/>
    <w:rsid w:val="00133FE4"/>
    <w:rsid w:val="0013493D"/>
    <w:rsid w:val="00135905"/>
    <w:rsid w:val="00135E60"/>
    <w:rsid w:val="00136199"/>
    <w:rsid w:val="00136926"/>
    <w:rsid w:val="00136950"/>
    <w:rsid w:val="00136A31"/>
    <w:rsid w:val="0013721C"/>
    <w:rsid w:val="001372AA"/>
    <w:rsid w:val="001400BE"/>
    <w:rsid w:val="001407C4"/>
    <w:rsid w:val="00140B8B"/>
    <w:rsid w:val="00140D8B"/>
    <w:rsid w:val="0014104B"/>
    <w:rsid w:val="001420B2"/>
    <w:rsid w:val="00142934"/>
    <w:rsid w:val="00143D17"/>
    <w:rsid w:val="00143F3C"/>
    <w:rsid w:val="00144174"/>
    <w:rsid w:val="0014447D"/>
    <w:rsid w:val="001450E1"/>
    <w:rsid w:val="00145115"/>
    <w:rsid w:val="001452A4"/>
    <w:rsid w:val="0014538A"/>
    <w:rsid w:val="001464CA"/>
    <w:rsid w:val="00146BCF"/>
    <w:rsid w:val="00147536"/>
    <w:rsid w:val="00147D92"/>
    <w:rsid w:val="001500CE"/>
    <w:rsid w:val="0015039C"/>
    <w:rsid w:val="00150A1B"/>
    <w:rsid w:val="0015223E"/>
    <w:rsid w:val="0015237B"/>
    <w:rsid w:val="0015282F"/>
    <w:rsid w:val="0015307F"/>
    <w:rsid w:val="0015310F"/>
    <w:rsid w:val="0015345C"/>
    <w:rsid w:val="00153859"/>
    <w:rsid w:val="0015458E"/>
    <w:rsid w:val="00154B37"/>
    <w:rsid w:val="001568FA"/>
    <w:rsid w:val="0015732A"/>
    <w:rsid w:val="00157D5C"/>
    <w:rsid w:val="0016043D"/>
    <w:rsid w:val="00160849"/>
    <w:rsid w:val="00161464"/>
    <w:rsid w:val="00161C5E"/>
    <w:rsid w:val="001628B7"/>
    <w:rsid w:val="00162992"/>
    <w:rsid w:val="00162ED7"/>
    <w:rsid w:val="00162EF0"/>
    <w:rsid w:val="00163945"/>
    <w:rsid w:val="00163A03"/>
    <w:rsid w:val="00163A04"/>
    <w:rsid w:val="001640E0"/>
    <w:rsid w:val="00164D82"/>
    <w:rsid w:val="0016553F"/>
    <w:rsid w:val="001656F0"/>
    <w:rsid w:val="00165916"/>
    <w:rsid w:val="00165F30"/>
    <w:rsid w:val="00165F91"/>
    <w:rsid w:val="001660C5"/>
    <w:rsid w:val="001669DD"/>
    <w:rsid w:val="00167ABE"/>
    <w:rsid w:val="0017041D"/>
    <w:rsid w:val="00170BF6"/>
    <w:rsid w:val="00171054"/>
    <w:rsid w:val="001711FB"/>
    <w:rsid w:val="00171961"/>
    <w:rsid w:val="00171E78"/>
    <w:rsid w:val="00173344"/>
    <w:rsid w:val="00173C5D"/>
    <w:rsid w:val="001745B1"/>
    <w:rsid w:val="00174739"/>
    <w:rsid w:val="0017513B"/>
    <w:rsid w:val="0017568E"/>
    <w:rsid w:val="0017625C"/>
    <w:rsid w:val="00176675"/>
    <w:rsid w:val="00177882"/>
    <w:rsid w:val="0018056F"/>
    <w:rsid w:val="001809CE"/>
    <w:rsid w:val="00182566"/>
    <w:rsid w:val="0018287C"/>
    <w:rsid w:val="00183152"/>
    <w:rsid w:val="00183AC9"/>
    <w:rsid w:val="001851F9"/>
    <w:rsid w:val="0018785A"/>
    <w:rsid w:val="00187FA2"/>
    <w:rsid w:val="0019047E"/>
    <w:rsid w:val="00190531"/>
    <w:rsid w:val="00191859"/>
    <w:rsid w:val="00191C96"/>
    <w:rsid w:val="00191EAA"/>
    <w:rsid w:val="00192001"/>
    <w:rsid w:val="00192081"/>
    <w:rsid w:val="001927DC"/>
    <w:rsid w:val="001936DD"/>
    <w:rsid w:val="00193DD6"/>
    <w:rsid w:val="0019494A"/>
    <w:rsid w:val="00194A7B"/>
    <w:rsid w:val="00194B9B"/>
    <w:rsid w:val="00195114"/>
    <w:rsid w:val="0019593C"/>
    <w:rsid w:val="00196659"/>
    <w:rsid w:val="001966C4"/>
    <w:rsid w:val="00197367"/>
    <w:rsid w:val="00197BE7"/>
    <w:rsid w:val="00197FE0"/>
    <w:rsid w:val="001A07E6"/>
    <w:rsid w:val="001A0CD6"/>
    <w:rsid w:val="001A13B9"/>
    <w:rsid w:val="001A1DC8"/>
    <w:rsid w:val="001A2255"/>
    <w:rsid w:val="001A27D5"/>
    <w:rsid w:val="001A2AB0"/>
    <w:rsid w:val="001A2D46"/>
    <w:rsid w:val="001A2E28"/>
    <w:rsid w:val="001A2E38"/>
    <w:rsid w:val="001A3A75"/>
    <w:rsid w:val="001A3CBE"/>
    <w:rsid w:val="001A451D"/>
    <w:rsid w:val="001A4BAD"/>
    <w:rsid w:val="001A70ED"/>
    <w:rsid w:val="001A720D"/>
    <w:rsid w:val="001A7476"/>
    <w:rsid w:val="001A7BB8"/>
    <w:rsid w:val="001A7E2A"/>
    <w:rsid w:val="001B052E"/>
    <w:rsid w:val="001B0BF9"/>
    <w:rsid w:val="001B1351"/>
    <w:rsid w:val="001B19AF"/>
    <w:rsid w:val="001B1B58"/>
    <w:rsid w:val="001B31AC"/>
    <w:rsid w:val="001B343B"/>
    <w:rsid w:val="001B3463"/>
    <w:rsid w:val="001B509F"/>
    <w:rsid w:val="001B61DD"/>
    <w:rsid w:val="001B63B6"/>
    <w:rsid w:val="001B66E3"/>
    <w:rsid w:val="001B7777"/>
    <w:rsid w:val="001B7E3E"/>
    <w:rsid w:val="001C03F4"/>
    <w:rsid w:val="001C0768"/>
    <w:rsid w:val="001C2870"/>
    <w:rsid w:val="001C29B1"/>
    <w:rsid w:val="001C3500"/>
    <w:rsid w:val="001C3E8B"/>
    <w:rsid w:val="001C43F7"/>
    <w:rsid w:val="001C50A5"/>
    <w:rsid w:val="001C5208"/>
    <w:rsid w:val="001C55B5"/>
    <w:rsid w:val="001C5953"/>
    <w:rsid w:val="001C5F2A"/>
    <w:rsid w:val="001C689A"/>
    <w:rsid w:val="001C727C"/>
    <w:rsid w:val="001D0071"/>
    <w:rsid w:val="001D045B"/>
    <w:rsid w:val="001D0D93"/>
    <w:rsid w:val="001D1B49"/>
    <w:rsid w:val="001D1CF3"/>
    <w:rsid w:val="001D39BB"/>
    <w:rsid w:val="001D47FB"/>
    <w:rsid w:val="001D4816"/>
    <w:rsid w:val="001D5BD5"/>
    <w:rsid w:val="001D6B58"/>
    <w:rsid w:val="001D6C28"/>
    <w:rsid w:val="001D7AFE"/>
    <w:rsid w:val="001D7B5D"/>
    <w:rsid w:val="001E02D9"/>
    <w:rsid w:val="001E0E22"/>
    <w:rsid w:val="001E1102"/>
    <w:rsid w:val="001E2B82"/>
    <w:rsid w:val="001E2CF6"/>
    <w:rsid w:val="001E371D"/>
    <w:rsid w:val="001E378A"/>
    <w:rsid w:val="001E4E11"/>
    <w:rsid w:val="001E5125"/>
    <w:rsid w:val="001E534E"/>
    <w:rsid w:val="001E5767"/>
    <w:rsid w:val="001E604B"/>
    <w:rsid w:val="001E62C4"/>
    <w:rsid w:val="001E68F1"/>
    <w:rsid w:val="001E6CF2"/>
    <w:rsid w:val="001E6D22"/>
    <w:rsid w:val="001F0135"/>
    <w:rsid w:val="001F0310"/>
    <w:rsid w:val="001F038D"/>
    <w:rsid w:val="001F0841"/>
    <w:rsid w:val="001F0B76"/>
    <w:rsid w:val="001F0ECD"/>
    <w:rsid w:val="001F19A5"/>
    <w:rsid w:val="001F1CA9"/>
    <w:rsid w:val="001F2443"/>
    <w:rsid w:val="001F282C"/>
    <w:rsid w:val="001F28A8"/>
    <w:rsid w:val="001F32CB"/>
    <w:rsid w:val="001F36A2"/>
    <w:rsid w:val="001F3CEC"/>
    <w:rsid w:val="001F54E0"/>
    <w:rsid w:val="001F5B6F"/>
    <w:rsid w:val="001F5C54"/>
    <w:rsid w:val="001F5CE6"/>
    <w:rsid w:val="001F602C"/>
    <w:rsid w:val="001F6193"/>
    <w:rsid w:val="001F61B4"/>
    <w:rsid w:val="001F691A"/>
    <w:rsid w:val="001F6A82"/>
    <w:rsid w:val="001F6AA7"/>
    <w:rsid w:val="001F6CAA"/>
    <w:rsid w:val="002001FD"/>
    <w:rsid w:val="002001FF"/>
    <w:rsid w:val="00200709"/>
    <w:rsid w:val="00201147"/>
    <w:rsid w:val="002012E0"/>
    <w:rsid w:val="002016B5"/>
    <w:rsid w:val="00201C21"/>
    <w:rsid w:val="00202224"/>
    <w:rsid w:val="00202789"/>
    <w:rsid w:val="00203400"/>
    <w:rsid w:val="002034B9"/>
    <w:rsid w:val="00204083"/>
    <w:rsid w:val="00204229"/>
    <w:rsid w:val="00205696"/>
    <w:rsid w:val="002068AD"/>
    <w:rsid w:val="00207380"/>
    <w:rsid w:val="0020796E"/>
    <w:rsid w:val="002105A4"/>
    <w:rsid w:val="00210652"/>
    <w:rsid w:val="0021070D"/>
    <w:rsid w:val="0021085E"/>
    <w:rsid w:val="002117C6"/>
    <w:rsid w:val="00211C9A"/>
    <w:rsid w:val="00211F19"/>
    <w:rsid w:val="00212505"/>
    <w:rsid w:val="00212536"/>
    <w:rsid w:val="002127AE"/>
    <w:rsid w:val="002130A4"/>
    <w:rsid w:val="00213687"/>
    <w:rsid w:val="00213BEC"/>
    <w:rsid w:val="00213CD6"/>
    <w:rsid w:val="002147FF"/>
    <w:rsid w:val="00214C5C"/>
    <w:rsid w:val="00214E1B"/>
    <w:rsid w:val="00215B61"/>
    <w:rsid w:val="002166F6"/>
    <w:rsid w:val="002172AC"/>
    <w:rsid w:val="0021759B"/>
    <w:rsid w:val="00217A71"/>
    <w:rsid w:val="00217AB8"/>
    <w:rsid w:val="00217CF3"/>
    <w:rsid w:val="00220FE2"/>
    <w:rsid w:val="00221475"/>
    <w:rsid w:val="00221A35"/>
    <w:rsid w:val="00221AFA"/>
    <w:rsid w:val="00221CC4"/>
    <w:rsid w:val="00221E9D"/>
    <w:rsid w:val="00222287"/>
    <w:rsid w:val="00222901"/>
    <w:rsid w:val="00222C01"/>
    <w:rsid w:val="00223CEA"/>
    <w:rsid w:val="00224382"/>
    <w:rsid w:val="00224C37"/>
    <w:rsid w:val="00224E57"/>
    <w:rsid w:val="0022578E"/>
    <w:rsid w:val="00226F08"/>
    <w:rsid w:val="0023046F"/>
    <w:rsid w:val="002321DF"/>
    <w:rsid w:val="00232288"/>
    <w:rsid w:val="002334C2"/>
    <w:rsid w:val="00233CC9"/>
    <w:rsid w:val="00233F78"/>
    <w:rsid w:val="002346EF"/>
    <w:rsid w:val="00235160"/>
    <w:rsid w:val="0023547C"/>
    <w:rsid w:val="00235B70"/>
    <w:rsid w:val="002363A1"/>
    <w:rsid w:val="00236ED8"/>
    <w:rsid w:val="002370D6"/>
    <w:rsid w:val="002401EA"/>
    <w:rsid w:val="0024150C"/>
    <w:rsid w:val="002417F3"/>
    <w:rsid w:val="00241F2E"/>
    <w:rsid w:val="002421A9"/>
    <w:rsid w:val="00242320"/>
    <w:rsid w:val="002432CF"/>
    <w:rsid w:val="002432F2"/>
    <w:rsid w:val="0024358B"/>
    <w:rsid w:val="00243FCF"/>
    <w:rsid w:val="00244A99"/>
    <w:rsid w:val="00245F0D"/>
    <w:rsid w:val="00246D07"/>
    <w:rsid w:val="00247131"/>
    <w:rsid w:val="00252331"/>
    <w:rsid w:val="00252881"/>
    <w:rsid w:val="00252BE7"/>
    <w:rsid w:val="0025308A"/>
    <w:rsid w:val="00253E4D"/>
    <w:rsid w:val="00254AB0"/>
    <w:rsid w:val="00254BC4"/>
    <w:rsid w:val="002553D5"/>
    <w:rsid w:val="00255CB0"/>
    <w:rsid w:val="002564DC"/>
    <w:rsid w:val="00256D3F"/>
    <w:rsid w:val="00256FAB"/>
    <w:rsid w:val="002601FB"/>
    <w:rsid w:val="00260879"/>
    <w:rsid w:val="002615FE"/>
    <w:rsid w:val="00262135"/>
    <w:rsid w:val="002622A3"/>
    <w:rsid w:val="00262C02"/>
    <w:rsid w:val="00264702"/>
    <w:rsid w:val="00265733"/>
    <w:rsid w:val="00265B42"/>
    <w:rsid w:val="002665A9"/>
    <w:rsid w:val="00266AA5"/>
    <w:rsid w:val="00267120"/>
    <w:rsid w:val="00267278"/>
    <w:rsid w:val="00267DBB"/>
    <w:rsid w:val="00270538"/>
    <w:rsid w:val="00270765"/>
    <w:rsid w:val="00270A30"/>
    <w:rsid w:val="002712AF"/>
    <w:rsid w:val="00271AAD"/>
    <w:rsid w:val="00271E44"/>
    <w:rsid w:val="00272BA2"/>
    <w:rsid w:val="00272BEE"/>
    <w:rsid w:val="002736E9"/>
    <w:rsid w:val="00273F4D"/>
    <w:rsid w:val="00274778"/>
    <w:rsid w:val="002751A1"/>
    <w:rsid w:val="002751AC"/>
    <w:rsid w:val="00276E6C"/>
    <w:rsid w:val="00277125"/>
    <w:rsid w:val="0027722E"/>
    <w:rsid w:val="00277505"/>
    <w:rsid w:val="00280903"/>
    <w:rsid w:val="00280A88"/>
    <w:rsid w:val="00282575"/>
    <w:rsid w:val="002825D9"/>
    <w:rsid w:val="002831C3"/>
    <w:rsid w:val="002833A5"/>
    <w:rsid w:val="00283D2B"/>
    <w:rsid w:val="002841EF"/>
    <w:rsid w:val="00284723"/>
    <w:rsid w:val="00284A29"/>
    <w:rsid w:val="00287C88"/>
    <w:rsid w:val="00287D97"/>
    <w:rsid w:val="00290820"/>
    <w:rsid w:val="00290B54"/>
    <w:rsid w:val="00290C40"/>
    <w:rsid w:val="00290FBF"/>
    <w:rsid w:val="00291F0A"/>
    <w:rsid w:val="00292256"/>
    <w:rsid w:val="00292B39"/>
    <w:rsid w:val="0029341F"/>
    <w:rsid w:val="002937ED"/>
    <w:rsid w:val="00293E5C"/>
    <w:rsid w:val="00294B6D"/>
    <w:rsid w:val="00294CCD"/>
    <w:rsid w:val="0029526B"/>
    <w:rsid w:val="00295ABC"/>
    <w:rsid w:val="00295BCD"/>
    <w:rsid w:val="00296C80"/>
    <w:rsid w:val="002970F9"/>
    <w:rsid w:val="002976F6"/>
    <w:rsid w:val="00297AE0"/>
    <w:rsid w:val="002A0394"/>
    <w:rsid w:val="002A0B39"/>
    <w:rsid w:val="002A0BEC"/>
    <w:rsid w:val="002A12ED"/>
    <w:rsid w:val="002A2D7B"/>
    <w:rsid w:val="002A5487"/>
    <w:rsid w:val="002A5691"/>
    <w:rsid w:val="002A5C99"/>
    <w:rsid w:val="002A61ED"/>
    <w:rsid w:val="002A747F"/>
    <w:rsid w:val="002B0F6B"/>
    <w:rsid w:val="002B10A4"/>
    <w:rsid w:val="002B113B"/>
    <w:rsid w:val="002B1620"/>
    <w:rsid w:val="002B1AE0"/>
    <w:rsid w:val="002B22B3"/>
    <w:rsid w:val="002B29CE"/>
    <w:rsid w:val="002B310C"/>
    <w:rsid w:val="002B31AC"/>
    <w:rsid w:val="002B3ED9"/>
    <w:rsid w:val="002B4B2A"/>
    <w:rsid w:val="002B4D7E"/>
    <w:rsid w:val="002B6336"/>
    <w:rsid w:val="002B6B59"/>
    <w:rsid w:val="002B6BD2"/>
    <w:rsid w:val="002B6C0A"/>
    <w:rsid w:val="002B73B2"/>
    <w:rsid w:val="002B7B8B"/>
    <w:rsid w:val="002C1126"/>
    <w:rsid w:val="002C15F9"/>
    <w:rsid w:val="002C29C0"/>
    <w:rsid w:val="002C2EEA"/>
    <w:rsid w:val="002C4A05"/>
    <w:rsid w:val="002C545D"/>
    <w:rsid w:val="002C54E9"/>
    <w:rsid w:val="002C572D"/>
    <w:rsid w:val="002C6AE7"/>
    <w:rsid w:val="002C6BE5"/>
    <w:rsid w:val="002C7F85"/>
    <w:rsid w:val="002C7FCB"/>
    <w:rsid w:val="002D05A6"/>
    <w:rsid w:val="002D063B"/>
    <w:rsid w:val="002D0B0A"/>
    <w:rsid w:val="002D3156"/>
    <w:rsid w:val="002D323D"/>
    <w:rsid w:val="002D351D"/>
    <w:rsid w:val="002D3A41"/>
    <w:rsid w:val="002D3C5C"/>
    <w:rsid w:val="002D3FF9"/>
    <w:rsid w:val="002D4D44"/>
    <w:rsid w:val="002D4F69"/>
    <w:rsid w:val="002D50F0"/>
    <w:rsid w:val="002D58F5"/>
    <w:rsid w:val="002D77C0"/>
    <w:rsid w:val="002E0BBC"/>
    <w:rsid w:val="002E0C35"/>
    <w:rsid w:val="002E1150"/>
    <w:rsid w:val="002E1E7F"/>
    <w:rsid w:val="002E1FE7"/>
    <w:rsid w:val="002E28C4"/>
    <w:rsid w:val="002E2D09"/>
    <w:rsid w:val="002E364A"/>
    <w:rsid w:val="002E39B8"/>
    <w:rsid w:val="002E4090"/>
    <w:rsid w:val="002E576B"/>
    <w:rsid w:val="002E5AE6"/>
    <w:rsid w:val="002E5C80"/>
    <w:rsid w:val="002E6800"/>
    <w:rsid w:val="002E6F43"/>
    <w:rsid w:val="002F0381"/>
    <w:rsid w:val="002F0503"/>
    <w:rsid w:val="002F08DF"/>
    <w:rsid w:val="002F1196"/>
    <w:rsid w:val="002F143D"/>
    <w:rsid w:val="002F1881"/>
    <w:rsid w:val="002F32A2"/>
    <w:rsid w:val="002F4341"/>
    <w:rsid w:val="002F485B"/>
    <w:rsid w:val="002F4C95"/>
    <w:rsid w:val="002F4CC7"/>
    <w:rsid w:val="002F4D0B"/>
    <w:rsid w:val="002F502C"/>
    <w:rsid w:val="002F5659"/>
    <w:rsid w:val="002F5BD9"/>
    <w:rsid w:val="002F63C2"/>
    <w:rsid w:val="002F6639"/>
    <w:rsid w:val="002F7EFB"/>
    <w:rsid w:val="00300661"/>
    <w:rsid w:val="0030076C"/>
    <w:rsid w:val="00301297"/>
    <w:rsid w:val="0030138D"/>
    <w:rsid w:val="00301AE9"/>
    <w:rsid w:val="00303249"/>
    <w:rsid w:val="003032B9"/>
    <w:rsid w:val="003032ED"/>
    <w:rsid w:val="00303735"/>
    <w:rsid w:val="00303937"/>
    <w:rsid w:val="00303CF5"/>
    <w:rsid w:val="0030430F"/>
    <w:rsid w:val="00305D44"/>
    <w:rsid w:val="00305ECA"/>
    <w:rsid w:val="003068BB"/>
    <w:rsid w:val="00306CD5"/>
    <w:rsid w:val="0030738F"/>
    <w:rsid w:val="00307879"/>
    <w:rsid w:val="00310081"/>
    <w:rsid w:val="00310FD8"/>
    <w:rsid w:val="00311306"/>
    <w:rsid w:val="00312076"/>
    <w:rsid w:val="0031265B"/>
    <w:rsid w:val="003128DA"/>
    <w:rsid w:val="00312E93"/>
    <w:rsid w:val="00313107"/>
    <w:rsid w:val="003138DA"/>
    <w:rsid w:val="00313DD4"/>
    <w:rsid w:val="00314E3F"/>
    <w:rsid w:val="00315EEB"/>
    <w:rsid w:val="00316276"/>
    <w:rsid w:val="00316F6A"/>
    <w:rsid w:val="003172B8"/>
    <w:rsid w:val="003174BE"/>
    <w:rsid w:val="0031790A"/>
    <w:rsid w:val="00317935"/>
    <w:rsid w:val="00320167"/>
    <w:rsid w:val="003201E8"/>
    <w:rsid w:val="003207FB"/>
    <w:rsid w:val="00320997"/>
    <w:rsid w:val="00320EA4"/>
    <w:rsid w:val="00321327"/>
    <w:rsid w:val="00322938"/>
    <w:rsid w:val="00323D51"/>
    <w:rsid w:val="00323EAD"/>
    <w:rsid w:val="003241B2"/>
    <w:rsid w:val="0032466B"/>
    <w:rsid w:val="00324997"/>
    <w:rsid w:val="00324BB8"/>
    <w:rsid w:val="00324D89"/>
    <w:rsid w:val="00325520"/>
    <w:rsid w:val="00325E86"/>
    <w:rsid w:val="00326F99"/>
    <w:rsid w:val="0032775E"/>
    <w:rsid w:val="0033186C"/>
    <w:rsid w:val="00331BAB"/>
    <w:rsid w:val="00331DCF"/>
    <w:rsid w:val="003323CF"/>
    <w:rsid w:val="00332620"/>
    <w:rsid w:val="00332983"/>
    <w:rsid w:val="00332F38"/>
    <w:rsid w:val="0033301B"/>
    <w:rsid w:val="003343A8"/>
    <w:rsid w:val="00334923"/>
    <w:rsid w:val="003349D8"/>
    <w:rsid w:val="00334F70"/>
    <w:rsid w:val="003353F2"/>
    <w:rsid w:val="003356D2"/>
    <w:rsid w:val="00336C5B"/>
    <w:rsid w:val="00337A75"/>
    <w:rsid w:val="00340028"/>
    <w:rsid w:val="003403D8"/>
    <w:rsid w:val="00340554"/>
    <w:rsid w:val="00340BA9"/>
    <w:rsid w:val="00340C1A"/>
    <w:rsid w:val="003414A9"/>
    <w:rsid w:val="003418F3"/>
    <w:rsid w:val="00341BAF"/>
    <w:rsid w:val="00341C98"/>
    <w:rsid w:val="00343004"/>
    <w:rsid w:val="0034331D"/>
    <w:rsid w:val="00343791"/>
    <w:rsid w:val="003447E4"/>
    <w:rsid w:val="003449C9"/>
    <w:rsid w:val="0034506D"/>
    <w:rsid w:val="003459D6"/>
    <w:rsid w:val="00345BE9"/>
    <w:rsid w:val="00346275"/>
    <w:rsid w:val="003469DB"/>
    <w:rsid w:val="00346E86"/>
    <w:rsid w:val="003479B3"/>
    <w:rsid w:val="003501D4"/>
    <w:rsid w:val="00350D51"/>
    <w:rsid w:val="00350D74"/>
    <w:rsid w:val="00351307"/>
    <w:rsid w:val="00351377"/>
    <w:rsid w:val="00353F14"/>
    <w:rsid w:val="00353FE9"/>
    <w:rsid w:val="00354012"/>
    <w:rsid w:val="00354404"/>
    <w:rsid w:val="0035474B"/>
    <w:rsid w:val="003564BE"/>
    <w:rsid w:val="0035674A"/>
    <w:rsid w:val="00356C9B"/>
    <w:rsid w:val="003577AD"/>
    <w:rsid w:val="00357BA9"/>
    <w:rsid w:val="00360BD5"/>
    <w:rsid w:val="00361275"/>
    <w:rsid w:val="003621FB"/>
    <w:rsid w:val="0036220F"/>
    <w:rsid w:val="003629E1"/>
    <w:rsid w:val="00363846"/>
    <w:rsid w:val="00363899"/>
    <w:rsid w:val="003646E7"/>
    <w:rsid w:val="00364C4E"/>
    <w:rsid w:val="00365964"/>
    <w:rsid w:val="00366103"/>
    <w:rsid w:val="00367B2D"/>
    <w:rsid w:val="00370156"/>
    <w:rsid w:val="003704D2"/>
    <w:rsid w:val="003705A7"/>
    <w:rsid w:val="00370D06"/>
    <w:rsid w:val="00370E17"/>
    <w:rsid w:val="00370FB6"/>
    <w:rsid w:val="00371445"/>
    <w:rsid w:val="00371629"/>
    <w:rsid w:val="00372136"/>
    <w:rsid w:val="0037222B"/>
    <w:rsid w:val="00372AD2"/>
    <w:rsid w:val="00373095"/>
    <w:rsid w:val="003733D2"/>
    <w:rsid w:val="003745C6"/>
    <w:rsid w:val="0037498A"/>
    <w:rsid w:val="003765BD"/>
    <w:rsid w:val="00376A3C"/>
    <w:rsid w:val="00377FA2"/>
    <w:rsid w:val="003805A2"/>
    <w:rsid w:val="00381048"/>
    <w:rsid w:val="0038184E"/>
    <w:rsid w:val="00381C72"/>
    <w:rsid w:val="00382603"/>
    <w:rsid w:val="00382920"/>
    <w:rsid w:val="003829FE"/>
    <w:rsid w:val="00384478"/>
    <w:rsid w:val="00384887"/>
    <w:rsid w:val="00384FBA"/>
    <w:rsid w:val="00385329"/>
    <w:rsid w:val="0038537C"/>
    <w:rsid w:val="0038539A"/>
    <w:rsid w:val="0038576F"/>
    <w:rsid w:val="00385BE0"/>
    <w:rsid w:val="003861AD"/>
    <w:rsid w:val="003864B8"/>
    <w:rsid w:val="00387B85"/>
    <w:rsid w:val="00390121"/>
    <w:rsid w:val="0039060A"/>
    <w:rsid w:val="0039094C"/>
    <w:rsid w:val="003910FF"/>
    <w:rsid w:val="00391F3D"/>
    <w:rsid w:val="003921AD"/>
    <w:rsid w:val="0039231F"/>
    <w:rsid w:val="0039287F"/>
    <w:rsid w:val="00393016"/>
    <w:rsid w:val="00393DC6"/>
    <w:rsid w:val="00394156"/>
    <w:rsid w:val="003946E1"/>
    <w:rsid w:val="003948CD"/>
    <w:rsid w:val="00395714"/>
    <w:rsid w:val="00395A3F"/>
    <w:rsid w:val="00395C05"/>
    <w:rsid w:val="00396177"/>
    <w:rsid w:val="003964FC"/>
    <w:rsid w:val="0039679E"/>
    <w:rsid w:val="00396AC6"/>
    <w:rsid w:val="00397310"/>
    <w:rsid w:val="003974D5"/>
    <w:rsid w:val="003A0004"/>
    <w:rsid w:val="003A045A"/>
    <w:rsid w:val="003A0C0E"/>
    <w:rsid w:val="003A15DC"/>
    <w:rsid w:val="003A1CD8"/>
    <w:rsid w:val="003A1F62"/>
    <w:rsid w:val="003A2634"/>
    <w:rsid w:val="003A27E6"/>
    <w:rsid w:val="003A3217"/>
    <w:rsid w:val="003A3AD3"/>
    <w:rsid w:val="003A3CEF"/>
    <w:rsid w:val="003A4B36"/>
    <w:rsid w:val="003A4C09"/>
    <w:rsid w:val="003A545B"/>
    <w:rsid w:val="003A6391"/>
    <w:rsid w:val="003A6B8B"/>
    <w:rsid w:val="003A6D98"/>
    <w:rsid w:val="003A6E7D"/>
    <w:rsid w:val="003B0031"/>
    <w:rsid w:val="003B053E"/>
    <w:rsid w:val="003B09BF"/>
    <w:rsid w:val="003B25B2"/>
    <w:rsid w:val="003B29B3"/>
    <w:rsid w:val="003B2D3D"/>
    <w:rsid w:val="003B412F"/>
    <w:rsid w:val="003B4A67"/>
    <w:rsid w:val="003B4D9C"/>
    <w:rsid w:val="003B51A4"/>
    <w:rsid w:val="003B51B3"/>
    <w:rsid w:val="003B59C8"/>
    <w:rsid w:val="003B5A08"/>
    <w:rsid w:val="003B6936"/>
    <w:rsid w:val="003B71F7"/>
    <w:rsid w:val="003B7225"/>
    <w:rsid w:val="003B76D5"/>
    <w:rsid w:val="003B77B5"/>
    <w:rsid w:val="003B7851"/>
    <w:rsid w:val="003C0198"/>
    <w:rsid w:val="003C01D6"/>
    <w:rsid w:val="003C0E76"/>
    <w:rsid w:val="003C122A"/>
    <w:rsid w:val="003C2C70"/>
    <w:rsid w:val="003C2E6B"/>
    <w:rsid w:val="003C2ECA"/>
    <w:rsid w:val="003C3F80"/>
    <w:rsid w:val="003C44BC"/>
    <w:rsid w:val="003C4A89"/>
    <w:rsid w:val="003C4B22"/>
    <w:rsid w:val="003C5304"/>
    <w:rsid w:val="003C5420"/>
    <w:rsid w:val="003C5F8D"/>
    <w:rsid w:val="003C668C"/>
    <w:rsid w:val="003C66AA"/>
    <w:rsid w:val="003D0584"/>
    <w:rsid w:val="003D0D84"/>
    <w:rsid w:val="003D0ED8"/>
    <w:rsid w:val="003D1C9E"/>
    <w:rsid w:val="003D2B83"/>
    <w:rsid w:val="003D2C3B"/>
    <w:rsid w:val="003D3CEE"/>
    <w:rsid w:val="003D3D3D"/>
    <w:rsid w:val="003D40C3"/>
    <w:rsid w:val="003D410B"/>
    <w:rsid w:val="003D44A6"/>
    <w:rsid w:val="003D515C"/>
    <w:rsid w:val="003D5BBA"/>
    <w:rsid w:val="003D5FE6"/>
    <w:rsid w:val="003D64D7"/>
    <w:rsid w:val="003D65B1"/>
    <w:rsid w:val="003D6668"/>
    <w:rsid w:val="003D6CB2"/>
    <w:rsid w:val="003D729F"/>
    <w:rsid w:val="003D78AB"/>
    <w:rsid w:val="003D7AC3"/>
    <w:rsid w:val="003E0B9B"/>
    <w:rsid w:val="003E0CE2"/>
    <w:rsid w:val="003E16C5"/>
    <w:rsid w:val="003E1893"/>
    <w:rsid w:val="003E1CC7"/>
    <w:rsid w:val="003E2C1D"/>
    <w:rsid w:val="003E3E5C"/>
    <w:rsid w:val="003E4054"/>
    <w:rsid w:val="003E43C9"/>
    <w:rsid w:val="003E45B5"/>
    <w:rsid w:val="003E4876"/>
    <w:rsid w:val="003E4CD6"/>
    <w:rsid w:val="003E5071"/>
    <w:rsid w:val="003E5374"/>
    <w:rsid w:val="003E5911"/>
    <w:rsid w:val="003E6025"/>
    <w:rsid w:val="003E6773"/>
    <w:rsid w:val="003E6C7C"/>
    <w:rsid w:val="003E764E"/>
    <w:rsid w:val="003E7E4B"/>
    <w:rsid w:val="003F0850"/>
    <w:rsid w:val="003F10ED"/>
    <w:rsid w:val="003F24ED"/>
    <w:rsid w:val="003F33DC"/>
    <w:rsid w:val="003F3ACD"/>
    <w:rsid w:val="003F3C2F"/>
    <w:rsid w:val="003F6425"/>
    <w:rsid w:val="003F67A2"/>
    <w:rsid w:val="003F6BDB"/>
    <w:rsid w:val="003F75A8"/>
    <w:rsid w:val="00400508"/>
    <w:rsid w:val="00401750"/>
    <w:rsid w:val="00401847"/>
    <w:rsid w:val="00402A21"/>
    <w:rsid w:val="00402E22"/>
    <w:rsid w:val="00403118"/>
    <w:rsid w:val="00404325"/>
    <w:rsid w:val="00405534"/>
    <w:rsid w:val="00406343"/>
    <w:rsid w:val="00406495"/>
    <w:rsid w:val="0041080D"/>
    <w:rsid w:val="00410883"/>
    <w:rsid w:val="00410D0D"/>
    <w:rsid w:val="004111AD"/>
    <w:rsid w:val="004113A5"/>
    <w:rsid w:val="004116A6"/>
    <w:rsid w:val="00411929"/>
    <w:rsid w:val="00411B3F"/>
    <w:rsid w:val="00412682"/>
    <w:rsid w:val="00412997"/>
    <w:rsid w:val="00412CD7"/>
    <w:rsid w:val="0041312B"/>
    <w:rsid w:val="0041329C"/>
    <w:rsid w:val="004132ED"/>
    <w:rsid w:val="00413349"/>
    <w:rsid w:val="004134F3"/>
    <w:rsid w:val="004140E4"/>
    <w:rsid w:val="004142B5"/>
    <w:rsid w:val="00414659"/>
    <w:rsid w:val="00414D52"/>
    <w:rsid w:val="00414E7A"/>
    <w:rsid w:val="0041655B"/>
    <w:rsid w:val="004165E6"/>
    <w:rsid w:val="004166C0"/>
    <w:rsid w:val="0041730D"/>
    <w:rsid w:val="0042009D"/>
    <w:rsid w:val="00420235"/>
    <w:rsid w:val="00420D95"/>
    <w:rsid w:val="00421F80"/>
    <w:rsid w:val="004224FB"/>
    <w:rsid w:val="00422EC7"/>
    <w:rsid w:val="00422F45"/>
    <w:rsid w:val="00423691"/>
    <w:rsid w:val="004247EE"/>
    <w:rsid w:val="00425DBB"/>
    <w:rsid w:val="00426533"/>
    <w:rsid w:val="00426679"/>
    <w:rsid w:val="00426BFD"/>
    <w:rsid w:val="00427422"/>
    <w:rsid w:val="004278FC"/>
    <w:rsid w:val="004308CB"/>
    <w:rsid w:val="00433610"/>
    <w:rsid w:val="004338AD"/>
    <w:rsid w:val="0043394B"/>
    <w:rsid w:val="00433DEF"/>
    <w:rsid w:val="0043407B"/>
    <w:rsid w:val="00434EFB"/>
    <w:rsid w:val="00435134"/>
    <w:rsid w:val="004351EF"/>
    <w:rsid w:val="00435936"/>
    <w:rsid w:val="004364F0"/>
    <w:rsid w:val="00436C6C"/>
    <w:rsid w:val="0044017D"/>
    <w:rsid w:val="004404C1"/>
    <w:rsid w:val="00441120"/>
    <w:rsid w:val="004415B2"/>
    <w:rsid w:val="00441B16"/>
    <w:rsid w:val="00441B78"/>
    <w:rsid w:val="0044283D"/>
    <w:rsid w:val="004428B8"/>
    <w:rsid w:val="00443A54"/>
    <w:rsid w:val="00443BA7"/>
    <w:rsid w:val="00444409"/>
    <w:rsid w:val="00444753"/>
    <w:rsid w:val="00444E5A"/>
    <w:rsid w:val="004461B2"/>
    <w:rsid w:val="00446728"/>
    <w:rsid w:val="0044709D"/>
    <w:rsid w:val="00447508"/>
    <w:rsid w:val="004504CF"/>
    <w:rsid w:val="0045093A"/>
    <w:rsid w:val="0045305B"/>
    <w:rsid w:val="00453B39"/>
    <w:rsid w:val="00453F2D"/>
    <w:rsid w:val="00454870"/>
    <w:rsid w:val="0045589C"/>
    <w:rsid w:val="004567EA"/>
    <w:rsid w:val="00456938"/>
    <w:rsid w:val="00456B53"/>
    <w:rsid w:val="00456F82"/>
    <w:rsid w:val="00460030"/>
    <w:rsid w:val="00461677"/>
    <w:rsid w:val="00461CBA"/>
    <w:rsid w:val="00462355"/>
    <w:rsid w:val="0046257A"/>
    <w:rsid w:val="00463B72"/>
    <w:rsid w:val="00463DC5"/>
    <w:rsid w:val="004645E3"/>
    <w:rsid w:val="0046550F"/>
    <w:rsid w:val="004656F5"/>
    <w:rsid w:val="0046577B"/>
    <w:rsid w:val="00466595"/>
    <w:rsid w:val="00466895"/>
    <w:rsid w:val="00466FE2"/>
    <w:rsid w:val="004679EE"/>
    <w:rsid w:val="00467C7D"/>
    <w:rsid w:val="00470135"/>
    <w:rsid w:val="0047017A"/>
    <w:rsid w:val="004705C8"/>
    <w:rsid w:val="0047182C"/>
    <w:rsid w:val="00471C23"/>
    <w:rsid w:val="00471E1A"/>
    <w:rsid w:val="00472345"/>
    <w:rsid w:val="00473099"/>
    <w:rsid w:val="00473371"/>
    <w:rsid w:val="00473BFB"/>
    <w:rsid w:val="00473F12"/>
    <w:rsid w:val="00474182"/>
    <w:rsid w:val="0047484A"/>
    <w:rsid w:val="00474930"/>
    <w:rsid w:val="00474FC9"/>
    <w:rsid w:val="0047572C"/>
    <w:rsid w:val="00475768"/>
    <w:rsid w:val="00475EEC"/>
    <w:rsid w:val="00476063"/>
    <w:rsid w:val="004762CB"/>
    <w:rsid w:val="00476578"/>
    <w:rsid w:val="004771E2"/>
    <w:rsid w:val="00477B0E"/>
    <w:rsid w:val="00480BB3"/>
    <w:rsid w:val="00481CA3"/>
    <w:rsid w:val="004827C5"/>
    <w:rsid w:val="00483523"/>
    <w:rsid w:val="004835C9"/>
    <w:rsid w:val="00483CF1"/>
    <w:rsid w:val="00484BC1"/>
    <w:rsid w:val="00484E34"/>
    <w:rsid w:val="00484F31"/>
    <w:rsid w:val="00485D3F"/>
    <w:rsid w:val="00486004"/>
    <w:rsid w:val="00487FCC"/>
    <w:rsid w:val="00490052"/>
    <w:rsid w:val="0049014C"/>
    <w:rsid w:val="0049018F"/>
    <w:rsid w:val="004907C6"/>
    <w:rsid w:val="00490C83"/>
    <w:rsid w:val="0049142D"/>
    <w:rsid w:val="004915E3"/>
    <w:rsid w:val="0049204B"/>
    <w:rsid w:val="004927A2"/>
    <w:rsid w:val="004939E6"/>
    <w:rsid w:val="00494BE1"/>
    <w:rsid w:val="00494D89"/>
    <w:rsid w:val="00494F37"/>
    <w:rsid w:val="0049508C"/>
    <w:rsid w:val="00495DB2"/>
    <w:rsid w:val="004971F2"/>
    <w:rsid w:val="004976F0"/>
    <w:rsid w:val="004A0B2F"/>
    <w:rsid w:val="004A1C6F"/>
    <w:rsid w:val="004A2ACF"/>
    <w:rsid w:val="004A2C2B"/>
    <w:rsid w:val="004A2F12"/>
    <w:rsid w:val="004A3274"/>
    <w:rsid w:val="004A395D"/>
    <w:rsid w:val="004A6A04"/>
    <w:rsid w:val="004A6ABA"/>
    <w:rsid w:val="004A702F"/>
    <w:rsid w:val="004A797D"/>
    <w:rsid w:val="004A79BA"/>
    <w:rsid w:val="004A7D76"/>
    <w:rsid w:val="004B07CF"/>
    <w:rsid w:val="004B08DE"/>
    <w:rsid w:val="004B0976"/>
    <w:rsid w:val="004B0B6E"/>
    <w:rsid w:val="004B0C7F"/>
    <w:rsid w:val="004B10A5"/>
    <w:rsid w:val="004B11B0"/>
    <w:rsid w:val="004B2119"/>
    <w:rsid w:val="004B2652"/>
    <w:rsid w:val="004B2EB3"/>
    <w:rsid w:val="004B3D09"/>
    <w:rsid w:val="004B466F"/>
    <w:rsid w:val="004B62CE"/>
    <w:rsid w:val="004B73AB"/>
    <w:rsid w:val="004C03D0"/>
    <w:rsid w:val="004C071B"/>
    <w:rsid w:val="004C0D57"/>
    <w:rsid w:val="004C0D7A"/>
    <w:rsid w:val="004C301B"/>
    <w:rsid w:val="004C35AF"/>
    <w:rsid w:val="004C4851"/>
    <w:rsid w:val="004C5088"/>
    <w:rsid w:val="004C5638"/>
    <w:rsid w:val="004C69CD"/>
    <w:rsid w:val="004C69EC"/>
    <w:rsid w:val="004C7E6E"/>
    <w:rsid w:val="004D029F"/>
    <w:rsid w:val="004D0826"/>
    <w:rsid w:val="004D0CE3"/>
    <w:rsid w:val="004D148B"/>
    <w:rsid w:val="004D26A5"/>
    <w:rsid w:val="004D4194"/>
    <w:rsid w:val="004D428D"/>
    <w:rsid w:val="004D448F"/>
    <w:rsid w:val="004D486C"/>
    <w:rsid w:val="004D4BA2"/>
    <w:rsid w:val="004D4FA5"/>
    <w:rsid w:val="004D5656"/>
    <w:rsid w:val="004D5955"/>
    <w:rsid w:val="004D5A79"/>
    <w:rsid w:val="004D773B"/>
    <w:rsid w:val="004D7AE7"/>
    <w:rsid w:val="004E0300"/>
    <w:rsid w:val="004E0463"/>
    <w:rsid w:val="004E0F07"/>
    <w:rsid w:val="004E2C1F"/>
    <w:rsid w:val="004E2C61"/>
    <w:rsid w:val="004E389E"/>
    <w:rsid w:val="004E3E89"/>
    <w:rsid w:val="004E42D9"/>
    <w:rsid w:val="004E53F8"/>
    <w:rsid w:val="004E5F6D"/>
    <w:rsid w:val="004E65F1"/>
    <w:rsid w:val="004E6BC2"/>
    <w:rsid w:val="004E7D44"/>
    <w:rsid w:val="004E7E7B"/>
    <w:rsid w:val="004E7F1B"/>
    <w:rsid w:val="004F0820"/>
    <w:rsid w:val="004F0986"/>
    <w:rsid w:val="004F1339"/>
    <w:rsid w:val="004F1715"/>
    <w:rsid w:val="004F1E9F"/>
    <w:rsid w:val="004F2F75"/>
    <w:rsid w:val="004F3432"/>
    <w:rsid w:val="004F44FB"/>
    <w:rsid w:val="004F4517"/>
    <w:rsid w:val="004F4676"/>
    <w:rsid w:val="004F4933"/>
    <w:rsid w:val="004F528F"/>
    <w:rsid w:val="004F57DE"/>
    <w:rsid w:val="004F5EE0"/>
    <w:rsid w:val="004F6002"/>
    <w:rsid w:val="004F62BB"/>
    <w:rsid w:val="004F6582"/>
    <w:rsid w:val="004F7C20"/>
    <w:rsid w:val="005000C7"/>
    <w:rsid w:val="0050087E"/>
    <w:rsid w:val="00500A58"/>
    <w:rsid w:val="00500DDA"/>
    <w:rsid w:val="00500F12"/>
    <w:rsid w:val="005026B3"/>
    <w:rsid w:val="00502AFB"/>
    <w:rsid w:val="00502F70"/>
    <w:rsid w:val="0050302A"/>
    <w:rsid w:val="0050382F"/>
    <w:rsid w:val="0050480E"/>
    <w:rsid w:val="00504C38"/>
    <w:rsid w:val="005050DA"/>
    <w:rsid w:val="005058EC"/>
    <w:rsid w:val="00505FE2"/>
    <w:rsid w:val="00507700"/>
    <w:rsid w:val="0050783E"/>
    <w:rsid w:val="00507F1B"/>
    <w:rsid w:val="00510D67"/>
    <w:rsid w:val="00511CBB"/>
    <w:rsid w:val="00511D85"/>
    <w:rsid w:val="00512584"/>
    <w:rsid w:val="00512818"/>
    <w:rsid w:val="00512BC1"/>
    <w:rsid w:val="00512FAA"/>
    <w:rsid w:val="005132EE"/>
    <w:rsid w:val="00514B27"/>
    <w:rsid w:val="00514C76"/>
    <w:rsid w:val="00515701"/>
    <w:rsid w:val="0051662A"/>
    <w:rsid w:val="00517226"/>
    <w:rsid w:val="005177DB"/>
    <w:rsid w:val="00520BD8"/>
    <w:rsid w:val="00520D0E"/>
    <w:rsid w:val="00521197"/>
    <w:rsid w:val="005216D1"/>
    <w:rsid w:val="005218EE"/>
    <w:rsid w:val="00521EE4"/>
    <w:rsid w:val="00524064"/>
    <w:rsid w:val="0052466B"/>
    <w:rsid w:val="00525016"/>
    <w:rsid w:val="00525189"/>
    <w:rsid w:val="00526042"/>
    <w:rsid w:val="005261B1"/>
    <w:rsid w:val="005265EE"/>
    <w:rsid w:val="00526B30"/>
    <w:rsid w:val="00526D6B"/>
    <w:rsid w:val="0052798B"/>
    <w:rsid w:val="00527FF7"/>
    <w:rsid w:val="0053034E"/>
    <w:rsid w:val="005303A5"/>
    <w:rsid w:val="00530B36"/>
    <w:rsid w:val="005319D3"/>
    <w:rsid w:val="00532D9E"/>
    <w:rsid w:val="00533510"/>
    <w:rsid w:val="005337EB"/>
    <w:rsid w:val="00533B56"/>
    <w:rsid w:val="00534323"/>
    <w:rsid w:val="00534379"/>
    <w:rsid w:val="005344C6"/>
    <w:rsid w:val="005348F9"/>
    <w:rsid w:val="0053524D"/>
    <w:rsid w:val="0053568F"/>
    <w:rsid w:val="00536094"/>
    <w:rsid w:val="0053641A"/>
    <w:rsid w:val="005375AB"/>
    <w:rsid w:val="00537D6E"/>
    <w:rsid w:val="00540294"/>
    <w:rsid w:val="005409AB"/>
    <w:rsid w:val="0054117F"/>
    <w:rsid w:val="00543754"/>
    <w:rsid w:val="00543B42"/>
    <w:rsid w:val="0054422C"/>
    <w:rsid w:val="00544974"/>
    <w:rsid w:val="00546265"/>
    <w:rsid w:val="00546288"/>
    <w:rsid w:val="005512D6"/>
    <w:rsid w:val="00551647"/>
    <w:rsid w:val="0055198C"/>
    <w:rsid w:val="00551E2F"/>
    <w:rsid w:val="005522FD"/>
    <w:rsid w:val="005524A9"/>
    <w:rsid w:val="00553A6B"/>
    <w:rsid w:val="00554FAC"/>
    <w:rsid w:val="00557F71"/>
    <w:rsid w:val="00560BFF"/>
    <w:rsid w:val="005610F7"/>
    <w:rsid w:val="0056274A"/>
    <w:rsid w:val="00562EF3"/>
    <w:rsid w:val="00563997"/>
    <w:rsid w:val="0056412C"/>
    <w:rsid w:val="00564D5B"/>
    <w:rsid w:val="005662A0"/>
    <w:rsid w:val="00566E48"/>
    <w:rsid w:val="005677F5"/>
    <w:rsid w:val="00570580"/>
    <w:rsid w:val="00570C88"/>
    <w:rsid w:val="00571F98"/>
    <w:rsid w:val="00572384"/>
    <w:rsid w:val="00572623"/>
    <w:rsid w:val="00572C55"/>
    <w:rsid w:val="00572D01"/>
    <w:rsid w:val="00572EA2"/>
    <w:rsid w:val="00573414"/>
    <w:rsid w:val="005745C6"/>
    <w:rsid w:val="0057490F"/>
    <w:rsid w:val="00574BF8"/>
    <w:rsid w:val="00575C60"/>
    <w:rsid w:val="005760B0"/>
    <w:rsid w:val="00576A65"/>
    <w:rsid w:val="0057736F"/>
    <w:rsid w:val="0058012D"/>
    <w:rsid w:val="0058079E"/>
    <w:rsid w:val="00581A16"/>
    <w:rsid w:val="00583C60"/>
    <w:rsid w:val="005841AE"/>
    <w:rsid w:val="005848BF"/>
    <w:rsid w:val="00584A76"/>
    <w:rsid w:val="005856C7"/>
    <w:rsid w:val="005859F3"/>
    <w:rsid w:val="00585B5D"/>
    <w:rsid w:val="00585FCD"/>
    <w:rsid w:val="005863D7"/>
    <w:rsid w:val="00586952"/>
    <w:rsid w:val="00586BDF"/>
    <w:rsid w:val="0058733E"/>
    <w:rsid w:val="005878E1"/>
    <w:rsid w:val="00587AD8"/>
    <w:rsid w:val="005900E9"/>
    <w:rsid w:val="00590809"/>
    <w:rsid w:val="005909CC"/>
    <w:rsid w:val="005910FB"/>
    <w:rsid w:val="00591618"/>
    <w:rsid w:val="005920EA"/>
    <w:rsid w:val="00592559"/>
    <w:rsid w:val="00592FD8"/>
    <w:rsid w:val="00593617"/>
    <w:rsid w:val="00593749"/>
    <w:rsid w:val="00593A7F"/>
    <w:rsid w:val="00593F25"/>
    <w:rsid w:val="00594D6D"/>
    <w:rsid w:val="00595235"/>
    <w:rsid w:val="00595743"/>
    <w:rsid w:val="005957A7"/>
    <w:rsid w:val="00595E07"/>
    <w:rsid w:val="005976FE"/>
    <w:rsid w:val="005A0B42"/>
    <w:rsid w:val="005A0E19"/>
    <w:rsid w:val="005A14C3"/>
    <w:rsid w:val="005A2008"/>
    <w:rsid w:val="005A219F"/>
    <w:rsid w:val="005A229E"/>
    <w:rsid w:val="005A253B"/>
    <w:rsid w:val="005A2592"/>
    <w:rsid w:val="005A3137"/>
    <w:rsid w:val="005A46C8"/>
    <w:rsid w:val="005A5CF9"/>
    <w:rsid w:val="005A6120"/>
    <w:rsid w:val="005A650B"/>
    <w:rsid w:val="005A658E"/>
    <w:rsid w:val="005A6D8F"/>
    <w:rsid w:val="005B06DA"/>
    <w:rsid w:val="005B0786"/>
    <w:rsid w:val="005B1B68"/>
    <w:rsid w:val="005B1F51"/>
    <w:rsid w:val="005B2C3C"/>
    <w:rsid w:val="005B3022"/>
    <w:rsid w:val="005B33DB"/>
    <w:rsid w:val="005B361C"/>
    <w:rsid w:val="005B365D"/>
    <w:rsid w:val="005B3A13"/>
    <w:rsid w:val="005B4C15"/>
    <w:rsid w:val="005B561B"/>
    <w:rsid w:val="005B6B84"/>
    <w:rsid w:val="005B6F34"/>
    <w:rsid w:val="005C0B55"/>
    <w:rsid w:val="005C0F9F"/>
    <w:rsid w:val="005C2466"/>
    <w:rsid w:val="005C3BB1"/>
    <w:rsid w:val="005C3C35"/>
    <w:rsid w:val="005C45CB"/>
    <w:rsid w:val="005C4BBF"/>
    <w:rsid w:val="005C4D14"/>
    <w:rsid w:val="005C4F3C"/>
    <w:rsid w:val="005C4F4F"/>
    <w:rsid w:val="005C5019"/>
    <w:rsid w:val="005C5332"/>
    <w:rsid w:val="005C5780"/>
    <w:rsid w:val="005C63FB"/>
    <w:rsid w:val="005D0A5F"/>
    <w:rsid w:val="005D1059"/>
    <w:rsid w:val="005D11C4"/>
    <w:rsid w:val="005D187A"/>
    <w:rsid w:val="005D1BFC"/>
    <w:rsid w:val="005D2B20"/>
    <w:rsid w:val="005D3152"/>
    <w:rsid w:val="005D36CD"/>
    <w:rsid w:val="005D3A99"/>
    <w:rsid w:val="005D40E2"/>
    <w:rsid w:val="005D4254"/>
    <w:rsid w:val="005D45A2"/>
    <w:rsid w:val="005D56C0"/>
    <w:rsid w:val="005D6783"/>
    <w:rsid w:val="005D6EC6"/>
    <w:rsid w:val="005D726A"/>
    <w:rsid w:val="005E0233"/>
    <w:rsid w:val="005E0594"/>
    <w:rsid w:val="005E072F"/>
    <w:rsid w:val="005E1187"/>
    <w:rsid w:val="005E17E2"/>
    <w:rsid w:val="005E294C"/>
    <w:rsid w:val="005E30D0"/>
    <w:rsid w:val="005E3CCD"/>
    <w:rsid w:val="005E4D8B"/>
    <w:rsid w:val="005E5C07"/>
    <w:rsid w:val="005E6A53"/>
    <w:rsid w:val="005E6C71"/>
    <w:rsid w:val="005E7441"/>
    <w:rsid w:val="005E7F04"/>
    <w:rsid w:val="005F05D2"/>
    <w:rsid w:val="005F074A"/>
    <w:rsid w:val="005F0D8F"/>
    <w:rsid w:val="005F14B2"/>
    <w:rsid w:val="005F1505"/>
    <w:rsid w:val="005F16CE"/>
    <w:rsid w:val="005F187B"/>
    <w:rsid w:val="005F2078"/>
    <w:rsid w:val="005F234E"/>
    <w:rsid w:val="005F273C"/>
    <w:rsid w:val="005F27D9"/>
    <w:rsid w:val="005F4947"/>
    <w:rsid w:val="005F57D7"/>
    <w:rsid w:val="005F68A1"/>
    <w:rsid w:val="005F6967"/>
    <w:rsid w:val="005F7158"/>
    <w:rsid w:val="00600D00"/>
    <w:rsid w:val="006016D6"/>
    <w:rsid w:val="0060274C"/>
    <w:rsid w:val="00602D10"/>
    <w:rsid w:val="00602DAA"/>
    <w:rsid w:val="006036F9"/>
    <w:rsid w:val="00603DEF"/>
    <w:rsid w:val="006047BE"/>
    <w:rsid w:val="00604BB0"/>
    <w:rsid w:val="00605C82"/>
    <w:rsid w:val="0060610F"/>
    <w:rsid w:val="00606170"/>
    <w:rsid w:val="00607949"/>
    <w:rsid w:val="00610D5C"/>
    <w:rsid w:val="00610DF5"/>
    <w:rsid w:val="00611237"/>
    <w:rsid w:val="0061163A"/>
    <w:rsid w:val="00611E74"/>
    <w:rsid w:val="0061237C"/>
    <w:rsid w:val="00612DFA"/>
    <w:rsid w:val="00612E8D"/>
    <w:rsid w:val="00612FE8"/>
    <w:rsid w:val="0061379C"/>
    <w:rsid w:val="0061379E"/>
    <w:rsid w:val="006151C2"/>
    <w:rsid w:val="00615DCD"/>
    <w:rsid w:val="00615F3D"/>
    <w:rsid w:val="00616889"/>
    <w:rsid w:val="0062058A"/>
    <w:rsid w:val="006207B6"/>
    <w:rsid w:val="0062170D"/>
    <w:rsid w:val="00621FFC"/>
    <w:rsid w:val="00622370"/>
    <w:rsid w:val="006228B7"/>
    <w:rsid w:val="00623038"/>
    <w:rsid w:val="00623251"/>
    <w:rsid w:val="0062348B"/>
    <w:rsid w:val="00624461"/>
    <w:rsid w:val="0062461F"/>
    <w:rsid w:val="00624C0F"/>
    <w:rsid w:val="00625168"/>
    <w:rsid w:val="00625326"/>
    <w:rsid w:val="0062544F"/>
    <w:rsid w:val="006258A4"/>
    <w:rsid w:val="00626737"/>
    <w:rsid w:val="00626D71"/>
    <w:rsid w:val="00627001"/>
    <w:rsid w:val="0063097F"/>
    <w:rsid w:val="00630ABF"/>
    <w:rsid w:val="00630E48"/>
    <w:rsid w:val="00630FA4"/>
    <w:rsid w:val="0063138E"/>
    <w:rsid w:val="0063175A"/>
    <w:rsid w:val="00631D68"/>
    <w:rsid w:val="00632196"/>
    <w:rsid w:val="0063358D"/>
    <w:rsid w:val="00633678"/>
    <w:rsid w:val="00633CBC"/>
    <w:rsid w:val="00634216"/>
    <w:rsid w:val="00634349"/>
    <w:rsid w:val="006343D9"/>
    <w:rsid w:val="006346E7"/>
    <w:rsid w:val="00634DBF"/>
    <w:rsid w:val="00634EF8"/>
    <w:rsid w:val="00635255"/>
    <w:rsid w:val="006355B3"/>
    <w:rsid w:val="00635A32"/>
    <w:rsid w:val="006364C1"/>
    <w:rsid w:val="00636CE3"/>
    <w:rsid w:val="00636E5A"/>
    <w:rsid w:val="006377D4"/>
    <w:rsid w:val="006378E6"/>
    <w:rsid w:val="006402A2"/>
    <w:rsid w:val="00642738"/>
    <w:rsid w:val="00643D4F"/>
    <w:rsid w:val="006445AD"/>
    <w:rsid w:val="00644897"/>
    <w:rsid w:val="006451B7"/>
    <w:rsid w:val="0064573D"/>
    <w:rsid w:val="006467C1"/>
    <w:rsid w:val="006468E9"/>
    <w:rsid w:val="00647951"/>
    <w:rsid w:val="00647A9A"/>
    <w:rsid w:val="00647F92"/>
    <w:rsid w:val="00650DB7"/>
    <w:rsid w:val="00650F4F"/>
    <w:rsid w:val="00651114"/>
    <w:rsid w:val="00651A0D"/>
    <w:rsid w:val="00652C1C"/>
    <w:rsid w:val="0065316D"/>
    <w:rsid w:val="00653417"/>
    <w:rsid w:val="006534E7"/>
    <w:rsid w:val="00654CF6"/>
    <w:rsid w:val="0065569F"/>
    <w:rsid w:val="00656EB5"/>
    <w:rsid w:val="00657F72"/>
    <w:rsid w:val="00660979"/>
    <w:rsid w:val="00660F38"/>
    <w:rsid w:val="00661205"/>
    <w:rsid w:val="00661579"/>
    <w:rsid w:val="00662A3C"/>
    <w:rsid w:val="006632A5"/>
    <w:rsid w:val="006634D3"/>
    <w:rsid w:val="00664064"/>
    <w:rsid w:val="006641E4"/>
    <w:rsid w:val="00664C44"/>
    <w:rsid w:val="00664ED7"/>
    <w:rsid w:val="0066535D"/>
    <w:rsid w:val="0066537C"/>
    <w:rsid w:val="00666870"/>
    <w:rsid w:val="00666B31"/>
    <w:rsid w:val="00667A84"/>
    <w:rsid w:val="00667ED0"/>
    <w:rsid w:val="00667EE3"/>
    <w:rsid w:val="00670493"/>
    <w:rsid w:val="006709B9"/>
    <w:rsid w:val="00671455"/>
    <w:rsid w:val="006717C0"/>
    <w:rsid w:val="00673999"/>
    <w:rsid w:val="00673C57"/>
    <w:rsid w:val="00674B1B"/>
    <w:rsid w:val="00674B47"/>
    <w:rsid w:val="00675B77"/>
    <w:rsid w:val="00675BAC"/>
    <w:rsid w:val="00676116"/>
    <w:rsid w:val="0067620F"/>
    <w:rsid w:val="00677603"/>
    <w:rsid w:val="006776AD"/>
    <w:rsid w:val="00677F8E"/>
    <w:rsid w:val="00680213"/>
    <w:rsid w:val="00682239"/>
    <w:rsid w:val="006829CC"/>
    <w:rsid w:val="00682BEE"/>
    <w:rsid w:val="00683827"/>
    <w:rsid w:val="0068483A"/>
    <w:rsid w:val="006850D2"/>
    <w:rsid w:val="006856BB"/>
    <w:rsid w:val="006856C1"/>
    <w:rsid w:val="0068582C"/>
    <w:rsid w:val="00686000"/>
    <w:rsid w:val="00686DA3"/>
    <w:rsid w:val="00687F86"/>
    <w:rsid w:val="00690379"/>
    <w:rsid w:val="00690394"/>
    <w:rsid w:val="006906EB"/>
    <w:rsid w:val="00690E74"/>
    <w:rsid w:val="00693BED"/>
    <w:rsid w:val="00694DD3"/>
    <w:rsid w:val="00695141"/>
    <w:rsid w:val="00695892"/>
    <w:rsid w:val="00695CF8"/>
    <w:rsid w:val="00695EE2"/>
    <w:rsid w:val="006961F3"/>
    <w:rsid w:val="006967BB"/>
    <w:rsid w:val="006972B2"/>
    <w:rsid w:val="0069735C"/>
    <w:rsid w:val="00697517"/>
    <w:rsid w:val="00697910"/>
    <w:rsid w:val="006A0402"/>
    <w:rsid w:val="006A04AB"/>
    <w:rsid w:val="006A09ED"/>
    <w:rsid w:val="006A0C55"/>
    <w:rsid w:val="006A21C6"/>
    <w:rsid w:val="006A228F"/>
    <w:rsid w:val="006A231D"/>
    <w:rsid w:val="006A2452"/>
    <w:rsid w:val="006A24A4"/>
    <w:rsid w:val="006A2EF9"/>
    <w:rsid w:val="006A3CD8"/>
    <w:rsid w:val="006A3EA7"/>
    <w:rsid w:val="006A3FDA"/>
    <w:rsid w:val="006A41EA"/>
    <w:rsid w:val="006A4203"/>
    <w:rsid w:val="006A4D65"/>
    <w:rsid w:val="006A4FC8"/>
    <w:rsid w:val="006A5B25"/>
    <w:rsid w:val="006A6329"/>
    <w:rsid w:val="006A67B2"/>
    <w:rsid w:val="006A699F"/>
    <w:rsid w:val="006A6D01"/>
    <w:rsid w:val="006A7258"/>
    <w:rsid w:val="006A78B2"/>
    <w:rsid w:val="006A7BD1"/>
    <w:rsid w:val="006B0679"/>
    <w:rsid w:val="006B291C"/>
    <w:rsid w:val="006B3397"/>
    <w:rsid w:val="006B35E3"/>
    <w:rsid w:val="006B421D"/>
    <w:rsid w:val="006B4D7D"/>
    <w:rsid w:val="006B4F4D"/>
    <w:rsid w:val="006B5389"/>
    <w:rsid w:val="006B5DAF"/>
    <w:rsid w:val="006B5FC2"/>
    <w:rsid w:val="006B6259"/>
    <w:rsid w:val="006B6698"/>
    <w:rsid w:val="006B7489"/>
    <w:rsid w:val="006B757F"/>
    <w:rsid w:val="006B7650"/>
    <w:rsid w:val="006C001F"/>
    <w:rsid w:val="006C056E"/>
    <w:rsid w:val="006C10AB"/>
    <w:rsid w:val="006C1408"/>
    <w:rsid w:val="006C181A"/>
    <w:rsid w:val="006C21C6"/>
    <w:rsid w:val="006C3436"/>
    <w:rsid w:val="006C3EF2"/>
    <w:rsid w:val="006C4591"/>
    <w:rsid w:val="006C5D2D"/>
    <w:rsid w:val="006C66CF"/>
    <w:rsid w:val="006C68B9"/>
    <w:rsid w:val="006C6F53"/>
    <w:rsid w:val="006C704F"/>
    <w:rsid w:val="006D062E"/>
    <w:rsid w:val="006D07A5"/>
    <w:rsid w:val="006D091D"/>
    <w:rsid w:val="006D1122"/>
    <w:rsid w:val="006D1815"/>
    <w:rsid w:val="006D19D0"/>
    <w:rsid w:val="006D2567"/>
    <w:rsid w:val="006D274B"/>
    <w:rsid w:val="006D361B"/>
    <w:rsid w:val="006D3DB9"/>
    <w:rsid w:val="006D4C6E"/>
    <w:rsid w:val="006D4CD8"/>
    <w:rsid w:val="006D5F29"/>
    <w:rsid w:val="006D6525"/>
    <w:rsid w:val="006D73CB"/>
    <w:rsid w:val="006D746D"/>
    <w:rsid w:val="006D775B"/>
    <w:rsid w:val="006D7B23"/>
    <w:rsid w:val="006E13D0"/>
    <w:rsid w:val="006E158D"/>
    <w:rsid w:val="006E1CE3"/>
    <w:rsid w:val="006E1D71"/>
    <w:rsid w:val="006E1FDE"/>
    <w:rsid w:val="006E221F"/>
    <w:rsid w:val="006E3654"/>
    <w:rsid w:val="006E46C0"/>
    <w:rsid w:val="006E53C2"/>
    <w:rsid w:val="006E620D"/>
    <w:rsid w:val="006E673B"/>
    <w:rsid w:val="006E6781"/>
    <w:rsid w:val="006E6835"/>
    <w:rsid w:val="006E6AEB"/>
    <w:rsid w:val="006E6B99"/>
    <w:rsid w:val="006F004B"/>
    <w:rsid w:val="006F0E30"/>
    <w:rsid w:val="006F0FC9"/>
    <w:rsid w:val="006F14B1"/>
    <w:rsid w:val="006F1E7A"/>
    <w:rsid w:val="006F2890"/>
    <w:rsid w:val="006F2AFF"/>
    <w:rsid w:val="006F48A2"/>
    <w:rsid w:val="006F4EC5"/>
    <w:rsid w:val="006F5699"/>
    <w:rsid w:val="006F5782"/>
    <w:rsid w:val="006F593E"/>
    <w:rsid w:val="006F5D76"/>
    <w:rsid w:val="006F60FF"/>
    <w:rsid w:val="006F64AC"/>
    <w:rsid w:val="006F76B2"/>
    <w:rsid w:val="006F78D4"/>
    <w:rsid w:val="006F7AD7"/>
    <w:rsid w:val="00700F35"/>
    <w:rsid w:val="00704033"/>
    <w:rsid w:val="00705829"/>
    <w:rsid w:val="007059ED"/>
    <w:rsid w:val="0070705C"/>
    <w:rsid w:val="007077B3"/>
    <w:rsid w:val="00707AA8"/>
    <w:rsid w:val="00710D7B"/>
    <w:rsid w:val="00711180"/>
    <w:rsid w:val="00712C88"/>
    <w:rsid w:val="00713AB5"/>
    <w:rsid w:val="00714865"/>
    <w:rsid w:val="00715C3D"/>
    <w:rsid w:val="00715F9D"/>
    <w:rsid w:val="007168D2"/>
    <w:rsid w:val="0071726E"/>
    <w:rsid w:val="0071772A"/>
    <w:rsid w:val="00717944"/>
    <w:rsid w:val="00720C86"/>
    <w:rsid w:val="00721905"/>
    <w:rsid w:val="0072208E"/>
    <w:rsid w:val="007223A8"/>
    <w:rsid w:val="007229A0"/>
    <w:rsid w:val="0072308D"/>
    <w:rsid w:val="007254A5"/>
    <w:rsid w:val="0072687F"/>
    <w:rsid w:val="007268B8"/>
    <w:rsid w:val="00726B57"/>
    <w:rsid w:val="0072788F"/>
    <w:rsid w:val="007303F2"/>
    <w:rsid w:val="00730A4A"/>
    <w:rsid w:val="00730D2F"/>
    <w:rsid w:val="00733077"/>
    <w:rsid w:val="0073330C"/>
    <w:rsid w:val="0073348D"/>
    <w:rsid w:val="0073361B"/>
    <w:rsid w:val="00733C56"/>
    <w:rsid w:val="00733E39"/>
    <w:rsid w:val="007341E2"/>
    <w:rsid w:val="007346BC"/>
    <w:rsid w:val="00735614"/>
    <w:rsid w:val="0073630D"/>
    <w:rsid w:val="00740644"/>
    <w:rsid w:val="007408F0"/>
    <w:rsid w:val="00741D2B"/>
    <w:rsid w:val="007421EE"/>
    <w:rsid w:val="0074226A"/>
    <w:rsid w:val="0074249C"/>
    <w:rsid w:val="00743208"/>
    <w:rsid w:val="00743371"/>
    <w:rsid w:val="00743DD2"/>
    <w:rsid w:val="00744F7C"/>
    <w:rsid w:val="00745014"/>
    <w:rsid w:val="0074581F"/>
    <w:rsid w:val="007460B6"/>
    <w:rsid w:val="00746FD0"/>
    <w:rsid w:val="007474E0"/>
    <w:rsid w:val="00747CF1"/>
    <w:rsid w:val="007507B7"/>
    <w:rsid w:val="00750BBD"/>
    <w:rsid w:val="00750D1C"/>
    <w:rsid w:val="007511DC"/>
    <w:rsid w:val="00751CE8"/>
    <w:rsid w:val="007528F3"/>
    <w:rsid w:val="00753EDF"/>
    <w:rsid w:val="007542FD"/>
    <w:rsid w:val="00754C9F"/>
    <w:rsid w:val="00756324"/>
    <w:rsid w:val="0075781C"/>
    <w:rsid w:val="00760588"/>
    <w:rsid w:val="00762516"/>
    <w:rsid w:val="00763273"/>
    <w:rsid w:val="007642A8"/>
    <w:rsid w:val="00764D43"/>
    <w:rsid w:val="007657D6"/>
    <w:rsid w:val="00766C1A"/>
    <w:rsid w:val="0076748A"/>
    <w:rsid w:val="00767633"/>
    <w:rsid w:val="00770860"/>
    <w:rsid w:val="007708E9"/>
    <w:rsid w:val="007709D3"/>
    <w:rsid w:val="00770C33"/>
    <w:rsid w:val="007712B3"/>
    <w:rsid w:val="007716DF"/>
    <w:rsid w:val="00771BC6"/>
    <w:rsid w:val="00771F6A"/>
    <w:rsid w:val="0077204D"/>
    <w:rsid w:val="007721B7"/>
    <w:rsid w:val="007722EF"/>
    <w:rsid w:val="007726DF"/>
    <w:rsid w:val="00773A11"/>
    <w:rsid w:val="00773C14"/>
    <w:rsid w:val="00773FBE"/>
    <w:rsid w:val="00774125"/>
    <w:rsid w:val="007741C0"/>
    <w:rsid w:val="00774332"/>
    <w:rsid w:val="00774794"/>
    <w:rsid w:val="00775130"/>
    <w:rsid w:val="007761B9"/>
    <w:rsid w:val="007763CC"/>
    <w:rsid w:val="0078004F"/>
    <w:rsid w:val="007807E1"/>
    <w:rsid w:val="007818E2"/>
    <w:rsid w:val="00782147"/>
    <w:rsid w:val="00782A0B"/>
    <w:rsid w:val="00782AB6"/>
    <w:rsid w:val="00783255"/>
    <w:rsid w:val="00784135"/>
    <w:rsid w:val="00784AB1"/>
    <w:rsid w:val="00785EBB"/>
    <w:rsid w:val="00786800"/>
    <w:rsid w:val="00786C7E"/>
    <w:rsid w:val="00786FCB"/>
    <w:rsid w:val="00787E39"/>
    <w:rsid w:val="0079015F"/>
    <w:rsid w:val="00790464"/>
    <w:rsid w:val="007904F4"/>
    <w:rsid w:val="00790737"/>
    <w:rsid w:val="007918BA"/>
    <w:rsid w:val="0079214F"/>
    <w:rsid w:val="00792A99"/>
    <w:rsid w:val="00794033"/>
    <w:rsid w:val="00794913"/>
    <w:rsid w:val="00794DAB"/>
    <w:rsid w:val="007955A0"/>
    <w:rsid w:val="00795836"/>
    <w:rsid w:val="00795BD7"/>
    <w:rsid w:val="00796B89"/>
    <w:rsid w:val="00796E6A"/>
    <w:rsid w:val="00796F79"/>
    <w:rsid w:val="007A0227"/>
    <w:rsid w:val="007A0301"/>
    <w:rsid w:val="007A0381"/>
    <w:rsid w:val="007A0FBC"/>
    <w:rsid w:val="007A164B"/>
    <w:rsid w:val="007A31B0"/>
    <w:rsid w:val="007A3490"/>
    <w:rsid w:val="007A3507"/>
    <w:rsid w:val="007A407F"/>
    <w:rsid w:val="007A607B"/>
    <w:rsid w:val="007B145D"/>
    <w:rsid w:val="007B18E9"/>
    <w:rsid w:val="007B1AFE"/>
    <w:rsid w:val="007B1E9F"/>
    <w:rsid w:val="007B27B7"/>
    <w:rsid w:val="007B2C7D"/>
    <w:rsid w:val="007B2EDD"/>
    <w:rsid w:val="007B2EFC"/>
    <w:rsid w:val="007B369F"/>
    <w:rsid w:val="007B3BD3"/>
    <w:rsid w:val="007B3DE7"/>
    <w:rsid w:val="007B3FE9"/>
    <w:rsid w:val="007B460C"/>
    <w:rsid w:val="007B5952"/>
    <w:rsid w:val="007B59D9"/>
    <w:rsid w:val="007B5BE9"/>
    <w:rsid w:val="007B61E9"/>
    <w:rsid w:val="007B6560"/>
    <w:rsid w:val="007B66BA"/>
    <w:rsid w:val="007B68CC"/>
    <w:rsid w:val="007B6D1E"/>
    <w:rsid w:val="007B6D1F"/>
    <w:rsid w:val="007B6F58"/>
    <w:rsid w:val="007B7354"/>
    <w:rsid w:val="007C03EE"/>
    <w:rsid w:val="007C0C6F"/>
    <w:rsid w:val="007C0EC9"/>
    <w:rsid w:val="007C1437"/>
    <w:rsid w:val="007C20B4"/>
    <w:rsid w:val="007C4503"/>
    <w:rsid w:val="007C4DFF"/>
    <w:rsid w:val="007C548C"/>
    <w:rsid w:val="007C5735"/>
    <w:rsid w:val="007C57AA"/>
    <w:rsid w:val="007C5DA3"/>
    <w:rsid w:val="007C5E9B"/>
    <w:rsid w:val="007C6079"/>
    <w:rsid w:val="007C61FB"/>
    <w:rsid w:val="007C64BB"/>
    <w:rsid w:val="007C6EFA"/>
    <w:rsid w:val="007C7225"/>
    <w:rsid w:val="007C742B"/>
    <w:rsid w:val="007C7558"/>
    <w:rsid w:val="007C7566"/>
    <w:rsid w:val="007C76A8"/>
    <w:rsid w:val="007C7886"/>
    <w:rsid w:val="007D0289"/>
    <w:rsid w:val="007D0680"/>
    <w:rsid w:val="007D0C4D"/>
    <w:rsid w:val="007D10E1"/>
    <w:rsid w:val="007D14A0"/>
    <w:rsid w:val="007D1C16"/>
    <w:rsid w:val="007D21AB"/>
    <w:rsid w:val="007D2477"/>
    <w:rsid w:val="007D25EA"/>
    <w:rsid w:val="007D2BBD"/>
    <w:rsid w:val="007D2E5F"/>
    <w:rsid w:val="007D2FC5"/>
    <w:rsid w:val="007D346F"/>
    <w:rsid w:val="007D35DD"/>
    <w:rsid w:val="007D3BF1"/>
    <w:rsid w:val="007D3C7F"/>
    <w:rsid w:val="007D42AB"/>
    <w:rsid w:val="007D4755"/>
    <w:rsid w:val="007D4DD3"/>
    <w:rsid w:val="007D55D0"/>
    <w:rsid w:val="007D661B"/>
    <w:rsid w:val="007D72CE"/>
    <w:rsid w:val="007D7701"/>
    <w:rsid w:val="007D7A4B"/>
    <w:rsid w:val="007E08B2"/>
    <w:rsid w:val="007E0ACB"/>
    <w:rsid w:val="007E0C63"/>
    <w:rsid w:val="007E1735"/>
    <w:rsid w:val="007E1CBB"/>
    <w:rsid w:val="007E1CD7"/>
    <w:rsid w:val="007E38D0"/>
    <w:rsid w:val="007E3C0F"/>
    <w:rsid w:val="007E4249"/>
    <w:rsid w:val="007E45F5"/>
    <w:rsid w:val="007E554C"/>
    <w:rsid w:val="007E609C"/>
    <w:rsid w:val="007E6584"/>
    <w:rsid w:val="007E69AF"/>
    <w:rsid w:val="007E7475"/>
    <w:rsid w:val="007E75B1"/>
    <w:rsid w:val="007E76F8"/>
    <w:rsid w:val="007E7904"/>
    <w:rsid w:val="007E7DB0"/>
    <w:rsid w:val="007F13B3"/>
    <w:rsid w:val="007F23BB"/>
    <w:rsid w:val="007F3704"/>
    <w:rsid w:val="007F3917"/>
    <w:rsid w:val="007F398D"/>
    <w:rsid w:val="007F3EDF"/>
    <w:rsid w:val="007F4B1E"/>
    <w:rsid w:val="007F5427"/>
    <w:rsid w:val="007F5CCC"/>
    <w:rsid w:val="007F6D74"/>
    <w:rsid w:val="007F6E3F"/>
    <w:rsid w:val="007F74B3"/>
    <w:rsid w:val="0080010A"/>
    <w:rsid w:val="008006FE"/>
    <w:rsid w:val="008008FA"/>
    <w:rsid w:val="00800908"/>
    <w:rsid w:val="00800C52"/>
    <w:rsid w:val="0080147D"/>
    <w:rsid w:val="00801D4B"/>
    <w:rsid w:val="00801FAA"/>
    <w:rsid w:val="008020A4"/>
    <w:rsid w:val="008029BD"/>
    <w:rsid w:val="0080333E"/>
    <w:rsid w:val="00803DDC"/>
    <w:rsid w:val="00805412"/>
    <w:rsid w:val="00805F0B"/>
    <w:rsid w:val="008065E6"/>
    <w:rsid w:val="00806B7D"/>
    <w:rsid w:val="00807793"/>
    <w:rsid w:val="0080794C"/>
    <w:rsid w:val="0081051D"/>
    <w:rsid w:val="00810873"/>
    <w:rsid w:val="00810C5F"/>
    <w:rsid w:val="00810E30"/>
    <w:rsid w:val="0081134C"/>
    <w:rsid w:val="00811732"/>
    <w:rsid w:val="00811928"/>
    <w:rsid w:val="00812865"/>
    <w:rsid w:val="00812D61"/>
    <w:rsid w:val="00812D93"/>
    <w:rsid w:val="00813951"/>
    <w:rsid w:val="00814186"/>
    <w:rsid w:val="00814663"/>
    <w:rsid w:val="008165AC"/>
    <w:rsid w:val="008177D9"/>
    <w:rsid w:val="00820980"/>
    <w:rsid w:val="00820A64"/>
    <w:rsid w:val="00820BE4"/>
    <w:rsid w:val="00820D82"/>
    <w:rsid w:val="00821121"/>
    <w:rsid w:val="008214DF"/>
    <w:rsid w:val="008222F3"/>
    <w:rsid w:val="00822F90"/>
    <w:rsid w:val="0082506F"/>
    <w:rsid w:val="008258AA"/>
    <w:rsid w:val="00825948"/>
    <w:rsid w:val="00825B5C"/>
    <w:rsid w:val="008265CA"/>
    <w:rsid w:val="008278AC"/>
    <w:rsid w:val="00827D02"/>
    <w:rsid w:val="00830159"/>
    <w:rsid w:val="008304BC"/>
    <w:rsid w:val="008305E4"/>
    <w:rsid w:val="008307D6"/>
    <w:rsid w:val="008309A8"/>
    <w:rsid w:val="00830B9B"/>
    <w:rsid w:val="0083129A"/>
    <w:rsid w:val="008328DF"/>
    <w:rsid w:val="008334E2"/>
    <w:rsid w:val="008339E2"/>
    <w:rsid w:val="00833D32"/>
    <w:rsid w:val="00834313"/>
    <w:rsid w:val="00834C2B"/>
    <w:rsid w:val="00834CE1"/>
    <w:rsid w:val="008350D1"/>
    <w:rsid w:val="008360C4"/>
    <w:rsid w:val="0083658A"/>
    <w:rsid w:val="00836761"/>
    <w:rsid w:val="00836D92"/>
    <w:rsid w:val="00837432"/>
    <w:rsid w:val="00837939"/>
    <w:rsid w:val="00837B63"/>
    <w:rsid w:val="00837CB6"/>
    <w:rsid w:val="00837DAE"/>
    <w:rsid w:val="0084021A"/>
    <w:rsid w:val="00840426"/>
    <w:rsid w:val="00840441"/>
    <w:rsid w:val="00842033"/>
    <w:rsid w:val="00842158"/>
    <w:rsid w:val="00842A4D"/>
    <w:rsid w:val="00843055"/>
    <w:rsid w:val="00843865"/>
    <w:rsid w:val="00843B62"/>
    <w:rsid w:val="008440FC"/>
    <w:rsid w:val="00844731"/>
    <w:rsid w:val="00845D73"/>
    <w:rsid w:val="0084654D"/>
    <w:rsid w:val="00846B06"/>
    <w:rsid w:val="00846ED1"/>
    <w:rsid w:val="0084705B"/>
    <w:rsid w:val="00850528"/>
    <w:rsid w:val="00850A48"/>
    <w:rsid w:val="00850CD4"/>
    <w:rsid w:val="00850E9D"/>
    <w:rsid w:val="00851312"/>
    <w:rsid w:val="008526C9"/>
    <w:rsid w:val="0085274C"/>
    <w:rsid w:val="00852DF2"/>
    <w:rsid w:val="008532E1"/>
    <w:rsid w:val="00854AA2"/>
    <w:rsid w:val="0085523F"/>
    <w:rsid w:val="008554DE"/>
    <w:rsid w:val="008561EE"/>
    <w:rsid w:val="008567B0"/>
    <w:rsid w:val="00856998"/>
    <w:rsid w:val="00856AB4"/>
    <w:rsid w:val="00856E80"/>
    <w:rsid w:val="00857D24"/>
    <w:rsid w:val="0086020E"/>
    <w:rsid w:val="00860BB2"/>
    <w:rsid w:val="00862351"/>
    <w:rsid w:val="0086295A"/>
    <w:rsid w:val="0086330F"/>
    <w:rsid w:val="00863757"/>
    <w:rsid w:val="008639F6"/>
    <w:rsid w:val="00864001"/>
    <w:rsid w:val="00866099"/>
    <w:rsid w:val="008666C4"/>
    <w:rsid w:val="00866AC3"/>
    <w:rsid w:val="00866F2A"/>
    <w:rsid w:val="008674D1"/>
    <w:rsid w:val="00867A96"/>
    <w:rsid w:val="00867BE3"/>
    <w:rsid w:val="00870F7C"/>
    <w:rsid w:val="008712E5"/>
    <w:rsid w:val="008720D8"/>
    <w:rsid w:val="00872B03"/>
    <w:rsid w:val="00874CAF"/>
    <w:rsid w:val="008758CE"/>
    <w:rsid w:val="00875A7B"/>
    <w:rsid w:val="00876670"/>
    <w:rsid w:val="00876C2A"/>
    <w:rsid w:val="0087778F"/>
    <w:rsid w:val="0087792E"/>
    <w:rsid w:val="00880810"/>
    <w:rsid w:val="00880A8E"/>
    <w:rsid w:val="00881029"/>
    <w:rsid w:val="008811B8"/>
    <w:rsid w:val="00881C53"/>
    <w:rsid w:val="00881F75"/>
    <w:rsid w:val="0088297A"/>
    <w:rsid w:val="008829EE"/>
    <w:rsid w:val="00882EF8"/>
    <w:rsid w:val="008830FE"/>
    <w:rsid w:val="00884AE6"/>
    <w:rsid w:val="0088518C"/>
    <w:rsid w:val="00885D72"/>
    <w:rsid w:val="008865FE"/>
    <w:rsid w:val="00886823"/>
    <w:rsid w:val="008878CA"/>
    <w:rsid w:val="00890CED"/>
    <w:rsid w:val="00890EDB"/>
    <w:rsid w:val="00891DF9"/>
    <w:rsid w:val="00891FFB"/>
    <w:rsid w:val="008920EF"/>
    <w:rsid w:val="00892183"/>
    <w:rsid w:val="008923A9"/>
    <w:rsid w:val="00892A24"/>
    <w:rsid w:val="00892E06"/>
    <w:rsid w:val="00893049"/>
    <w:rsid w:val="00893518"/>
    <w:rsid w:val="00893DB3"/>
    <w:rsid w:val="008940AE"/>
    <w:rsid w:val="00894346"/>
    <w:rsid w:val="008944DB"/>
    <w:rsid w:val="00895629"/>
    <w:rsid w:val="00895A3C"/>
    <w:rsid w:val="00896182"/>
    <w:rsid w:val="00896442"/>
    <w:rsid w:val="00896816"/>
    <w:rsid w:val="00896EE5"/>
    <w:rsid w:val="008979C7"/>
    <w:rsid w:val="00897D98"/>
    <w:rsid w:val="00897DDF"/>
    <w:rsid w:val="00897EA5"/>
    <w:rsid w:val="008A1445"/>
    <w:rsid w:val="008A150C"/>
    <w:rsid w:val="008A18D5"/>
    <w:rsid w:val="008A1986"/>
    <w:rsid w:val="008A1B41"/>
    <w:rsid w:val="008A2943"/>
    <w:rsid w:val="008A3AA2"/>
    <w:rsid w:val="008A3B56"/>
    <w:rsid w:val="008A4AC0"/>
    <w:rsid w:val="008A4D62"/>
    <w:rsid w:val="008A5BBB"/>
    <w:rsid w:val="008A5D08"/>
    <w:rsid w:val="008A5DA1"/>
    <w:rsid w:val="008A7671"/>
    <w:rsid w:val="008B0B76"/>
    <w:rsid w:val="008B0EB8"/>
    <w:rsid w:val="008B1696"/>
    <w:rsid w:val="008B23D7"/>
    <w:rsid w:val="008B31E8"/>
    <w:rsid w:val="008B3609"/>
    <w:rsid w:val="008B36D3"/>
    <w:rsid w:val="008B4C09"/>
    <w:rsid w:val="008B5BD7"/>
    <w:rsid w:val="008B5BF3"/>
    <w:rsid w:val="008B5DDD"/>
    <w:rsid w:val="008B7805"/>
    <w:rsid w:val="008C0BDD"/>
    <w:rsid w:val="008C2D59"/>
    <w:rsid w:val="008C37C4"/>
    <w:rsid w:val="008C4AE9"/>
    <w:rsid w:val="008C4C8B"/>
    <w:rsid w:val="008C505F"/>
    <w:rsid w:val="008C50F6"/>
    <w:rsid w:val="008C5586"/>
    <w:rsid w:val="008C5A02"/>
    <w:rsid w:val="008C5EDC"/>
    <w:rsid w:val="008C6F4E"/>
    <w:rsid w:val="008C7A1E"/>
    <w:rsid w:val="008C7E6F"/>
    <w:rsid w:val="008D0FA8"/>
    <w:rsid w:val="008D1393"/>
    <w:rsid w:val="008D19A5"/>
    <w:rsid w:val="008D1DE9"/>
    <w:rsid w:val="008D21FF"/>
    <w:rsid w:val="008D2202"/>
    <w:rsid w:val="008D22B5"/>
    <w:rsid w:val="008D3C8C"/>
    <w:rsid w:val="008D3FE7"/>
    <w:rsid w:val="008D48DA"/>
    <w:rsid w:val="008D4DEB"/>
    <w:rsid w:val="008D4E07"/>
    <w:rsid w:val="008D534A"/>
    <w:rsid w:val="008D5633"/>
    <w:rsid w:val="008D5AED"/>
    <w:rsid w:val="008D6388"/>
    <w:rsid w:val="008D6D65"/>
    <w:rsid w:val="008D7B79"/>
    <w:rsid w:val="008E062C"/>
    <w:rsid w:val="008E069B"/>
    <w:rsid w:val="008E0E50"/>
    <w:rsid w:val="008E1091"/>
    <w:rsid w:val="008E10C2"/>
    <w:rsid w:val="008E13C8"/>
    <w:rsid w:val="008E157E"/>
    <w:rsid w:val="008E19E8"/>
    <w:rsid w:val="008E211E"/>
    <w:rsid w:val="008E2B51"/>
    <w:rsid w:val="008E2C2F"/>
    <w:rsid w:val="008E2CD4"/>
    <w:rsid w:val="008E2DB5"/>
    <w:rsid w:val="008E2F88"/>
    <w:rsid w:val="008E3A34"/>
    <w:rsid w:val="008E3F70"/>
    <w:rsid w:val="008E4220"/>
    <w:rsid w:val="008E42F9"/>
    <w:rsid w:val="008E508C"/>
    <w:rsid w:val="008E62EE"/>
    <w:rsid w:val="008E63A2"/>
    <w:rsid w:val="008E7101"/>
    <w:rsid w:val="008E7FC7"/>
    <w:rsid w:val="008F0081"/>
    <w:rsid w:val="008F1137"/>
    <w:rsid w:val="008F1F58"/>
    <w:rsid w:val="008F3CC7"/>
    <w:rsid w:val="008F3F8C"/>
    <w:rsid w:val="008F4C14"/>
    <w:rsid w:val="008F63BE"/>
    <w:rsid w:val="008F6A1B"/>
    <w:rsid w:val="008F6D41"/>
    <w:rsid w:val="008F6E1A"/>
    <w:rsid w:val="008F7285"/>
    <w:rsid w:val="008F7813"/>
    <w:rsid w:val="008F7B51"/>
    <w:rsid w:val="008F7D31"/>
    <w:rsid w:val="008F7F55"/>
    <w:rsid w:val="00900316"/>
    <w:rsid w:val="00900857"/>
    <w:rsid w:val="00900884"/>
    <w:rsid w:val="00901704"/>
    <w:rsid w:val="00902075"/>
    <w:rsid w:val="00902164"/>
    <w:rsid w:val="00902FBC"/>
    <w:rsid w:val="009039A7"/>
    <w:rsid w:val="009039C7"/>
    <w:rsid w:val="00903AC3"/>
    <w:rsid w:val="00903BE9"/>
    <w:rsid w:val="0090564B"/>
    <w:rsid w:val="00905772"/>
    <w:rsid w:val="00905BF1"/>
    <w:rsid w:val="0090675E"/>
    <w:rsid w:val="009073EE"/>
    <w:rsid w:val="00907763"/>
    <w:rsid w:val="00907AB0"/>
    <w:rsid w:val="00907D84"/>
    <w:rsid w:val="009101D3"/>
    <w:rsid w:val="00910308"/>
    <w:rsid w:val="00910C48"/>
    <w:rsid w:val="0091116B"/>
    <w:rsid w:val="00911329"/>
    <w:rsid w:val="009119A9"/>
    <w:rsid w:val="00911A4E"/>
    <w:rsid w:val="00912587"/>
    <w:rsid w:val="00912706"/>
    <w:rsid w:val="009127BB"/>
    <w:rsid w:val="00912A45"/>
    <w:rsid w:val="00913628"/>
    <w:rsid w:val="00913CDF"/>
    <w:rsid w:val="0091414B"/>
    <w:rsid w:val="00914488"/>
    <w:rsid w:val="00914704"/>
    <w:rsid w:val="00915FC8"/>
    <w:rsid w:val="009165AA"/>
    <w:rsid w:val="00916789"/>
    <w:rsid w:val="009173A0"/>
    <w:rsid w:val="0091794E"/>
    <w:rsid w:val="00920018"/>
    <w:rsid w:val="009210D2"/>
    <w:rsid w:val="00921D77"/>
    <w:rsid w:val="0092263F"/>
    <w:rsid w:val="00922A52"/>
    <w:rsid w:val="00922F37"/>
    <w:rsid w:val="009237E1"/>
    <w:rsid w:val="009241FB"/>
    <w:rsid w:val="00924287"/>
    <w:rsid w:val="0092438B"/>
    <w:rsid w:val="009243E6"/>
    <w:rsid w:val="009245E0"/>
    <w:rsid w:val="00924B85"/>
    <w:rsid w:val="009250FF"/>
    <w:rsid w:val="009258FA"/>
    <w:rsid w:val="00927260"/>
    <w:rsid w:val="0093097B"/>
    <w:rsid w:val="009315DC"/>
    <w:rsid w:val="00931BFD"/>
    <w:rsid w:val="00931FC4"/>
    <w:rsid w:val="00932089"/>
    <w:rsid w:val="0093236C"/>
    <w:rsid w:val="00932A63"/>
    <w:rsid w:val="0093309E"/>
    <w:rsid w:val="0093389A"/>
    <w:rsid w:val="00933D3D"/>
    <w:rsid w:val="009346D8"/>
    <w:rsid w:val="00934D30"/>
    <w:rsid w:val="00935089"/>
    <w:rsid w:val="009350B8"/>
    <w:rsid w:val="00935CA5"/>
    <w:rsid w:val="00936510"/>
    <w:rsid w:val="009365FC"/>
    <w:rsid w:val="009366C5"/>
    <w:rsid w:val="0093698B"/>
    <w:rsid w:val="00936C5F"/>
    <w:rsid w:val="00937122"/>
    <w:rsid w:val="00937427"/>
    <w:rsid w:val="00937B6E"/>
    <w:rsid w:val="00940157"/>
    <w:rsid w:val="00940B37"/>
    <w:rsid w:val="00941596"/>
    <w:rsid w:val="00941658"/>
    <w:rsid w:val="00942A9D"/>
    <w:rsid w:val="00943408"/>
    <w:rsid w:val="009439EF"/>
    <w:rsid w:val="00944AF7"/>
    <w:rsid w:val="00944CB4"/>
    <w:rsid w:val="00944F90"/>
    <w:rsid w:val="00945169"/>
    <w:rsid w:val="009453FB"/>
    <w:rsid w:val="00946741"/>
    <w:rsid w:val="00946922"/>
    <w:rsid w:val="00946CD4"/>
    <w:rsid w:val="00950815"/>
    <w:rsid w:val="0095196D"/>
    <w:rsid w:val="0095226F"/>
    <w:rsid w:val="00952401"/>
    <w:rsid w:val="009524FE"/>
    <w:rsid w:val="009537AD"/>
    <w:rsid w:val="00953C95"/>
    <w:rsid w:val="0095406B"/>
    <w:rsid w:val="009557FF"/>
    <w:rsid w:val="009563EC"/>
    <w:rsid w:val="009572A7"/>
    <w:rsid w:val="009577A1"/>
    <w:rsid w:val="00957FFE"/>
    <w:rsid w:val="0096207F"/>
    <w:rsid w:val="00962B01"/>
    <w:rsid w:val="00963572"/>
    <w:rsid w:val="00963756"/>
    <w:rsid w:val="009642D1"/>
    <w:rsid w:val="00964341"/>
    <w:rsid w:val="00964C11"/>
    <w:rsid w:val="00965188"/>
    <w:rsid w:val="00965949"/>
    <w:rsid w:val="00965B25"/>
    <w:rsid w:val="00965E3D"/>
    <w:rsid w:val="00966B53"/>
    <w:rsid w:val="009673CE"/>
    <w:rsid w:val="00967BBB"/>
    <w:rsid w:val="00967D21"/>
    <w:rsid w:val="00970029"/>
    <w:rsid w:val="0097055D"/>
    <w:rsid w:val="009713EE"/>
    <w:rsid w:val="00971B07"/>
    <w:rsid w:val="009723DB"/>
    <w:rsid w:val="009727B3"/>
    <w:rsid w:val="00972C1F"/>
    <w:rsid w:val="00973380"/>
    <w:rsid w:val="00973693"/>
    <w:rsid w:val="0097387A"/>
    <w:rsid w:val="00974113"/>
    <w:rsid w:val="0097442A"/>
    <w:rsid w:val="009744E5"/>
    <w:rsid w:val="00974ACC"/>
    <w:rsid w:val="00974F9A"/>
    <w:rsid w:val="0097598E"/>
    <w:rsid w:val="00976815"/>
    <w:rsid w:val="00980493"/>
    <w:rsid w:val="00980A8C"/>
    <w:rsid w:val="00980CE8"/>
    <w:rsid w:val="0098126A"/>
    <w:rsid w:val="00981A70"/>
    <w:rsid w:val="00982FE6"/>
    <w:rsid w:val="00983002"/>
    <w:rsid w:val="00983544"/>
    <w:rsid w:val="009835F3"/>
    <w:rsid w:val="00983FAF"/>
    <w:rsid w:val="00984016"/>
    <w:rsid w:val="00984339"/>
    <w:rsid w:val="00984C35"/>
    <w:rsid w:val="009858CE"/>
    <w:rsid w:val="0098647F"/>
    <w:rsid w:val="00986D02"/>
    <w:rsid w:val="00986D9D"/>
    <w:rsid w:val="0098771F"/>
    <w:rsid w:val="00987C93"/>
    <w:rsid w:val="00987DA0"/>
    <w:rsid w:val="009909E4"/>
    <w:rsid w:val="00990C71"/>
    <w:rsid w:val="00990E92"/>
    <w:rsid w:val="009912EC"/>
    <w:rsid w:val="00991B2B"/>
    <w:rsid w:val="00992986"/>
    <w:rsid w:val="00993A83"/>
    <w:rsid w:val="00993BD3"/>
    <w:rsid w:val="00993E82"/>
    <w:rsid w:val="00994784"/>
    <w:rsid w:val="00995B62"/>
    <w:rsid w:val="00996414"/>
    <w:rsid w:val="0099643C"/>
    <w:rsid w:val="00996646"/>
    <w:rsid w:val="00996B4F"/>
    <w:rsid w:val="00996C27"/>
    <w:rsid w:val="009974DF"/>
    <w:rsid w:val="009978CF"/>
    <w:rsid w:val="00997AEB"/>
    <w:rsid w:val="009A06E9"/>
    <w:rsid w:val="009A163E"/>
    <w:rsid w:val="009A1B51"/>
    <w:rsid w:val="009A3EB0"/>
    <w:rsid w:val="009A4170"/>
    <w:rsid w:val="009A47DE"/>
    <w:rsid w:val="009A5A68"/>
    <w:rsid w:val="009A6016"/>
    <w:rsid w:val="009A66BF"/>
    <w:rsid w:val="009A68EF"/>
    <w:rsid w:val="009A6F68"/>
    <w:rsid w:val="009A7086"/>
    <w:rsid w:val="009A7BD1"/>
    <w:rsid w:val="009B19E2"/>
    <w:rsid w:val="009B1CB0"/>
    <w:rsid w:val="009B2151"/>
    <w:rsid w:val="009B2450"/>
    <w:rsid w:val="009B275E"/>
    <w:rsid w:val="009B3453"/>
    <w:rsid w:val="009B3489"/>
    <w:rsid w:val="009B3C75"/>
    <w:rsid w:val="009B4137"/>
    <w:rsid w:val="009B4B7B"/>
    <w:rsid w:val="009B5DE2"/>
    <w:rsid w:val="009B63C2"/>
    <w:rsid w:val="009B6754"/>
    <w:rsid w:val="009C041B"/>
    <w:rsid w:val="009C0D46"/>
    <w:rsid w:val="009C1256"/>
    <w:rsid w:val="009C1B2A"/>
    <w:rsid w:val="009C2064"/>
    <w:rsid w:val="009C244D"/>
    <w:rsid w:val="009C2FD9"/>
    <w:rsid w:val="009C3406"/>
    <w:rsid w:val="009C4C54"/>
    <w:rsid w:val="009C4FDC"/>
    <w:rsid w:val="009C565E"/>
    <w:rsid w:val="009C6CAF"/>
    <w:rsid w:val="009C6DF9"/>
    <w:rsid w:val="009C7DE1"/>
    <w:rsid w:val="009D0C07"/>
    <w:rsid w:val="009D18CE"/>
    <w:rsid w:val="009D225F"/>
    <w:rsid w:val="009D2505"/>
    <w:rsid w:val="009D2C67"/>
    <w:rsid w:val="009D3414"/>
    <w:rsid w:val="009D3561"/>
    <w:rsid w:val="009D35E1"/>
    <w:rsid w:val="009D36AD"/>
    <w:rsid w:val="009D3818"/>
    <w:rsid w:val="009D3B25"/>
    <w:rsid w:val="009D44C1"/>
    <w:rsid w:val="009D4A3C"/>
    <w:rsid w:val="009D4B25"/>
    <w:rsid w:val="009D4DC4"/>
    <w:rsid w:val="009D508D"/>
    <w:rsid w:val="009D521A"/>
    <w:rsid w:val="009D530F"/>
    <w:rsid w:val="009D5908"/>
    <w:rsid w:val="009D5D8B"/>
    <w:rsid w:val="009D616D"/>
    <w:rsid w:val="009D69E1"/>
    <w:rsid w:val="009E04BF"/>
    <w:rsid w:val="009E0AF5"/>
    <w:rsid w:val="009E12EE"/>
    <w:rsid w:val="009E18E0"/>
    <w:rsid w:val="009E20D5"/>
    <w:rsid w:val="009E317B"/>
    <w:rsid w:val="009E3C24"/>
    <w:rsid w:val="009E3DBD"/>
    <w:rsid w:val="009E40F7"/>
    <w:rsid w:val="009E437B"/>
    <w:rsid w:val="009E496B"/>
    <w:rsid w:val="009E4E68"/>
    <w:rsid w:val="009E5374"/>
    <w:rsid w:val="009E68A6"/>
    <w:rsid w:val="009E7508"/>
    <w:rsid w:val="009E7D87"/>
    <w:rsid w:val="009E7DBC"/>
    <w:rsid w:val="009F0117"/>
    <w:rsid w:val="009F04B5"/>
    <w:rsid w:val="009F0766"/>
    <w:rsid w:val="009F0C2E"/>
    <w:rsid w:val="009F114F"/>
    <w:rsid w:val="009F137E"/>
    <w:rsid w:val="009F195E"/>
    <w:rsid w:val="009F1AED"/>
    <w:rsid w:val="009F263F"/>
    <w:rsid w:val="009F2F5D"/>
    <w:rsid w:val="009F34AE"/>
    <w:rsid w:val="009F3AA4"/>
    <w:rsid w:val="009F3CFF"/>
    <w:rsid w:val="009F50D3"/>
    <w:rsid w:val="009F59DA"/>
    <w:rsid w:val="009F5A94"/>
    <w:rsid w:val="009F5CA5"/>
    <w:rsid w:val="009F5D23"/>
    <w:rsid w:val="009F5E13"/>
    <w:rsid w:val="009F5EAB"/>
    <w:rsid w:val="009F5ECE"/>
    <w:rsid w:val="009F6BA6"/>
    <w:rsid w:val="00A006B3"/>
    <w:rsid w:val="00A01461"/>
    <w:rsid w:val="00A01665"/>
    <w:rsid w:val="00A018D1"/>
    <w:rsid w:val="00A039DB"/>
    <w:rsid w:val="00A04C24"/>
    <w:rsid w:val="00A054EF"/>
    <w:rsid w:val="00A055BE"/>
    <w:rsid w:val="00A05E57"/>
    <w:rsid w:val="00A06190"/>
    <w:rsid w:val="00A06A51"/>
    <w:rsid w:val="00A06B15"/>
    <w:rsid w:val="00A06B85"/>
    <w:rsid w:val="00A06EAE"/>
    <w:rsid w:val="00A06F57"/>
    <w:rsid w:val="00A0716A"/>
    <w:rsid w:val="00A07238"/>
    <w:rsid w:val="00A07590"/>
    <w:rsid w:val="00A07678"/>
    <w:rsid w:val="00A101FF"/>
    <w:rsid w:val="00A10E3E"/>
    <w:rsid w:val="00A110BE"/>
    <w:rsid w:val="00A114A4"/>
    <w:rsid w:val="00A11916"/>
    <w:rsid w:val="00A11CDB"/>
    <w:rsid w:val="00A125CF"/>
    <w:rsid w:val="00A12E3C"/>
    <w:rsid w:val="00A13292"/>
    <w:rsid w:val="00A13EC3"/>
    <w:rsid w:val="00A148E6"/>
    <w:rsid w:val="00A14D12"/>
    <w:rsid w:val="00A15479"/>
    <w:rsid w:val="00A154D2"/>
    <w:rsid w:val="00A154E5"/>
    <w:rsid w:val="00A16229"/>
    <w:rsid w:val="00A169D9"/>
    <w:rsid w:val="00A1756E"/>
    <w:rsid w:val="00A17B06"/>
    <w:rsid w:val="00A17DD7"/>
    <w:rsid w:val="00A20B4E"/>
    <w:rsid w:val="00A20C5E"/>
    <w:rsid w:val="00A213CB"/>
    <w:rsid w:val="00A21A81"/>
    <w:rsid w:val="00A21F63"/>
    <w:rsid w:val="00A225CE"/>
    <w:rsid w:val="00A226F7"/>
    <w:rsid w:val="00A2343C"/>
    <w:rsid w:val="00A2361F"/>
    <w:rsid w:val="00A23859"/>
    <w:rsid w:val="00A23A8D"/>
    <w:rsid w:val="00A2453F"/>
    <w:rsid w:val="00A25093"/>
    <w:rsid w:val="00A25296"/>
    <w:rsid w:val="00A256E7"/>
    <w:rsid w:val="00A25C4F"/>
    <w:rsid w:val="00A25FD2"/>
    <w:rsid w:val="00A2671C"/>
    <w:rsid w:val="00A27222"/>
    <w:rsid w:val="00A2763D"/>
    <w:rsid w:val="00A302B2"/>
    <w:rsid w:val="00A3102F"/>
    <w:rsid w:val="00A31E14"/>
    <w:rsid w:val="00A3255D"/>
    <w:rsid w:val="00A32EBE"/>
    <w:rsid w:val="00A33C2B"/>
    <w:rsid w:val="00A33DFE"/>
    <w:rsid w:val="00A3415E"/>
    <w:rsid w:val="00A3434C"/>
    <w:rsid w:val="00A349BC"/>
    <w:rsid w:val="00A359E6"/>
    <w:rsid w:val="00A35E62"/>
    <w:rsid w:val="00A36689"/>
    <w:rsid w:val="00A36869"/>
    <w:rsid w:val="00A36B04"/>
    <w:rsid w:val="00A36F0E"/>
    <w:rsid w:val="00A36F50"/>
    <w:rsid w:val="00A375DE"/>
    <w:rsid w:val="00A4025A"/>
    <w:rsid w:val="00A406C0"/>
    <w:rsid w:val="00A40C02"/>
    <w:rsid w:val="00A41052"/>
    <w:rsid w:val="00A412C2"/>
    <w:rsid w:val="00A41C60"/>
    <w:rsid w:val="00A420E5"/>
    <w:rsid w:val="00A42188"/>
    <w:rsid w:val="00A4371C"/>
    <w:rsid w:val="00A4430C"/>
    <w:rsid w:val="00A44778"/>
    <w:rsid w:val="00A448E4"/>
    <w:rsid w:val="00A44C63"/>
    <w:rsid w:val="00A44E6F"/>
    <w:rsid w:val="00A455EF"/>
    <w:rsid w:val="00A4599D"/>
    <w:rsid w:val="00A45A57"/>
    <w:rsid w:val="00A45DD3"/>
    <w:rsid w:val="00A460AF"/>
    <w:rsid w:val="00A4618B"/>
    <w:rsid w:val="00A461F3"/>
    <w:rsid w:val="00A46860"/>
    <w:rsid w:val="00A46B47"/>
    <w:rsid w:val="00A46F42"/>
    <w:rsid w:val="00A46FA3"/>
    <w:rsid w:val="00A47B9B"/>
    <w:rsid w:val="00A47F1A"/>
    <w:rsid w:val="00A50851"/>
    <w:rsid w:val="00A50D4B"/>
    <w:rsid w:val="00A510BA"/>
    <w:rsid w:val="00A52B88"/>
    <w:rsid w:val="00A53408"/>
    <w:rsid w:val="00A5358F"/>
    <w:rsid w:val="00A5563B"/>
    <w:rsid w:val="00A559D9"/>
    <w:rsid w:val="00A563C9"/>
    <w:rsid w:val="00A56926"/>
    <w:rsid w:val="00A57073"/>
    <w:rsid w:val="00A573B2"/>
    <w:rsid w:val="00A5745B"/>
    <w:rsid w:val="00A606D0"/>
    <w:rsid w:val="00A60A91"/>
    <w:rsid w:val="00A60D83"/>
    <w:rsid w:val="00A6165F"/>
    <w:rsid w:val="00A61D47"/>
    <w:rsid w:val="00A62EAA"/>
    <w:rsid w:val="00A63392"/>
    <w:rsid w:val="00A64015"/>
    <w:rsid w:val="00A64222"/>
    <w:rsid w:val="00A64773"/>
    <w:rsid w:val="00A64807"/>
    <w:rsid w:val="00A6522A"/>
    <w:rsid w:val="00A652E7"/>
    <w:rsid w:val="00A653BF"/>
    <w:rsid w:val="00A654D5"/>
    <w:rsid w:val="00A656D7"/>
    <w:rsid w:val="00A6598A"/>
    <w:rsid w:val="00A65FEB"/>
    <w:rsid w:val="00A666A9"/>
    <w:rsid w:val="00A66A95"/>
    <w:rsid w:val="00A66F1C"/>
    <w:rsid w:val="00A672CE"/>
    <w:rsid w:val="00A70DC4"/>
    <w:rsid w:val="00A714C2"/>
    <w:rsid w:val="00A72087"/>
    <w:rsid w:val="00A721AE"/>
    <w:rsid w:val="00A722A1"/>
    <w:rsid w:val="00A72476"/>
    <w:rsid w:val="00A72479"/>
    <w:rsid w:val="00A725DC"/>
    <w:rsid w:val="00A73827"/>
    <w:rsid w:val="00A74A5A"/>
    <w:rsid w:val="00A7523E"/>
    <w:rsid w:val="00A7568B"/>
    <w:rsid w:val="00A7593A"/>
    <w:rsid w:val="00A75E06"/>
    <w:rsid w:val="00A76163"/>
    <w:rsid w:val="00A76CFD"/>
    <w:rsid w:val="00A76E14"/>
    <w:rsid w:val="00A778A8"/>
    <w:rsid w:val="00A801C1"/>
    <w:rsid w:val="00A801DD"/>
    <w:rsid w:val="00A8053C"/>
    <w:rsid w:val="00A81835"/>
    <w:rsid w:val="00A8198B"/>
    <w:rsid w:val="00A82224"/>
    <w:rsid w:val="00A83A77"/>
    <w:rsid w:val="00A83D07"/>
    <w:rsid w:val="00A840F4"/>
    <w:rsid w:val="00A841EF"/>
    <w:rsid w:val="00A864B7"/>
    <w:rsid w:val="00A87F00"/>
    <w:rsid w:val="00A90B39"/>
    <w:rsid w:val="00A910FC"/>
    <w:rsid w:val="00A91200"/>
    <w:rsid w:val="00A91CA5"/>
    <w:rsid w:val="00A91CFF"/>
    <w:rsid w:val="00A92069"/>
    <w:rsid w:val="00A92868"/>
    <w:rsid w:val="00A94266"/>
    <w:rsid w:val="00A9441E"/>
    <w:rsid w:val="00A945AC"/>
    <w:rsid w:val="00A95CF5"/>
    <w:rsid w:val="00A965DE"/>
    <w:rsid w:val="00A96B3B"/>
    <w:rsid w:val="00A97ED7"/>
    <w:rsid w:val="00AA029B"/>
    <w:rsid w:val="00AA1266"/>
    <w:rsid w:val="00AA1FB5"/>
    <w:rsid w:val="00AA35E0"/>
    <w:rsid w:val="00AA3C73"/>
    <w:rsid w:val="00AA4847"/>
    <w:rsid w:val="00AA492D"/>
    <w:rsid w:val="00AA4ECB"/>
    <w:rsid w:val="00AA5424"/>
    <w:rsid w:val="00AA603B"/>
    <w:rsid w:val="00AA75D9"/>
    <w:rsid w:val="00AB005B"/>
    <w:rsid w:val="00AB0234"/>
    <w:rsid w:val="00AB0387"/>
    <w:rsid w:val="00AB0426"/>
    <w:rsid w:val="00AB1214"/>
    <w:rsid w:val="00AB13AD"/>
    <w:rsid w:val="00AB1B36"/>
    <w:rsid w:val="00AB1E81"/>
    <w:rsid w:val="00AB26B1"/>
    <w:rsid w:val="00AB376E"/>
    <w:rsid w:val="00AB383C"/>
    <w:rsid w:val="00AB42BF"/>
    <w:rsid w:val="00AB4499"/>
    <w:rsid w:val="00AB68FA"/>
    <w:rsid w:val="00AB6FD1"/>
    <w:rsid w:val="00AB7064"/>
    <w:rsid w:val="00AB7092"/>
    <w:rsid w:val="00AB70D4"/>
    <w:rsid w:val="00AB7432"/>
    <w:rsid w:val="00AB7BBE"/>
    <w:rsid w:val="00AB7BEA"/>
    <w:rsid w:val="00AC11FF"/>
    <w:rsid w:val="00AC1824"/>
    <w:rsid w:val="00AC2023"/>
    <w:rsid w:val="00AC2824"/>
    <w:rsid w:val="00AC2AA8"/>
    <w:rsid w:val="00AC3A94"/>
    <w:rsid w:val="00AC3B0C"/>
    <w:rsid w:val="00AC3DB9"/>
    <w:rsid w:val="00AC4ED5"/>
    <w:rsid w:val="00AC4F22"/>
    <w:rsid w:val="00AC6EF5"/>
    <w:rsid w:val="00AC7897"/>
    <w:rsid w:val="00AC7D82"/>
    <w:rsid w:val="00AD0062"/>
    <w:rsid w:val="00AD041D"/>
    <w:rsid w:val="00AD050B"/>
    <w:rsid w:val="00AD1129"/>
    <w:rsid w:val="00AD2F87"/>
    <w:rsid w:val="00AD3786"/>
    <w:rsid w:val="00AD3B0E"/>
    <w:rsid w:val="00AD4ACA"/>
    <w:rsid w:val="00AD68D3"/>
    <w:rsid w:val="00AD720A"/>
    <w:rsid w:val="00AD78FF"/>
    <w:rsid w:val="00AE05E5"/>
    <w:rsid w:val="00AE1950"/>
    <w:rsid w:val="00AE1B1B"/>
    <w:rsid w:val="00AE1BFF"/>
    <w:rsid w:val="00AE2141"/>
    <w:rsid w:val="00AE27E9"/>
    <w:rsid w:val="00AE32DF"/>
    <w:rsid w:val="00AE3985"/>
    <w:rsid w:val="00AE39D3"/>
    <w:rsid w:val="00AE4127"/>
    <w:rsid w:val="00AE4641"/>
    <w:rsid w:val="00AE50DD"/>
    <w:rsid w:val="00AE6E57"/>
    <w:rsid w:val="00AE7DE3"/>
    <w:rsid w:val="00AF013A"/>
    <w:rsid w:val="00AF0EF0"/>
    <w:rsid w:val="00AF0F7A"/>
    <w:rsid w:val="00AF1480"/>
    <w:rsid w:val="00AF15F7"/>
    <w:rsid w:val="00AF2224"/>
    <w:rsid w:val="00AF2F9D"/>
    <w:rsid w:val="00AF3166"/>
    <w:rsid w:val="00AF3798"/>
    <w:rsid w:val="00AF3C1B"/>
    <w:rsid w:val="00AF3EF6"/>
    <w:rsid w:val="00AF4826"/>
    <w:rsid w:val="00AF575D"/>
    <w:rsid w:val="00AF5D3F"/>
    <w:rsid w:val="00AF6506"/>
    <w:rsid w:val="00AF737B"/>
    <w:rsid w:val="00AF7501"/>
    <w:rsid w:val="00AF7C2C"/>
    <w:rsid w:val="00AF7DA0"/>
    <w:rsid w:val="00B011EF"/>
    <w:rsid w:val="00B012E3"/>
    <w:rsid w:val="00B016D5"/>
    <w:rsid w:val="00B0226D"/>
    <w:rsid w:val="00B023FC"/>
    <w:rsid w:val="00B03448"/>
    <w:rsid w:val="00B03A0F"/>
    <w:rsid w:val="00B03C1D"/>
    <w:rsid w:val="00B04F01"/>
    <w:rsid w:val="00B05C15"/>
    <w:rsid w:val="00B0689E"/>
    <w:rsid w:val="00B069DD"/>
    <w:rsid w:val="00B06E73"/>
    <w:rsid w:val="00B070B9"/>
    <w:rsid w:val="00B07D52"/>
    <w:rsid w:val="00B10AC3"/>
    <w:rsid w:val="00B10C87"/>
    <w:rsid w:val="00B117ED"/>
    <w:rsid w:val="00B118D4"/>
    <w:rsid w:val="00B121B6"/>
    <w:rsid w:val="00B12346"/>
    <w:rsid w:val="00B12617"/>
    <w:rsid w:val="00B12AF0"/>
    <w:rsid w:val="00B13166"/>
    <w:rsid w:val="00B13971"/>
    <w:rsid w:val="00B143F1"/>
    <w:rsid w:val="00B1461D"/>
    <w:rsid w:val="00B157FD"/>
    <w:rsid w:val="00B15DB3"/>
    <w:rsid w:val="00B16184"/>
    <w:rsid w:val="00B163E5"/>
    <w:rsid w:val="00B16FAB"/>
    <w:rsid w:val="00B1700A"/>
    <w:rsid w:val="00B17730"/>
    <w:rsid w:val="00B17BF9"/>
    <w:rsid w:val="00B17C8B"/>
    <w:rsid w:val="00B17F8C"/>
    <w:rsid w:val="00B2004C"/>
    <w:rsid w:val="00B2035B"/>
    <w:rsid w:val="00B20DAF"/>
    <w:rsid w:val="00B214AC"/>
    <w:rsid w:val="00B22017"/>
    <w:rsid w:val="00B2279E"/>
    <w:rsid w:val="00B228D6"/>
    <w:rsid w:val="00B22956"/>
    <w:rsid w:val="00B237D4"/>
    <w:rsid w:val="00B23D14"/>
    <w:rsid w:val="00B23D5E"/>
    <w:rsid w:val="00B241A1"/>
    <w:rsid w:val="00B24C50"/>
    <w:rsid w:val="00B2526A"/>
    <w:rsid w:val="00B25317"/>
    <w:rsid w:val="00B256FB"/>
    <w:rsid w:val="00B25A40"/>
    <w:rsid w:val="00B261C1"/>
    <w:rsid w:val="00B26389"/>
    <w:rsid w:val="00B26BED"/>
    <w:rsid w:val="00B27C8B"/>
    <w:rsid w:val="00B30458"/>
    <w:rsid w:val="00B30BA7"/>
    <w:rsid w:val="00B30BBE"/>
    <w:rsid w:val="00B30BDA"/>
    <w:rsid w:val="00B31044"/>
    <w:rsid w:val="00B326C8"/>
    <w:rsid w:val="00B33217"/>
    <w:rsid w:val="00B335EC"/>
    <w:rsid w:val="00B33F4E"/>
    <w:rsid w:val="00B3442B"/>
    <w:rsid w:val="00B3479B"/>
    <w:rsid w:val="00B34EEE"/>
    <w:rsid w:val="00B35372"/>
    <w:rsid w:val="00B3633F"/>
    <w:rsid w:val="00B368D1"/>
    <w:rsid w:val="00B36C13"/>
    <w:rsid w:val="00B379B5"/>
    <w:rsid w:val="00B40BB9"/>
    <w:rsid w:val="00B40BD1"/>
    <w:rsid w:val="00B40E05"/>
    <w:rsid w:val="00B40FE4"/>
    <w:rsid w:val="00B415C6"/>
    <w:rsid w:val="00B41AB9"/>
    <w:rsid w:val="00B41B2E"/>
    <w:rsid w:val="00B41E23"/>
    <w:rsid w:val="00B429D0"/>
    <w:rsid w:val="00B438FD"/>
    <w:rsid w:val="00B43F53"/>
    <w:rsid w:val="00B440C2"/>
    <w:rsid w:val="00B4530B"/>
    <w:rsid w:val="00B45960"/>
    <w:rsid w:val="00B462E9"/>
    <w:rsid w:val="00B4686A"/>
    <w:rsid w:val="00B470A6"/>
    <w:rsid w:val="00B47147"/>
    <w:rsid w:val="00B477E7"/>
    <w:rsid w:val="00B500F2"/>
    <w:rsid w:val="00B5030B"/>
    <w:rsid w:val="00B507E9"/>
    <w:rsid w:val="00B5431F"/>
    <w:rsid w:val="00B54959"/>
    <w:rsid w:val="00B5496E"/>
    <w:rsid w:val="00B5503A"/>
    <w:rsid w:val="00B55741"/>
    <w:rsid w:val="00B55ADE"/>
    <w:rsid w:val="00B5632A"/>
    <w:rsid w:val="00B56D16"/>
    <w:rsid w:val="00B56E07"/>
    <w:rsid w:val="00B573D5"/>
    <w:rsid w:val="00B578F6"/>
    <w:rsid w:val="00B60408"/>
    <w:rsid w:val="00B60BA4"/>
    <w:rsid w:val="00B61365"/>
    <w:rsid w:val="00B61816"/>
    <w:rsid w:val="00B61829"/>
    <w:rsid w:val="00B6274C"/>
    <w:rsid w:val="00B62DE4"/>
    <w:rsid w:val="00B62F2A"/>
    <w:rsid w:val="00B6354E"/>
    <w:rsid w:val="00B636D6"/>
    <w:rsid w:val="00B63839"/>
    <w:rsid w:val="00B638BD"/>
    <w:rsid w:val="00B63A23"/>
    <w:rsid w:val="00B6412C"/>
    <w:rsid w:val="00B648F3"/>
    <w:rsid w:val="00B65126"/>
    <w:rsid w:val="00B6557E"/>
    <w:rsid w:val="00B65AD3"/>
    <w:rsid w:val="00B66D71"/>
    <w:rsid w:val="00B66DCC"/>
    <w:rsid w:val="00B66FC9"/>
    <w:rsid w:val="00B67147"/>
    <w:rsid w:val="00B6728F"/>
    <w:rsid w:val="00B673FF"/>
    <w:rsid w:val="00B67742"/>
    <w:rsid w:val="00B70119"/>
    <w:rsid w:val="00B70763"/>
    <w:rsid w:val="00B723E8"/>
    <w:rsid w:val="00B72BA3"/>
    <w:rsid w:val="00B72C7A"/>
    <w:rsid w:val="00B72FBF"/>
    <w:rsid w:val="00B73001"/>
    <w:rsid w:val="00B73DA3"/>
    <w:rsid w:val="00B74A84"/>
    <w:rsid w:val="00B75636"/>
    <w:rsid w:val="00B75B7B"/>
    <w:rsid w:val="00B75D52"/>
    <w:rsid w:val="00B7622B"/>
    <w:rsid w:val="00B76EF6"/>
    <w:rsid w:val="00B77341"/>
    <w:rsid w:val="00B7761D"/>
    <w:rsid w:val="00B776A6"/>
    <w:rsid w:val="00B77B0A"/>
    <w:rsid w:val="00B803D1"/>
    <w:rsid w:val="00B80B66"/>
    <w:rsid w:val="00B81AA9"/>
    <w:rsid w:val="00B81B84"/>
    <w:rsid w:val="00B81C49"/>
    <w:rsid w:val="00B827C4"/>
    <w:rsid w:val="00B82D8F"/>
    <w:rsid w:val="00B83BAE"/>
    <w:rsid w:val="00B83D0B"/>
    <w:rsid w:val="00B8444C"/>
    <w:rsid w:val="00B84523"/>
    <w:rsid w:val="00B84691"/>
    <w:rsid w:val="00B84EBE"/>
    <w:rsid w:val="00B854C5"/>
    <w:rsid w:val="00B85974"/>
    <w:rsid w:val="00B85F96"/>
    <w:rsid w:val="00B86562"/>
    <w:rsid w:val="00B86884"/>
    <w:rsid w:val="00B870C1"/>
    <w:rsid w:val="00B87902"/>
    <w:rsid w:val="00B87D9F"/>
    <w:rsid w:val="00B90155"/>
    <w:rsid w:val="00B90C4E"/>
    <w:rsid w:val="00B90F16"/>
    <w:rsid w:val="00B9126B"/>
    <w:rsid w:val="00B9135B"/>
    <w:rsid w:val="00B92089"/>
    <w:rsid w:val="00B9215E"/>
    <w:rsid w:val="00B9272C"/>
    <w:rsid w:val="00B92C73"/>
    <w:rsid w:val="00B9360E"/>
    <w:rsid w:val="00B93709"/>
    <w:rsid w:val="00B93D6A"/>
    <w:rsid w:val="00B94028"/>
    <w:rsid w:val="00B94634"/>
    <w:rsid w:val="00B94A44"/>
    <w:rsid w:val="00B94BDE"/>
    <w:rsid w:val="00B94C67"/>
    <w:rsid w:val="00B95370"/>
    <w:rsid w:val="00B9599F"/>
    <w:rsid w:val="00B95ACD"/>
    <w:rsid w:val="00B96D2A"/>
    <w:rsid w:val="00B9785C"/>
    <w:rsid w:val="00B9797E"/>
    <w:rsid w:val="00B97DFC"/>
    <w:rsid w:val="00BA172B"/>
    <w:rsid w:val="00BA1F65"/>
    <w:rsid w:val="00BA2469"/>
    <w:rsid w:val="00BA348C"/>
    <w:rsid w:val="00BA4133"/>
    <w:rsid w:val="00BA498D"/>
    <w:rsid w:val="00BA49AB"/>
    <w:rsid w:val="00BA4D41"/>
    <w:rsid w:val="00BA50A7"/>
    <w:rsid w:val="00BA57EA"/>
    <w:rsid w:val="00BA5B88"/>
    <w:rsid w:val="00BA5D1A"/>
    <w:rsid w:val="00BA66DC"/>
    <w:rsid w:val="00BA6792"/>
    <w:rsid w:val="00BA6A7C"/>
    <w:rsid w:val="00BA6C52"/>
    <w:rsid w:val="00BA701B"/>
    <w:rsid w:val="00BA79BF"/>
    <w:rsid w:val="00BA7FCA"/>
    <w:rsid w:val="00BB0D17"/>
    <w:rsid w:val="00BB0E02"/>
    <w:rsid w:val="00BB15D8"/>
    <w:rsid w:val="00BB1777"/>
    <w:rsid w:val="00BB20BD"/>
    <w:rsid w:val="00BB2DDD"/>
    <w:rsid w:val="00BB39D1"/>
    <w:rsid w:val="00BB4EA2"/>
    <w:rsid w:val="00BB5198"/>
    <w:rsid w:val="00BB5561"/>
    <w:rsid w:val="00BB5A98"/>
    <w:rsid w:val="00BB6A85"/>
    <w:rsid w:val="00BB76A1"/>
    <w:rsid w:val="00BC04A2"/>
    <w:rsid w:val="00BC06F1"/>
    <w:rsid w:val="00BC0B1A"/>
    <w:rsid w:val="00BC0F5B"/>
    <w:rsid w:val="00BC1117"/>
    <w:rsid w:val="00BC11D0"/>
    <w:rsid w:val="00BC1981"/>
    <w:rsid w:val="00BC199D"/>
    <w:rsid w:val="00BC1A80"/>
    <w:rsid w:val="00BC1D4F"/>
    <w:rsid w:val="00BC2048"/>
    <w:rsid w:val="00BC29B3"/>
    <w:rsid w:val="00BC29E7"/>
    <w:rsid w:val="00BC2C46"/>
    <w:rsid w:val="00BC2F57"/>
    <w:rsid w:val="00BC3134"/>
    <w:rsid w:val="00BC4A39"/>
    <w:rsid w:val="00BC50AD"/>
    <w:rsid w:val="00BC5361"/>
    <w:rsid w:val="00BC5E65"/>
    <w:rsid w:val="00BC61E3"/>
    <w:rsid w:val="00BC71B3"/>
    <w:rsid w:val="00BD034F"/>
    <w:rsid w:val="00BD0E93"/>
    <w:rsid w:val="00BD1027"/>
    <w:rsid w:val="00BD124F"/>
    <w:rsid w:val="00BD1AAD"/>
    <w:rsid w:val="00BD1E38"/>
    <w:rsid w:val="00BD2E48"/>
    <w:rsid w:val="00BD3021"/>
    <w:rsid w:val="00BD3524"/>
    <w:rsid w:val="00BD377F"/>
    <w:rsid w:val="00BD3C2C"/>
    <w:rsid w:val="00BD4607"/>
    <w:rsid w:val="00BD559A"/>
    <w:rsid w:val="00BD56CD"/>
    <w:rsid w:val="00BD6559"/>
    <w:rsid w:val="00BD6A16"/>
    <w:rsid w:val="00BD7337"/>
    <w:rsid w:val="00BD7EE0"/>
    <w:rsid w:val="00BE0180"/>
    <w:rsid w:val="00BE06FE"/>
    <w:rsid w:val="00BE0A74"/>
    <w:rsid w:val="00BE0C3B"/>
    <w:rsid w:val="00BE13BE"/>
    <w:rsid w:val="00BE16BD"/>
    <w:rsid w:val="00BE1945"/>
    <w:rsid w:val="00BE298F"/>
    <w:rsid w:val="00BE29C1"/>
    <w:rsid w:val="00BE2C41"/>
    <w:rsid w:val="00BE2D19"/>
    <w:rsid w:val="00BE3520"/>
    <w:rsid w:val="00BE3C4D"/>
    <w:rsid w:val="00BE4020"/>
    <w:rsid w:val="00BE471B"/>
    <w:rsid w:val="00BE4AD6"/>
    <w:rsid w:val="00BE4CD6"/>
    <w:rsid w:val="00BE4F45"/>
    <w:rsid w:val="00BE5DC7"/>
    <w:rsid w:val="00BE661D"/>
    <w:rsid w:val="00BE6DD4"/>
    <w:rsid w:val="00BE7CB2"/>
    <w:rsid w:val="00BE7D33"/>
    <w:rsid w:val="00BF0A6E"/>
    <w:rsid w:val="00BF0FB6"/>
    <w:rsid w:val="00BF1826"/>
    <w:rsid w:val="00BF1AA0"/>
    <w:rsid w:val="00BF2EAE"/>
    <w:rsid w:val="00BF2F87"/>
    <w:rsid w:val="00BF3A1D"/>
    <w:rsid w:val="00BF409B"/>
    <w:rsid w:val="00BF464C"/>
    <w:rsid w:val="00BF4A34"/>
    <w:rsid w:val="00BF5709"/>
    <w:rsid w:val="00BF5F8A"/>
    <w:rsid w:val="00BF69C0"/>
    <w:rsid w:val="00BF6E20"/>
    <w:rsid w:val="00BF7886"/>
    <w:rsid w:val="00C01247"/>
    <w:rsid w:val="00C024E5"/>
    <w:rsid w:val="00C026DC"/>
    <w:rsid w:val="00C03083"/>
    <w:rsid w:val="00C035AC"/>
    <w:rsid w:val="00C03B1C"/>
    <w:rsid w:val="00C04991"/>
    <w:rsid w:val="00C04CAB"/>
    <w:rsid w:val="00C04D08"/>
    <w:rsid w:val="00C054AE"/>
    <w:rsid w:val="00C06074"/>
    <w:rsid w:val="00C0670A"/>
    <w:rsid w:val="00C0673D"/>
    <w:rsid w:val="00C06C9E"/>
    <w:rsid w:val="00C1027A"/>
    <w:rsid w:val="00C1081B"/>
    <w:rsid w:val="00C11617"/>
    <w:rsid w:val="00C118CE"/>
    <w:rsid w:val="00C12824"/>
    <w:rsid w:val="00C1341C"/>
    <w:rsid w:val="00C13D7F"/>
    <w:rsid w:val="00C14007"/>
    <w:rsid w:val="00C14598"/>
    <w:rsid w:val="00C148BB"/>
    <w:rsid w:val="00C15E9E"/>
    <w:rsid w:val="00C15FD0"/>
    <w:rsid w:val="00C1798A"/>
    <w:rsid w:val="00C17D38"/>
    <w:rsid w:val="00C20BA2"/>
    <w:rsid w:val="00C20FC1"/>
    <w:rsid w:val="00C223B5"/>
    <w:rsid w:val="00C22B6D"/>
    <w:rsid w:val="00C22CE9"/>
    <w:rsid w:val="00C23BB2"/>
    <w:rsid w:val="00C23EB0"/>
    <w:rsid w:val="00C24E55"/>
    <w:rsid w:val="00C25E98"/>
    <w:rsid w:val="00C26143"/>
    <w:rsid w:val="00C2618C"/>
    <w:rsid w:val="00C264AD"/>
    <w:rsid w:val="00C2655E"/>
    <w:rsid w:val="00C26587"/>
    <w:rsid w:val="00C2684F"/>
    <w:rsid w:val="00C26DD6"/>
    <w:rsid w:val="00C274A1"/>
    <w:rsid w:val="00C27BB5"/>
    <w:rsid w:val="00C3072A"/>
    <w:rsid w:val="00C30A02"/>
    <w:rsid w:val="00C30AB2"/>
    <w:rsid w:val="00C30C31"/>
    <w:rsid w:val="00C317B7"/>
    <w:rsid w:val="00C31A30"/>
    <w:rsid w:val="00C31C5A"/>
    <w:rsid w:val="00C31C61"/>
    <w:rsid w:val="00C327C2"/>
    <w:rsid w:val="00C32A85"/>
    <w:rsid w:val="00C32F65"/>
    <w:rsid w:val="00C342C9"/>
    <w:rsid w:val="00C34BF9"/>
    <w:rsid w:val="00C3510A"/>
    <w:rsid w:val="00C36B35"/>
    <w:rsid w:val="00C3708C"/>
    <w:rsid w:val="00C370D5"/>
    <w:rsid w:val="00C37353"/>
    <w:rsid w:val="00C378CC"/>
    <w:rsid w:val="00C42111"/>
    <w:rsid w:val="00C425C0"/>
    <w:rsid w:val="00C42AE2"/>
    <w:rsid w:val="00C42C26"/>
    <w:rsid w:val="00C42CA3"/>
    <w:rsid w:val="00C42D21"/>
    <w:rsid w:val="00C42F0F"/>
    <w:rsid w:val="00C43088"/>
    <w:rsid w:val="00C430F0"/>
    <w:rsid w:val="00C43CD3"/>
    <w:rsid w:val="00C43E3A"/>
    <w:rsid w:val="00C44762"/>
    <w:rsid w:val="00C45296"/>
    <w:rsid w:val="00C45BE5"/>
    <w:rsid w:val="00C4704A"/>
    <w:rsid w:val="00C47DC2"/>
    <w:rsid w:val="00C502F7"/>
    <w:rsid w:val="00C5035F"/>
    <w:rsid w:val="00C509F1"/>
    <w:rsid w:val="00C50B26"/>
    <w:rsid w:val="00C50C38"/>
    <w:rsid w:val="00C51C54"/>
    <w:rsid w:val="00C51D92"/>
    <w:rsid w:val="00C52143"/>
    <w:rsid w:val="00C525C7"/>
    <w:rsid w:val="00C52FF8"/>
    <w:rsid w:val="00C534DB"/>
    <w:rsid w:val="00C53647"/>
    <w:rsid w:val="00C538A5"/>
    <w:rsid w:val="00C56810"/>
    <w:rsid w:val="00C575B6"/>
    <w:rsid w:val="00C57855"/>
    <w:rsid w:val="00C57AE4"/>
    <w:rsid w:val="00C57C8D"/>
    <w:rsid w:val="00C60901"/>
    <w:rsid w:val="00C60B6E"/>
    <w:rsid w:val="00C635ED"/>
    <w:rsid w:val="00C63654"/>
    <w:rsid w:val="00C64159"/>
    <w:rsid w:val="00C64602"/>
    <w:rsid w:val="00C64B36"/>
    <w:rsid w:val="00C64E9A"/>
    <w:rsid w:val="00C64F14"/>
    <w:rsid w:val="00C65BA8"/>
    <w:rsid w:val="00C6645C"/>
    <w:rsid w:val="00C66910"/>
    <w:rsid w:val="00C673B2"/>
    <w:rsid w:val="00C675D2"/>
    <w:rsid w:val="00C7084A"/>
    <w:rsid w:val="00C70C59"/>
    <w:rsid w:val="00C70DC7"/>
    <w:rsid w:val="00C712EC"/>
    <w:rsid w:val="00C71414"/>
    <w:rsid w:val="00C71FFF"/>
    <w:rsid w:val="00C72037"/>
    <w:rsid w:val="00C7265E"/>
    <w:rsid w:val="00C72B93"/>
    <w:rsid w:val="00C72FCB"/>
    <w:rsid w:val="00C73A75"/>
    <w:rsid w:val="00C73BF1"/>
    <w:rsid w:val="00C73D84"/>
    <w:rsid w:val="00C74450"/>
    <w:rsid w:val="00C74CCA"/>
    <w:rsid w:val="00C76E37"/>
    <w:rsid w:val="00C773A8"/>
    <w:rsid w:val="00C77E72"/>
    <w:rsid w:val="00C77F8E"/>
    <w:rsid w:val="00C80776"/>
    <w:rsid w:val="00C80948"/>
    <w:rsid w:val="00C80F17"/>
    <w:rsid w:val="00C81184"/>
    <w:rsid w:val="00C82B59"/>
    <w:rsid w:val="00C82EDF"/>
    <w:rsid w:val="00C8324A"/>
    <w:rsid w:val="00C8456D"/>
    <w:rsid w:val="00C8505D"/>
    <w:rsid w:val="00C85202"/>
    <w:rsid w:val="00C85646"/>
    <w:rsid w:val="00C85CFF"/>
    <w:rsid w:val="00C86CEF"/>
    <w:rsid w:val="00C87149"/>
    <w:rsid w:val="00C878FF"/>
    <w:rsid w:val="00C87D23"/>
    <w:rsid w:val="00C90DBE"/>
    <w:rsid w:val="00C90F4F"/>
    <w:rsid w:val="00C90F62"/>
    <w:rsid w:val="00C91D65"/>
    <w:rsid w:val="00C9324B"/>
    <w:rsid w:val="00C9334F"/>
    <w:rsid w:val="00C9347F"/>
    <w:rsid w:val="00C939C0"/>
    <w:rsid w:val="00C93AB6"/>
    <w:rsid w:val="00C94EBC"/>
    <w:rsid w:val="00C953AD"/>
    <w:rsid w:val="00C957E0"/>
    <w:rsid w:val="00C96DD6"/>
    <w:rsid w:val="00C97095"/>
    <w:rsid w:val="00C973BF"/>
    <w:rsid w:val="00C97665"/>
    <w:rsid w:val="00C9786C"/>
    <w:rsid w:val="00CA0444"/>
    <w:rsid w:val="00CA0D76"/>
    <w:rsid w:val="00CA0E74"/>
    <w:rsid w:val="00CA1188"/>
    <w:rsid w:val="00CA127B"/>
    <w:rsid w:val="00CA131C"/>
    <w:rsid w:val="00CA1B99"/>
    <w:rsid w:val="00CA23D7"/>
    <w:rsid w:val="00CA2C36"/>
    <w:rsid w:val="00CA30D3"/>
    <w:rsid w:val="00CA3503"/>
    <w:rsid w:val="00CA4879"/>
    <w:rsid w:val="00CA53C1"/>
    <w:rsid w:val="00CA5664"/>
    <w:rsid w:val="00CA7193"/>
    <w:rsid w:val="00CA7636"/>
    <w:rsid w:val="00CA7660"/>
    <w:rsid w:val="00CA791A"/>
    <w:rsid w:val="00CA7A93"/>
    <w:rsid w:val="00CB08AF"/>
    <w:rsid w:val="00CB0F3B"/>
    <w:rsid w:val="00CB1542"/>
    <w:rsid w:val="00CB1AE8"/>
    <w:rsid w:val="00CB22CB"/>
    <w:rsid w:val="00CB2821"/>
    <w:rsid w:val="00CB2B8B"/>
    <w:rsid w:val="00CB3D9D"/>
    <w:rsid w:val="00CB3ED6"/>
    <w:rsid w:val="00CB457E"/>
    <w:rsid w:val="00CB4B86"/>
    <w:rsid w:val="00CB5134"/>
    <w:rsid w:val="00CB54A7"/>
    <w:rsid w:val="00CB5F13"/>
    <w:rsid w:val="00CB6436"/>
    <w:rsid w:val="00CB6BAD"/>
    <w:rsid w:val="00CB6CDF"/>
    <w:rsid w:val="00CC073B"/>
    <w:rsid w:val="00CC08F5"/>
    <w:rsid w:val="00CC151C"/>
    <w:rsid w:val="00CC2AEF"/>
    <w:rsid w:val="00CC2C8D"/>
    <w:rsid w:val="00CC2D67"/>
    <w:rsid w:val="00CC2F81"/>
    <w:rsid w:val="00CC3B6E"/>
    <w:rsid w:val="00CC3E6F"/>
    <w:rsid w:val="00CC4191"/>
    <w:rsid w:val="00CC427C"/>
    <w:rsid w:val="00CC5EE8"/>
    <w:rsid w:val="00CC7568"/>
    <w:rsid w:val="00CD24CD"/>
    <w:rsid w:val="00CD32FD"/>
    <w:rsid w:val="00CD3D36"/>
    <w:rsid w:val="00CD3EC7"/>
    <w:rsid w:val="00CD51A7"/>
    <w:rsid w:val="00CD5931"/>
    <w:rsid w:val="00CD59D2"/>
    <w:rsid w:val="00CD5D74"/>
    <w:rsid w:val="00CD5DA0"/>
    <w:rsid w:val="00CD70D3"/>
    <w:rsid w:val="00CD724C"/>
    <w:rsid w:val="00CD734F"/>
    <w:rsid w:val="00CE02A5"/>
    <w:rsid w:val="00CE078C"/>
    <w:rsid w:val="00CE1B9A"/>
    <w:rsid w:val="00CE2CF0"/>
    <w:rsid w:val="00CE3028"/>
    <w:rsid w:val="00CE4741"/>
    <w:rsid w:val="00CE53D8"/>
    <w:rsid w:val="00CE5681"/>
    <w:rsid w:val="00CE5940"/>
    <w:rsid w:val="00CE5D3E"/>
    <w:rsid w:val="00CE5D69"/>
    <w:rsid w:val="00CE6DBC"/>
    <w:rsid w:val="00CE7B13"/>
    <w:rsid w:val="00CF0540"/>
    <w:rsid w:val="00CF07C6"/>
    <w:rsid w:val="00CF08C6"/>
    <w:rsid w:val="00CF0A63"/>
    <w:rsid w:val="00CF204D"/>
    <w:rsid w:val="00CF2629"/>
    <w:rsid w:val="00CF3823"/>
    <w:rsid w:val="00CF39D9"/>
    <w:rsid w:val="00CF3B17"/>
    <w:rsid w:val="00CF4307"/>
    <w:rsid w:val="00CF4399"/>
    <w:rsid w:val="00CF460B"/>
    <w:rsid w:val="00CF4745"/>
    <w:rsid w:val="00CF4D74"/>
    <w:rsid w:val="00CF55A7"/>
    <w:rsid w:val="00CF56BE"/>
    <w:rsid w:val="00CF582A"/>
    <w:rsid w:val="00CF644C"/>
    <w:rsid w:val="00CF6B0B"/>
    <w:rsid w:val="00CF6B70"/>
    <w:rsid w:val="00CF6EE2"/>
    <w:rsid w:val="00CF6F5D"/>
    <w:rsid w:val="00CF7969"/>
    <w:rsid w:val="00D006F2"/>
    <w:rsid w:val="00D00C65"/>
    <w:rsid w:val="00D012C9"/>
    <w:rsid w:val="00D019A6"/>
    <w:rsid w:val="00D02077"/>
    <w:rsid w:val="00D02805"/>
    <w:rsid w:val="00D02D56"/>
    <w:rsid w:val="00D02E04"/>
    <w:rsid w:val="00D03E33"/>
    <w:rsid w:val="00D04DDF"/>
    <w:rsid w:val="00D04ECB"/>
    <w:rsid w:val="00D053D6"/>
    <w:rsid w:val="00D0698F"/>
    <w:rsid w:val="00D06B7F"/>
    <w:rsid w:val="00D06D58"/>
    <w:rsid w:val="00D0707F"/>
    <w:rsid w:val="00D073BC"/>
    <w:rsid w:val="00D07CBB"/>
    <w:rsid w:val="00D1038A"/>
    <w:rsid w:val="00D10D89"/>
    <w:rsid w:val="00D10EA6"/>
    <w:rsid w:val="00D11112"/>
    <w:rsid w:val="00D1143B"/>
    <w:rsid w:val="00D11668"/>
    <w:rsid w:val="00D12E3D"/>
    <w:rsid w:val="00D139C1"/>
    <w:rsid w:val="00D13DDC"/>
    <w:rsid w:val="00D13E9A"/>
    <w:rsid w:val="00D142B0"/>
    <w:rsid w:val="00D14BFE"/>
    <w:rsid w:val="00D15CDF"/>
    <w:rsid w:val="00D16575"/>
    <w:rsid w:val="00D16E51"/>
    <w:rsid w:val="00D16FD1"/>
    <w:rsid w:val="00D1700C"/>
    <w:rsid w:val="00D178A3"/>
    <w:rsid w:val="00D17C43"/>
    <w:rsid w:val="00D17C66"/>
    <w:rsid w:val="00D20B2C"/>
    <w:rsid w:val="00D21109"/>
    <w:rsid w:val="00D2297C"/>
    <w:rsid w:val="00D22AA6"/>
    <w:rsid w:val="00D22DB3"/>
    <w:rsid w:val="00D23017"/>
    <w:rsid w:val="00D2391B"/>
    <w:rsid w:val="00D2440A"/>
    <w:rsid w:val="00D25602"/>
    <w:rsid w:val="00D259DA"/>
    <w:rsid w:val="00D25A9C"/>
    <w:rsid w:val="00D25BE1"/>
    <w:rsid w:val="00D25E37"/>
    <w:rsid w:val="00D27692"/>
    <w:rsid w:val="00D27AD8"/>
    <w:rsid w:val="00D30AB6"/>
    <w:rsid w:val="00D321EA"/>
    <w:rsid w:val="00D327AB"/>
    <w:rsid w:val="00D359D1"/>
    <w:rsid w:val="00D35B84"/>
    <w:rsid w:val="00D361D6"/>
    <w:rsid w:val="00D37142"/>
    <w:rsid w:val="00D3755B"/>
    <w:rsid w:val="00D37739"/>
    <w:rsid w:val="00D37A5D"/>
    <w:rsid w:val="00D4003F"/>
    <w:rsid w:val="00D40744"/>
    <w:rsid w:val="00D40765"/>
    <w:rsid w:val="00D40CE9"/>
    <w:rsid w:val="00D410BD"/>
    <w:rsid w:val="00D4175B"/>
    <w:rsid w:val="00D41AC2"/>
    <w:rsid w:val="00D41E9E"/>
    <w:rsid w:val="00D42E8E"/>
    <w:rsid w:val="00D4301B"/>
    <w:rsid w:val="00D434ED"/>
    <w:rsid w:val="00D437EE"/>
    <w:rsid w:val="00D43831"/>
    <w:rsid w:val="00D43A3A"/>
    <w:rsid w:val="00D45511"/>
    <w:rsid w:val="00D45630"/>
    <w:rsid w:val="00D476CB"/>
    <w:rsid w:val="00D47D22"/>
    <w:rsid w:val="00D47F5D"/>
    <w:rsid w:val="00D502AB"/>
    <w:rsid w:val="00D50D88"/>
    <w:rsid w:val="00D51038"/>
    <w:rsid w:val="00D51380"/>
    <w:rsid w:val="00D526F5"/>
    <w:rsid w:val="00D527E0"/>
    <w:rsid w:val="00D52E0C"/>
    <w:rsid w:val="00D53A2A"/>
    <w:rsid w:val="00D53ACF"/>
    <w:rsid w:val="00D54BAB"/>
    <w:rsid w:val="00D54C83"/>
    <w:rsid w:val="00D55080"/>
    <w:rsid w:val="00D55587"/>
    <w:rsid w:val="00D55AC3"/>
    <w:rsid w:val="00D576F1"/>
    <w:rsid w:val="00D611D0"/>
    <w:rsid w:val="00D61CA2"/>
    <w:rsid w:val="00D6218B"/>
    <w:rsid w:val="00D63271"/>
    <w:rsid w:val="00D6378C"/>
    <w:rsid w:val="00D63C49"/>
    <w:rsid w:val="00D63D5F"/>
    <w:rsid w:val="00D64105"/>
    <w:rsid w:val="00D64A5D"/>
    <w:rsid w:val="00D65106"/>
    <w:rsid w:val="00D65694"/>
    <w:rsid w:val="00D6703A"/>
    <w:rsid w:val="00D67D78"/>
    <w:rsid w:val="00D67DEB"/>
    <w:rsid w:val="00D706CC"/>
    <w:rsid w:val="00D716BB"/>
    <w:rsid w:val="00D71B98"/>
    <w:rsid w:val="00D71C4F"/>
    <w:rsid w:val="00D71CF7"/>
    <w:rsid w:val="00D7285B"/>
    <w:rsid w:val="00D72DB0"/>
    <w:rsid w:val="00D733D8"/>
    <w:rsid w:val="00D73443"/>
    <w:rsid w:val="00D73B5C"/>
    <w:rsid w:val="00D7420D"/>
    <w:rsid w:val="00D7564C"/>
    <w:rsid w:val="00D758D6"/>
    <w:rsid w:val="00D76B65"/>
    <w:rsid w:val="00D7701E"/>
    <w:rsid w:val="00D771A3"/>
    <w:rsid w:val="00D774BD"/>
    <w:rsid w:val="00D77506"/>
    <w:rsid w:val="00D77EC0"/>
    <w:rsid w:val="00D8011A"/>
    <w:rsid w:val="00D803CE"/>
    <w:rsid w:val="00D803FA"/>
    <w:rsid w:val="00D80932"/>
    <w:rsid w:val="00D810E8"/>
    <w:rsid w:val="00D811B1"/>
    <w:rsid w:val="00D81481"/>
    <w:rsid w:val="00D82F39"/>
    <w:rsid w:val="00D851C9"/>
    <w:rsid w:val="00D851F8"/>
    <w:rsid w:val="00D86326"/>
    <w:rsid w:val="00D87447"/>
    <w:rsid w:val="00D87786"/>
    <w:rsid w:val="00D878C3"/>
    <w:rsid w:val="00D87D4D"/>
    <w:rsid w:val="00D907BD"/>
    <w:rsid w:val="00D915D8"/>
    <w:rsid w:val="00D91D9C"/>
    <w:rsid w:val="00D91EF0"/>
    <w:rsid w:val="00D91F4A"/>
    <w:rsid w:val="00D91FCE"/>
    <w:rsid w:val="00D92B5D"/>
    <w:rsid w:val="00D92C1D"/>
    <w:rsid w:val="00D92F05"/>
    <w:rsid w:val="00D93463"/>
    <w:rsid w:val="00D937B6"/>
    <w:rsid w:val="00D939AF"/>
    <w:rsid w:val="00D944B4"/>
    <w:rsid w:val="00D94F44"/>
    <w:rsid w:val="00D96681"/>
    <w:rsid w:val="00D966A8"/>
    <w:rsid w:val="00D96CF7"/>
    <w:rsid w:val="00D97109"/>
    <w:rsid w:val="00D97794"/>
    <w:rsid w:val="00DA007C"/>
    <w:rsid w:val="00DA0292"/>
    <w:rsid w:val="00DA06CF"/>
    <w:rsid w:val="00DA06DE"/>
    <w:rsid w:val="00DA077E"/>
    <w:rsid w:val="00DA0846"/>
    <w:rsid w:val="00DA0B3E"/>
    <w:rsid w:val="00DA1247"/>
    <w:rsid w:val="00DA1270"/>
    <w:rsid w:val="00DA278F"/>
    <w:rsid w:val="00DA2919"/>
    <w:rsid w:val="00DA3760"/>
    <w:rsid w:val="00DA3890"/>
    <w:rsid w:val="00DA3BAC"/>
    <w:rsid w:val="00DA3F9E"/>
    <w:rsid w:val="00DA47B2"/>
    <w:rsid w:val="00DA62FF"/>
    <w:rsid w:val="00DA6672"/>
    <w:rsid w:val="00DA6A85"/>
    <w:rsid w:val="00DA6DE3"/>
    <w:rsid w:val="00DB07A5"/>
    <w:rsid w:val="00DB14E8"/>
    <w:rsid w:val="00DB1F3C"/>
    <w:rsid w:val="00DB30AD"/>
    <w:rsid w:val="00DB34B7"/>
    <w:rsid w:val="00DB3535"/>
    <w:rsid w:val="00DB5B3D"/>
    <w:rsid w:val="00DB6164"/>
    <w:rsid w:val="00DB61DD"/>
    <w:rsid w:val="00DB6892"/>
    <w:rsid w:val="00DB7380"/>
    <w:rsid w:val="00DB7432"/>
    <w:rsid w:val="00DB7558"/>
    <w:rsid w:val="00DB7C80"/>
    <w:rsid w:val="00DC0514"/>
    <w:rsid w:val="00DC060E"/>
    <w:rsid w:val="00DC0F85"/>
    <w:rsid w:val="00DC0FA5"/>
    <w:rsid w:val="00DC1C32"/>
    <w:rsid w:val="00DC1CB6"/>
    <w:rsid w:val="00DC2E2F"/>
    <w:rsid w:val="00DC315F"/>
    <w:rsid w:val="00DC3168"/>
    <w:rsid w:val="00DC32FC"/>
    <w:rsid w:val="00DC42AC"/>
    <w:rsid w:val="00DC5B42"/>
    <w:rsid w:val="00DC5B64"/>
    <w:rsid w:val="00DC6523"/>
    <w:rsid w:val="00DC6A52"/>
    <w:rsid w:val="00DC70B8"/>
    <w:rsid w:val="00DD065B"/>
    <w:rsid w:val="00DD09BB"/>
    <w:rsid w:val="00DD13DE"/>
    <w:rsid w:val="00DD1C4D"/>
    <w:rsid w:val="00DD2456"/>
    <w:rsid w:val="00DD26B9"/>
    <w:rsid w:val="00DD2A5C"/>
    <w:rsid w:val="00DD417A"/>
    <w:rsid w:val="00DD4279"/>
    <w:rsid w:val="00DD434D"/>
    <w:rsid w:val="00DD5609"/>
    <w:rsid w:val="00DD593C"/>
    <w:rsid w:val="00DD6028"/>
    <w:rsid w:val="00DD659F"/>
    <w:rsid w:val="00DD6699"/>
    <w:rsid w:val="00DD7965"/>
    <w:rsid w:val="00DE0D3D"/>
    <w:rsid w:val="00DE1D75"/>
    <w:rsid w:val="00DE1FB5"/>
    <w:rsid w:val="00DE23E0"/>
    <w:rsid w:val="00DE27D0"/>
    <w:rsid w:val="00DE2ED8"/>
    <w:rsid w:val="00DE3D21"/>
    <w:rsid w:val="00DE4500"/>
    <w:rsid w:val="00DE5CD6"/>
    <w:rsid w:val="00DE5F09"/>
    <w:rsid w:val="00DE636A"/>
    <w:rsid w:val="00DE742E"/>
    <w:rsid w:val="00DF0286"/>
    <w:rsid w:val="00DF08F7"/>
    <w:rsid w:val="00DF0CD3"/>
    <w:rsid w:val="00DF0F8C"/>
    <w:rsid w:val="00DF16B8"/>
    <w:rsid w:val="00DF1C37"/>
    <w:rsid w:val="00DF1D53"/>
    <w:rsid w:val="00DF1D7E"/>
    <w:rsid w:val="00DF2B77"/>
    <w:rsid w:val="00DF2D9E"/>
    <w:rsid w:val="00DF3390"/>
    <w:rsid w:val="00DF3D3D"/>
    <w:rsid w:val="00DF46B6"/>
    <w:rsid w:val="00DF50BF"/>
    <w:rsid w:val="00DF5C6C"/>
    <w:rsid w:val="00DF69B7"/>
    <w:rsid w:val="00DF6B0D"/>
    <w:rsid w:val="00DF7158"/>
    <w:rsid w:val="00DF766F"/>
    <w:rsid w:val="00E01CDA"/>
    <w:rsid w:val="00E02231"/>
    <w:rsid w:val="00E03570"/>
    <w:rsid w:val="00E0398D"/>
    <w:rsid w:val="00E03BDC"/>
    <w:rsid w:val="00E03E9A"/>
    <w:rsid w:val="00E042EC"/>
    <w:rsid w:val="00E04375"/>
    <w:rsid w:val="00E04562"/>
    <w:rsid w:val="00E0491B"/>
    <w:rsid w:val="00E04F38"/>
    <w:rsid w:val="00E057D0"/>
    <w:rsid w:val="00E057D8"/>
    <w:rsid w:val="00E05A96"/>
    <w:rsid w:val="00E05CDA"/>
    <w:rsid w:val="00E05D4E"/>
    <w:rsid w:val="00E06834"/>
    <w:rsid w:val="00E06BD4"/>
    <w:rsid w:val="00E10513"/>
    <w:rsid w:val="00E10DA6"/>
    <w:rsid w:val="00E111A1"/>
    <w:rsid w:val="00E114FD"/>
    <w:rsid w:val="00E115BE"/>
    <w:rsid w:val="00E11D41"/>
    <w:rsid w:val="00E124FE"/>
    <w:rsid w:val="00E13E31"/>
    <w:rsid w:val="00E147E5"/>
    <w:rsid w:val="00E148E9"/>
    <w:rsid w:val="00E14A7E"/>
    <w:rsid w:val="00E14BCD"/>
    <w:rsid w:val="00E155FA"/>
    <w:rsid w:val="00E156DF"/>
    <w:rsid w:val="00E16E05"/>
    <w:rsid w:val="00E17888"/>
    <w:rsid w:val="00E17CFF"/>
    <w:rsid w:val="00E20C40"/>
    <w:rsid w:val="00E210E5"/>
    <w:rsid w:val="00E21747"/>
    <w:rsid w:val="00E21A02"/>
    <w:rsid w:val="00E22145"/>
    <w:rsid w:val="00E22BC3"/>
    <w:rsid w:val="00E231FB"/>
    <w:rsid w:val="00E23C0B"/>
    <w:rsid w:val="00E240A6"/>
    <w:rsid w:val="00E247BF"/>
    <w:rsid w:val="00E25440"/>
    <w:rsid w:val="00E26F8F"/>
    <w:rsid w:val="00E27242"/>
    <w:rsid w:val="00E277FD"/>
    <w:rsid w:val="00E27870"/>
    <w:rsid w:val="00E27A6D"/>
    <w:rsid w:val="00E3057B"/>
    <w:rsid w:val="00E30EEC"/>
    <w:rsid w:val="00E31C15"/>
    <w:rsid w:val="00E31E3E"/>
    <w:rsid w:val="00E32433"/>
    <w:rsid w:val="00E329B1"/>
    <w:rsid w:val="00E32F7B"/>
    <w:rsid w:val="00E333D9"/>
    <w:rsid w:val="00E336A2"/>
    <w:rsid w:val="00E33AB3"/>
    <w:rsid w:val="00E34961"/>
    <w:rsid w:val="00E34DBE"/>
    <w:rsid w:val="00E35FC2"/>
    <w:rsid w:val="00E363FC"/>
    <w:rsid w:val="00E36FF1"/>
    <w:rsid w:val="00E37767"/>
    <w:rsid w:val="00E40C0D"/>
    <w:rsid w:val="00E42641"/>
    <w:rsid w:val="00E43A24"/>
    <w:rsid w:val="00E43E98"/>
    <w:rsid w:val="00E44A1E"/>
    <w:rsid w:val="00E4524C"/>
    <w:rsid w:val="00E45A57"/>
    <w:rsid w:val="00E45B74"/>
    <w:rsid w:val="00E462B6"/>
    <w:rsid w:val="00E464C5"/>
    <w:rsid w:val="00E46A51"/>
    <w:rsid w:val="00E46AE7"/>
    <w:rsid w:val="00E470A3"/>
    <w:rsid w:val="00E478FE"/>
    <w:rsid w:val="00E4793E"/>
    <w:rsid w:val="00E500AD"/>
    <w:rsid w:val="00E50435"/>
    <w:rsid w:val="00E50B28"/>
    <w:rsid w:val="00E510E7"/>
    <w:rsid w:val="00E512B3"/>
    <w:rsid w:val="00E51BEF"/>
    <w:rsid w:val="00E51FDD"/>
    <w:rsid w:val="00E53F0F"/>
    <w:rsid w:val="00E54FAA"/>
    <w:rsid w:val="00E55707"/>
    <w:rsid w:val="00E55984"/>
    <w:rsid w:val="00E56CBB"/>
    <w:rsid w:val="00E571C2"/>
    <w:rsid w:val="00E57498"/>
    <w:rsid w:val="00E57E23"/>
    <w:rsid w:val="00E61220"/>
    <w:rsid w:val="00E61294"/>
    <w:rsid w:val="00E61496"/>
    <w:rsid w:val="00E620A8"/>
    <w:rsid w:val="00E621F0"/>
    <w:rsid w:val="00E630BE"/>
    <w:rsid w:val="00E635C6"/>
    <w:rsid w:val="00E63938"/>
    <w:rsid w:val="00E63BFA"/>
    <w:rsid w:val="00E63D4A"/>
    <w:rsid w:val="00E64C26"/>
    <w:rsid w:val="00E650A5"/>
    <w:rsid w:val="00E65FA5"/>
    <w:rsid w:val="00E66AEF"/>
    <w:rsid w:val="00E673BE"/>
    <w:rsid w:val="00E6796D"/>
    <w:rsid w:val="00E67E77"/>
    <w:rsid w:val="00E701F3"/>
    <w:rsid w:val="00E7048B"/>
    <w:rsid w:val="00E71201"/>
    <w:rsid w:val="00E71669"/>
    <w:rsid w:val="00E71852"/>
    <w:rsid w:val="00E71915"/>
    <w:rsid w:val="00E71F86"/>
    <w:rsid w:val="00E72441"/>
    <w:rsid w:val="00E726D4"/>
    <w:rsid w:val="00E7302A"/>
    <w:rsid w:val="00E735C3"/>
    <w:rsid w:val="00E7365B"/>
    <w:rsid w:val="00E74788"/>
    <w:rsid w:val="00E748D2"/>
    <w:rsid w:val="00E752EE"/>
    <w:rsid w:val="00E753BD"/>
    <w:rsid w:val="00E75588"/>
    <w:rsid w:val="00E763D4"/>
    <w:rsid w:val="00E76877"/>
    <w:rsid w:val="00E768E0"/>
    <w:rsid w:val="00E76EDA"/>
    <w:rsid w:val="00E77071"/>
    <w:rsid w:val="00E77D36"/>
    <w:rsid w:val="00E77FF5"/>
    <w:rsid w:val="00E80A96"/>
    <w:rsid w:val="00E81054"/>
    <w:rsid w:val="00E82D29"/>
    <w:rsid w:val="00E84CF6"/>
    <w:rsid w:val="00E84FEA"/>
    <w:rsid w:val="00E85075"/>
    <w:rsid w:val="00E85263"/>
    <w:rsid w:val="00E859D9"/>
    <w:rsid w:val="00E87B47"/>
    <w:rsid w:val="00E87C2D"/>
    <w:rsid w:val="00E87EB8"/>
    <w:rsid w:val="00E9009F"/>
    <w:rsid w:val="00E90B45"/>
    <w:rsid w:val="00E90B4F"/>
    <w:rsid w:val="00E912C3"/>
    <w:rsid w:val="00E922F4"/>
    <w:rsid w:val="00E9295B"/>
    <w:rsid w:val="00E92B54"/>
    <w:rsid w:val="00E94326"/>
    <w:rsid w:val="00E9476E"/>
    <w:rsid w:val="00E94CDA"/>
    <w:rsid w:val="00E95283"/>
    <w:rsid w:val="00E95374"/>
    <w:rsid w:val="00E963B0"/>
    <w:rsid w:val="00E96D97"/>
    <w:rsid w:val="00E9730A"/>
    <w:rsid w:val="00E97699"/>
    <w:rsid w:val="00E9784D"/>
    <w:rsid w:val="00E97BDE"/>
    <w:rsid w:val="00E97CAD"/>
    <w:rsid w:val="00EA00E8"/>
    <w:rsid w:val="00EA0339"/>
    <w:rsid w:val="00EA0A6B"/>
    <w:rsid w:val="00EA0F0B"/>
    <w:rsid w:val="00EA1513"/>
    <w:rsid w:val="00EA2CB7"/>
    <w:rsid w:val="00EA2F2E"/>
    <w:rsid w:val="00EA31FC"/>
    <w:rsid w:val="00EA3396"/>
    <w:rsid w:val="00EA3405"/>
    <w:rsid w:val="00EA50BC"/>
    <w:rsid w:val="00EA56AF"/>
    <w:rsid w:val="00EA5F62"/>
    <w:rsid w:val="00EA62EC"/>
    <w:rsid w:val="00EA650E"/>
    <w:rsid w:val="00EA6CC1"/>
    <w:rsid w:val="00EA71A5"/>
    <w:rsid w:val="00EA7674"/>
    <w:rsid w:val="00EA76DE"/>
    <w:rsid w:val="00EA7B02"/>
    <w:rsid w:val="00EB1E9F"/>
    <w:rsid w:val="00EB233E"/>
    <w:rsid w:val="00EB2355"/>
    <w:rsid w:val="00EB27ED"/>
    <w:rsid w:val="00EB3ABC"/>
    <w:rsid w:val="00EB4109"/>
    <w:rsid w:val="00EB4329"/>
    <w:rsid w:val="00EB61BF"/>
    <w:rsid w:val="00EB63BF"/>
    <w:rsid w:val="00EB65CE"/>
    <w:rsid w:val="00EB6C9F"/>
    <w:rsid w:val="00EB7150"/>
    <w:rsid w:val="00EB71C7"/>
    <w:rsid w:val="00EB73FE"/>
    <w:rsid w:val="00EC016A"/>
    <w:rsid w:val="00EC1236"/>
    <w:rsid w:val="00EC167B"/>
    <w:rsid w:val="00EC26DD"/>
    <w:rsid w:val="00EC2A42"/>
    <w:rsid w:val="00EC3433"/>
    <w:rsid w:val="00EC3D51"/>
    <w:rsid w:val="00EC4A15"/>
    <w:rsid w:val="00EC4CA2"/>
    <w:rsid w:val="00EC4ECE"/>
    <w:rsid w:val="00EC4F13"/>
    <w:rsid w:val="00EC61C9"/>
    <w:rsid w:val="00EC6AAE"/>
    <w:rsid w:val="00EC7111"/>
    <w:rsid w:val="00ED0A7E"/>
    <w:rsid w:val="00ED26D3"/>
    <w:rsid w:val="00ED3B37"/>
    <w:rsid w:val="00ED3F2F"/>
    <w:rsid w:val="00ED5A10"/>
    <w:rsid w:val="00ED5C44"/>
    <w:rsid w:val="00ED5E37"/>
    <w:rsid w:val="00ED6863"/>
    <w:rsid w:val="00ED6A26"/>
    <w:rsid w:val="00ED6A61"/>
    <w:rsid w:val="00ED6F6F"/>
    <w:rsid w:val="00ED768A"/>
    <w:rsid w:val="00EE08EC"/>
    <w:rsid w:val="00EE2733"/>
    <w:rsid w:val="00EE3011"/>
    <w:rsid w:val="00EE3910"/>
    <w:rsid w:val="00EE3C45"/>
    <w:rsid w:val="00EE41F5"/>
    <w:rsid w:val="00EE4757"/>
    <w:rsid w:val="00EE5E93"/>
    <w:rsid w:val="00EE6D02"/>
    <w:rsid w:val="00EE6D06"/>
    <w:rsid w:val="00EE6FF1"/>
    <w:rsid w:val="00EF0A84"/>
    <w:rsid w:val="00EF14AB"/>
    <w:rsid w:val="00EF1B1A"/>
    <w:rsid w:val="00EF2B39"/>
    <w:rsid w:val="00EF3306"/>
    <w:rsid w:val="00EF38B9"/>
    <w:rsid w:val="00EF483E"/>
    <w:rsid w:val="00EF668C"/>
    <w:rsid w:val="00EF6BF7"/>
    <w:rsid w:val="00EF700F"/>
    <w:rsid w:val="00EF74DD"/>
    <w:rsid w:val="00EF76A3"/>
    <w:rsid w:val="00F00043"/>
    <w:rsid w:val="00F00C5A"/>
    <w:rsid w:val="00F00EAB"/>
    <w:rsid w:val="00F00F21"/>
    <w:rsid w:val="00F01495"/>
    <w:rsid w:val="00F01507"/>
    <w:rsid w:val="00F01584"/>
    <w:rsid w:val="00F028CA"/>
    <w:rsid w:val="00F02B68"/>
    <w:rsid w:val="00F0310A"/>
    <w:rsid w:val="00F033CC"/>
    <w:rsid w:val="00F03E26"/>
    <w:rsid w:val="00F04F44"/>
    <w:rsid w:val="00F04FC4"/>
    <w:rsid w:val="00F0512C"/>
    <w:rsid w:val="00F05554"/>
    <w:rsid w:val="00F061C1"/>
    <w:rsid w:val="00F068E5"/>
    <w:rsid w:val="00F0718A"/>
    <w:rsid w:val="00F11034"/>
    <w:rsid w:val="00F11AA7"/>
    <w:rsid w:val="00F1207B"/>
    <w:rsid w:val="00F120FB"/>
    <w:rsid w:val="00F12409"/>
    <w:rsid w:val="00F12618"/>
    <w:rsid w:val="00F148D6"/>
    <w:rsid w:val="00F1538F"/>
    <w:rsid w:val="00F15A80"/>
    <w:rsid w:val="00F15BF5"/>
    <w:rsid w:val="00F162B3"/>
    <w:rsid w:val="00F16469"/>
    <w:rsid w:val="00F16CC7"/>
    <w:rsid w:val="00F17D26"/>
    <w:rsid w:val="00F17EE6"/>
    <w:rsid w:val="00F208FB"/>
    <w:rsid w:val="00F20AD2"/>
    <w:rsid w:val="00F20CCA"/>
    <w:rsid w:val="00F20F79"/>
    <w:rsid w:val="00F21A25"/>
    <w:rsid w:val="00F21BFD"/>
    <w:rsid w:val="00F21EDD"/>
    <w:rsid w:val="00F2206F"/>
    <w:rsid w:val="00F220D0"/>
    <w:rsid w:val="00F22932"/>
    <w:rsid w:val="00F2325C"/>
    <w:rsid w:val="00F2345C"/>
    <w:rsid w:val="00F235B6"/>
    <w:rsid w:val="00F23856"/>
    <w:rsid w:val="00F23B29"/>
    <w:rsid w:val="00F23EFC"/>
    <w:rsid w:val="00F24DE1"/>
    <w:rsid w:val="00F25040"/>
    <w:rsid w:val="00F25156"/>
    <w:rsid w:val="00F25936"/>
    <w:rsid w:val="00F25B34"/>
    <w:rsid w:val="00F26D02"/>
    <w:rsid w:val="00F26F94"/>
    <w:rsid w:val="00F27B1B"/>
    <w:rsid w:val="00F27F5F"/>
    <w:rsid w:val="00F30768"/>
    <w:rsid w:val="00F30A62"/>
    <w:rsid w:val="00F30FF0"/>
    <w:rsid w:val="00F3144B"/>
    <w:rsid w:val="00F31732"/>
    <w:rsid w:val="00F31DA0"/>
    <w:rsid w:val="00F3286F"/>
    <w:rsid w:val="00F334CF"/>
    <w:rsid w:val="00F33F10"/>
    <w:rsid w:val="00F3413D"/>
    <w:rsid w:val="00F34370"/>
    <w:rsid w:val="00F34825"/>
    <w:rsid w:val="00F354C7"/>
    <w:rsid w:val="00F35CBA"/>
    <w:rsid w:val="00F35DF3"/>
    <w:rsid w:val="00F37503"/>
    <w:rsid w:val="00F37A49"/>
    <w:rsid w:val="00F41B07"/>
    <w:rsid w:val="00F41FA6"/>
    <w:rsid w:val="00F4308F"/>
    <w:rsid w:val="00F43918"/>
    <w:rsid w:val="00F44062"/>
    <w:rsid w:val="00F45CA0"/>
    <w:rsid w:val="00F466FF"/>
    <w:rsid w:val="00F474C8"/>
    <w:rsid w:val="00F47A42"/>
    <w:rsid w:val="00F47B03"/>
    <w:rsid w:val="00F5026D"/>
    <w:rsid w:val="00F50561"/>
    <w:rsid w:val="00F50790"/>
    <w:rsid w:val="00F50C36"/>
    <w:rsid w:val="00F5104B"/>
    <w:rsid w:val="00F518EF"/>
    <w:rsid w:val="00F5213A"/>
    <w:rsid w:val="00F5231D"/>
    <w:rsid w:val="00F52905"/>
    <w:rsid w:val="00F52D35"/>
    <w:rsid w:val="00F52F4D"/>
    <w:rsid w:val="00F533F4"/>
    <w:rsid w:val="00F537C0"/>
    <w:rsid w:val="00F54923"/>
    <w:rsid w:val="00F5516C"/>
    <w:rsid w:val="00F557D1"/>
    <w:rsid w:val="00F56594"/>
    <w:rsid w:val="00F567AE"/>
    <w:rsid w:val="00F5683C"/>
    <w:rsid w:val="00F56A13"/>
    <w:rsid w:val="00F5799B"/>
    <w:rsid w:val="00F6014D"/>
    <w:rsid w:val="00F604E7"/>
    <w:rsid w:val="00F60F62"/>
    <w:rsid w:val="00F610ED"/>
    <w:rsid w:val="00F61A1B"/>
    <w:rsid w:val="00F61C07"/>
    <w:rsid w:val="00F6216C"/>
    <w:rsid w:val="00F62D66"/>
    <w:rsid w:val="00F62E8A"/>
    <w:rsid w:val="00F63379"/>
    <w:rsid w:val="00F63FBD"/>
    <w:rsid w:val="00F6407A"/>
    <w:rsid w:val="00F641CA"/>
    <w:rsid w:val="00F64427"/>
    <w:rsid w:val="00F6462E"/>
    <w:rsid w:val="00F6552D"/>
    <w:rsid w:val="00F65823"/>
    <w:rsid w:val="00F6595D"/>
    <w:rsid w:val="00F659DF"/>
    <w:rsid w:val="00F6610C"/>
    <w:rsid w:val="00F6657A"/>
    <w:rsid w:val="00F66910"/>
    <w:rsid w:val="00F702BC"/>
    <w:rsid w:val="00F71B21"/>
    <w:rsid w:val="00F727F0"/>
    <w:rsid w:val="00F730EB"/>
    <w:rsid w:val="00F73EB0"/>
    <w:rsid w:val="00F74048"/>
    <w:rsid w:val="00F74071"/>
    <w:rsid w:val="00F7479B"/>
    <w:rsid w:val="00F74FC4"/>
    <w:rsid w:val="00F74FCF"/>
    <w:rsid w:val="00F750C9"/>
    <w:rsid w:val="00F7629B"/>
    <w:rsid w:val="00F76400"/>
    <w:rsid w:val="00F767D8"/>
    <w:rsid w:val="00F76D9A"/>
    <w:rsid w:val="00F77B8B"/>
    <w:rsid w:val="00F80264"/>
    <w:rsid w:val="00F80524"/>
    <w:rsid w:val="00F82064"/>
    <w:rsid w:val="00F82272"/>
    <w:rsid w:val="00F82815"/>
    <w:rsid w:val="00F82824"/>
    <w:rsid w:val="00F82DB5"/>
    <w:rsid w:val="00F83B73"/>
    <w:rsid w:val="00F83F2C"/>
    <w:rsid w:val="00F854B7"/>
    <w:rsid w:val="00F85D59"/>
    <w:rsid w:val="00F85F58"/>
    <w:rsid w:val="00F865D0"/>
    <w:rsid w:val="00F86D40"/>
    <w:rsid w:val="00F87617"/>
    <w:rsid w:val="00F879B6"/>
    <w:rsid w:val="00F87D85"/>
    <w:rsid w:val="00F87E65"/>
    <w:rsid w:val="00F90003"/>
    <w:rsid w:val="00F9005B"/>
    <w:rsid w:val="00F9089E"/>
    <w:rsid w:val="00F91199"/>
    <w:rsid w:val="00F9131E"/>
    <w:rsid w:val="00F914A5"/>
    <w:rsid w:val="00F92314"/>
    <w:rsid w:val="00F92783"/>
    <w:rsid w:val="00F92A6C"/>
    <w:rsid w:val="00F92EC8"/>
    <w:rsid w:val="00F931A3"/>
    <w:rsid w:val="00F95148"/>
    <w:rsid w:val="00F95245"/>
    <w:rsid w:val="00F95A88"/>
    <w:rsid w:val="00F96B3E"/>
    <w:rsid w:val="00F96F54"/>
    <w:rsid w:val="00F96F73"/>
    <w:rsid w:val="00F9750A"/>
    <w:rsid w:val="00FA0D0C"/>
    <w:rsid w:val="00FA0E66"/>
    <w:rsid w:val="00FA10EB"/>
    <w:rsid w:val="00FA1BCB"/>
    <w:rsid w:val="00FA2FD8"/>
    <w:rsid w:val="00FA35D2"/>
    <w:rsid w:val="00FA3722"/>
    <w:rsid w:val="00FA3A22"/>
    <w:rsid w:val="00FA42D9"/>
    <w:rsid w:val="00FA4466"/>
    <w:rsid w:val="00FA4818"/>
    <w:rsid w:val="00FA5704"/>
    <w:rsid w:val="00FA58A6"/>
    <w:rsid w:val="00FA5F9E"/>
    <w:rsid w:val="00FA7B1C"/>
    <w:rsid w:val="00FB0072"/>
    <w:rsid w:val="00FB0081"/>
    <w:rsid w:val="00FB0EEC"/>
    <w:rsid w:val="00FB22C9"/>
    <w:rsid w:val="00FB2885"/>
    <w:rsid w:val="00FB2B35"/>
    <w:rsid w:val="00FB2CB4"/>
    <w:rsid w:val="00FB408F"/>
    <w:rsid w:val="00FB4393"/>
    <w:rsid w:val="00FB4487"/>
    <w:rsid w:val="00FB466C"/>
    <w:rsid w:val="00FB4B73"/>
    <w:rsid w:val="00FB5541"/>
    <w:rsid w:val="00FB797C"/>
    <w:rsid w:val="00FC0D79"/>
    <w:rsid w:val="00FC1193"/>
    <w:rsid w:val="00FC11CD"/>
    <w:rsid w:val="00FC16F0"/>
    <w:rsid w:val="00FC272F"/>
    <w:rsid w:val="00FC2CAD"/>
    <w:rsid w:val="00FC3922"/>
    <w:rsid w:val="00FC400B"/>
    <w:rsid w:val="00FC414F"/>
    <w:rsid w:val="00FC4F8A"/>
    <w:rsid w:val="00FC59C0"/>
    <w:rsid w:val="00FC5CC7"/>
    <w:rsid w:val="00FC5E2C"/>
    <w:rsid w:val="00FC6063"/>
    <w:rsid w:val="00FC6A07"/>
    <w:rsid w:val="00FC6C3F"/>
    <w:rsid w:val="00FC6EAF"/>
    <w:rsid w:val="00FC7289"/>
    <w:rsid w:val="00FD02F7"/>
    <w:rsid w:val="00FD08A8"/>
    <w:rsid w:val="00FD1CC9"/>
    <w:rsid w:val="00FD2764"/>
    <w:rsid w:val="00FD2B1F"/>
    <w:rsid w:val="00FD4A7E"/>
    <w:rsid w:val="00FD5F5C"/>
    <w:rsid w:val="00FD6EE2"/>
    <w:rsid w:val="00FD6FE2"/>
    <w:rsid w:val="00FD7B00"/>
    <w:rsid w:val="00FE0DEF"/>
    <w:rsid w:val="00FE26CF"/>
    <w:rsid w:val="00FE276A"/>
    <w:rsid w:val="00FE2EB4"/>
    <w:rsid w:val="00FE49F9"/>
    <w:rsid w:val="00FE527F"/>
    <w:rsid w:val="00FE707B"/>
    <w:rsid w:val="00FE7912"/>
    <w:rsid w:val="00FE7F4E"/>
    <w:rsid w:val="00FF0679"/>
    <w:rsid w:val="00FF06A9"/>
    <w:rsid w:val="00FF06F8"/>
    <w:rsid w:val="00FF0A6D"/>
    <w:rsid w:val="00FF141E"/>
    <w:rsid w:val="00FF2C79"/>
    <w:rsid w:val="00FF31B7"/>
    <w:rsid w:val="00FF3368"/>
    <w:rsid w:val="00FF34E7"/>
    <w:rsid w:val="00FF36EA"/>
    <w:rsid w:val="00FF4B17"/>
    <w:rsid w:val="00FF618C"/>
    <w:rsid w:val="00FF688F"/>
    <w:rsid w:val="00FF68C1"/>
    <w:rsid w:val="00FF6E08"/>
    <w:rsid w:val="00FF6EF3"/>
    <w:rsid w:val="00FF7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348B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qFormat="1"/>
    <w:lsdException w:name="heading 2" w:locked="1" w:qFormat="1"/>
    <w:lsdException w:name="heading 3" w:locked="1" w:uiPriority="0"/>
    <w:lsdException w:name="heading 4" w:locked="1" w:uiPriority="0"/>
    <w:lsdException w:name="heading 5" w:locked="1" w:uiPriority="0"/>
    <w:lsdException w:name="heading 6" w:locked="1" w:uiPriority="0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uiPriority="0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611237"/>
    <w:pPr>
      <w:suppressAutoHyphens/>
      <w:spacing w:line="276" w:lineRule="auto"/>
    </w:pPr>
    <w:rPr>
      <w:color w:val="000000"/>
      <w:szCs w:val="20"/>
    </w:rPr>
  </w:style>
  <w:style w:type="paragraph" w:styleId="Nadpis1">
    <w:name w:val="heading 1"/>
    <w:basedOn w:val="Normln"/>
    <w:next w:val="Zkladntextzpisu"/>
    <w:link w:val="Nadpis1Char"/>
    <w:uiPriority w:val="99"/>
    <w:qFormat/>
    <w:rsid w:val="00E05CDA"/>
    <w:pPr>
      <w:keepNext/>
      <w:keepLines/>
      <w:widowControl w:val="0"/>
      <w:numPr>
        <w:numId w:val="1"/>
      </w:numPr>
      <w:spacing w:before="360" w:after="120" w:line="240" w:lineRule="auto"/>
      <w:contextualSpacing/>
      <w:outlineLvl w:val="0"/>
    </w:pPr>
    <w:rPr>
      <w:rFonts w:cs="Times New Roman"/>
      <w:b/>
    </w:rPr>
  </w:style>
  <w:style w:type="paragraph" w:styleId="Nadpis2">
    <w:name w:val="heading 2"/>
    <w:basedOn w:val="Normln"/>
    <w:link w:val="Nadpis2Char"/>
    <w:uiPriority w:val="99"/>
    <w:qFormat/>
    <w:rsid w:val="00811732"/>
    <w:pPr>
      <w:keepNext/>
      <w:keepLines/>
      <w:widowControl w:val="0"/>
      <w:spacing w:before="200" w:after="120" w:line="240" w:lineRule="auto"/>
      <w:contextualSpacing/>
      <w:outlineLvl w:val="1"/>
    </w:pPr>
    <w:rPr>
      <w:rFonts w:cs="Times New Roman"/>
      <w:b/>
    </w:rPr>
  </w:style>
  <w:style w:type="paragraph" w:styleId="Nadpis3">
    <w:name w:val="heading 3"/>
    <w:basedOn w:val="Normln"/>
    <w:link w:val="Nadpis3Char"/>
    <w:uiPriority w:val="99"/>
    <w:rsid w:val="0056529F"/>
    <w:pPr>
      <w:keepNext/>
      <w:keepLines/>
      <w:widowControl w:val="0"/>
      <w:spacing w:before="160" w:line="240" w:lineRule="auto"/>
      <w:contextualSpacing/>
      <w:outlineLvl w:val="2"/>
    </w:pPr>
    <w:rPr>
      <w:rFonts w:ascii="Cambria" w:hAnsi="Cambria" w:cs="Times New Roman"/>
      <w:b/>
      <w:sz w:val="26"/>
    </w:rPr>
  </w:style>
  <w:style w:type="paragraph" w:styleId="Nadpis4">
    <w:name w:val="heading 4"/>
    <w:basedOn w:val="Normln"/>
    <w:link w:val="Nadpis4Char"/>
    <w:uiPriority w:val="99"/>
    <w:rsid w:val="0056529F"/>
    <w:pPr>
      <w:keepNext/>
      <w:keepLines/>
      <w:widowControl w:val="0"/>
      <w:spacing w:before="160" w:line="240" w:lineRule="auto"/>
      <w:contextualSpacing/>
      <w:outlineLvl w:val="3"/>
    </w:pPr>
    <w:rPr>
      <w:rFonts w:ascii="Calibri" w:hAnsi="Calibri" w:cs="Times New Roman"/>
      <w:b/>
      <w:sz w:val="28"/>
    </w:rPr>
  </w:style>
  <w:style w:type="paragraph" w:styleId="Nadpis5">
    <w:name w:val="heading 5"/>
    <w:basedOn w:val="Normln"/>
    <w:link w:val="Nadpis5Char"/>
    <w:uiPriority w:val="99"/>
    <w:rsid w:val="0056529F"/>
    <w:pPr>
      <w:keepNext/>
      <w:keepLines/>
      <w:widowControl w:val="0"/>
      <w:spacing w:before="160" w:line="240" w:lineRule="auto"/>
      <w:contextualSpacing/>
      <w:outlineLvl w:val="4"/>
    </w:pPr>
    <w:rPr>
      <w:rFonts w:ascii="Calibri" w:hAnsi="Calibri" w:cs="Times New Roman"/>
      <w:b/>
      <w:i/>
      <w:sz w:val="26"/>
    </w:rPr>
  </w:style>
  <w:style w:type="paragraph" w:styleId="Nadpis6">
    <w:name w:val="heading 6"/>
    <w:basedOn w:val="Normln"/>
    <w:link w:val="Nadpis6Char"/>
    <w:uiPriority w:val="99"/>
    <w:rsid w:val="0056529F"/>
    <w:pPr>
      <w:keepNext/>
      <w:keepLines/>
      <w:widowControl w:val="0"/>
      <w:spacing w:before="160" w:line="240" w:lineRule="auto"/>
      <w:contextualSpacing/>
      <w:outlineLvl w:val="5"/>
    </w:pPr>
    <w:rPr>
      <w:rFonts w:ascii="Calibri" w:hAnsi="Calibri" w:cs="Times New Roman"/>
      <w:b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E05CDA"/>
    <w:rPr>
      <w:rFonts w:cs="Times New Roman"/>
      <w:b/>
      <w:color w:val="000000"/>
      <w:szCs w:val="20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811732"/>
    <w:rPr>
      <w:rFonts w:cs="Times New Roman"/>
      <w:b/>
      <w:color w:val="000000"/>
      <w:szCs w:val="20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E74FC6"/>
    <w:rPr>
      <w:rFonts w:ascii="Cambria" w:hAnsi="Cambria"/>
      <w:b/>
      <w:color w:val="000000"/>
      <w:sz w:val="26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E74FC6"/>
    <w:rPr>
      <w:rFonts w:ascii="Calibri" w:hAnsi="Calibri"/>
      <w:b/>
      <w:color w:val="000000"/>
      <w:sz w:val="28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E74FC6"/>
    <w:rPr>
      <w:rFonts w:ascii="Calibri" w:hAnsi="Calibri"/>
      <w:b/>
      <w:i/>
      <w:color w:val="000000"/>
      <w:sz w:val="26"/>
    </w:rPr>
  </w:style>
  <w:style w:type="character" w:customStyle="1" w:styleId="Nadpis6Char">
    <w:name w:val="Nadpis 6 Char"/>
    <w:basedOn w:val="Standardnpsmoodstavce"/>
    <w:link w:val="Nadpis6"/>
    <w:uiPriority w:val="99"/>
    <w:locked/>
    <w:rsid w:val="00E74FC6"/>
    <w:rPr>
      <w:rFonts w:ascii="Calibri" w:hAnsi="Calibri"/>
      <w:b/>
      <w:color w:val="000000"/>
      <w:lang w:val="cs-CZ" w:eastAsia="cs-CZ"/>
    </w:rPr>
  </w:style>
  <w:style w:type="character" w:customStyle="1" w:styleId="NzevChar">
    <w:name w:val="Název Char"/>
    <w:link w:val="Nzev"/>
    <w:uiPriority w:val="99"/>
    <w:locked/>
    <w:rsid w:val="00E74FC6"/>
    <w:rPr>
      <w:rFonts w:ascii="Cambria" w:hAnsi="Cambria"/>
      <w:b/>
      <w:color w:val="000000"/>
      <w:sz w:val="32"/>
    </w:rPr>
  </w:style>
  <w:style w:type="character" w:customStyle="1" w:styleId="PodnadpisChar">
    <w:name w:val="Podnadpis Char"/>
    <w:link w:val="Podnadpis"/>
    <w:uiPriority w:val="99"/>
    <w:locked/>
    <w:rsid w:val="00E74FC6"/>
    <w:rPr>
      <w:rFonts w:ascii="Cambria" w:hAnsi="Cambria"/>
      <w:color w:val="000000"/>
      <w:sz w:val="24"/>
    </w:rPr>
  </w:style>
  <w:style w:type="character" w:customStyle="1" w:styleId="TextkomenteChar">
    <w:name w:val="Text komentáře Char"/>
    <w:link w:val="Textkomente"/>
    <w:uiPriority w:val="99"/>
    <w:semiHidden/>
    <w:locked/>
    <w:rsid w:val="0056529F"/>
    <w:rPr>
      <w:sz w:val="20"/>
    </w:rPr>
  </w:style>
  <w:style w:type="character" w:styleId="Odkaznakoment">
    <w:name w:val="annotation reference"/>
    <w:basedOn w:val="Standardnpsmoodstavce"/>
    <w:uiPriority w:val="99"/>
    <w:semiHidden/>
    <w:rsid w:val="00E74FC6"/>
    <w:rPr>
      <w:rFonts w:cs="Times New Roman"/>
      <w:sz w:val="16"/>
    </w:rPr>
  </w:style>
  <w:style w:type="character" w:customStyle="1" w:styleId="TextbublinyChar">
    <w:name w:val="Text bubliny Char"/>
    <w:link w:val="Textbubliny"/>
    <w:uiPriority w:val="99"/>
    <w:semiHidden/>
    <w:locked/>
    <w:rsid w:val="00E74FC6"/>
    <w:rPr>
      <w:rFonts w:ascii="Calibri" w:hAnsi="Calibri"/>
      <w:color w:val="000000"/>
      <w:sz w:val="20"/>
    </w:rPr>
  </w:style>
  <w:style w:type="character" w:customStyle="1" w:styleId="PedmtkomenteChar">
    <w:name w:val="Předmět komentáře Char"/>
    <w:link w:val="Pedmtkomente"/>
    <w:uiPriority w:val="99"/>
    <w:semiHidden/>
    <w:locked/>
    <w:rsid w:val="0056529F"/>
    <w:rPr>
      <w:b/>
      <w:color w:val="000000"/>
      <w:sz w:val="20"/>
    </w:rPr>
  </w:style>
  <w:style w:type="character" w:customStyle="1" w:styleId="ListLabel1">
    <w:name w:val="ListLabel 1"/>
    <w:uiPriority w:val="99"/>
    <w:rsid w:val="00E74FC6"/>
    <w:rPr>
      <w:u w:val="none"/>
    </w:rPr>
  </w:style>
  <w:style w:type="character" w:customStyle="1" w:styleId="Internetovodkaz">
    <w:name w:val="Internetový odkaz"/>
    <w:basedOn w:val="Standardnpsmoodstavce"/>
    <w:uiPriority w:val="99"/>
    <w:rsid w:val="001C196F"/>
    <w:rPr>
      <w:rFonts w:cs="Times New Roman"/>
      <w:color w:val="0000FF"/>
      <w:u w:val="single"/>
    </w:rPr>
  </w:style>
  <w:style w:type="character" w:customStyle="1" w:styleId="TitleChar1">
    <w:name w:val="Title Char1"/>
    <w:uiPriority w:val="99"/>
    <w:rsid w:val="00E74FC6"/>
    <w:rPr>
      <w:rFonts w:ascii="Cambria" w:hAnsi="Cambria"/>
      <w:b/>
      <w:color w:val="000000"/>
      <w:sz w:val="32"/>
    </w:rPr>
  </w:style>
  <w:style w:type="character" w:customStyle="1" w:styleId="SubtitleChar1">
    <w:name w:val="Subtitle Char1"/>
    <w:uiPriority w:val="99"/>
    <w:rsid w:val="00E74FC6"/>
    <w:rPr>
      <w:rFonts w:ascii="Cambria" w:hAnsi="Cambria"/>
      <w:color w:val="000000"/>
      <w:sz w:val="24"/>
    </w:rPr>
  </w:style>
  <w:style w:type="character" w:customStyle="1" w:styleId="CommentTextChar1">
    <w:name w:val="Comment Text Char1"/>
    <w:uiPriority w:val="99"/>
    <w:semiHidden/>
    <w:rsid w:val="00E74FC6"/>
    <w:rPr>
      <w:color w:val="000000"/>
      <w:sz w:val="20"/>
    </w:rPr>
  </w:style>
  <w:style w:type="character" w:customStyle="1" w:styleId="BalloonTextChar1">
    <w:name w:val="Balloon Text Char1"/>
    <w:uiPriority w:val="99"/>
    <w:semiHidden/>
    <w:rsid w:val="00E74FC6"/>
    <w:rPr>
      <w:rFonts w:ascii="Times New Roman" w:hAnsi="Times New Roman"/>
      <w:color w:val="000000"/>
      <w:sz w:val="2"/>
    </w:rPr>
  </w:style>
  <w:style w:type="character" w:customStyle="1" w:styleId="CommentSubjectChar1">
    <w:name w:val="Comment Subject Char1"/>
    <w:uiPriority w:val="99"/>
    <w:semiHidden/>
    <w:rsid w:val="00E74FC6"/>
    <w:rPr>
      <w:b/>
      <w:color w:val="000000"/>
      <w:sz w:val="20"/>
    </w:rPr>
  </w:style>
  <w:style w:type="character" w:customStyle="1" w:styleId="InternetLink">
    <w:name w:val="Internet Link"/>
    <w:basedOn w:val="Standardnpsmoodstavce"/>
    <w:uiPriority w:val="99"/>
    <w:unhideWhenUsed/>
    <w:rsid w:val="00FC44EB"/>
    <w:rPr>
      <w:color w:val="0000FF" w:themeColor="hyperlink"/>
      <w:u w:val="single"/>
    </w:rPr>
  </w:style>
  <w:style w:type="character" w:customStyle="1" w:styleId="ProsttextChar">
    <w:name w:val="Prostý text Char"/>
    <w:link w:val="Prosttext"/>
    <w:uiPriority w:val="99"/>
    <w:semiHidden/>
    <w:locked/>
    <w:rsid w:val="00E74FC6"/>
    <w:rPr>
      <w:rFonts w:ascii="Consolas" w:hAnsi="Consolas"/>
      <w:color w:val="000000"/>
      <w:sz w:val="21"/>
    </w:rPr>
  </w:style>
  <w:style w:type="character" w:customStyle="1" w:styleId="ListLabel2">
    <w:name w:val="ListLabel 2"/>
    <w:uiPriority w:val="99"/>
    <w:rsid w:val="0056529F"/>
    <w:rPr>
      <w:u w:val="none"/>
    </w:rPr>
  </w:style>
  <w:style w:type="character" w:customStyle="1" w:styleId="ListLabel3">
    <w:name w:val="ListLabel 3"/>
    <w:uiPriority w:val="99"/>
    <w:rsid w:val="0056529F"/>
  </w:style>
  <w:style w:type="character" w:customStyle="1" w:styleId="ListLabel4">
    <w:name w:val="ListLabel 4"/>
    <w:uiPriority w:val="99"/>
    <w:rsid w:val="0056529F"/>
    <w:rPr>
      <w:u w:val="none"/>
    </w:rPr>
  </w:style>
  <w:style w:type="character" w:customStyle="1" w:styleId="TitleChar2">
    <w:name w:val="Title Char2"/>
    <w:basedOn w:val="Standardnpsmoodstavce"/>
    <w:uiPriority w:val="99"/>
    <w:rPr>
      <w:rFonts w:ascii="Cambria" w:hAnsi="Cambria"/>
      <w:b/>
      <w:color w:val="000000"/>
      <w:sz w:val="32"/>
    </w:rPr>
  </w:style>
  <w:style w:type="character" w:customStyle="1" w:styleId="SubtitleChar2">
    <w:name w:val="Subtitle Char2"/>
    <w:basedOn w:val="Standardnpsmoodstavce"/>
    <w:uiPriority w:val="99"/>
    <w:rPr>
      <w:rFonts w:ascii="Cambria" w:hAnsi="Cambria"/>
      <w:color w:val="000000"/>
      <w:sz w:val="24"/>
    </w:rPr>
  </w:style>
  <w:style w:type="character" w:customStyle="1" w:styleId="CommentTextChar2">
    <w:name w:val="Comment Text Char2"/>
    <w:basedOn w:val="Standardnpsmoodstavce"/>
    <w:uiPriority w:val="99"/>
    <w:semiHidden/>
    <w:rPr>
      <w:color w:val="000000"/>
      <w:sz w:val="20"/>
    </w:rPr>
  </w:style>
  <w:style w:type="character" w:customStyle="1" w:styleId="BalloonTextChar2">
    <w:name w:val="Balloon Text Char2"/>
    <w:basedOn w:val="Standardnpsmoodstavce"/>
    <w:uiPriority w:val="99"/>
    <w:semiHidden/>
    <w:rPr>
      <w:rFonts w:ascii="Times New Roman" w:hAnsi="Times New Roman"/>
      <w:color w:val="000000"/>
      <w:sz w:val="2"/>
    </w:rPr>
  </w:style>
  <w:style w:type="character" w:customStyle="1" w:styleId="CommentSubjectChar2">
    <w:name w:val="Comment Subject Char2"/>
    <w:basedOn w:val="TextkomenteChar"/>
    <w:uiPriority w:val="99"/>
    <w:semiHidden/>
    <w:rPr>
      <w:b/>
      <w:color w:val="000000"/>
      <w:sz w:val="20"/>
    </w:rPr>
  </w:style>
  <w:style w:type="character" w:customStyle="1" w:styleId="PlainTextChar1">
    <w:name w:val="Plain Text Char1"/>
    <w:basedOn w:val="Standardnpsmoodstavce"/>
    <w:uiPriority w:val="99"/>
    <w:semiHidden/>
    <w:rPr>
      <w:rFonts w:ascii="Courier New" w:hAnsi="Courier New"/>
      <w:color w:val="000000"/>
      <w:sz w:val="20"/>
    </w:rPr>
  </w:style>
  <w:style w:type="character" w:styleId="Sledovanodkaz">
    <w:name w:val="FollowedHyperlink"/>
    <w:basedOn w:val="Standardnpsmoodstavce"/>
    <w:uiPriority w:val="99"/>
    <w:semiHidden/>
    <w:rsid w:val="001C196F"/>
    <w:rPr>
      <w:rFonts w:cs="Times New Roman"/>
      <w:color w:val="800080"/>
      <w:u w:val="single"/>
    </w:rPr>
  </w:style>
  <w:style w:type="character" w:customStyle="1" w:styleId="ZhlavChar">
    <w:name w:val="Záhlaví Char"/>
    <w:basedOn w:val="Standardnpsmoodstavce"/>
    <w:link w:val="Zhlav"/>
    <w:uiPriority w:val="99"/>
    <w:locked/>
    <w:rsid w:val="00DE0497"/>
    <w:rPr>
      <w:color w:val="000000"/>
      <w:sz w:val="20"/>
    </w:rPr>
  </w:style>
  <w:style w:type="character" w:customStyle="1" w:styleId="ZpatChar">
    <w:name w:val="Zápatí Char"/>
    <w:basedOn w:val="Standardnpsmoodstavce"/>
    <w:link w:val="Zpat"/>
    <w:uiPriority w:val="99"/>
    <w:locked/>
    <w:rsid w:val="00DE0497"/>
    <w:rPr>
      <w:color w:val="000000"/>
      <w:sz w:val="20"/>
    </w:rPr>
  </w:style>
  <w:style w:type="character" w:customStyle="1" w:styleId="ListLabel5">
    <w:name w:val="ListLabel 5"/>
    <w:rPr>
      <w:rFonts w:cs="Times New Roman"/>
      <w:u w:val="none"/>
    </w:rPr>
  </w:style>
  <w:style w:type="character" w:customStyle="1" w:styleId="ListLabel6">
    <w:name w:val="ListLabel 6"/>
    <w:rPr>
      <w:rFonts w:cs="Times New Roman"/>
    </w:rPr>
  </w:style>
  <w:style w:type="character" w:customStyle="1" w:styleId="ListLabel7">
    <w:name w:val="ListLabel 7"/>
    <w:rPr>
      <w:u w:val="none"/>
    </w:rPr>
  </w:style>
  <w:style w:type="character" w:customStyle="1" w:styleId="ListLabel8">
    <w:name w:val="ListLabel 8"/>
    <w:rPr>
      <w:rFonts w:eastAsia="Arial" w:cs="Arial"/>
    </w:rPr>
  </w:style>
  <w:style w:type="character" w:customStyle="1" w:styleId="ListLabel9">
    <w:name w:val="ListLabel 9"/>
    <w:rPr>
      <w:rFonts w:cs="Courier New"/>
    </w:rPr>
  </w:style>
  <w:style w:type="paragraph" w:customStyle="1" w:styleId="Heading">
    <w:name w:val="Heading"/>
    <w:basedOn w:val="Normln"/>
    <w:next w:val="TextBody"/>
    <w:pPr>
      <w:keepNext/>
      <w:spacing w:before="240" w:after="120"/>
    </w:pPr>
    <w:rPr>
      <w:rFonts w:ascii="Liberation Sans" w:eastAsia="Droid Sans" w:hAnsi="Liberation Sans" w:cs="Lohit Hindi"/>
      <w:sz w:val="28"/>
      <w:szCs w:val="28"/>
    </w:rPr>
  </w:style>
  <w:style w:type="paragraph" w:customStyle="1" w:styleId="TextBody">
    <w:name w:val="Text Body"/>
    <w:basedOn w:val="Normln"/>
    <w:uiPriority w:val="99"/>
    <w:rsid w:val="0056529F"/>
    <w:pPr>
      <w:spacing w:after="140" w:line="288" w:lineRule="auto"/>
    </w:pPr>
  </w:style>
  <w:style w:type="paragraph" w:styleId="Seznam">
    <w:name w:val="List"/>
    <w:basedOn w:val="Normln"/>
    <w:uiPriority w:val="99"/>
    <w:rsid w:val="00E74FC6"/>
    <w:pPr>
      <w:widowControl w:val="0"/>
      <w:spacing w:line="240" w:lineRule="auto"/>
    </w:pPr>
    <w:rPr>
      <w:rFonts w:cs="FreeSans"/>
      <w:color w:val="00000A"/>
      <w:szCs w:val="22"/>
    </w:rPr>
  </w:style>
  <w:style w:type="paragraph" w:styleId="Titulek">
    <w:name w:val="caption"/>
    <w:basedOn w:val="Normln"/>
    <w:uiPriority w:val="99"/>
    <w:rsid w:val="0056529F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ln"/>
    <w:pPr>
      <w:suppressLineNumbers/>
    </w:pPr>
    <w:rPr>
      <w:rFonts w:cs="Lohit Hindi"/>
    </w:rPr>
  </w:style>
  <w:style w:type="paragraph" w:customStyle="1" w:styleId="Nadpis">
    <w:name w:val="Nadpis"/>
    <w:basedOn w:val="Normln"/>
    <w:uiPriority w:val="99"/>
    <w:rsid w:val="00E74FC6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lotextu">
    <w:name w:val="Tělo textu"/>
    <w:basedOn w:val="Normln"/>
    <w:uiPriority w:val="99"/>
    <w:rsid w:val="00E74FC6"/>
    <w:pPr>
      <w:spacing w:after="140" w:line="288" w:lineRule="auto"/>
    </w:pPr>
  </w:style>
  <w:style w:type="paragraph" w:customStyle="1" w:styleId="Popisek">
    <w:name w:val="Popisek"/>
    <w:basedOn w:val="Normln"/>
    <w:uiPriority w:val="99"/>
    <w:rsid w:val="00E74FC6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Rejstk">
    <w:name w:val="Rejstřík"/>
    <w:basedOn w:val="Normln"/>
    <w:uiPriority w:val="99"/>
    <w:rsid w:val="00E74FC6"/>
    <w:pPr>
      <w:suppressLineNumbers/>
    </w:pPr>
    <w:rPr>
      <w:rFonts w:cs="FreeSans"/>
    </w:rPr>
  </w:style>
  <w:style w:type="paragraph" w:customStyle="1" w:styleId="Normln1">
    <w:name w:val="Normální1"/>
    <w:uiPriority w:val="99"/>
    <w:rsid w:val="0056529F"/>
    <w:pPr>
      <w:suppressAutoHyphens/>
      <w:spacing w:line="276" w:lineRule="auto"/>
    </w:pPr>
    <w:rPr>
      <w:color w:val="000000"/>
      <w:szCs w:val="20"/>
    </w:rPr>
  </w:style>
  <w:style w:type="paragraph" w:styleId="Nzev">
    <w:name w:val="Title"/>
    <w:basedOn w:val="Normln1"/>
    <w:link w:val="NzevChar"/>
    <w:uiPriority w:val="99"/>
    <w:rsid w:val="0056529F"/>
    <w:pPr>
      <w:keepNext/>
      <w:keepLines/>
      <w:contextualSpacing/>
    </w:pPr>
    <w:rPr>
      <w:rFonts w:ascii="Cambria" w:hAnsi="Cambria" w:cs="Times New Roman"/>
      <w:b/>
      <w:sz w:val="32"/>
    </w:rPr>
  </w:style>
  <w:style w:type="paragraph" w:styleId="Podnadpis">
    <w:name w:val="Subtitle"/>
    <w:basedOn w:val="Normln1"/>
    <w:link w:val="PodnadpisChar"/>
    <w:uiPriority w:val="99"/>
    <w:rsid w:val="0056529F"/>
    <w:pPr>
      <w:keepNext/>
      <w:keepLines/>
      <w:spacing w:after="200"/>
      <w:contextualSpacing/>
    </w:pPr>
    <w:rPr>
      <w:rFonts w:ascii="Cambria" w:hAnsi="Cambria" w:cs="Times New Roman"/>
      <w:sz w:val="24"/>
    </w:rPr>
  </w:style>
  <w:style w:type="paragraph" w:styleId="Textkomente">
    <w:name w:val="annotation text"/>
    <w:basedOn w:val="Normln"/>
    <w:link w:val="TextkomenteChar"/>
    <w:uiPriority w:val="99"/>
    <w:semiHidden/>
    <w:rsid w:val="0056529F"/>
    <w:pPr>
      <w:spacing w:line="240" w:lineRule="auto"/>
    </w:pPr>
    <w:rPr>
      <w:rFonts w:cs="Times New Roman"/>
      <w:color w:val="00000A"/>
      <w:sz w:val="20"/>
    </w:rPr>
  </w:style>
  <w:style w:type="paragraph" w:styleId="Textbubliny">
    <w:name w:val="Balloon Text"/>
    <w:basedOn w:val="Normln"/>
    <w:link w:val="TextbublinyChar"/>
    <w:uiPriority w:val="99"/>
    <w:semiHidden/>
    <w:rsid w:val="00E74FC6"/>
    <w:rPr>
      <w:rFonts w:ascii="Calibri" w:hAnsi="Calibri" w:cs="Times New Roman"/>
      <w:sz w:val="20"/>
    </w:rPr>
  </w:style>
  <w:style w:type="paragraph" w:styleId="Pedmtkomente">
    <w:name w:val="annotation subject"/>
    <w:basedOn w:val="Textkomente"/>
    <w:link w:val="PedmtkomenteChar"/>
    <w:uiPriority w:val="99"/>
    <w:semiHidden/>
    <w:rsid w:val="0056529F"/>
    <w:pPr>
      <w:spacing w:line="276" w:lineRule="auto"/>
    </w:pPr>
    <w:rPr>
      <w:b/>
      <w:color w:val="000000"/>
    </w:rPr>
  </w:style>
  <w:style w:type="paragraph" w:styleId="Prosttext">
    <w:name w:val="Plain Text"/>
    <w:basedOn w:val="Normln"/>
    <w:link w:val="ProsttextChar"/>
    <w:uiPriority w:val="99"/>
    <w:semiHidden/>
    <w:rsid w:val="00E74FC6"/>
    <w:pPr>
      <w:spacing w:line="240" w:lineRule="auto"/>
    </w:pPr>
    <w:rPr>
      <w:rFonts w:ascii="Consolas" w:hAnsi="Consolas" w:cs="Times New Roman"/>
      <w:sz w:val="21"/>
      <w:szCs w:val="21"/>
    </w:rPr>
  </w:style>
  <w:style w:type="paragraph" w:styleId="Zhlav">
    <w:name w:val="header"/>
    <w:basedOn w:val="Normln"/>
    <w:link w:val="Zhlav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Zpat">
    <w:name w:val="footer"/>
    <w:basedOn w:val="Normln"/>
    <w:link w:val="ZpatChar"/>
    <w:uiPriority w:val="99"/>
    <w:rsid w:val="00DE0497"/>
    <w:pPr>
      <w:tabs>
        <w:tab w:val="center" w:pos="4536"/>
        <w:tab w:val="right" w:pos="9072"/>
      </w:tabs>
    </w:pPr>
    <w:rPr>
      <w:rFonts w:cs="Times New Roman"/>
      <w:sz w:val="20"/>
    </w:rPr>
  </w:style>
  <w:style w:type="paragraph" w:styleId="Revize">
    <w:name w:val="Revision"/>
    <w:uiPriority w:val="99"/>
    <w:semiHidden/>
    <w:rsid w:val="006A1E69"/>
    <w:pPr>
      <w:suppressAutoHyphens/>
    </w:pPr>
    <w:rPr>
      <w:color w:val="000000"/>
      <w:szCs w:val="20"/>
    </w:rPr>
  </w:style>
  <w:style w:type="paragraph" w:customStyle="1" w:styleId="FrameContents">
    <w:name w:val="Frame Contents"/>
    <w:basedOn w:val="Normln"/>
  </w:style>
  <w:style w:type="table" w:customStyle="1" w:styleId="Styl">
    <w:name w:val="Styl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8">
    <w:name w:val="Styl8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7">
    <w:name w:val="Styl7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6">
    <w:name w:val="Styl6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5">
    <w:name w:val="Styl5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4">
    <w:name w:val="Styl4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3">
    <w:name w:val="Styl3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2">
    <w:name w:val="Styl2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1">
    <w:name w:val="Styl1"/>
    <w:uiPriority w:val="99"/>
    <w:rsid w:val="005652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textovodkaz">
    <w:name w:val="Hyperlink"/>
    <w:basedOn w:val="Standardnpsmoodstavce"/>
    <w:uiPriority w:val="99"/>
    <w:unhideWhenUsed/>
    <w:rsid w:val="00A039DB"/>
    <w:rPr>
      <w:color w:val="0000FF" w:themeColor="hyperlink"/>
      <w:u w:val="single"/>
    </w:rPr>
  </w:style>
  <w:style w:type="character" w:styleId="Zdraznn">
    <w:name w:val="Emphasis"/>
    <w:basedOn w:val="Standardnpsmoodstavce"/>
    <w:uiPriority w:val="20"/>
    <w:qFormat/>
    <w:locked/>
    <w:rsid w:val="007F13B3"/>
    <w:rPr>
      <w:i/>
      <w:iCs/>
    </w:rPr>
  </w:style>
  <w:style w:type="paragraph" w:styleId="Odstavecseseznamem">
    <w:name w:val="List Paragraph"/>
    <w:basedOn w:val="Normln"/>
    <w:link w:val="OdstavecseseznamemChar"/>
    <w:uiPriority w:val="34"/>
    <w:qFormat/>
    <w:rsid w:val="001B1351"/>
    <w:pPr>
      <w:ind w:left="720"/>
      <w:contextualSpacing/>
    </w:pPr>
  </w:style>
  <w:style w:type="paragraph" w:customStyle="1" w:styleId="Zkladntextzpisu">
    <w:name w:val="Základní text zápisu"/>
    <w:basedOn w:val="Normln"/>
    <w:qFormat/>
    <w:rsid w:val="00E97CAD"/>
    <w:pPr>
      <w:ind w:left="434"/>
      <w:jc w:val="both"/>
    </w:p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7C6EFA"/>
    <w:pPr>
      <w:widowControl/>
      <w:numPr>
        <w:numId w:val="0"/>
      </w:numPr>
      <w:suppressAutoHyphens w:val="0"/>
      <w:spacing w:before="480" w:after="0" w:line="276" w:lineRule="auto"/>
      <w:contextualSpacing w:val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locked/>
    <w:rsid w:val="00C27BB5"/>
    <w:pPr>
      <w:tabs>
        <w:tab w:val="left" w:pos="686"/>
        <w:tab w:val="right" w:leader="dot" w:pos="9323"/>
      </w:tabs>
      <w:ind w:left="686" w:hanging="686"/>
    </w:pPr>
  </w:style>
  <w:style w:type="paragraph" w:customStyle="1" w:styleId="NadpisPlohy">
    <w:name w:val="Nadpis_Přílohy"/>
    <w:basedOn w:val="Nadpis1"/>
    <w:qFormat/>
    <w:rsid w:val="009A68EF"/>
    <w:pPr>
      <w:numPr>
        <w:numId w:val="0"/>
      </w:numPr>
      <w:spacing w:before="0" w:after="0"/>
    </w:pPr>
  </w:style>
  <w:style w:type="paragraph" w:styleId="Obsah2">
    <w:name w:val="toc 2"/>
    <w:basedOn w:val="Normln"/>
    <w:next w:val="Normln"/>
    <w:autoRedefine/>
    <w:uiPriority w:val="39"/>
    <w:unhideWhenUsed/>
    <w:locked/>
    <w:rsid w:val="002321DF"/>
    <w:pPr>
      <w:tabs>
        <w:tab w:val="left" w:pos="660"/>
        <w:tab w:val="right" w:leader="dot" w:pos="9181"/>
      </w:tabs>
      <w:suppressAutoHyphens w:val="0"/>
      <w:ind w:left="220"/>
    </w:pPr>
    <w:rPr>
      <w:rFonts w:eastAsiaTheme="minorEastAsia"/>
      <w:noProof/>
      <w:color w:val="auto"/>
      <w:szCs w:val="22"/>
    </w:rPr>
  </w:style>
  <w:style w:type="paragraph" w:styleId="Obsah3">
    <w:name w:val="toc 3"/>
    <w:basedOn w:val="Normln"/>
    <w:next w:val="Normln"/>
    <w:autoRedefine/>
    <w:uiPriority w:val="39"/>
    <w:unhideWhenUsed/>
    <w:locked/>
    <w:rsid w:val="00786FCB"/>
    <w:pPr>
      <w:suppressAutoHyphens w:val="0"/>
      <w:spacing w:after="100"/>
      <w:ind w:left="440"/>
    </w:pPr>
    <w:rPr>
      <w:rFonts w:asciiTheme="minorHAnsi" w:eastAsiaTheme="minorEastAsia" w:hAnsiTheme="minorHAnsi" w:cstheme="minorBidi"/>
      <w:color w:val="auto"/>
      <w:szCs w:val="22"/>
    </w:rPr>
  </w:style>
  <w:style w:type="character" w:styleId="Zstupntext">
    <w:name w:val="Placeholder Text"/>
    <w:basedOn w:val="Standardnpsmoodstavce"/>
    <w:uiPriority w:val="99"/>
    <w:semiHidden/>
    <w:rsid w:val="000819FA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290C40"/>
    <w:rPr>
      <w:rFonts w:ascii="Times New Roman" w:hAnsi="Times New Roman" w:cs="Times New Roman"/>
      <w:sz w:val="24"/>
      <w:szCs w:val="24"/>
    </w:rPr>
  </w:style>
  <w:style w:type="paragraph" w:customStyle="1" w:styleId="Rzn-diskuse">
    <w:name w:val="Různé-diskuse"/>
    <w:basedOn w:val="Zkladntextzpisu"/>
    <w:autoRedefine/>
    <w:qFormat/>
    <w:rsid w:val="007303F2"/>
    <w:pPr>
      <w:ind w:left="709"/>
    </w:pPr>
  </w:style>
  <w:style w:type="paragraph" w:styleId="Citt">
    <w:name w:val="Quote"/>
    <w:aliases w:val="Příchody a odchody"/>
    <w:basedOn w:val="Normln"/>
    <w:next w:val="Normln"/>
    <w:link w:val="CittChar"/>
    <w:uiPriority w:val="29"/>
    <w:qFormat/>
    <w:rsid w:val="0068483A"/>
    <w:rPr>
      <w:i/>
      <w:iCs/>
      <w:color w:val="000000" w:themeColor="text1"/>
    </w:rPr>
  </w:style>
  <w:style w:type="character" w:customStyle="1" w:styleId="CittChar">
    <w:name w:val="Citát Char"/>
    <w:aliases w:val="Příchody a odchody Char"/>
    <w:basedOn w:val="Standardnpsmoodstavce"/>
    <w:link w:val="Citt"/>
    <w:uiPriority w:val="29"/>
    <w:rsid w:val="0068483A"/>
    <w:rPr>
      <w:i/>
      <w:iCs/>
      <w:color w:val="000000" w:themeColor="text1"/>
      <w:szCs w:val="20"/>
    </w:rPr>
  </w:style>
  <w:style w:type="paragraph" w:customStyle="1" w:styleId="Rzn">
    <w:name w:val="Různé"/>
    <w:basedOn w:val="Rzn-diskuse"/>
    <w:autoRedefine/>
    <w:qFormat/>
    <w:rsid w:val="007303F2"/>
  </w:style>
  <w:style w:type="character" w:customStyle="1" w:styleId="OdstavecseseznamemChar">
    <w:name w:val="Odstavec se seznamem Char"/>
    <w:link w:val="Odstavecseseznamem"/>
    <w:uiPriority w:val="34"/>
    <w:locked/>
    <w:rsid w:val="00FF36EA"/>
    <w:rPr>
      <w:color w:val="000000"/>
      <w:szCs w:val="20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3A4C09"/>
    <w:rPr>
      <w:color w:val="808080"/>
      <w:shd w:val="clear" w:color="auto" w:fill="E6E6E6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A52B88"/>
    <w:rPr>
      <w:color w:val="808080"/>
      <w:shd w:val="clear" w:color="auto" w:fill="E6E6E6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D47D2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33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0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85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079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21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BE4E8"/>
                            <w:bottom w:val="single" w:sz="6" w:space="15" w:color="DBE4E8"/>
                            <w:right w:val="single" w:sz="6" w:space="0" w:color="DBE4E8"/>
                          </w:divBdr>
                          <w:divsChild>
                            <w:div w:id="2090033829">
                              <w:marLeft w:val="0"/>
                              <w:marRight w:val="375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80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9315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7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1921A8-E1F5-4567-9577-9627237649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6</Pages>
  <Words>7763</Words>
  <Characters>45802</Characters>
  <Application>Microsoft Office Word</Application>
  <DocSecurity>0</DocSecurity>
  <Lines>381</Lines>
  <Paragraphs>106</Paragraphs>
  <ScaleCrop>false</ScaleCrop>
  <Manager/>
  <Company/>
  <LinksUpToDate>false</LinksUpToDate>
  <CharactersWithSpaces>5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1-29T10:54:00Z</dcterms:created>
  <dcterms:modified xsi:type="dcterms:W3CDTF">2018-02-26T12:32:00Z</dcterms:modified>
  <dc:language/>
</cp:coreProperties>
</file>